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C7C08" w14:textId="77777777" w:rsidR="00292B29" w:rsidRDefault="00245CC4">
      <w:pPr>
        <w:pStyle w:val="3GPPHeader"/>
        <w:spacing w:after="60"/>
        <w:rPr>
          <w:sz w:val="32"/>
          <w:szCs w:val="32"/>
          <w:highlight w:val="yellow"/>
        </w:rPr>
      </w:pPr>
      <w:r>
        <w:t>3GPP TSG-RAN WG2 Meeting #113e</w:t>
      </w:r>
      <w:r>
        <w:tab/>
      </w:r>
      <w:r>
        <w:rPr>
          <w:sz w:val="32"/>
          <w:szCs w:val="32"/>
        </w:rPr>
        <w:t>R2-210xxxx</w:t>
      </w:r>
    </w:p>
    <w:p w14:paraId="2AEEE4AC" w14:textId="77777777" w:rsidR="00292B29" w:rsidRDefault="00245CC4">
      <w:pPr>
        <w:pStyle w:val="3GPPHeader"/>
      </w:pPr>
      <w:r>
        <w:t>Electronic Meeting, 25</w:t>
      </w:r>
      <w:r>
        <w:rPr>
          <w:vertAlign w:val="superscript"/>
        </w:rPr>
        <w:t>th</w:t>
      </w:r>
      <w:r>
        <w:t xml:space="preserve"> January – 5</w:t>
      </w:r>
      <w:r>
        <w:rPr>
          <w:vertAlign w:val="superscript"/>
        </w:rPr>
        <w:t>th</w:t>
      </w:r>
      <w:r>
        <w:t xml:space="preserve"> February 2021</w:t>
      </w:r>
    </w:p>
    <w:p w14:paraId="29C762F1" w14:textId="77777777" w:rsidR="00292B29" w:rsidRPr="00292B29" w:rsidRDefault="00245CC4">
      <w:pPr>
        <w:pStyle w:val="3GPPHeader"/>
        <w:rPr>
          <w:sz w:val="22"/>
          <w:szCs w:val="22"/>
          <w:lang w:val="en-US"/>
          <w:rPrChange w:id="0" w:author="Ericsson" w:date="2021-02-01T13:57:00Z">
            <w:rPr>
              <w:sz w:val="22"/>
              <w:szCs w:val="22"/>
              <w:lang w:val="sv-FI"/>
            </w:rPr>
          </w:rPrChange>
        </w:rPr>
      </w:pPr>
      <w:r>
        <w:t>Agenda:</w:t>
      </w:r>
      <w:r>
        <w:tab/>
        <w:t>8.7.2.1</w:t>
      </w:r>
    </w:p>
    <w:p w14:paraId="612B83D3" w14:textId="77777777" w:rsidR="00292B29" w:rsidRDefault="00245CC4">
      <w:pPr>
        <w:pStyle w:val="3GPPHeader"/>
        <w:rPr>
          <w:sz w:val="22"/>
          <w:szCs w:val="22"/>
        </w:rPr>
      </w:pPr>
      <w:r>
        <w:rPr>
          <w:sz w:val="22"/>
          <w:szCs w:val="22"/>
        </w:rPr>
        <w:t>Source:</w:t>
      </w:r>
      <w:r>
        <w:rPr>
          <w:sz w:val="22"/>
          <w:szCs w:val="22"/>
        </w:rPr>
        <w:tab/>
        <w:t>InterDigital</w:t>
      </w:r>
    </w:p>
    <w:p w14:paraId="5D6D3268" w14:textId="77777777" w:rsidR="00292B29" w:rsidRDefault="00245CC4">
      <w:pPr>
        <w:pStyle w:val="3GPPHeader"/>
        <w:ind w:left="1134" w:hanging="1134"/>
        <w:rPr>
          <w:sz w:val="22"/>
          <w:szCs w:val="22"/>
        </w:rPr>
      </w:pPr>
      <w:r>
        <w:t>Title:</w:t>
      </w:r>
      <w:r>
        <w:tab/>
        <w:t xml:space="preserve">Summary of </w:t>
      </w:r>
      <w:r>
        <w:tab/>
      </w:r>
      <w:r>
        <w:t xml:space="preserve">[AT113-e][605][Relay] Continuation of L2 architecture issues (InterDigital) </w:t>
      </w:r>
    </w:p>
    <w:p w14:paraId="4133AA2E" w14:textId="77777777" w:rsidR="00292B29" w:rsidRDefault="00245CC4">
      <w:pPr>
        <w:pStyle w:val="3GPPHeader"/>
        <w:rPr>
          <w:sz w:val="22"/>
          <w:szCs w:val="22"/>
        </w:rPr>
      </w:pPr>
      <w:r>
        <w:rPr>
          <w:sz w:val="22"/>
          <w:szCs w:val="22"/>
        </w:rPr>
        <w:t>Document for:</w:t>
      </w:r>
      <w:r>
        <w:rPr>
          <w:sz w:val="22"/>
          <w:szCs w:val="22"/>
        </w:rPr>
        <w:tab/>
        <w:t>Discussion, Decision</w:t>
      </w:r>
    </w:p>
    <w:p w14:paraId="76147DD9" w14:textId="77777777" w:rsidR="00292B29" w:rsidRDefault="00292B29"/>
    <w:p w14:paraId="0B2CF78E" w14:textId="77777777" w:rsidR="00292B29" w:rsidRDefault="00245CC4">
      <w:pPr>
        <w:pStyle w:val="Heading1"/>
      </w:pPr>
      <w:r>
        <w:t>1</w:t>
      </w:r>
      <w:r>
        <w:tab/>
        <w:t>Introduction</w:t>
      </w:r>
    </w:p>
    <w:p w14:paraId="5721B0AA" w14:textId="77777777" w:rsidR="00292B29" w:rsidRDefault="00245CC4">
      <w:pPr>
        <w:pStyle w:val="BodyText"/>
      </w:pPr>
      <w:r>
        <w:t>The following email discussion was triggered at RAN2#113:</w:t>
      </w:r>
    </w:p>
    <w:p w14:paraId="42835ECC" w14:textId="77777777" w:rsidR="00292B29" w:rsidRDefault="00245CC4">
      <w:pPr>
        <w:pStyle w:val="EmailDiscussion"/>
        <w:overflowPunct/>
        <w:autoSpaceDE/>
        <w:autoSpaceDN/>
        <w:adjustRightInd/>
        <w:textAlignment w:val="auto"/>
      </w:pPr>
      <w:r>
        <w:t>[AT113-e][605][Relay] Continuation of L2 architecture issues (InterDig</w:t>
      </w:r>
      <w:r>
        <w:t>ital)</w:t>
      </w:r>
    </w:p>
    <w:p w14:paraId="44D8874F" w14:textId="77777777" w:rsidR="00292B29" w:rsidRDefault="00245CC4">
      <w:pPr>
        <w:pStyle w:val="EmailDiscussion2"/>
      </w:pPr>
      <w:r>
        <w:tab/>
        <w:t>Scope: Discuss the priority 2 proposals P6, P15-P19 from R2-2102091 and implement the agreements on the priority 1 proposals.  Work towards conclusions if possible.</w:t>
      </w:r>
    </w:p>
    <w:p w14:paraId="41CBBB50" w14:textId="77777777" w:rsidR="00292B29" w:rsidRDefault="00245CC4">
      <w:pPr>
        <w:pStyle w:val="EmailDiscussion2"/>
      </w:pPr>
      <w:r>
        <w:tab/>
        <w:t>Intended outcome: Endorsable TP</w:t>
      </w:r>
    </w:p>
    <w:p w14:paraId="3FDDCF31" w14:textId="77777777" w:rsidR="00292B29" w:rsidRDefault="00245CC4">
      <w:pPr>
        <w:pStyle w:val="EmailDiscussion2"/>
      </w:pPr>
      <w:r>
        <w:tab/>
        <w:t>Deadline:  Tuesday 2021-02-02 1200 UTC (for TP ava</w:t>
      </w:r>
      <w:r>
        <w:t>ilability)</w:t>
      </w:r>
    </w:p>
    <w:p w14:paraId="3B62708E" w14:textId="77777777" w:rsidR="00292B29" w:rsidRDefault="00292B29">
      <w:pPr>
        <w:pStyle w:val="BodyText"/>
      </w:pPr>
    </w:p>
    <w:p w14:paraId="4A84C4B0" w14:textId="77777777" w:rsidR="00292B29" w:rsidRDefault="00245CC4">
      <w:pPr>
        <w:pStyle w:val="BodyText"/>
      </w:pPr>
      <w:r>
        <w:t xml:space="preserve">The summary document summarizes the portion of the scope related to “work towards conclusions if possible” </w:t>
      </w:r>
    </w:p>
    <w:p w14:paraId="627A6A41" w14:textId="77777777" w:rsidR="00292B29" w:rsidRDefault="00245CC4">
      <w:pPr>
        <w:pStyle w:val="Heading1"/>
        <w:rPr>
          <w:ins w:id="1" w:author="Interdigital" w:date="2021-02-01T19:26:00Z"/>
        </w:rPr>
      </w:pPr>
      <w:bookmarkStart w:id="2" w:name="_Ref178064866"/>
      <w:r>
        <w:t>2</w:t>
      </w:r>
      <w:r>
        <w:tab/>
      </w:r>
      <w:bookmarkEnd w:id="2"/>
      <w:r>
        <w:t>Conclusion Section</w:t>
      </w:r>
    </w:p>
    <w:p w14:paraId="0D4B230C" w14:textId="77777777" w:rsidR="00292B29" w:rsidRDefault="00245CC4">
      <w:pPr>
        <w:pStyle w:val="Heading2"/>
        <w:rPr>
          <w:lang w:eastAsia="zh-CN"/>
        </w:rPr>
      </w:pPr>
      <w:r>
        <w:rPr>
          <w:lang w:eastAsia="zh-CN"/>
        </w:rPr>
        <w:t>2.1 Conclusions for L2 U2N Relay</w:t>
      </w:r>
    </w:p>
    <w:p w14:paraId="168C3843" w14:textId="77777777" w:rsidR="00292B29" w:rsidRDefault="00245CC4">
      <w:pPr>
        <w:pStyle w:val="BodyText"/>
      </w:pPr>
      <w:r>
        <w:t>Rapporteur suggests the following text for conclusion section for L2 UE to NW Rela</w:t>
      </w:r>
      <w:r>
        <w:t xml:space="preserve">y, which was generated by considering input in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1C571EF6" w14:textId="77777777" w:rsidR="00292B29" w:rsidRDefault="00245CC4">
      <w:pPr>
        <w:rPr>
          <w:i/>
          <w:iCs/>
          <w:color w:val="FF0000"/>
          <w:lang w:eastAsia="zh-CN"/>
        </w:rPr>
      </w:pPr>
      <w:r>
        <w:rPr>
          <w:i/>
          <w:iCs/>
          <w:color w:val="FF0000"/>
          <w:lang w:eastAsia="zh-CN"/>
        </w:rPr>
        <w:t xml:space="preserve">---------------------------------------------------------- TR 38.836 </w:t>
      </w:r>
      <w:r>
        <w:rPr>
          <w:i/>
          <w:iCs/>
          <w:color w:val="FF0000"/>
          <w:lang w:eastAsia="zh-CN"/>
        </w:rPr>
        <w:t>----------------------------------------------------------</w:t>
      </w:r>
    </w:p>
    <w:p w14:paraId="554B74D2" w14:textId="77777777" w:rsidR="00292B29" w:rsidRDefault="00245CC4">
      <w:pPr>
        <w:pStyle w:val="Heading2"/>
      </w:pPr>
      <w:r>
        <w:t>6.</w:t>
      </w:r>
      <w:bookmarkStart w:id="3" w:name="_Hlk62726180"/>
      <w:r>
        <w:t>1 Evaluation and Conclusion of UE-to-Network Relay</w:t>
      </w:r>
    </w:p>
    <w:p w14:paraId="4ACD71A2" w14:textId="77777777" w:rsidR="00292B29" w:rsidRDefault="00245CC4">
      <w:pPr>
        <w:pStyle w:val="Heading3"/>
        <w:rPr>
          <w:rFonts w:eastAsia="Times New Roman"/>
          <w:lang w:eastAsia="zh-CN"/>
        </w:rPr>
      </w:pPr>
      <w:r>
        <w:rPr>
          <w:rFonts w:eastAsia="Times New Roman"/>
          <w:lang w:eastAsia="zh-CN"/>
        </w:rPr>
        <w:t>6.1.1</w:t>
      </w:r>
      <w:r>
        <w:rPr>
          <w:rFonts w:eastAsia="Times New Roman"/>
          <w:lang w:eastAsia="zh-CN"/>
        </w:rPr>
        <w:tab/>
        <w:t>Layer-2 Relay</w:t>
      </w:r>
    </w:p>
    <w:p w14:paraId="468D296B" w14:textId="77777777" w:rsidR="00292B29" w:rsidRDefault="00245CC4">
      <w:pPr>
        <w:rPr>
          <w:ins w:id="4" w:author="Interdigital" w:date="2021-02-01T19:27:00Z"/>
          <w:lang w:eastAsia="zh-CN"/>
        </w:rPr>
      </w:pPr>
      <w:ins w:id="5" w:author="Interdigital" w:date="2021-02-01T19:27:00Z">
        <w:r>
          <w:rPr>
            <w:lang w:eastAsia="zh-CN"/>
          </w:rPr>
          <w:t>RAN2 has studied L2 UE-to-Network relay and has reached the following conclusions:</w:t>
        </w:r>
      </w:ins>
    </w:p>
    <w:p w14:paraId="307AD858" w14:textId="77777777" w:rsidR="00292B29" w:rsidRDefault="00245CC4">
      <w:pPr>
        <w:pStyle w:val="Heading4"/>
        <w:rPr>
          <w:rFonts w:eastAsia="Times New Roman"/>
          <w:lang w:eastAsia="zh-CN"/>
        </w:rPr>
      </w:pPr>
      <w:bookmarkStart w:id="6" w:name="_Hlk62588877"/>
      <w:r>
        <w:rPr>
          <w:rFonts w:eastAsia="Times New Roman"/>
          <w:lang w:eastAsia="zh-CN"/>
        </w:rPr>
        <w:t>6.1.1.1</w:t>
      </w:r>
      <w:r>
        <w:rPr>
          <w:rFonts w:eastAsia="Times New Roman"/>
          <w:lang w:eastAsia="zh-CN"/>
        </w:rPr>
        <w:tab/>
        <w:t>Relay discovery and (re)selection</w:t>
      </w:r>
    </w:p>
    <w:p w14:paraId="73CA8613" w14:textId="77777777" w:rsidR="00292B29" w:rsidRDefault="00245CC4">
      <w:pPr>
        <w:pStyle w:val="BodyText"/>
      </w:pPr>
      <w:r>
        <w:t xml:space="preserve">Discovery was studied for </w:t>
      </w:r>
      <w:del w:id="7" w:author="Interdigital" w:date="2021-02-01T20:04:00Z">
        <w:r>
          <w:delText xml:space="preserve">both </w:delText>
        </w:r>
      </w:del>
      <w:r>
        <w:t xml:space="preserve">L2 </w:t>
      </w:r>
      <w:del w:id="8" w:author="Interdigital" w:date="2021-02-01T20:04:00Z">
        <w:r>
          <w:delText xml:space="preserve">and L3 </w:delText>
        </w:r>
      </w:del>
      <w:r>
        <w:t>UE-to-Network Relay</w:t>
      </w:r>
      <w:ins w:id="9" w:author="Interdigital" w:date="2021-02-01T20:05:00Z">
        <w:r>
          <w:t xml:space="preserve"> and the baseline solutio</w:t>
        </w:r>
      </w:ins>
      <w:ins w:id="10" w:author="Interdigital" w:date="2021-02-01T20:06:00Z">
        <w:r>
          <w:t>n for L2 relay is the same as for L3 relay</w:t>
        </w:r>
      </w:ins>
      <w:ins w:id="11" w:author="Interdigital" w:date="2021-02-01T20:05:00Z">
        <w:r>
          <w:t>.</w:t>
        </w:r>
      </w:ins>
      <w:del w:id="12" w:author="Interdigital" w:date="2021-02-01T20:05:00Z">
        <w:r>
          <w:delText xml:space="preserve"> and the baseline solution is applied to both.</w:delText>
        </w:r>
      </w:del>
      <w:r>
        <w:t xml:space="preserve">  For L2 U2N Relay, the Relay UE should always be connected to a SL capable gNB. </w:t>
      </w:r>
      <w:r>
        <w:t xml:space="preserve"> Further details of discovery configuration for the remote UE </w:t>
      </w:r>
      <w:del w:id="13" w:author="Interdigital" w:date="2021-02-01T11:22:00Z">
        <w:r>
          <w:delText xml:space="preserve">may </w:delText>
        </w:r>
      </w:del>
      <w:ins w:id="14" w:author="Interdigital" w:date="2021-02-01T11:22:00Z">
        <w:r>
          <w:t xml:space="preserve">can </w:t>
        </w:r>
      </w:ins>
      <w:r>
        <w:t>be discussed in the normative phase.</w:t>
      </w:r>
    </w:p>
    <w:p w14:paraId="3B868C80" w14:textId="77777777" w:rsidR="00292B29" w:rsidRDefault="00245CC4">
      <w:pPr>
        <w:pStyle w:val="BodyText"/>
      </w:pPr>
      <w:r>
        <w:t xml:space="preserve">Relay (Re)selection was studied for </w:t>
      </w:r>
      <w:del w:id="15" w:author="Interdigital" w:date="2021-02-01T20:05:00Z">
        <w:r>
          <w:delText xml:space="preserve">both </w:delText>
        </w:r>
      </w:del>
      <w:r>
        <w:t xml:space="preserve">L2 </w:t>
      </w:r>
      <w:del w:id="16" w:author="Interdigital" w:date="2021-02-01T20:05:00Z">
        <w:r>
          <w:delText xml:space="preserve">and L3 </w:delText>
        </w:r>
      </w:del>
      <w:r>
        <w:t>UE-to-Network Relay</w:t>
      </w:r>
      <w:ins w:id="17" w:author="Interdigital" w:date="2021-02-01T20:06:00Z">
        <w:r>
          <w:t xml:space="preserve"> and the baseline solution for L2 relay is the same as for L3 relay</w:t>
        </w:r>
      </w:ins>
      <w:del w:id="18" w:author="Interdigital" w:date="2021-02-01T20:05:00Z">
        <w:r>
          <w:delText xml:space="preserve"> and the bas</w:delText>
        </w:r>
        <w:r>
          <w:delText>eline solution is applied to both</w:delText>
        </w:r>
      </w:del>
      <w:r>
        <w:t xml:space="preserve">.  In addition, for RRC_CONNECTED </w:t>
      </w:r>
      <w:r>
        <w:lastRenderedPageBreak/>
        <w:t>remote UE in L2 UE-to-Network Relay, gNB decision on relay (re)selection is considered</w:t>
      </w:r>
      <w:ins w:id="19" w:author="Interdigital" w:date="2021-02-01T10:14:00Z">
        <w:r>
          <w:t xml:space="preserve"> in the </w:t>
        </w:r>
      </w:ins>
      <w:ins w:id="20" w:author="Interdigital" w:date="2021-02-01T11:19:00Z">
        <w:r>
          <w:t>normative</w:t>
        </w:r>
      </w:ins>
      <w:ins w:id="21" w:author="Interdigital" w:date="2021-02-01T10:14:00Z">
        <w:r>
          <w:t xml:space="preserve"> phase</w:t>
        </w:r>
      </w:ins>
      <w:r>
        <w:t>.</w:t>
      </w:r>
    </w:p>
    <w:p w14:paraId="33C8DF3F" w14:textId="77777777" w:rsidR="00292B29" w:rsidRDefault="00245CC4">
      <w:pPr>
        <w:pStyle w:val="Heading4"/>
        <w:rPr>
          <w:rFonts w:eastAsia="Times New Roman"/>
          <w:lang w:eastAsia="zh-CN"/>
        </w:rPr>
      </w:pPr>
      <w:r>
        <w:rPr>
          <w:rFonts w:eastAsia="Times New Roman"/>
          <w:lang w:eastAsia="zh-CN"/>
        </w:rPr>
        <w:t>6.1.1.2</w:t>
      </w:r>
      <w:r>
        <w:rPr>
          <w:rFonts w:eastAsia="Times New Roman"/>
          <w:lang w:eastAsia="zh-CN"/>
        </w:rPr>
        <w:tab/>
        <w:t>Relay and remote UE authorization</w:t>
      </w:r>
    </w:p>
    <w:p w14:paraId="3C293812" w14:textId="77777777" w:rsidR="00292B29" w:rsidRDefault="00245CC4">
      <w:pPr>
        <w:pStyle w:val="BodyText"/>
      </w:pPr>
      <w:r>
        <w:t xml:space="preserve">Both Relay and Remote UE </w:t>
      </w:r>
      <w:r>
        <w:t>separately follow Rel-16 V2X design (TS 23.287), and no RAN2 impact is expected.</w:t>
      </w:r>
    </w:p>
    <w:p w14:paraId="1458EF9F" w14:textId="77777777" w:rsidR="00292B29" w:rsidRDefault="00245CC4">
      <w:pPr>
        <w:pStyle w:val="Heading4"/>
        <w:rPr>
          <w:rFonts w:eastAsia="Times New Roman"/>
          <w:lang w:eastAsia="zh-CN"/>
        </w:rPr>
      </w:pPr>
      <w:r>
        <w:rPr>
          <w:rFonts w:eastAsia="Times New Roman"/>
          <w:lang w:eastAsia="zh-CN"/>
        </w:rPr>
        <w:t>6.1.1.3</w:t>
      </w:r>
      <w:r>
        <w:rPr>
          <w:rFonts w:eastAsia="Times New Roman"/>
          <w:lang w:eastAsia="zh-CN"/>
        </w:rPr>
        <w:tab/>
        <w:t>QoS management</w:t>
      </w:r>
    </w:p>
    <w:p w14:paraId="32ED5B83" w14:textId="77777777" w:rsidR="00292B29" w:rsidRDefault="00245CC4">
      <w:pPr>
        <w:pStyle w:val="BodyText"/>
      </w:pPr>
      <w:r>
        <w:t xml:space="preserve">The general QoS handling for L2 UE-to-Network Relay was studied. The gNB </w:t>
      </w:r>
      <w:ins w:id="22" w:author="Interdigital" w:date="2021-02-01T10:19:00Z">
        <w:r>
          <w:t xml:space="preserve">implementation </w:t>
        </w:r>
      </w:ins>
      <w:r>
        <w:t xml:space="preserve">can handle the QoS breakdown over Uu and PC5 for end-to-end QoS </w:t>
      </w:r>
      <w:r>
        <w:t>enforcement. Details of handling in case PC5 RLC channels with different e2e QoS are mapped to the same Uu RLC channel can be discussed in the normative phase. The end-to-end QoS enforcement can be supported. The gNB is aware of AS conditions of sidelink a</w:t>
      </w:r>
      <w:r>
        <w:t>nd Uu link, based on which the QoS breakdown can be flexible and tailored to such conditions (e.g. can be used to adapt the QoS breakdown when there is congestion on sidelink). In case of OOC, remote UE operates using the configuration provided in SIB or d</w:t>
      </w:r>
      <w:r>
        <w:t>edicated RRC signaling with overall better QoS performance than using pre-configuration.  QoS can be enforced for each bearer as the gNB can decide whether an E2E bearer is admitted or not depending on the current congestion.</w:t>
      </w:r>
    </w:p>
    <w:p w14:paraId="56DC85A2" w14:textId="77777777" w:rsidR="00292B29" w:rsidRDefault="00245CC4">
      <w:pPr>
        <w:pStyle w:val="Heading4"/>
        <w:rPr>
          <w:rFonts w:eastAsia="Times New Roman"/>
          <w:lang w:eastAsia="zh-CN"/>
        </w:rPr>
      </w:pPr>
      <w:r>
        <w:rPr>
          <w:rFonts w:eastAsia="Times New Roman"/>
          <w:lang w:eastAsia="zh-CN"/>
        </w:rPr>
        <w:t>6.1.1.4</w:t>
      </w:r>
      <w:r>
        <w:rPr>
          <w:rFonts w:eastAsia="Times New Roman"/>
          <w:lang w:eastAsia="zh-CN"/>
        </w:rPr>
        <w:tab/>
        <w:t>Service continuity</w:t>
      </w:r>
    </w:p>
    <w:p w14:paraId="64FF77E8" w14:textId="77777777" w:rsidR="00292B29" w:rsidRDefault="00245CC4">
      <w:pPr>
        <w:pStyle w:val="BodyText"/>
      </w:pPr>
      <w:r>
        <w:t>L2</w:t>
      </w:r>
      <w:r>
        <w:t xml:space="preserve"> UE-to-Network Relay uses RAN2 aspects of Rel-15 NR handover procedure as a baseline.  The AS layer service continuity (i.e. lossless and in-sequence delivery of PDCP PDU with similar performance like legacy HO) can be guaranteed during path switch in L2 U</w:t>
      </w:r>
      <w:r>
        <w:t>2N relay</w:t>
      </w:r>
      <w:ins w:id="23" w:author="Interdigital" w:date="2021-02-01T11:14:00Z">
        <w:r>
          <w:t xml:space="preserve"> by </w:t>
        </w:r>
      </w:ins>
      <w:ins w:id="24" w:author="Interdigital" w:date="2021-02-01T11:15:00Z">
        <w:r>
          <w:t>involving also relay UEs (e.g. PDCP PD</w:t>
        </w:r>
      </w:ins>
      <w:ins w:id="25" w:author="Interdigital" w:date="2021-02-01T11:16:00Z">
        <w:r>
          <w:t>Us packet forwarding between relay UE and gNB and between serving and target relay UEs) in the path switch procedure</w:t>
        </w:r>
      </w:ins>
      <w:r>
        <w:t>.</w:t>
      </w:r>
    </w:p>
    <w:p w14:paraId="37A7FA3D" w14:textId="77777777" w:rsidR="00292B29" w:rsidRDefault="00245CC4">
      <w:pPr>
        <w:pStyle w:val="Heading4"/>
        <w:rPr>
          <w:rFonts w:eastAsia="Times New Roman"/>
          <w:lang w:eastAsia="zh-CN"/>
        </w:rPr>
      </w:pPr>
      <w:r>
        <w:rPr>
          <w:rFonts w:eastAsia="Times New Roman"/>
          <w:lang w:eastAsia="zh-CN"/>
        </w:rPr>
        <w:t>6.1.1.5</w:t>
      </w:r>
      <w:r>
        <w:rPr>
          <w:rFonts w:eastAsia="Times New Roman"/>
          <w:lang w:eastAsia="zh-CN"/>
        </w:rPr>
        <w:tab/>
        <w:t>Security</w:t>
      </w:r>
    </w:p>
    <w:p w14:paraId="4237D2C6" w14:textId="77777777" w:rsidR="00292B29" w:rsidRDefault="00245CC4">
      <w:pPr>
        <w:pStyle w:val="BodyText"/>
      </w:pPr>
      <w:r>
        <w:t>In case of L2 UE-to-Network Relay, at AS layer, the security (confident</w:t>
      </w:r>
      <w:r>
        <w:t xml:space="preserve">iality and integrity protection) is </w:t>
      </w:r>
      <w:del w:id="26" w:author="Interdigital" w:date="2021-02-01T10:31:00Z">
        <w:r>
          <w:delText xml:space="preserve">already </w:delText>
        </w:r>
      </w:del>
      <w:r>
        <w:t xml:space="preserve">enforced end to end </w:t>
      </w:r>
      <w:del w:id="27" w:author="Interdigital" w:date="2021-02-01T10:33:00Z">
        <w:r>
          <w:delText xml:space="preserve">at the </w:delText>
        </w:r>
      </w:del>
      <w:ins w:id="28" w:author="Interdigital" w:date="2021-02-01T10:33:00Z">
        <w:r>
          <w:t xml:space="preserve">by legacy </w:t>
        </w:r>
      </w:ins>
      <w:r>
        <w:t>PDCP layer between the endpoints at the Remote UE and the gNB.</w:t>
      </w:r>
    </w:p>
    <w:p w14:paraId="729DBCE2" w14:textId="77777777" w:rsidR="00292B29" w:rsidRDefault="00245CC4">
      <w:pPr>
        <w:pStyle w:val="Heading4"/>
        <w:rPr>
          <w:rFonts w:eastAsia="Times New Roman"/>
          <w:lang w:eastAsia="zh-CN"/>
        </w:rPr>
      </w:pPr>
      <w:r>
        <w:rPr>
          <w:rFonts w:eastAsia="Times New Roman"/>
          <w:lang w:eastAsia="zh-CN"/>
        </w:rPr>
        <w:t>6.1.1.6</w:t>
      </w:r>
      <w:r>
        <w:rPr>
          <w:rFonts w:eastAsia="Times New Roman"/>
          <w:lang w:eastAsia="zh-CN"/>
        </w:rPr>
        <w:tab/>
        <w:t>Protocol stack design</w:t>
      </w:r>
    </w:p>
    <w:p w14:paraId="28642AD5" w14:textId="77777777" w:rsidR="00292B29" w:rsidRDefault="00245CC4">
      <w:pPr>
        <w:pStyle w:val="BodyText"/>
      </w:pPr>
      <w:r>
        <w:t>The protocol stack and Uu adaptation layer function were studied for L2 UE-to-Netw</w:t>
      </w:r>
      <w:r>
        <w:t xml:space="preserve">ork Relay. Whether the adaptation layer is also supported at the PC5 interface between Remote UE and Relay UE </w:t>
      </w:r>
      <w:del w:id="29" w:author="Interdigital" w:date="2021-02-01T11:22:00Z">
        <w:r>
          <w:delText xml:space="preserve">may </w:delText>
        </w:r>
      </w:del>
      <w:ins w:id="30" w:author="Interdigital" w:date="2021-02-01T11:22:00Z">
        <w:r>
          <w:t>ca</w:t>
        </w:r>
      </w:ins>
      <w:ins w:id="31" w:author="Interdigital" w:date="2021-02-01T11:23:00Z">
        <w:r>
          <w:t>n</w:t>
        </w:r>
      </w:ins>
      <w:ins w:id="32" w:author="Interdigital" w:date="2021-02-01T11:22:00Z">
        <w:r>
          <w:t xml:space="preserve"> </w:t>
        </w:r>
      </w:ins>
      <w:r>
        <w:t xml:space="preserve">be discussed in the normative phase. In L2 U2N Relay architecture, the remote UE is visible to the gNB, and the remote UE has its own PDU </w:t>
      </w:r>
      <w:r>
        <w:t xml:space="preserve">sessions.  It supports the gNB configured/controlled bearer mapping </w:t>
      </w:r>
      <w:ins w:id="33" w:author="Interdigital" w:date="2021-02-01T10:53:00Z">
        <w:r>
          <w:t>at the relay UE between multiple E2E bearers of a remote UE and/or different remote UEs to o</w:t>
        </w:r>
      </w:ins>
      <w:ins w:id="34" w:author="Interdigital" w:date="2021-02-01T10:54:00Z">
        <w:r>
          <w:t>ne Uu RLC channel</w:t>
        </w:r>
      </w:ins>
      <w:del w:id="35" w:author="Interdigital" w:date="2021-02-01T10:54:00Z">
        <w:r>
          <w:delText>for relayed traffic</w:delText>
        </w:r>
      </w:del>
      <w:r>
        <w:t xml:space="preserve">, which could also save </w:t>
      </w:r>
      <w:del w:id="36" w:author="Interdigital" w:date="2021-02-01T10:54:00Z">
        <w:r>
          <w:delText xml:space="preserve">the </w:delText>
        </w:r>
      </w:del>
      <w:ins w:id="37" w:author="Interdigital" w:date="2021-02-01T10:54:00Z">
        <w:r>
          <w:t xml:space="preserve">on the </w:t>
        </w:r>
      </w:ins>
      <w:r>
        <w:t>RLC bearer</w:t>
      </w:r>
      <w:ins w:id="38" w:author="Interdigital" w:date="2021-02-01T10:54:00Z">
        <w:r>
          <w:t>s</w:t>
        </w:r>
      </w:ins>
      <w:r>
        <w:t xml:space="preserve"> </w:t>
      </w:r>
      <w:ins w:id="39" w:author="Interdigital" w:date="2021-02-01T10:54:00Z">
        <w:r>
          <w:t>in U</w:t>
        </w:r>
      </w:ins>
      <w:ins w:id="40" w:author="Interdigital" w:date="2021-02-01T10:55:00Z">
        <w:r>
          <w:t>u</w:t>
        </w:r>
      </w:ins>
      <w:del w:id="41" w:author="Interdigital" w:date="2021-02-01T10:55:00Z">
        <w:r>
          <w:delText>number b</w:delText>
        </w:r>
        <w:r>
          <w:delText>y supporting the N:1 mapping from E2E bearers</w:delText>
        </w:r>
      </w:del>
      <w:r>
        <w:t>.</w:t>
      </w:r>
    </w:p>
    <w:p w14:paraId="25CBE341" w14:textId="77777777" w:rsidR="00292B29" w:rsidRDefault="00245CC4">
      <w:pPr>
        <w:pStyle w:val="Heading4"/>
        <w:rPr>
          <w:rFonts w:eastAsia="Times New Roman"/>
          <w:lang w:eastAsia="zh-CN"/>
        </w:rPr>
      </w:pPr>
      <w:r>
        <w:rPr>
          <w:rFonts w:eastAsia="Times New Roman"/>
          <w:lang w:eastAsia="zh-CN"/>
        </w:rPr>
        <w:t>6.1.1.7</w:t>
      </w:r>
      <w:r>
        <w:rPr>
          <w:rFonts w:eastAsia="Times New Roman"/>
          <w:lang w:eastAsia="zh-CN"/>
        </w:rPr>
        <w:tab/>
        <w:t>CP procedures</w:t>
      </w:r>
    </w:p>
    <w:p w14:paraId="19D9FF18" w14:textId="77777777" w:rsidR="00292B29" w:rsidRDefault="00245CC4">
      <w:pPr>
        <w:pStyle w:val="BodyText"/>
      </w:pPr>
      <w:r>
        <w:t>Both connection establishment procedure and path switching procedures were captured for L2 UE-to-Network Relay. The establishment of Uu SRB1/SRB2 and DRB of the remote UE is subject to le</w:t>
      </w:r>
      <w:r>
        <w:t xml:space="preserve">gacy Uu configuration procedures.  It supports the remote UE’s RRC connection management, which can provide dedicated RRC configuration to remote UE, reduce the interruption/avoid data loss due to RLF recovery, and speed up RRC connection and data resume, </w:t>
      </w:r>
      <w:r>
        <w:t>etc. Further details of the steps for path switch procedure (e.g. measurements, message content) and potential differences on the Uu interface for inter-gNB cases may be discussed in the normative phase.</w:t>
      </w:r>
    </w:p>
    <w:p w14:paraId="5B1C0453" w14:textId="77777777" w:rsidR="00292B29" w:rsidRDefault="00245CC4">
      <w:pPr>
        <w:pStyle w:val="BodyText"/>
      </w:pPr>
      <w:r>
        <w:t>The Option 2 as studied in TR36.746 for FeD2D paging</w:t>
      </w:r>
      <w:r>
        <w:t xml:space="preserve"> is selected as the baseline paging relaying solution for L2 UE-to-Network Relay. By supporting paging, for remote UE in RRC_IDLE/RRC_INACTIVE, the DL data reachability can be supported during remote UE’s mobility.</w:t>
      </w:r>
    </w:p>
    <w:p w14:paraId="5CDEBE5D" w14:textId="77777777" w:rsidR="00292B29" w:rsidRDefault="00245CC4">
      <w:pPr>
        <w:pStyle w:val="BodyText"/>
      </w:pPr>
      <w:r>
        <w:t>The system information (i.e SI) request f</w:t>
      </w:r>
      <w:r>
        <w:t xml:space="preserve">rom remote UE and forwarding mechanism from Relay UE to Remote UE was studied L2 UE-to-Network Relay. Specifically, the relay UE can forward system information to the </w:t>
      </w:r>
      <w:r>
        <w:lastRenderedPageBreak/>
        <w:t>remote UE via broadcast, groupcast or unicast.  On-demand SI request is supported for all</w:t>
      </w:r>
      <w:r>
        <w:t xml:space="preserve"> RRC states. The detailed mechanism for such SI request and forwarding and the exact system information that can be relayed to Remote UEs can be discussed at normative phase. It supports the SI delivery in case remote UE is OCC, which supports remote UE us</w:t>
      </w:r>
      <w:r>
        <w:t>ing SIB provided configuration</w:t>
      </w:r>
      <w:ins w:id="42" w:author="Interdigital" w:date="2021-02-01T10:36:00Z">
        <w:r>
          <w:t>.</w:t>
        </w:r>
      </w:ins>
      <w:r>
        <w:t xml:space="preserve"> </w:t>
      </w:r>
      <w:del w:id="43" w:author="Interdigital" w:date="2021-02-01T10:37:00Z">
        <w:r>
          <w:delText>rather than only using pre-configuration.</w:delText>
        </w:r>
      </w:del>
    </w:p>
    <w:p w14:paraId="6839EA4C" w14:textId="77777777" w:rsidR="00292B29" w:rsidRDefault="00245CC4">
      <w:pPr>
        <w:pStyle w:val="BodyText"/>
      </w:pPr>
      <w:r>
        <w:t>For L2 UE-to- Network relay, the Relay UE may provide UAC parameters to Remote UE</w:t>
      </w:r>
      <w:ins w:id="44" w:author="Interdigital" w:date="2021-02-01T10:41:00Z">
        <w:r>
          <w:t xml:space="preserve"> for performing remote UE access control and RAN overload control</w:t>
        </w:r>
      </w:ins>
      <w:r>
        <w:t xml:space="preserve">. The access control check is performed at Remote UE using the parameters of the cell it intends to access. </w:t>
      </w:r>
      <w:del w:id="45" w:author="Interdigital" w:date="2021-02-01T10:41:00Z">
        <w:r>
          <w:delText xml:space="preserve">It supports the remote UE access control to achieve the RAN overload control. </w:delText>
        </w:r>
      </w:del>
      <w:r>
        <w:t>Remote UE access control can take into account SL congestion as the gN</w:t>
      </w:r>
      <w:r>
        <w:t>B is aware of the remote UE.</w:t>
      </w:r>
    </w:p>
    <w:p w14:paraId="10DE50C3" w14:textId="77777777" w:rsidR="00292B29" w:rsidRDefault="00245CC4">
      <w:pPr>
        <w:pStyle w:val="Heading4"/>
        <w:rPr>
          <w:ins w:id="46" w:author="Interdigital" w:date="2021-02-01T19:34:00Z"/>
          <w:rFonts w:eastAsia="Times New Roman"/>
          <w:lang w:eastAsia="zh-CN"/>
        </w:rPr>
      </w:pPr>
      <w:ins w:id="47" w:author="Interdigital" w:date="2021-02-01T19:34:00Z">
        <w:r>
          <w:rPr>
            <w:rFonts w:eastAsia="Times New Roman"/>
            <w:lang w:eastAsia="zh-CN"/>
          </w:rPr>
          <w:t>6.1.</w:t>
        </w:r>
      </w:ins>
      <w:ins w:id="48" w:author="Interdigital" w:date="2021-02-01T19:43:00Z">
        <w:r>
          <w:rPr>
            <w:rFonts w:eastAsia="Times New Roman"/>
            <w:lang w:eastAsia="zh-CN"/>
          </w:rPr>
          <w:t>1</w:t>
        </w:r>
      </w:ins>
      <w:ins w:id="49" w:author="Interdigital" w:date="2021-02-01T19:34:00Z">
        <w:r>
          <w:rPr>
            <w:rFonts w:eastAsia="Times New Roman"/>
            <w:lang w:eastAsia="zh-CN"/>
          </w:rPr>
          <w:t>.8</w:t>
        </w:r>
        <w:r>
          <w:rPr>
            <w:rFonts w:eastAsia="Times New Roman"/>
            <w:lang w:eastAsia="zh-CN"/>
          </w:rPr>
          <w:tab/>
          <w:t>Standards impact</w:t>
        </w:r>
      </w:ins>
    </w:p>
    <w:p w14:paraId="3BCCF293" w14:textId="77777777" w:rsidR="00292B29" w:rsidRDefault="00245CC4">
      <w:pPr>
        <w:pStyle w:val="BodyText"/>
        <w:rPr>
          <w:ins w:id="50" w:author="Interdigital" w:date="2021-02-01T18:18:00Z"/>
        </w:rPr>
      </w:pPr>
      <w:ins w:id="51" w:author="Interdigital" w:date="2021-02-01T11:56:00Z">
        <w:r>
          <w:t xml:space="preserve">Standardization impact </w:t>
        </w:r>
      </w:ins>
      <w:ins w:id="52" w:author="Interdigital" w:date="2021-02-01T11:57:00Z">
        <w:r>
          <w:t xml:space="preserve">from </w:t>
        </w:r>
      </w:ins>
      <w:ins w:id="53" w:author="Interdigital" w:date="2021-02-01T11:56:00Z">
        <w:r>
          <w:t>RAN2</w:t>
        </w:r>
      </w:ins>
      <w:ins w:id="54" w:author="Interdigital" w:date="2021-02-01T11:57:00Z">
        <w:r>
          <w:t xml:space="preserve"> perspective to support the operations of L2 UE-to-NW relay </w:t>
        </w:r>
      </w:ins>
      <w:ins w:id="55" w:author="Interdigital" w:date="2021-02-01T11:59:00Z">
        <w:r>
          <w:t>can be i</w:t>
        </w:r>
      </w:ins>
      <w:ins w:id="56" w:author="Interdigital" w:date="2021-02-01T12:01:00Z">
        <w:r>
          <w:t xml:space="preserve">nferred from discussion in section </w:t>
        </w:r>
      </w:ins>
      <w:ins w:id="57" w:author="Interdigital" w:date="2021-02-01T12:02:00Z">
        <w:r>
          <w:t>4.5, and in this conclusion.</w:t>
        </w:r>
      </w:ins>
      <w:ins w:id="58" w:author="Interdigital" w:date="2021-02-01T18:18:00Z">
        <w:r>
          <w:t xml:space="preserve"> From RAN2 perspective, the standard su</w:t>
        </w:r>
        <w:r>
          <w:t>pport of L2 UE-to-Network Relay is mainly at RAN.</w:t>
        </w:r>
      </w:ins>
    </w:p>
    <w:p w14:paraId="4082D1E9" w14:textId="77777777" w:rsidR="00292B29" w:rsidRDefault="00245CC4">
      <w:pPr>
        <w:rPr>
          <w:i/>
          <w:iCs/>
          <w:color w:val="FF0000"/>
          <w:lang w:eastAsia="zh-CN"/>
        </w:rPr>
      </w:pPr>
      <w:r>
        <w:rPr>
          <w:i/>
          <w:iCs/>
          <w:color w:val="FF0000"/>
          <w:lang w:eastAsia="zh-CN"/>
        </w:rPr>
        <w:t>---------------------------------------------------------- TR 38.836 ----------------------------------------------------------</w:t>
      </w:r>
    </w:p>
    <w:p w14:paraId="75BBAFAF" w14:textId="77777777" w:rsidR="00292B29" w:rsidRDefault="00292B29">
      <w:pPr>
        <w:pStyle w:val="BodyText"/>
        <w:rPr>
          <w:ins w:id="59" w:author="Interdigital" w:date="2021-02-01T11:55:00Z"/>
        </w:rPr>
      </w:pPr>
    </w:p>
    <w:p w14:paraId="3C4FB6D3" w14:textId="77777777" w:rsidR="00292B29" w:rsidRDefault="00245CC4">
      <w:pPr>
        <w:pStyle w:val="BodyText"/>
      </w:pPr>
      <w:r>
        <w:t>-----------------------------------------------------------------------------</w:t>
      </w:r>
      <w:r>
        <w:t>-------------------------------------------------------------------</w:t>
      </w:r>
    </w:p>
    <w:bookmarkEnd w:id="6"/>
    <w:p w14:paraId="59258602" w14:textId="77777777" w:rsidR="00292B29" w:rsidRDefault="00245CC4">
      <w:pPr>
        <w:rPr>
          <w:rFonts w:ascii="Arial" w:hAnsi="Arial" w:cs="Arial"/>
          <w:b/>
          <w:bCs/>
        </w:rPr>
      </w:pPr>
      <w:r>
        <w:rPr>
          <w:rFonts w:ascii="Arial" w:hAnsi="Arial" w:cs="Arial"/>
          <w:b/>
          <w:bCs/>
        </w:rPr>
        <w:t>Q3.1 Do companies have any major concern with the above suggested text.</w:t>
      </w:r>
      <w:ins w:id="60" w:author="Interdigital" w:date="2021-01-29T10:57:00Z">
        <w:r>
          <w:rPr>
            <w:rFonts w:ascii="Arial" w:hAnsi="Arial" w:cs="Arial"/>
            <w:b/>
            <w:bCs/>
          </w:rPr>
          <w:t xml:space="preserve">  </w:t>
        </w:r>
      </w:ins>
      <w:ins w:id="61" w:author="Interdigital" w:date="2021-01-29T10:58:00Z">
        <w:r>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292B29" w14:paraId="3417C863" w14:textId="77777777">
        <w:tc>
          <w:tcPr>
            <w:tcW w:w="1358" w:type="dxa"/>
            <w:shd w:val="clear" w:color="auto" w:fill="D9E2F3" w:themeFill="accent1" w:themeFillTint="33"/>
          </w:tcPr>
          <w:p w14:paraId="0F92CDE6" w14:textId="77777777" w:rsidR="00292B29" w:rsidRDefault="00245CC4">
            <w:pPr>
              <w:rPr>
                <w:rFonts w:eastAsia="Calibri"/>
                <w:lang w:val="de-DE"/>
              </w:rPr>
            </w:pPr>
            <w:r>
              <w:rPr>
                <w:rFonts w:eastAsia="Calibri"/>
                <w:lang w:val="en-US"/>
              </w:rPr>
              <w:t>Company</w:t>
            </w:r>
          </w:p>
        </w:tc>
        <w:tc>
          <w:tcPr>
            <w:tcW w:w="1337" w:type="dxa"/>
            <w:shd w:val="clear" w:color="auto" w:fill="D9E2F3" w:themeFill="accent1" w:themeFillTint="33"/>
          </w:tcPr>
          <w:p w14:paraId="0DF1BBDC" w14:textId="77777777" w:rsidR="00292B29" w:rsidRDefault="00245CC4">
            <w:pPr>
              <w:rPr>
                <w:rFonts w:eastAsia="Calibri"/>
                <w:lang w:val="de-DE"/>
              </w:rPr>
            </w:pPr>
            <w:r>
              <w:rPr>
                <w:rFonts w:eastAsia="Calibri"/>
                <w:lang w:val="en-US"/>
              </w:rPr>
              <w:t>Response (Y/N)</w:t>
            </w:r>
          </w:p>
        </w:tc>
        <w:tc>
          <w:tcPr>
            <w:tcW w:w="6934" w:type="dxa"/>
            <w:shd w:val="clear" w:color="auto" w:fill="D9E2F3" w:themeFill="accent1" w:themeFillTint="33"/>
          </w:tcPr>
          <w:p w14:paraId="0DC0AF75" w14:textId="77777777" w:rsidR="00292B29" w:rsidRDefault="00245CC4">
            <w:pPr>
              <w:rPr>
                <w:rFonts w:eastAsia="Calibri"/>
                <w:lang w:val="de-DE"/>
              </w:rPr>
            </w:pPr>
            <w:r>
              <w:rPr>
                <w:rFonts w:eastAsia="Calibri"/>
                <w:lang w:val="en-US"/>
              </w:rPr>
              <w:t>Comments</w:t>
            </w:r>
          </w:p>
        </w:tc>
      </w:tr>
      <w:tr w:rsidR="00292B29" w14:paraId="5797212A" w14:textId="77777777">
        <w:tc>
          <w:tcPr>
            <w:tcW w:w="1358" w:type="dxa"/>
          </w:tcPr>
          <w:p w14:paraId="0F6F503D" w14:textId="77777777" w:rsidR="00292B29" w:rsidRDefault="00245CC4">
            <w:pPr>
              <w:rPr>
                <w:rFonts w:eastAsia="Calibri"/>
                <w:lang w:val="de-DE"/>
              </w:rPr>
            </w:pPr>
            <w:ins w:id="62" w:author="Xuelong Wang" w:date="2021-01-29T09:52:00Z">
              <w:r>
                <w:rPr>
                  <w:rFonts w:asciiTheme="minorEastAsia" w:eastAsiaTheme="minorEastAsia" w:hAnsiTheme="minorEastAsia" w:hint="eastAsia"/>
                  <w:lang w:val="de-DE" w:eastAsia="zh-CN"/>
                </w:rPr>
                <w:t>MediaTek</w:t>
              </w:r>
            </w:ins>
          </w:p>
        </w:tc>
        <w:tc>
          <w:tcPr>
            <w:tcW w:w="1337" w:type="dxa"/>
          </w:tcPr>
          <w:p w14:paraId="3C65F892" w14:textId="77777777" w:rsidR="00292B29" w:rsidRDefault="00245CC4">
            <w:pPr>
              <w:rPr>
                <w:rFonts w:eastAsia="Calibri"/>
                <w:lang w:val="de-DE"/>
              </w:rPr>
            </w:pPr>
            <w:ins w:id="63" w:author="Xuelong Wang" w:date="2021-01-29T09:55:00Z">
              <w:r>
                <w:rPr>
                  <w:rFonts w:asciiTheme="minorEastAsia" w:eastAsiaTheme="minorEastAsia" w:hAnsiTheme="minorEastAsia"/>
                  <w:lang w:val="de-DE" w:eastAsia="zh-CN"/>
                </w:rPr>
                <w:t>No</w:t>
              </w:r>
            </w:ins>
          </w:p>
        </w:tc>
        <w:tc>
          <w:tcPr>
            <w:tcW w:w="6934" w:type="dxa"/>
          </w:tcPr>
          <w:p w14:paraId="2EFDCCA9" w14:textId="77777777" w:rsidR="00292B29" w:rsidRPr="00243250" w:rsidRDefault="00245CC4">
            <w:pPr>
              <w:rPr>
                <w:ins w:id="64" w:author="Xuelong Wang" w:date="2021-01-29T09:55:00Z"/>
                <w:rFonts w:eastAsia="Calibri"/>
                <w:lang w:val="en-US"/>
                <w:rPrChange w:id="65" w:author="Convida" w:date="2021-02-01T21:39:00Z">
                  <w:rPr>
                    <w:ins w:id="66" w:author="Xuelong Wang" w:date="2021-01-29T09:55:00Z"/>
                    <w:rFonts w:eastAsia="Calibri"/>
                    <w:lang w:val="de-DE"/>
                  </w:rPr>
                </w:rPrChange>
              </w:rPr>
            </w:pPr>
            <w:ins w:id="67" w:author="Xuelong Wang" w:date="2021-01-29T09:55:00Z">
              <w:r w:rsidRPr="00243250">
                <w:rPr>
                  <w:rFonts w:eastAsia="Calibri"/>
                  <w:lang w:val="en-US"/>
                  <w:rPrChange w:id="68" w:author="Convida" w:date="2021-02-01T21:39:00Z">
                    <w:rPr>
                      <w:rFonts w:eastAsia="Calibri"/>
                      <w:lang w:val="de-DE"/>
                    </w:rPr>
                  </w:rPrChange>
                </w:rPr>
                <w:t xml:space="preserve">We agree with the current wording. </w:t>
              </w:r>
            </w:ins>
          </w:p>
          <w:p w14:paraId="59A13E25" w14:textId="77777777" w:rsidR="00292B29" w:rsidRPr="00243250" w:rsidRDefault="00245CC4">
            <w:pPr>
              <w:rPr>
                <w:ins w:id="69" w:author="Interdigital" w:date="2021-02-01T10:04:00Z"/>
                <w:rFonts w:eastAsia="Calibri"/>
                <w:lang w:val="en-US"/>
                <w:rPrChange w:id="70" w:author="Convida" w:date="2021-02-01T21:39:00Z">
                  <w:rPr>
                    <w:ins w:id="71" w:author="Interdigital" w:date="2021-02-01T10:04:00Z"/>
                    <w:rFonts w:eastAsia="Calibri"/>
                    <w:lang w:val="de-DE"/>
                  </w:rPr>
                </w:rPrChange>
              </w:rPr>
            </w:pPr>
            <w:ins w:id="72" w:author="Xuelong Wang" w:date="2021-01-29T09:53:00Z">
              <w:r w:rsidRPr="00243250">
                <w:rPr>
                  <w:rFonts w:eastAsia="Calibri"/>
                  <w:lang w:val="en-US"/>
                  <w:rPrChange w:id="73" w:author="Convida" w:date="2021-02-01T21:39:00Z">
                    <w:rPr>
                      <w:rFonts w:eastAsia="Calibri"/>
                      <w:lang w:val="de-DE"/>
                    </w:rPr>
                  </w:rPrChange>
                </w:rPr>
                <w:t xml:space="preserve">If we wish to polish the wording, </w:t>
              </w:r>
            </w:ins>
            <w:ins w:id="74" w:author="Xuelong Wang" w:date="2021-01-29T09:54:00Z">
              <w:r w:rsidRPr="00243250">
                <w:rPr>
                  <w:rFonts w:eastAsia="Calibri"/>
                  <w:lang w:val="en-US"/>
                  <w:rPrChange w:id="75" w:author="Convida" w:date="2021-02-01T21:39:00Z">
                    <w:rPr>
                      <w:rFonts w:eastAsia="Calibri"/>
                      <w:lang w:val="de-DE"/>
                    </w:rPr>
                  </w:rPrChange>
                </w:rPr>
                <w:t>t</w:t>
              </w:r>
            </w:ins>
            <w:ins w:id="76" w:author="Xuelong Wang" w:date="2021-01-29T09:53:00Z">
              <w:r w:rsidRPr="00243250">
                <w:rPr>
                  <w:rFonts w:eastAsia="Calibri"/>
                  <w:lang w:val="en-US"/>
                  <w:rPrChange w:id="77" w:author="Convida" w:date="2021-02-01T21:39:00Z">
                    <w:rPr>
                      <w:rFonts w:eastAsia="Calibri"/>
                      <w:lang w:val="de-DE"/>
                    </w:rPr>
                  </w:rPrChange>
                </w:rPr>
                <w:t>he order of the bullets can</w:t>
              </w:r>
            </w:ins>
            <w:ins w:id="78" w:author="Xuelong Wang" w:date="2021-01-29T09:54:00Z">
              <w:r w:rsidRPr="00243250">
                <w:rPr>
                  <w:rFonts w:eastAsia="Calibri"/>
                  <w:lang w:val="en-US"/>
                  <w:rPrChange w:id="79" w:author="Convida" w:date="2021-02-01T21:39:00Z">
                    <w:rPr>
                      <w:rFonts w:eastAsia="Calibri"/>
                      <w:lang w:val="de-DE"/>
                    </w:rPr>
                  </w:rPrChange>
                </w:rPr>
                <w:t xml:space="preserve"> be adjust to follow the order of the objectives as listed in SID of SL relay. </w:t>
              </w:r>
            </w:ins>
            <w:ins w:id="80" w:author="Xuelong Wang" w:date="2021-01-29T09:53:00Z">
              <w:r w:rsidRPr="00243250">
                <w:rPr>
                  <w:rFonts w:eastAsia="Calibri"/>
                  <w:lang w:val="en-US"/>
                  <w:rPrChange w:id="81" w:author="Convida" w:date="2021-02-01T21:39:00Z">
                    <w:rPr>
                      <w:rFonts w:eastAsia="Calibri"/>
                      <w:lang w:val="de-DE"/>
                    </w:rPr>
                  </w:rPrChange>
                </w:rPr>
                <w:t xml:space="preserve"> </w:t>
              </w:r>
            </w:ins>
          </w:p>
          <w:p w14:paraId="19D9E79D" w14:textId="77777777" w:rsidR="00292B29" w:rsidRPr="00243250" w:rsidRDefault="00245CC4">
            <w:pPr>
              <w:rPr>
                <w:rFonts w:eastAsia="Calibri"/>
                <w:lang w:val="en-US"/>
                <w:rPrChange w:id="82" w:author="Convida" w:date="2021-02-01T21:39:00Z">
                  <w:rPr>
                    <w:rFonts w:eastAsia="Calibri"/>
                    <w:lang w:val="de-DE"/>
                  </w:rPr>
                </w:rPrChange>
              </w:rPr>
            </w:pPr>
            <w:ins w:id="83" w:author="Interdigital" w:date="2021-02-01T10:04:00Z">
              <w:r w:rsidRPr="00243250">
                <w:rPr>
                  <w:rFonts w:eastAsia="Calibri"/>
                  <w:lang w:val="en-US"/>
                  <w:rPrChange w:id="84" w:author="Convida" w:date="2021-02-01T21:39:00Z">
                    <w:rPr>
                      <w:rFonts w:eastAsia="Calibri"/>
                      <w:lang w:val="de-DE"/>
                    </w:rPr>
                  </w:rPrChange>
                </w:rPr>
                <w:t>[</w:t>
              </w:r>
              <w:r w:rsidRPr="00243250">
                <w:rPr>
                  <w:rFonts w:eastAsia="Calibri"/>
                  <w:highlight w:val="yellow"/>
                  <w:lang w:val="en-US"/>
                  <w:rPrChange w:id="85" w:author="Convida" w:date="2021-02-01T21:39:00Z">
                    <w:rPr/>
                  </w:rPrChange>
                </w:rPr>
                <w:t>Rapporteur</w:t>
              </w:r>
              <w:r w:rsidRPr="00243250">
                <w:rPr>
                  <w:rFonts w:eastAsia="Calibri"/>
                  <w:lang w:val="en-US"/>
                  <w:rPrChange w:id="86" w:author="Convida" w:date="2021-02-01T21:39:00Z">
                    <w:rPr>
                      <w:rFonts w:eastAsia="Calibri"/>
                      <w:lang w:val="de-DE"/>
                    </w:rPr>
                  </w:rPrChange>
                </w:rPr>
                <w:t xml:space="preserve">]: Will change the order in the final TP submitted to </w:t>
              </w:r>
              <w:r w:rsidRPr="00243250">
                <w:rPr>
                  <w:rFonts w:eastAsia="Calibri"/>
                  <w:lang w:val="en-US"/>
                  <w:rPrChange w:id="87" w:author="Convida" w:date="2021-02-01T21:39:00Z">
                    <w:rPr>
                      <w:rFonts w:eastAsia="Calibri"/>
                      <w:lang w:val="de-DE"/>
                    </w:rPr>
                  </w:rPrChange>
                </w:rPr>
                <w:t>the reflector on Tuesday (to avoid exc</w:t>
              </w:r>
            </w:ins>
            <w:ins w:id="88" w:author="Interdigital" w:date="2021-02-01T10:05:00Z">
              <w:r w:rsidRPr="00243250">
                <w:rPr>
                  <w:rFonts w:eastAsia="Calibri"/>
                  <w:lang w:val="en-US"/>
                  <w:rPrChange w:id="89" w:author="Convida" w:date="2021-02-01T21:39:00Z">
                    <w:rPr>
                      <w:rFonts w:eastAsia="Calibri"/>
                      <w:lang w:val="de-DE"/>
                    </w:rPr>
                  </w:rPrChange>
                </w:rPr>
                <w:t>essive track changes in the above)</w:t>
              </w:r>
            </w:ins>
          </w:p>
        </w:tc>
      </w:tr>
      <w:tr w:rsidR="00292B29" w14:paraId="2C40D83F" w14:textId="77777777">
        <w:tc>
          <w:tcPr>
            <w:tcW w:w="1358" w:type="dxa"/>
          </w:tcPr>
          <w:p w14:paraId="5BE02BC3" w14:textId="77777777" w:rsidR="00292B29" w:rsidRDefault="00245CC4">
            <w:pPr>
              <w:rPr>
                <w:rFonts w:eastAsia="Calibri"/>
                <w:lang w:val="de-DE"/>
              </w:rPr>
            </w:pPr>
            <w:ins w:id="90" w:author="Apple - Zhibin Wu" w:date="2021-01-31T22:02:00Z">
              <w:r>
                <w:rPr>
                  <w:rFonts w:eastAsia="Calibri"/>
                  <w:lang w:val="de-DE"/>
                </w:rPr>
                <w:t>Apple</w:t>
              </w:r>
            </w:ins>
          </w:p>
        </w:tc>
        <w:tc>
          <w:tcPr>
            <w:tcW w:w="1337" w:type="dxa"/>
          </w:tcPr>
          <w:p w14:paraId="41FBBA12" w14:textId="77777777" w:rsidR="00292B29" w:rsidRDefault="00245CC4">
            <w:pPr>
              <w:rPr>
                <w:rFonts w:eastAsia="Calibri"/>
                <w:lang w:val="de-DE"/>
              </w:rPr>
            </w:pPr>
            <w:ins w:id="91" w:author="Apple - Zhibin Wu" w:date="2021-01-31T22:02:00Z">
              <w:r>
                <w:rPr>
                  <w:rFonts w:eastAsia="Calibri"/>
                  <w:lang w:val="de-DE"/>
                </w:rPr>
                <w:t>No</w:t>
              </w:r>
            </w:ins>
          </w:p>
        </w:tc>
        <w:tc>
          <w:tcPr>
            <w:tcW w:w="6934" w:type="dxa"/>
          </w:tcPr>
          <w:p w14:paraId="711E2365" w14:textId="77777777" w:rsidR="00292B29" w:rsidRDefault="00245CC4">
            <w:pPr>
              <w:rPr>
                <w:rFonts w:eastAsia="Calibri"/>
                <w:lang w:val="de-DE"/>
              </w:rPr>
            </w:pPr>
            <w:ins w:id="92" w:author="Apple - Zhibin Wu" w:date="2021-01-31T22:02:00Z">
              <w:r>
                <w:rPr>
                  <w:rFonts w:eastAsia="Calibri"/>
                  <w:lang w:val="de-DE"/>
                </w:rPr>
                <w:t xml:space="preserve">We </w:t>
              </w:r>
            </w:ins>
            <w:ins w:id="93" w:author="Apple - Zhibin Wu" w:date="2021-01-31T22:03:00Z">
              <w:r>
                <w:rPr>
                  <w:rFonts w:eastAsia="Calibri"/>
                  <w:lang w:val="de-DE"/>
                </w:rPr>
                <w:t>have no concern.</w:t>
              </w:r>
            </w:ins>
          </w:p>
        </w:tc>
      </w:tr>
      <w:tr w:rsidR="00292B29" w14:paraId="718B23BD" w14:textId="77777777">
        <w:tc>
          <w:tcPr>
            <w:tcW w:w="1358" w:type="dxa"/>
          </w:tcPr>
          <w:p w14:paraId="4EB4BAC8" w14:textId="77777777" w:rsidR="00292B29" w:rsidRDefault="00245CC4">
            <w:pPr>
              <w:rPr>
                <w:rFonts w:eastAsiaTheme="minorEastAsia"/>
                <w:lang w:val="de-DE" w:eastAsia="zh-CN"/>
              </w:rPr>
            </w:pPr>
            <w:ins w:id="94" w:author="Huawei_Rui Wang" w:date="2021-02-01T15:02:00Z">
              <w:r>
                <w:rPr>
                  <w:rFonts w:eastAsiaTheme="minorEastAsia" w:hint="eastAsia"/>
                  <w:lang w:val="de-DE" w:eastAsia="zh-CN"/>
                </w:rPr>
                <w:t>H</w:t>
              </w:r>
              <w:r>
                <w:rPr>
                  <w:rFonts w:eastAsiaTheme="minorEastAsia"/>
                  <w:lang w:val="de-DE" w:eastAsia="zh-CN"/>
                </w:rPr>
                <w:t>uawei, HiSil</w:t>
              </w:r>
            </w:ins>
            <w:ins w:id="95" w:author="Huawei_Rui Wang" w:date="2021-02-01T15:51:00Z">
              <w:r>
                <w:rPr>
                  <w:rFonts w:eastAsiaTheme="minorEastAsia"/>
                  <w:lang w:val="de-DE" w:eastAsia="zh-CN"/>
                </w:rPr>
                <w:t>i</w:t>
              </w:r>
            </w:ins>
            <w:ins w:id="96" w:author="Huawei_Rui Wang" w:date="2021-02-01T15:02:00Z">
              <w:r>
                <w:rPr>
                  <w:rFonts w:eastAsiaTheme="minorEastAsia"/>
                  <w:lang w:val="de-DE" w:eastAsia="zh-CN"/>
                </w:rPr>
                <w:t>co</w:t>
              </w:r>
            </w:ins>
            <w:ins w:id="97" w:author="Huawei_Rui Wang" w:date="2021-02-01T15:51:00Z">
              <w:r>
                <w:rPr>
                  <w:rFonts w:eastAsiaTheme="minorEastAsia"/>
                  <w:lang w:val="de-DE" w:eastAsia="zh-CN"/>
                </w:rPr>
                <w:t>n</w:t>
              </w:r>
            </w:ins>
          </w:p>
        </w:tc>
        <w:tc>
          <w:tcPr>
            <w:tcW w:w="1337" w:type="dxa"/>
          </w:tcPr>
          <w:p w14:paraId="066E78F4" w14:textId="77777777" w:rsidR="00292B29" w:rsidRDefault="00245CC4">
            <w:pPr>
              <w:rPr>
                <w:rFonts w:eastAsiaTheme="minorEastAsia"/>
                <w:lang w:val="de-DE" w:eastAsia="zh-CN"/>
              </w:rPr>
            </w:pPr>
            <w:ins w:id="98" w:author="Huawei_Rui Wang" w:date="2021-02-01T15:02:00Z">
              <w:r>
                <w:rPr>
                  <w:rFonts w:eastAsiaTheme="minorEastAsia" w:hint="eastAsia"/>
                  <w:lang w:val="de-DE" w:eastAsia="zh-CN"/>
                </w:rPr>
                <w:t>N</w:t>
              </w:r>
              <w:r>
                <w:rPr>
                  <w:rFonts w:eastAsiaTheme="minorEastAsia"/>
                  <w:lang w:val="de-DE" w:eastAsia="zh-CN"/>
                </w:rPr>
                <w:t>o</w:t>
              </w:r>
            </w:ins>
          </w:p>
        </w:tc>
        <w:tc>
          <w:tcPr>
            <w:tcW w:w="6934" w:type="dxa"/>
          </w:tcPr>
          <w:p w14:paraId="5722EA80" w14:textId="77777777" w:rsidR="00292B29" w:rsidRPr="00243250" w:rsidRDefault="00245CC4">
            <w:pPr>
              <w:rPr>
                <w:rFonts w:eastAsiaTheme="minorEastAsia"/>
                <w:lang w:val="en-US" w:eastAsia="zh-CN"/>
                <w:rPrChange w:id="99" w:author="Convida" w:date="2021-02-01T21:39:00Z">
                  <w:rPr>
                    <w:rFonts w:eastAsiaTheme="minorEastAsia"/>
                    <w:lang w:val="de-DE" w:eastAsia="zh-CN"/>
                  </w:rPr>
                </w:rPrChange>
              </w:rPr>
            </w:pPr>
            <w:ins w:id="100" w:author="Huawei_Rui Wang" w:date="2021-02-01T15:02:00Z">
              <w:r w:rsidRPr="00243250">
                <w:rPr>
                  <w:rFonts w:eastAsia="Calibri"/>
                  <w:lang w:val="en-US"/>
                  <w:rPrChange w:id="101" w:author="Convida" w:date="2021-02-01T21:39:00Z">
                    <w:rPr>
                      <w:rFonts w:eastAsia="Calibri"/>
                      <w:lang w:val="de-DE"/>
                    </w:rPr>
                  </w:rPrChange>
                </w:rPr>
                <w:t>We agree with the current wording.</w:t>
              </w:r>
            </w:ins>
          </w:p>
        </w:tc>
      </w:tr>
      <w:tr w:rsidR="00292B29" w14:paraId="17A473B6" w14:textId="77777777">
        <w:tc>
          <w:tcPr>
            <w:tcW w:w="1358" w:type="dxa"/>
          </w:tcPr>
          <w:p w14:paraId="01E6F171" w14:textId="77777777" w:rsidR="00292B29" w:rsidRDefault="00245CC4">
            <w:pPr>
              <w:rPr>
                <w:rFonts w:eastAsia="Calibri"/>
                <w:lang w:val="de-DE"/>
              </w:rPr>
            </w:pPr>
            <w:ins w:id="102" w:author="Augustyniak Marcin - Hurt" w:date="2021-02-01T09:58:00Z">
              <w:r>
                <w:rPr>
                  <w:rFonts w:eastAsia="Calibri"/>
                  <w:lang w:val="de-DE"/>
                </w:rPr>
                <w:t>Orange</w:t>
              </w:r>
            </w:ins>
          </w:p>
        </w:tc>
        <w:tc>
          <w:tcPr>
            <w:tcW w:w="1337" w:type="dxa"/>
          </w:tcPr>
          <w:p w14:paraId="13C91F32" w14:textId="77777777" w:rsidR="00292B29" w:rsidRDefault="00245CC4">
            <w:pPr>
              <w:rPr>
                <w:rFonts w:eastAsia="Calibri"/>
                <w:lang w:val="de-DE"/>
              </w:rPr>
            </w:pPr>
            <w:ins w:id="103" w:author="Augustyniak Marcin - Hurt" w:date="2021-02-01T09:58:00Z">
              <w:r>
                <w:rPr>
                  <w:rFonts w:eastAsia="Calibri"/>
                  <w:lang w:val="de-DE"/>
                </w:rPr>
                <w:t>No</w:t>
              </w:r>
            </w:ins>
          </w:p>
        </w:tc>
        <w:tc>
          <w:tcPr>
            <w:tcW w:w="6934" w:type="dxa"/>
          </w:tcPr>
          <w:p w14:paraId="25BE7BEA" w14:textId="77777777" w:rsidR="00292B29" w:rsidRDefault="00245CC4">
            <w:pPr>
              <w:rPr>
                <w:rFonts w:eastAsia="Calibri"/>
                <w:lang w:val="de-DE"/>
              </w:rPr>
            </w:pPr>
            <w:ins w:id="104" w:author="Augustyniak Marcin - Hurt" w:date="2021-02-01T09:58:00Z">
              <w:r>
                <w:rPr>
                  <w:rFonts w:eastAsia="Calibri"/>
                  <w:lang w:val="de-DE"/>
                </w:rPr>
                <w:t>We have no concern.</w:t>
              </w:r>
            </w:ins>
          </w:p>
        </w:tc>
      </w:tr>
      <w:tr w:rsidR="00292B29" w14:paraId="79700109" w14:textId="77777777">
        <w:tc>
          <w:tcPr>
            <w:tcW w:w="1358" w:type="dxa"/>
          </w:tcPr>
          <w:p w14:paraId="1AF7CD55" w14:textId="77777777" w:rsidR="00292B29" w:rsidRPr="00292B29" w:rsidRDefault="00245CC4">
            <w:pPr>
              <w:rPr>
                <w:rFonts w:eastAsia="Malgun Gothic"/>
                <w:lang w:val="de-DE" w:eastAsia="ko-KR"/>
                <w:rPrChange w:id="105" w:author="LG-SeoYoung " w:date="2021-02-01T20:03:00Z">
                  <w:rPr/>
                </w:rPrChange>
              </w:rPr>
            </w:pPr>
            <w:ins w:id="106" w:author="LG-SeoYoung " w:date="2021-02-01T20:03:00Z">
              <w:r>
                <w:rPr>
                  <w:rFonts w:eastAsia="Malgun Gothic" w:hint="eastAsia"/>
                  <w:lang w:val="de-DE" w:eastAsia="ko-KR"/>
                </w:rPr>
                <w:t>LG</w:t>
              </w:r>
            </w:ins>
          </w:p>
        </w:tc>
        <w:tc>
          <w:tcPr>
            <w:tcW w:w="1337" w:type="dxa"/>
          </w:tcPr>
          <w:p w14:paraId="2F8D02E8" w14:textId="77777777" w:rsidR="00292B29" w:rsidRPr="00292B29" w:rsidRDefault="00245CC4">
            <w:pPr>
              <w:rPr>
                <w:rFonts w:eastAsia="Malgun Gothic"/>
                <w:lang w:val="de-DE" w:eastAsia="ko-KR"/>
                <w:rPrChange w:id="107" w:author="LG-SeoYoung " w:date="2021-02-01T20:03:00Z">
                  <w:rPr/>
                </w:rPrChange>
              </w:rPr>
            </w:pPr>
            <w:ins w:id="108" w:author="LG-SeoYoung " w:date="2021-02-01T20:03:00Z">
              <w:r>
                <w:rPr>
                  <w:rFonts w:eastAsia="Malgun Gothic" w:hint="eastAsia"/>
                  <w:lang w:val="de-DE" w:eastAsia="ko-KR"/>
                </w:rPr>
                <w:t>No</w:t>
              </w:r>
            </w:ins>
          </w:p>
        </w:tc>
        <w:tc>
          <w:tcPr>
            <w:tcW w:w="6934" w:type="dxa"/>
          </w:tcPr>
          <w:p w14:paraId="4FB54DA1" w14:textId="77777777" w:rsidR="00292B29" w:rsidRPr="00292B29" w:rsidRDefault="00245CC4">
            <w:pPr>
              <w:rPr>
                <w:rFonts w:eastAsia="Malgun Gothic"/>
                <w:lang w:val="de-DE" w:eastAsia="ko-KR"/>
                <w:rPrChange w:id="109" w:author="LG-SeoYoung " w:date="2021-02-01T20:03:00Z">
                  <w:rPr/>
                </w:rPrChange>
              </w:rPr>
            </w:pPr>
            <w:ins w:id="110" w:author="LG-SeoYoung " w:date="2021-02-01T20:03:00Z">
              <w:r>
                <w:rPr>
                  <w:rFonts w:eastAsia="Malgun Gothic" w:hint="eastAsia"/>
                  <w:lang w:val="de-DE" w:eastAsia="ko-KR"/>
                </w:rPr>
                <w:t>We have no concern.</w:t>
              </w:r>
            </w:ins>
          </w:p>
        </w:tc>
      </w:tr>
      <w:tr w:rsidR="00292B29" w14:paraId="03A8A11B" w14:textId="77777777">
        <w:tc>
          <w:tcPr>
            <w:tcW w:w="1358" w:type="dxa"/>
          </w:tcPr>
          <w:p w14:paraId="58E4B785" w14:textId="77777777" w:rsidR="00292B29" w:rsidRDefault="00245CC4">
            <w:pPr>
              <w:rPr>
                <w:rFonts w:eastAsia="Calibri"/>
                <w:lang w:val="de-DE"/>
              </w:rPr>
            </w:pPr>
            <w:ins w:id="111" w:author="Ericsson" w:date="2021-02-01T13:58:00Z">
              <w:r>
                <w:rPr>
                  <w:rFonts w:eastAsia="Calibri"/>
                  <w:lang w:val="de-DE"/>
                </w:rPr>
                <w:t>Ericsson</w:t>
              </w:r>
            </w:ins>
          </w:p>
        </w:tc>
        <w:tc>
          <w:tcPr>
            <w:tcW w:w="1337" w:type="dxa"/>
          </w:tcPr>
          <w:p w14:paraId="59614FE4" w14:textId="77777777" w:rsidR="00292B29" w:rsidRDefault="00245CC4">
            <w:pPr>
              <w:rPr>
                <w:rFonts w:eastAsia="Calibri"/>
                <w:lang w:val="de-DE"/>
              </w:rPr>
            </w:pPr>
            <w:ins w:id="112" w:author="Ericsson" w:date="2021-02-01T13:58:00Z">
              <w:r>
                <w:rPr>
                  <w:rFonts w:eastAsia="Calibri"/>
                  <w:lang w:val="de-DE"/>
                </w:rPr>
                <w:t>Yes</w:t>
              </w:r>
            </w:ins>
          </w:p>
        </w:tc>
        <w:tc>
          <w:tcPr>
            <w:tcW w:w="6934" w:type="dxa"/>
          </w:tcPr>
          <w:p w14:paraId="0542D139" w14:textId="77777777" w:rsidR="00292B29" w:rsidRDefault="00245CC4">
            <w:pPr>
              <w:pStyle w:val="ListParagraph"/>
              <w:numPr>
                <w:ilvl w:val="0"/>
                <w:numId w:val="13"/>
              </w:numPr>
              <w:rPr>
                <w:ins w:id="113" w:author="Interdigital" w:date="2021-02-01T10:57:00Z"/>
                <w:rFonts w:ascii="Arial" w:hAnsi="Arial" w:cs="Arial"/>
                <w:sz w:val="20"/>
                <w:szCs w:val="20"/>
                <w:lang w:val="en-US"/>
              </w:rPr>
            </w:pPr>
            <w:ins w:id="114" w:author="Ericsson" w:date="2021-02-01T13:58:00Z">
              <w:r>
                <w:rPr>
                  <w:rFonts w:ascii="Arial" w:hAnsi="Arial" w:cs="Arial"/>
                  <w:sz w:val="20"/>
                  <w:szCs w:val="20"/>
                  <w:lang w:val="en-US"/>
                  <w:rPrChange w:id="115" w:author="Ericsson" w:date="2021-02-01T13:58:00Z">
                    <w:rPr>
                      <w:lang w:val="en-US"/>
                    </w:rPr>
                  </w:rPrChange>
                </w:rPr>
                <w:t>For control plane procedure, the wording ”</w:t>
              </w:r>
              <w:r w:rsidRPr="00243250">
                <w:rPr>
                  <w:rFonts w:ascii="Arial" w:hAnsi="Arial" w:cs="Arial"/>
                  <w:sz w:val="20"/>
                  <w:szCs w:val="20"/>
                  <w:lang w:val="en-US"/>
                  <w:rPrChange w:id="116" w:author="Convida" w:date="2021-02-01T21:39:00Z">
                    <w:rPr/>
                  </w:rPrChange>
                </w:rPr>
                <w:t>speed up RRC connection and data resum</w:t>
              </w:r>
              <w:r>
                <w:rPr>
                  <w:rFonts w:ascii="Arial" w:hAnsi="Arial" w:cs="Arial"/>
                  <w:sz w:val="20"/>
                  <w:szCs w:val="20"/>
                  <w:lang w:val="en-US"/>
                  <w:rPrChange w:id="117" w:author="Ericsson" w:date="2021-02-01T13:58:00Z">
                    <w:rPr>
                      <w:lang w:val="en-US"/>
                    </w:rPr>
                  </w:rPrChange>
                </w:rPr>
                <w:t>” is not true, how outcomes this conclusion? Suggest to remove the wording.</w:t>
              </w:r>
            </w:ins>
          </w:p>
          <w:p w14:paraId="6F6120B1" w14:textId="77777777" w:rsidR="00292B29" w:rsidRPr="00243250" w:rsidRDefault="00245CC4">
            <w:pPr>
              <w:rPr>
                <w:ins w:id="118" w:author="Interdigital" w:date="2021-02-01T10:57:00Z"/>
                <w:rFonts w:eastAsia="Calibri"/>
                <w:lang w:val="en-US"/>
                <w:rPrChange w:id="119" w:author="Convida" w:date="2021-02-01T21:40:00Z">
                  <w:rPr>
                    <w:ins w:id="120" w:author="Interdigital" w:date="2021-02-01T10:57:00Z"/>
                    <w:rFonts w:eastAsia="Calibri"/>
                    <w:lang w:val="de-DE"/>
                  </w:rPr>
                </w:rPrChange>
              </w:rPr>
            </w:pPr>
            <w:ins w:id="121" w:author="Interdigital" w:date="2021-02-01T10:57:00Z">
              <w:r w:rsidRPr="00243250">
                <w:rPr>
                  <w:rFonts w:eastAsia="Calibri"/>
                  <w:lang w:val="en-US"/>
                  <w:rPrChange w:id="122" w:author="Convida" w:date="2021-02-01T21:40:00Z">
                    <w:rPr>
                      <w:rFonts w:eastAsia="Calibri"/>
                      <w:lang w:val="de-DE"/>
                    </w:rPr>
                  </w:rPrChange>
                </w:rPr>
                <w:t>[</w:t>
              </w:r>
              <w:r w:rsidRPr="00243250">
                <w:rPr>
                  <w:rFonts w:eastAsia="Calibri"/>
                  <w:highlight w:val="yellow"/>
                  <w:lang w:val="en-US"/>
                  <w:rPrChange w:id="123" w:author="Convida" w:date="2021-02-01T21:40:00Z">
                    <w:rPr>
                      <w:rFonts w:eastAsia="Calibri"/>
                      <w:highlight w:val="yellow"/>
                      <w:lang w:val="de-DE"/>
                    </w:rPr>
                  </w:rPrChange>
                </w:rPr>
                <w:t>Rapporteur</w:t>
              </w:r>
              <w:r w:rsidRPr="00243250">
                <w:rPr>
                  <w:rFonts w:eastAsia="Calibri"/>
                  <w:lang w:val="en-US"/>
                  <w:rPrChange w:id="124" w:author="Convida" w:date="2021-02-01T21:40:00Z">
                    <w:rPr>
                      <w:rFonts w:eastAsia="Calibri"/>
                      <w:lang w:val="de-DE"/>
                    </w:rPr>
                  </w:rPrChange>
                </w:rPr>
                <w:t xml:space="preserve">]: </w:t>
              </w:r>
            </w:ins>
            <w:ins w:id="125" w:author="Interdigital" w:date="2021-02-01T10:59:00Z">
              <w:r w:rsidRPr="00243250">
                <w:rPr>
                  <w:rFonts w:eastAsia="Calibri"/>
                  <w:lang w:val="en-US"/>
                  <w:rPrChange w:id="126" w:author="Convida" w:date="2021-02-01T21:40:00Z">
                    <w:rPr>
                      <w:rFonts w:eastAsia="Calibri"/>
                      <w:lang w:val="de-DE"/>
                    </w:rPr>
                  </w:rPrChange>
                </w:rPr>
                <w:t xml:space="preserve">This is referring to faster transition to CONNECTED via INACTIVE state – </w:t>
              </w:r>
            </w:ins>
            <w:ins w:id="127" w:author="Interdigital" w:date="2021-02-01T11:00:00Z">
              <w:r w:rsidRPr="00243250">
                <w:rPr>
                  <w:rFonts w:eastAsia="Calibri"/>
                  <w:lang w:val="en-US"/>
                  <w:rPrChange w:id="128" w:author="Convida" w:date="2021-02-01T21:40:00Z">
                    <w:rPr>
                      <w:rFonts w:eastAsia="Calibri"/>
                      <w:lang w:val="de-DE"/>
                    </w:rPr>
                  </w:rPrChange>
                </w:rPr>
                <w:t>which is part</w:t>
              </w:r>
              <w:r w:rsidRPr="00243250">
                <w:rPr>
                  <w:rFonts w:eastAsia="Calibri"/>
                  <w:lang w:val="en-US"/>
                  <w:rPrChange w:id="129" w:author="Convida" w:date="2021-02-01T21:40:00Z">
                    <w:rPr>
                      <w:rFonts w:eastAsia="Calibri"/>
                      <w:lang w:val="de-DE"/>
                    </w:rPr>
                  </w:rPrChange>
                </w:rPr>
                <w:t xml:space="preserve"> of c</w:t>
              </w:r>
            </w:ins>
            <w:ins w:id="130" w:author="Interdigital" w:date="2021-02-01T11:01:00Z">
              <w:r w:rsidRPr="00243250">
                <w:rPr>
                  <w:rFonts w:eastAsia="Calibri"/>
                  <w:lang w:val="en-US"/>
                  <w:rPrChange w:id="131" w:author="Convida" w:date="2021-02-01T21:40:00Z">
                    <w:rPr>
                      <w:rFonts w:eastAsia="Calibri"/>
                      <w:lang w:val="de-DE"/>
                    </w:rPr>
                  </w:rPrChange>
                </w:rPr>
                <w:t>onnection managment procedures</w:t>
              </w:r>
            </w:ins>
            <w:ins w:id="132" w:author="Interdigital" w:date="2021-02-01T10:57:00Z">
              <w:r w:rsidRPr="00243250">
                <w:rPr>
                  <w:rFonts w:eastAsia="Calibri"/>
                  <w:lang w:val="en-US"/>
                  <w:rPrChange w:id="133" w:author="Convida" w:date="2021-02-01T21:40:00Z">
                    <w:rPr>
                      <w:rFonts w:eastAsia="Calibri"/>
                      <w:lang w:val="de-DE"/>
                    </w:rPr>
                  </w:rPrChange>
                </w:rPr>
                <w:t>.</w:t>
              </w:r>
            </w:ins>
          </w:p>
          <w:p w14:paraId="7C300DD9" w14:textId="77777777" w:rsidR="00292B29" w:rsidRPr="00292B29" w:rsidRDefault="00292B29" w:rsidP="00292B29">
            <w:pPr>
              <w:numPr>
                <w:ilvl w:val="0"/>
                <w:numId w:val="13"/>
              </w:numPr>
              <w:rPr>
                <w:ins w:id="134" w:author="Ericsson" w:date="2021-02-01T13:58:00Z"/>
                <w:rFonts w:ascii="Arial" w:hAnsi="Arial" w:cs="Arial"/>
                <w:sz w:val="20"/>
                <w:szCs w:val="20"/>
                <w:lang w:val="en-US"/>
                <w:rPrChange w:id="135" w:author="Interdigital" w:date="2021-02-01T10:57:00Z">
                  <w:rPr>
                    <w:ins w:id="136" w:author="Ericsson" w:date="2021-02-01T13:58:00Z"/>
                    <w:lang w:val="en-US"/>
                  </w:rPr>
                </w:rPrChange>
              </w:rPr>
              <w:pPrChange w:id="137" w:author="Interdigital" w:date="2021-02-01T10:57:00Z">
                <w:pPr>
                  <w:pStyle w:val="ListParagraph"/>
                  <w:numPr>
                    <w:numId w:val="13"/>
                  </w:numPr>
                  <w:ind w:hanging="360"/>
                </w:pPr>
              </w:pPrChange>
            </w:pPr>
          </w:p>
          <w:p w14:paraId="5A903F3B" w14:textId="77777777" w:rsidR="00292B29" w:rsidRPr="00292B29" w:rsidRDefault="00245CC4">
            <w:pPr>
              <w:pStyle w:val="ListParagraph"/>
              <w:numPr>
                <w:ilvl w:val="0"/>
                <w:numId w:val="13"/>
              </w:numPr>
              <w:rPr>
                <w:ins w:id="138" w:author="Ericsson" w:date="2021-02-01T13:58:00Z"/>
                <w:rFonts w:ascii="Arial" w:hAnsi="Arial" w:cs="Arial"/>
                <w:sz w:val="20"/>
                <w:szCs w:val="20"/>
                <w:lang w:val="en-US"/>
                <w:rPrChange w:id="139" w:author="Ericsson" w:date="2021-02-01T13:58:00Z">
                  <w:rPr>
                    <w:ins w:id="140" w:author="Ericsson" w:date="2021-02-01T13:58:00Z"/>
                    <w:lang w:val="en-US"/>
                  </w:rPr>
                </w:rPrChange>
              </w:rPr>
            </w:pPr>
            <w:ins w:id="141" w:author="Ericsson" w:date="2021-02-01T13:58:00Z">
              <w:r>
                <w:rPr>
                  <w:rFonts w:ascii="Arial" w:hAnsi="Arial" w:cs="Arial"/>
                  <w:sz w:val="20"/>
                  <w:szCs w:val="20"/>
                  <w:lang w:val="en-US"/>
                  <w:rPrChange w:id="142" w:author="Ericsson" w:date="2021-02-01T13:58:00Z">
                    <w:rPr>
                      <w:lang w:val="en-US"/>
                    </w:rPr>
                  </w:rPrChange>
                </w:rPr>
                <w:t>For control plane procedure, the below text</w:t>
              </w:r>
            </w:ins>
          </w:p>
          <w:p w14:paraId="6AD6AEF2" w14:textId="77777777" w:rsidR="00292B29" w:rsidRPr="00243250" w:rsidRDefault="00245CC4">
            <w:pPr>
              <w:pStyle w:val="BodyText"/>
              <w:rPr>
                <w:ins w:id="143" w:author="Interdigital" w:date="2021-02-01T11:01:00Z"/>
                <w:rFonts w:eastAsia="Calibri" w:cs="Arial"/>
                <w:lang w:val="en-US"/>
                <w:rPrChange w:id="144" w:author="Convida" w:date="2021-02-01T21:40:00Z">
                  <w:rPr>
                    <w:ins w:id="145" w:author="Interdigital" w:date="2021-02-01T11:01:00Z"/>
                    <w:rFonts w:eastAsia="Calibri" w:cs="Arial"/>
                    <w:lang w:val="de-DE"/>
                  </w:rPr>
                </w:rPrChange>
              </w:rPr>
            </w:pPr>
            <w:ins w:id="146" w:author="Ericsson" w:date="2021-02-01T13:58:00Z">
              <w:r>
                <w:rPr>
                  <w:rFonts w:eastAsia="Calibri" w:cs="Arial"/>
                  <w:lang w:val="en-US"/>
                </w:rPr>
                <w:t>“</w:t>
              </w:r>
              <w:r w:rsidRPr="00243250">
                <w:rPr>
                  <w:rFonts w:eastAsia="Calibri" w:cs="Arial"/>
                  <w:lang w:val="en-US"/>
                  <w:rPrChange w:id="147" w:author="Convida" w:date="2021-02-01T21:40:00Z">
                    <w:rPr>
                      <w:rFonts w:eastAsia="Calibri" w:cs="Arial"/>
                      <w:lang w:val="de-DE"/>
                    </w:rPr>
                  </w:rPrChange>
                </w:rPr>
                <w:t xml:space="preserve">Remote UE access control can take into account SL congestion as the gNB is aware of the remote UE.“ needs to be removed, since it has not been discussed during the SI </w:t>
              </w:r>
              <w:r w:rsidRPr="00243250">
                <w:rPr>
                  <w:rFonts w:eastAsia="Calibri" w:cs="Arial"/>
                  <w:lang w:val="en-US"/>
                  <w:rPrChange w:id="148" w:author="Convida" w:date="2021-02-01T21:40:00Z">
                    <w:rPr>
                      <w:rFonts w:eastAsia="Calibri" w:cs="Arial"/>
                      <w:lang w:val="de-DE"/>
                    </w:rPr>
                  </w:rPrChange>
                </w:rPr>
                <w:t>phase yet.</w:t>
              </w:r>
            </w:ins>
          </w:p>
          <w:p w14:paraId="49026510" w14:textId="77777777" w:rsidR="00292B29" w:rsidRPr="00243250" w:rsidRDefault="00245CC4">
            <w:pPr>
              <w:rPr>
                <w:ins w:id="149" w:author="Interdigital" w:date="2021-02-01T11:01:00Z"/>
                <w:rFonts w:eastAsia="Calibri"/>
                <w:lang w:val="en-US"/>
                <w:rPrChange w:id="150" w:author="Convida" w:date="2021-02-01T21:40:00Z">
                  <w:rPr>
                    <w:ins w:id="151" w:author="Interdigital" w:date="2021-02-01T11:01:00Z"/>
                    <w:rFonts w:eastAsia="Calibri"/>
                    <w:lang w:val="de-DE"/>
                  </w:rPr>
                </w:rPrChange>
              </w:rPr>
            </w:pPr>
            <w:ins w:id="152" w:author="Interdigital" w:date="2021-02-01T11:01:00Z">
              <w:r w:rsidRPr="00243250">
                <w:rPr>
                  <w:rFonts w:eastAsia="Calibri"/>
                  <w:lang w:val="en-US"/>
                  <w:rPrChange w:id="153" w:author="Convida" w:date="2021-02-01T21:40:00Z">
                    <w:rPr>
                      <w:rFonts w:eastAsia="Calibri"/>
                      <w:lang w:val="de-DE"/>
                    </w:rPr>
                  </w:rPrChange>
                </w:rPr>
                <w:lastRenderedPageBreak/>
                <w:t>[</w:t>
              </w:r>
              <w:r w:rsidRPr="00243250">
                <w:rPr>
                  <w:rFonts w:eastAsia="Calibri"/>
                  <w:highlight w:val="yellow"/>
                  <w:lang w:val="en-US"/>
                  <w:rPrChange w:id="154" w:author="Convida" w:date="2021-02-01T21:40:00Z">
                    <w:rPr>
                      <w:rFonts w:eastAsia="Calibri"/>
                      <w:highlight w:val="yellow"/>
                      <w:lang w:val="de-DE"/>
                    </w:rPr>
                  </w:rPrChange>
                </w:rPr>
                <w:t>Rapporteur</w:t>
              </w:r>
              <w:r w:rsidRPr="00243250">
                <w:rPr>
                  <w:rFonts w:eastAsia="Calibri"/>
                  <w:lang w:val="en-US"/>
                  <w:rPrChange w:id="155" w:author="Convida" w:date="2021-02-01T21:40:00Z">
                    <w:rPr>
                      <w:rFonts w:eastAsia="Calibri"/>
                      <w:lang w:val="de-DE"/>
                    </w:rPr>
                  </w:rPrChange>
                </w:rPr>
                <w:t>]: No need for discussion of this, as the assumption is that CBR reporting as in Legacy NR V2X</w:t>
              </w:r>
            </w:ins>
            <w:ins w:id="156" w:author="Interdigital" w:date="2021-02-01T11:02:00Z">
              <w:r w:rsidRPr="00243250">
                <w:rPr>
                  <w:rFonts w:eastAsia="Calibri"/>
                  <w:lang w:val="en-US"/>
                  <w:rPrChange w:id="157" w:author="Convida" w:date="2021-02-01T21:40:00Z">
                    <w:rPr>
                      <w:rFonts w:eastAsia="Calibri"/>
                      <w:lang w:val="de-DE"/>
                    </w:rPr>
                  </w:rPrChange>
                </w:rPr>
                <w:t>/LTE V2X is supported for sidelink</w:t>
              </w:r>
            </w:ins>
            <w:ins w:id="158" w:author="Interdigital" w:date="2021-02-01T11:01:00Z">
              <w:r w:rsidRPr="00243250">
                <w:rPr>
                  <w:rFonts w:eastAsia="Calibri"/>
                  <w:lang w:val="en-US"/>
                  <w:rPrChange w:id="159" w:author="Convida" w:date="2021-02-01T21:40:00Z">
                    <w:rPr>
                      <w:rFonts w:eastAsia="Calibri"/>
                      <w:lang w:val="de-DE"/>
                    </w:rPr>
                  </w:rPrChange>
                </w:rPr>
                <w:t>.</w:t>
              </w:r>
            </w:ins>
          </w:p>
          <w:p w14:paraId="7BEBE70F" w14:textId="77777777" w:rsidR="00292B29" w:rsidRPr="00243250" w:rsidRDefault="00292B29">
            <w:pPr>
              <w:pStyle w:val="BodyText"/>
              <w:rPr>
                <w:ins w:id="160" w:author="Interdigital" w:date="2021-02-01T11:01:00Z"/>
                <w:rFonts w:eastAsia="Calibri" w:cs="Arial"/>
                <w:lang w:val="en-US"/>
                <w:rPrChange w:id="161" w:author="Convida" w:date="2021-02-01T21:40:00Z">
                  <w:rPr>
                    <w:ins w:id="162" w:author="Interdigital" w:date="2021-02-01T11:01:00Z"/>
                    <w:rFonts w:eastAsia="Calibri" w:cs="Arial"/>
                    <w:lang w:val="de-DE"/>
                  </w:rPr>
                </w:rPrChange>
              </w:rPr>
            </w:pPr>
          </w:p>
          <w:p w14:paraId="240C18E5" w14:textId="77777777" w:rsidR="00292B29" w:rsidRPr="00243250" w:rsidRDefault="00292B29">
            <w:pPr>
              <w:pStyle w:val="BodyText"/>
              <w:rPr>
                <w:ins w:id="163" w:author="Ericsson" w:date="2021-02-01T13:58:00Z"/>
                <w:rFonts w:eastAsia="Calibri" w:cs="Arial"/>
                <w:sz w:val="20"/>
                <w:szCs w:val="20"/>
                <w:lang w:val="en-US"/>
                <w:rPrChange w:id="164" w:author="Convida" w:date="2021-02-01T21:40:00Z">
                  <w:rPr>
                    <w:ins w:id="165" w:author="Ericsson" w:date="2021-02-01T13:58:00Z"/>
                  </w:rPr>
                </w:rPrChange>
              </w:rPr>
            </w:pPr>
          </w:p>
          <w:p w14:paraId="7F23D923" w14:textId="77777777" w:rsidR="00292B29" w:rsidRPr="00292B29" w:rsidRDefault="00245CC4">
            <w:pPr>
              <w:pStyle w:val="BodyText"/>
              <w:numPr>
                <w:ilvl w:val="0"/>
                <w:numId w:val="13"/>
              </w:numPr>
              <w:rPr>
                <w:ins w:id="166" w:author="Ericsson" w:date="2021-02-01T13:58:00Z"/>
                <w:rFonts w:eastAsia="Calibri" w:cs="Arial"/>
                <w:sz w:val="20"/>
                <w:szCs w:val="20"/>
                <w:lang w:val="de-DE"/>
                <w:rPrChange w:id="167" w:author="Ericsson" w:date="2021-02-01T13:58:00Z">
                  <w:rPr>
                    <w:ins w:id="168" w:author="Ericsson" w:date="2021-02-01T13:58:00Z"/>
                  </w:rPr>
                </w:rPrChange>
              </w:rPr>
            </w:pPr>
            <w:ins w:id="169" w:author="Ericsson" w:date="2021-02-01T13:58:00Z">
              <w:r>
                <w:rPr>
                  <w:rFonts w:eastAsia="Calibri" w:cs="Arial"/>
                  <w:lang w:val="de-DE"/>
                </w:rPr>
                <w:t>For service continuity, the text</w:t>
              </w:r>
            </w:ins>
          </w:p>
          <w:p w14:paraId="1D4E0CA7" w14:textId="77777777" w:rsidR="00292B29" w:rsidRPr="00243250" w:rsidRDefault="00245CC4">
            <w:pPr>
              <w:pStyle w:val="BodyText"/>
              <w:rPr>
                <w:ins w:id="170" w:author="Ericsson" w:date="2021-02-01T13:58:00Z"/>
                <w:rFonts w:eastAsia="Calibri" w:cs="Arial"/>
                <w:sz w:val="20"/>
                <w:szCs w:val="20"/>
                <w:lang w:val="en-US"/>
                <w:rPrChange w:id="171" w:author="Convida" w:date="2021-02-01T21:40:00Z">
                  <w:rPr>
                    <w:ins w:id="172" w:author="Ericsson" w:date="2021-02-01T13:58:00Z"/>
                  </w:rPr>
                </w:rPrChange>
              </w:rPr>
            </w:pPr>
            <w:ins w:id="173" w:author="Ericsson" w:date="2021-02-01T13:58:00Z">
              <w:r w:rsidRPr="00243250">
                <w:rPr>
                  <w:rFonts w:eastAsia="Calibri" w:cs="Arial"/>
                  <w:lang w:val="en-US"/>
                  <w:rPrChange w:id="174" w:author="Convida" w:date="2021-02-01T21:40:00Z">
                    <w:rPr>
                      <w:rFonts w:eastAsia="Calibri" w:cs="Arial"/>
                      <w:lang w:val="de-DE"/>
                    </w:rPr>
                  </w:rPrChange>
                </w:rPr>
                <w:t xml:space="preserve">“The AS layer service continuity (i.e. lossless and </w:t>
              </w:r>
              <w:r w:rsidRPr="00243250">
                <w:rPr>
                  <w:rFonts w:eastAsia="Calibri" w:cs="Arial"/>
                  <w:lang w:val="en-US"/>
                  <w:rPrChange w:id="175" w:author="Convida" w:date="2021-02-01T21:40:00Z">
                    <w:rPr>
                      <w:rFonts w:eastAsia="Calibri" w:cs="Arial"/>
                      <w:lang w:val="de-DE"/>
                    </w:rPr>
                  </w:rPrChange>
                </w:rPr>
                <w:t>in-sequence delivery of PDCP PDU with similar performance like legacy HO) can be guaranteed during path switch in L2 U2N relay“.</w:t>
              </w:r>
            </w:ins>
          </w:p>
          <w:p w14:paraId="56481CBD" w14:textId="77777777" w:rsidR="00292B29" w:rsidRPr="00243250" w:rsidRDefault="00245CC4">
            <w:pPr>
              <w:pStyle w:val="BodyText"/>
              <w:rPr>
                <w:ins w:id="176" w:author="Ericsson" w:date="2021-02-01T13:58:00Z"/>
                <w:rFonts w:eastAsia="Calibri" w:cs="Arial"/>
                <w:sz w:val="20"/>
                <w:szCs w:val="20"/>
                <w:lang w:val="en-US"/>
                <w:rPrChange w:id="177" w:author="Convida" w:date="2021-02-01T21:41:00Z">
                  <w:rPr>
                    <w:ins w:id="178" w:author="Ericsson" w:date="2021-02-01T13:58:00Z"/>
                  </w:rPr>
                </w:rPrChange>
              </w:rPr>
            </w:pPr>
            <w:ins w:id="179" w:author="Ericsson" w:date="2021-02-01T13:58:00Z">
              <w:r w:rsidRPr="00243250">
                <w:rPr>
                  <w:rFonts w:eastAsia="Calibri" w:cs="Arial"/>
                  <w:lang w:val="en-US"/>
                  <w:rPrChange w:id="180" w:author="Convida" w:date="2021-02-01T21:40:00Z">
                    <w:rPr>
                      <w:rFonts w:eastAsia="Calibri" w:cs="Arial"/>
                      <w:lang w:val="de-DE"/>
                    </w:rPr>
                  </w:rPrChange>
                </w:rPr>
                <w:t>It not fully true, since the packet forwarding procedure would not only require the gNBs to be involved, but also involve relay</w:t>
              </w:r>
              <w:r w:rsidRPr="00243250">
                <w:rPr>
                  <w:rFonts w:eastAsia="Calibri" w:cs="Arial"/>
                  <w:lang w:val="en-US"/>
                  <w:rPrChange w:id="181" w:author="Convida" w:date="2021-02-01T21:40:00Z">
                    <w:rPr>
                      <w:rFonts w:eastAsia="Calibri" w:cs="Arial"/>
                      <w:lang w:val="de-DE"/>
                    </w:rPr>
                  </w:rPrChange>
                </w:rPr>
                <w:t xml:space="preserve"> UEs, purely reusing legacy HO mechanism will not work. </w:t>
              </w:r>
              <w:r w:rsidRPr="00243250">
                <w:rPr>
                  <w:rFonts w:eastAsia="Calibri" w:cs="Arial"/>
                  <w:lang w:val="en-US"/>
                  <w:rPrChange w:id="182" w:author="Convida" w:date="2021-02-01T21:41:00Z">
                    <w:rPr>
                      <w:rFonts w:eastAsia="Calibri" w:cs="Arial"/>
                      <w:lang w:val="de-DE"/>
                    </w:rPr>
                  </w:rPrChange>
                </w:rPr>
                <w:t>Therefore suggest to reword the text as</w:t>
              </w:r>
            </w:ins>
          </w:p>
          <w:p w14:paraId="27834FBC" w14:textId="77777777" w:rsidR="00292B29" w:rsidRPr="00243250" w:rsidRDefault="00245CC4">
            <w:pPr>
              <w:pStyle w:val="BodyText"/>
              <w:rPr>
                <w:ins w:id="183" w:author="Ericsson" w:date="2021-02-01T13:58:00Z"/>
                <w:rFonts w:eastAsia="Calibri" w:cs="Arial"/>
                <w:sz w:val="20"/>
                <w:szCs w:val="20"/>
                <w:lang w:val="en-US"/>
                <w:rPrChange w:id="184" w:author="Convida" w:date="2021-02-01T21:41:00Z">
                  <w:rPr>
                    <w:ins w:id="185" w:author="Ericsson" w:date="2021-02-01T13:58:00Z"/>
                  </w:rPr>
                </w:rPrChange>
              </w:rPr>
            </w:pPr>
            <w:ins w:id="186" w:author="Ericsson" w:date="2021-02-01T13:58:00Z">
              <w:r w:rsidRPr="00243250">
                <w:rPr>
                  <w:rFonts w:eastAsia="Calibri" w:cs="Arial"/>
                  <w:lang w:val="en-US"/>
                  <w:rPrChange w:id="187" w:author="Convida" w:date="2021-02-01T21:41:00Z">
                    <w:rPr>
                      <w:rFonts w:eastAsia="Calibri" w:cs="Arial"/>
                      <w:lang w:val="de-DE"/>
                    </w:rPr>
                  </w:rPrChange>
                </w:rPr>
                <w:t>“In order to achieve lossless and in-sequence delivery of PDCP PDU with similar performance like legacy HO during path switch in L2 U2N relay, the AS layer serv</w:t>
              </w:r>
              <w:r w:rsidRPr="00243250">
                <w:rPr>
                  <w:rFonts w:eastAsia="Calibri" w:cs="Arial"/>
                  <w:lang w:val="en-US"/>
                  <w:rPrChange w:id="188" w:author="Convida" w:date="2021-02-01T21:41:00Z">
                    <w:rPr>
                      <w:rFonts w:eastAsia="Calibri" w:cs="Arial"/>
                      <w:lang w:val="de-DE"/>
                    </w:rPr>
                  </w:rPrChange>
                </w:rPr>
                <w:t>ice continuity mechanisms need to be studied invoving serving and target gNBs, but also invoving relay UEs (e.g., PDCP PDUs packet forwarding between relay UE and gNB, and between serving and target relay UEs) during path switch in L2 U2N relay.“</w:t>
              </w:r>
            </w:ins>
          </w:p>
          <w:p w14:paraId="7396A74D" w14:textId="77777777" w:rsidR="00292B29" w:rsidRPr="00243250" w:rsidRDefault="00245CC4">
            <w:pPr>
              <w:rPr>
                <w:ins w:id="189" w:author="Interdigital" w:date="2021-02-01T11:06:00Z"/>
                <w:rFonts w:eastAsia="Calibri"/>
                <w:lang w:val="en-US"/>
                <w:rPrChange w:id="190" w:author="Convida" w:date="2021-02-01T21:41:00Z">
                  <w:rPr>
                    <w:ins w:id="191" w:author="Interdigital" w:date="2021-02-01T11:06:00Z"/>
                    <w:rFonts w:eastAsia="Calibri"/>
                    <w:lang w:val="de-DE"/>
                  </w:rPr>
                </w:rPrChange>
              </w:rPr>
            </w:pPr>
            <w:ins w:id="192" w:author="Interdigital" w:date="2021-02-01T11:06:00Z">
              <w:r w:rsidRPr="00243250">
                <w:rPr>
                  <w:rFonts w:eastAsia="Calibri"/>
                  <w:lang w:val="en-US"/>
                  <w:rPrChange w:id="193" w:author="Convida" w:date="2021-02-01T21:41:00Z">
                    <w:rPr>
                      <w:rFonts w:eastAsia="Calibri"/>
                      <w:lang w:val="de-DE"/>
                    </w:rPr>
                  </w:rPrChange>
                </w:rPr>
                <w:t>[</w:t>
              </w:r>
              <w:r w:rsidRPr="00243250">
                <w:rPr>
                  <w:rFonts w:eastAsia="Calibri"/>
                  <w:highlight w:val="yellow"/>
                  <w:lang w:val="en-US"/>
                  <w:rPrChange w:id="194" w:author="Convida" w:date="2021-02-01T21:41:00Z">
                    <w:rPr>
                      <w:rFonts w:eastAsia="Calibri"/>
                      <w:highlight w:val="yellow"/>
                      <w:lang w:val="de-DE"/>
                    </w:rPr>
                  </w:rPrChange>
                </w:rPr>
                <w:t>Rapporte</w:t>
              </w:r>
              <w:r w:rsidRPr="00243250">
                <w:rPr>
                  <w:rFonts w:eastAsia="Calibri"/>
                  <w:highlight w:val="yellow"/>
                  <w:lang w:val="en-US"/>
                  <w:rPrChange w:id="195" w:author="Convida" w:date="2021-02-01T21:41:00Z">
                    <w:rPr>
                      <w:rFonts w:eastAsia="Calibri"/>
                      <w:highlight w:val="yellow"/>
                      <w:lang w:val="de-DE"/>
                    </w:rPr>
                  </w:rPrChange>
                </w:rPr>
                <w:t>ur</w:t>
              </w:r>
              <w:r w:rsidRPr="00243250">
                <w:rPr>
                  <w:rFonts w:eastAsia="Calibri"/>
                  <w:lang w:val="en-US"/>
                  <w:rPrChange w:id="196" w:author="Convida" w:date="2021-02-01T21:41:00Z">
                    <w:rPr>
                      <w:rFonts w:eastAsia="Calibri"/>
                      <w:lang w:val="de-DE"/>
                    </w:rPr>
                  </w:rPrChange>
                </w:rPr>
                <w:t xml:space="preserve">]: </w:t>
              </w:r>
            </w:ins>
            <w:ins w:id="197" w:author="Interdigital" w:date="2021-02-01T11:16:00Z">
              <w:r w:rsidRPr="00243250">
                <w:rPr>
                  <w:rFonts w:eastAsia="Calibri"/>
                  <w:lang w:val="en-US"/>
                  <w:rPrChange w:id="198" w:author="Convida" w:date="2021-02-01T21:41:00Z">
                    <w:rPr>
                      <w:rFonts w:eastAsia="Calibri"/>
                      <w:lang w:val="de-DE"/>
                    </w:rPr>
                  </w:rPrChange>
                </w:rPr>
                <w:t>Added the sugg</w:t>
              </w:r>
            </w:ins>
            <w:ins w:id="199" w:author="Interdigital" w:date="2021-02-01T11:17:00Z">
              <w:r w:rsidRPr="00243250">
                <w:rPr>
                  <w:rFonts w:eastAsia="Calibri"/>
                  <w:lang w:val="en-US"/>
                  <w:rPrChange w:id="200" w:author="Convida" w:date="2021-02-01T21:41:00Z">
                    <w:rPr>
                      <w:rFonts w:eastAsia="Calibri"/>
                      <w:lang w:val="de-DE"/>
                    </w:rPr>
                  </w:rPrChange>
                </w:rPr>
                <w:t>ested parts to the sentence</w:t>
              </w:r>
            </w:ins>
            <w:ins w:id="201" w:author="Interdigital" w:date="2021-02-01T11:10:00Z">
              <w:r w:rsidRPr="00243250">
                <w:rPr>
                  <w:rFonts w:eastAsia="Calibri"/>
                  <w:lang w:val="en-US"/>
                  <w:rPrChange w:id="202" w:author="Convida" w:date="2021-02-01T21:41:00Z">
                    <w:rPr>
                      <w:rFonts w:eastAsia="Calibri"/>
                      <w:lang w:val="de-DE"/>
                    </w:rPr>
                  </w:rPrChange>
                </w:rPr>
                <w:t>.</w:t>
              </w:r>
            </w:ins>
            <w:ins w:id="203" w:author="Interdigital" w:date="2021-02-01T11:07:00Z">
              <w:r w:rsidRPr="00243250">
                <w:rPr>
                  <w:rFonts w:eastAsia="Calibri"/>
                  <w:lang w:val="en-US"/>
                  <w:rPrChange w:id="204" w:author="Convida" w:date="2021-02-01T21:41:00Z">
                    <w:rPr>
                      <w:rFonts w:eastAsia="Calibri"/>
                      <w:lang w:val="de-DE"/>
                    </w:rPr>
                  </w:rPrChange>
                </w:rPr>
                <w:t xml:space="preserve">  </w:t>
              </w:r>
            </w:ins>
          </w:p>
          <w:p w14:paraId="759D242A" w14:textId="77777777" w:rsidR="00292B29" w:rsidRPr="00243250" w:rsidRDefault="00292B29">
            <w:pPr>
              <w:pStyle w:val="BodyText"/>
              <w:rPr>
                <w:ins w:id="205" w:author="Ericsson" w:date="2021-02-01T13:58:00Z"/>
                <w:rFonts w:eastAsia="Calibri" w:cs="Arial"/>
                <w:sz w:val="20"/>
                <w:szCs w:val="20"/>
                <w:lang w:val="en-US"/>
                <w:rPrChange w:id="206" w:author="Convida" w:date="2021-02-01T21:41:00Z">
                  <w:rPr>
                    <w:ins w:id="207" w:author="Ericsson" w:date="2021-02-01T13:58:00Z"/>
                  </w:rPr>
                </w:rPrChange>
              </w:rPr>
            </w:pPr>
          </w:p>
          <w:p w14:paraId="28814E61" w14:textId="77777777" w:rsidR="00292B29" w:rsidRPr="00243250" w:rsidRDefault="00292B29">
            <w:pPr>
              <w:rPr>
                <w:rFonts w:eastAsia="Calibri"/>
                <w:lang w:val="en-US"/>
                <w:rPrChange w:id="208" w:author="Convida" w:date="2021-02-01T21:41:00Z">
                  <w:rPr>
                    <w:rFonts w:eastAsia="Calibri"/>
                    <w:lang w:val="de-DE"/>
                  </w:rPr>
                </w:rPrChange>
              </w:rPr>
            </w:pPr>
          </w:p>
        </w:tc>
      </w:tr>
      <w:tr w:rsidR="00292B29" w14:paraId="589460A4" w14:textId="77777777">
        <w:tc>
          <w:tcPr>
            <w:tcW w:w="1358" w:type="dxa"/>
          </w:tcPr>
          <w:p w14:paraId="77392F52" w14:textId="77777777" w:rsidR="00292B29" w:rsidRDefault="00245CC4">
            <w:pPr>
              <w:rPr>
                <w:rFonts w:eastAsia="Malgun Gothic"/>
                <w:lang w:val="de-DE"/>
              </w:rPr>
            </w:pPr>
            <w:ins w:id="209" w:author="Qualcomm - Peng Cheng" w:date="2021-02-01T21:18:00Z">
              <w:r>
                <w:rPr>
                  <w:rFonts w:eastAsia="Calibri"/>
                  <w:lang w:val="de-DE"/>
                </w:rPr>
                <w:lastRenderedPageBreak/>
                <w:t>Qualcomm</w:t>
              </w:r>
            </w:ins>
          </w:p>
        </w:tc>
        <w:tc>
          <w:tcPr>
            <w:tcW w:w="1337" w:type="dxa"/>
          </w:tcPr>
          <w:p w14:paraId="67D94490" w14:textId="77777777" w:rsidR="00292B29" w:rsidRPr="00243250" w:rsidRDefault="00245CC4">
            <w:pPr>
              <w:rPr>
                <w:ins w:id="210" w:author="Qualcomm - Peng Cheng" w:date="2021-02-01T21:18:00Z"/>
                <w:rFonts w:eastAsia="Calibri"/>
                <w:lang w:val="en-US"/>
                <w:rPrChange w:id="211" w:author="Convida" w:date="2021-02-01T21:41:00Z">
                  <w:rPr>
                    <w:ins w:id="212" w:author="Qualcomm - Peng Cheng" w:date="2021-02-01T21:18:00Z"/>
                    <w:rFonts w:eastAsia="Calibri"/>
                    <w:lang w:val="de-DE"/>
                  </w:rPr>
                </w:rPrChange>
              </w:rPr>
            </w:pPr>
            <w:ins w:id="213" w:author="Qualcomm - Peng Cheng" w:date="2021-02-01T21:18:00Z">
              <w:r w:rsidRPr="00243250">
                <w:rPr>
                  <w:rFonts w:eastAsia="Calibri"/>
                  <w:lang w:val="en-US"/>
                  <w:rPrChange w:id="214" w:author="Convida" w:date="2021-02-01T21:41:00Z">
                    <w:rPr>
                      <w:rFonts w:eastAsia="Calibri"/>
                      <w:lang w:val="de-DE"/>
                    </w:rPr>
                  </w:rPrChange>
                </w:rPr>
                <w:t>Yes</w:t>
              </w:r>
            </w:ins>
          </w:p>
          <w:p w14:paraId="1528382F" w14:textId="77777777" w:rsidR="00292B29" w:rsidRPr="00243250" w:rsidRDefault="00245CC4">
            <w:pPr>
              <w:rPr>
                <w:ins w:id="215" w:author="Qualcomm - Peng Cheng" w:date="2021-02-01T21:18:00Z"/>
                <w:rFonts w:eastAsia="Calibri"/>
                <w:lang w:val="en-US"/>
                <w:rPrChange w:id="216" w:author="Convida" w:date="2021-02-01T21:41:00Z">
                  <w:rPr>
                    <w:ins w:id="217" w:author="Qualcomm - Peng Cheng" w:date="2021-02-01T21:18:00Z"/>
                    <w:rFonts w:eastAsia="Calibri"/>
                    <w:lang w:val="de-DE"/>
                  </w:rPr>
                </w:rPrChange>
              </w:rPr>
            </w:pPr>
            <w:ins w:id="218" w:author="Qualcomm - Peng Cheng" w:date="2021-02-01T21:18:00Z">
              <w:r w:rsidRPr="00243250">
                <w:rPr>
                  <w:rFonts w:eastAsia="Calibri"/>
                  <w:lang w:val="en-US"/>
                  <w:rPrChange w:id="219" w:author="Convida" w:date="2021-02-01T21:41:00Z">
                    <w:rPr>
                      <w:rFonts w:eastAsia="Calibri"/>
                      <w:lang w:val="de-DE"/>
                    </w:rPr>
                  </w:rPrChange>
                </w:rPr>
                <w:t>(we provides suggested change, please check in “No Markup“</w:t>
              </w:r>
            </w:ins>
            <w:r w:rsidRPr="00243250">
              <w:rPr>
                <w:rFonts w:eastAsia="Calibri"/>
                <w:lang w:val="en-US"/>
                <w:rPrChange w:id="220" w:author="Convida" w:date="2021-02-01T21:41:00Z">
                  <w:rPr>
                    <w:rFonts w:eastAsia="Calibri"/>
                    <w:lang w:val="de-DE"/>
                  </w:rPr>
                </w:rPrChange>
              </w:rPr>
              <w:t xml:space="preserve"> view</w:t>
            </w:r>
            <w:ins w:id="221" w:author="Qualcomm - Peng Cheng" w:date="2021-02-01T21:25:00Z">
              <w:r w:rsidRPr="00243250">
                <w:rPr>
                  <w:rFonts w:eastAsia="Calibri"/>
                  <w:lang w:val="en-US"/>
                  <w:rPrChange w:id="222" w:author="Convida" w:date="2021-02-01T21:41:00Z">
                    <w:rPr>
                      <w:rFonts w:eastAsia="Calibri"/>
                      <w:lang w:val="de-DE"/>
                    </w:rPr>
                  </w:rPrChange>
                </w:rPr>
                <w:t>)</w:t>
              </w:r>
            </w:ins>
          </w:p>
          <w:p w14:paraId="43001DD1" w14:textId="77777777" w:rsidR="00292B29" w:rsidRPr="00243250" w:rsidRDefault="00292B29">
            <w:pPr>
              <w:rPr>
                <w:ins w:id="223" w:author="Qualcomm - Peng Cheng" w:date="2021-02-01T21:18:00Z"/>
                <w:rFonts w:eastAsia="Calibri"/>
                <w:lang w:val="en-US"/>
                <w:rPrChange w:id="224" w:author="Convida" w:date="2021-02-01T21:41:00Z">
                  <w:rPr>
                    <w:ins w:id="225" w:author="Qualcomm - Peng Cheng" w:date="2021-02-01T21:18:00Z"/>
                    <w:rFonts w:eastAsia="Calibri"/>
                    <w:lang w:val="de-DE"/>
                  </w:rPr>
                </w:rPrChange>
              </w:rPr>
            </w:pPr>
          </w:p>
          <w:p w14:paraId="7684C459" w14:textId="77777777" w:rsidR="00292B29" w:rsidRPr="00243250" w:rsidRDefault="00292B29">
            <w:pPr>
              <w:rPr>
                <w:rFonts w:eastAsia="Malgun Gothic"/>
                <w:lang w:val="en-US"/>
                <w:rPrChange w:id="226" w:author="Convida" w:date="2021-02-01T21:41:00Z">
                  <w:rPr>
                    <w:rFonts w:eastAsia="Malgun Gothic"/>
                    <w:lang w:val="de-DE"/>
                  </w:rPr>
                </w:rPrChange>
              </w:rPr>
            </w:pPr>
          </w:p>
        </w:tc>
        <w:tc>
          <w:tcPr>
            <w:tcW w:w="6934" w:type="dxa"/>
          </w:tcPr>
          <w:p w14:paraId="5E6D79F9" w14:textId="77777777" w:rsidR="00292B29" w:rsidRPr="00243250" w:rsidRDefault="00245CC4">
            <w:pPr>
              <w:rPr>
                <w:ins w:id="227" w:author="Qualcomm - Peng Cheng" w:date="2021-02-01T21:18:00Z"/>
                <w:rFonts w:eastAsia="Calibri"/>
                <w:b/>
                <w:bCs/>
                <w:lang w:val="en-US"/>
                <w:rPrChange w:id="228" w:author="Convida" w:date="2021-02-01T21:41:00Z">
                  <w:rPr>
                    <w:ins w:id="229" w:author="Qualcomm - Peng Cheng" w:date="2021-02-01T21:18:00Z"/>
                    <w:rFonts w:eastAsia="Calibri"/>
                    <w:b/>
                    <w:bCs/>
                    <w:lang w:val="de-DE"/>
                  </w:rPr>
                </w:rPrChange>
              </w:rPr>
            </w:pPr>
            <w:ins w:id="230" w:author="Qualcomm - Peng Cheng" w:date="2021-02-01T21:18:00Z">
              <w:r w:rsidRPr="00243250">
                <w:rPr>
                  <w:rFonts w:eastAsia="Calibri"/>
                  <w:b/>
                  <w:bCs/>
                  <w:lang w:val="en-US"/>
                  <w:rPrChange w:id="231" w:author="Convida" w:date="2021-02-01T21:41:00Z">
                    <w:rPr>
                      <w:rFonts w:eastAsia="Calibri"/>
                      <w:b/>
                      <w:bCs/>
                      <w:lang w:val="de-DE"/>
                    </w:rPr>
                  </w:rPrChange>
                </w:rPr>
                <w:t xml:space="preserve">Relay (Re)selection: </w:t>
              </w:r>
            </w:ins>
          </w:p>
          <w:p w14:paraId="28ED382D" w14:textId="77777777" w:rsidR="00292B29" w:rsidRPr="00243250" w:rsidRDefault="00245CC4">
            <w:pPr>
              <w:rPr>
                <w:ins w:id="232" w:author="Qualcomm - Peng Cheng" w:date="2021-02-01T21:18:00Z"/>
                <w:rFonts w:eastAsia="Calibri"/>
                <w:lang w:val="en-US"/>
                <w:rPrChange w:id="233" w:author="Convida" w:date="2021-02-01T21:41:00Z">
                  <w:rPr>
                    <w:ins w:id="234" w:author="Qualcomm - Peng Cheng" w:date="2021-02-01T21:18:00Z"/>
                    <w:rFonts w:eastAsia="Calibri"/>
                    <w:lang w:val="de-DE"/>
                  </w:rPr>
                </w:rPrChange>
              </w:rPr>
            </w:pPr>
            <w:ins w:id="235" w:author="Qualcomm - Peng Cheng" w:date="2021-02-01T21:18:00Z">
              <w:r w:rsidRPr="00243250">
                <w:rPr>
                  <w:rFonts w:eastAsia="Calibri"/>
                  <w:lang w:val="en-US"/>
                  <w:rPrChange w:id="236" w:author="Convida" w:date="2021-02-01T21:41:00Z">
                    <w:rPr>
                      <w:rFonts w:eastAsia="Calibri"/>
                      <w:lang w:val="de-DE"/>
                    </w:rPr>
                  </w:rPrChange>
                </w:rPr>
                <w:t>Wording suggestion:</w:t>
              </w:r>
            </w:ins>
          </w:p>
          <w:p w14:paraId="2F90CD59" w14:textId="77777777" w:rsidR="00292B29" w:rsidRPr="00243250" w:rsidRDefault="00245CC4">
            <w:pPr>
              <w:rPr>
                <w:ins w:id="237" w:author="Interdigital" w:date="2021-02-01T10:13:00Z"/>
                <w:rFonts w:eastAsia="Calibri"/>
                <w:lang w:val="en-US"/>
                <w:rPrChange w:id="238" w:author="Convida" w:date="2021-02-01T21:41:00Z">
                  <w:rPr>
                    <w:ins w:id="239" w:author="Interdigital" w:date="2021-02-01T10:13:00Z"/>
                    <w:rFonts w:eastAsia="Calibri"/>
                    <w:lang w:val="de-DE"/>
                  </w:rPr>
                </w:rPrChange>
              </w:rPr>
            </w:pPr>
            <w:ins w:id="240" w:author="Qualcomm - Peng Cheng" w:date="2021-02-01T21:18:00Z">
              <w:r w:rsidRPr="00243250">
                <w:rPr>
                  <w:rFonts w:eastAsia="Calibri"/>
                  <w:lang w:val="en-US"/>
                  <w:rPrChange w:id="241" w:author="Convida" w:date="2021-02-01T21:41:00Z">
                    <w:rPr>
                      <w:rFonts w:eastAsia="Calibri"/>
                      <w:lang w:val="de-DE"/>
                    </w:rPr>
                  </w:rPrChange>
                </w:rPr>
                <w:t xml:space="preserve">“In addition, for RRC_CONNECTED remote UE in L2 UE-to-Network Relay, gNB decision on relay (re)selection is considered </w:t>
              </w:r>
              <w:r w:rsidRPr="00243250">
                <w:rPr>
                  <w:rFonts w:eastAsia="Calibri"/>
                  <w:color w:val="FF0000"/>
                  <w:u w:val="single"/>
                  <w:lang w:val="en-US"/>
                  <w:rPrChange w:id="242" w:author="Convida" w:date="2021-02-01T21:41:00Z">
                    <w:rPr>
                      <w:rFonts w:eastAsia="Calibri"/>
                      <w:color w:val="FF0000"/>
                      <w:u w:val="single"/>
                      <w:lang w:val="de-DE"/>
                    </w:rPr>
                  </w:rPrChange>
                </w:rPr>
                <w:t>in WI phase</w:t>
              </w:r>
              <w:r w:rsidRPr="00243250">
                <w:rPr>
                  <w:rFonts w:eastAsia="Calibri"/>
                  <w:lang w:val="en-US"/>
                  <w:rPrChange w:id="243" w:author="Convida" w:date="2021-02-01T21:41:00Z">
                    <w:rPr>
                      <w:rFonts w:eastAsia="Calibri"/>
                      <w:lang w:val="de-DE"/>
                    </w:rPr>
                  </w:rPrChange>
                </w:rPr>
                <w:t>.“</w:t>
              </w:r>
            </w:ins>
          </w:p>
          <w:p w14:paraId="61228F3F" w14:textId="77777777" w:rsidR="00292B29" w:rsidRPr="00243250" w:rsidRDefault="00245CC4">
            <w:pPr>
              <w:rPr>
                <w:ins w:id="244" w:author="Qualcomm - Peng Cheng" w:date="2021-02-01T21:18:00Z"/>
                <w:rFonts w:eastAsia="Calibri"/>
                <w:lang w:val="en-US"/>
                <w:rPrChange w:id="245" w:author="Convida" w:date="2021-02-01T21:41:00Z">
                  <w:rPr>
                    <w:ins w:id="246" w:author="Qualcomm - Peng Cheng" w:date="2021-02-01T21:18:00Z"/>
                    <w:rFonts w:eastAsia="Calibri"/>
                    <w:lang w:val="de-DE"/>
                  </w:rPr>
                </w:rPrChange>
              </w:rPr>
            </w:pPr>
            <w:ins w:id="247" w:author="Interdigital" w:date="2021-02-01T10:13:00Z">
              <w:r w:rsidRPr="00243250">
                <w:rPr>
                  <w:rFonts w:eastAsia="Calibri"/>
                  <w:lang w:val="en-US"/>
                  <w:rPrChange w:id="248" w:author="Convida" w:date="2021-02-01T21:41:00Z">
                    <w:rPr>
                      <w:rFonts w:eastAsia="Calibri"/>
                      <w:lang w:val="de-DE"/>
                    </w:rPr>
                  </w:rPrChange>
                </w:rPr>
                <w:t>[</w:t>
              </w:r>
              <w:r w:rsidRPr="00243250">
                <w:rPr>
                  <w:rFonts w:eastAsia="Calibri"/>
                  <w:highlight w:val="yellow"/>
                  <w:lang w:val="en-US"/>
                  <w:rPrChange w:id="249" w:author="Convida" w:date="2021-02-01T21:41:00Z">
                    <w:rPr/>
                  </w:rPrChange>
                </w:rPr>
                <w:t>Rapp</w:t>
              </w:r>
            </w:ins>
            <w:ins w:id="250" w:author="Interdigital" w:date="2021-02-01T10:14:00Z">
              <w:r w:rsidRPr="00243250">
                <w:rPr>
                  <w:rFonts w:eastAsia="Calibri"/>
                  <w:highlight w:val="yellow"/>
                  <w:lang w:val="en-US"/>
                  <w:rPrChange w:id="251" w:author="Convida" w:date="2021-02-01T21:41:00Z">
                    <w:rPr/>
                  </w:rPrChange>
                </w:rPr>
                <w:t>orteur</w:t>
              </w:r>
            </w:ins>
            <w:ins w:id="252" w:author="Interdigital" w:date="2021-02-01T10:13:00Z">
              <w:r w:rsidRPr="00243250">
                <w:rPr>
                  <w:rFonts w:eastAsia="Calibri"/>
                  <w:lang w:val="en-US"/>
                  <w:rPrChange w:id="253" w:author="Convida" w:date="2021-02-01T21:41:00Z">
                    <w:rPr>
                      <w:rFonts w:eastAsia="Calibri"/>
                      <w:lang w:val="de-DE"/>
                    </w:rPr>
                  </w:rPrChange>
                </w:rPr>
                <w:t>]: Chan</w:t>
              </w:r>
            </w:ins>
            <w:ins w:id="254" w:author="Interdigital" w:date="2021-02-01T10:14:00Z">
              <w:r w:rsidRPr="00243250">
                <w:rPr>
                  <w:rFonts w:eastAsia="Calibri"/>
                  <w:lang w:val="en-US"/>
                  <w:rPrChange w:id="255" w:author="Convida" w:date="2021-02-01T21:41:00Z">
                    <w:rPr>
                      <w:rFonts w:eastAsia="Calibri"/>
                      <w:lang w:val="de-DE"/>
                    </w:rPr>
                  </w:rPrChange>
                </w:rPr>
                <w:t>ged</w:t>
              </w:r>
            </w:ins>
            <w:ins w:id="256" w:author="Interdigital" w:date="2021-02-01T10:45:00Z">
              <w:r w:rsidRPr="00243250">
                <w:rPr>
                  <w:rFonts w:eastAsia="Calibri"/>
                  <w:lang w:val="en-US"/>
                  <w:rPrChange w:id="257" w:author="Convida" w:date="2021-02-01T21:41:00Z">
                    <w:rPr>
                      <w:rFonts w:eastAsia="Calibri"/>
                      <w:lang w:val="de-DE"/>
                    </w:rPr>
                  </w:rPrChange>
                </w:rPr>
                <w:t xml:space="preserve"> as suggested.</w:t>
              </w:r>
            </w:ins>
          </w:p>
          <w:p w14:paraId="05DE3B68" w14:textId="77777777" w:rsidR="00292B29" w:rsidRPr="00243250" w:rsidRDefault="00245CC4">
            <w:pPr>
              <w:rPr>
                <w:ins w:id="258" w:author="Qualcomm - Peng Cheng" w:date="2021-02-01T21:18:00Z"/>
                <w:rFonts w:eastAsia="Calibri"/>
                <w:b/>
                <w:bCs/>
                <w:lang w:val="en-US"/>
                <w:rPrChange w:id="259" w:author="Convida" w:date="2021-02-01T21:41:00Z">
                  <w:rPr>
                    <w:ins w:id="260" w:author="Qualcomm - Peng Cheng" w:date="2021-02-01T21:18:00Z"/>
                    <w:rFonts w:eastAsia="Calibri"/>
                    <w:b/>
                    <w:bCs/>
                    <w:lang w:val="de-DE"/>
                  </w:rPr>
                </w:rPrChange>
              </w:rPr>
            </w:pPr>
            <w:ins w:id="261" w:author="Qualcomm - Peng Cheng" w:date="2021-02-01T21:18:00Z">
              <w:r w:rsidRPr="00243250">
                <w:rPr>
                  <w:rFonts w:eastAsia="Calibri"/>
                  <w:b/>
                  <w:bCs/>
                  <w:lang w:val="en-US"/>
                  <w:rPrChange w:id="262" w:author="Convida" w:date="2021-02-01T21:41:00Z">
                    <w:rPr>
                      <w:rFonts w:eastAsia="Calibri"/>
                      <w:b/>
                      <w:bCs/>
                      <w:lang w:val="de-DE"/>
                    </w:rPr>
                  </w:rPrChange>
                </w:rPr>
                <w:t>Protocol Stack Design:</w:t>
              </w:r>
            </w:ins>
          </w:p>
          <w:p w14:paraId="3999BE41" w14:textId="77777777" w:rsidR="00292B29" w:rsidRDefault="00245CC4">
            <w:pPr>
              <w:rPr>
                <w:ins w:id="263" w:author="Qualcomm - Peng Cheng" w:date="2021-02-01T21:18:00Z"/>
                <w:rFonts w:eastAsia="Calibri"/>
                <w:lang w:val="en-US"/>
              </w:rPr>
            </w:pPr>
            <w:ins w:id="264" w:author="Qualcomm - Peng Cheng" w:date="2021-02-01T21:18:00Z">
              <w:r>
                <w:rPr>
                  <w:rFonts w:eastAsia="Calibri"/>
                  <w:lang w:val="en-US"/>
                </w:rPr>
                <w:t xml:space="preserve">The last sentence is confusing to us. It refers to Remote UE </w:t>
              </w:r>
              <w:r>
                <w:rPr>
                  <w:rFonts w:eastAsia="Calibri"/>
                  <w:lang w:val="en-US"/>
                </w:rPr>
                <w:t>or relay UE? Using N:1 mapping from E2E bearers is not accurate, as we did not conclude on PC5 AL functions yet. N:1 mapping is only relevant for PC5 &lt;-&gt;Uu CHs for Uu AL. We suggest to change it to:</w:t>
              </w:r>
            </w:ins>
          </w:p>
          <w:p w14:paraId="5A24834D" w14:textId="77777777" w:rsidR="00292B29" w:rsidRPr="00243250" w:rsidRDefault="00245CC4">
            <w:pPr>
              <w:rPr>
                <w:ins w:id="265" w:author="Qualcomm - Peng Cheng" w:date="2021-02-01T21:18:00Z"/>
                <w:rFonts w:eastAsia="Calibri"/>
                <w:color w:val="FF0000"/>
                <w:lang w:val="en-US"/>
                <w:rPrChange w:id="266" w:author="Convida" w:date="2021-02-01T21:41:00Z">
                  <w:rPr>
                    <w:ins w:id="267" w:author="Qualcomm - Peng Cheng" w:date="2021-02-01T21:18:00Z"/>
                    <w:rFonts w:eastAsia="Calibri"/>
                    <w:color w:val="FF0000"/>
                    <w:lang w:val="de-DE"/>
                  </w:rPr>
                </w:rPrChange>
              </w:rPr>
            </w:pPr>
            <w:ins w:id="268" w:author="Qualcomm - Peng Cheng" w:date="2021-02-01T21:18:00Z">
              <w:r w:rsidRPr="00243250">
                <w:rPr>
                  <w:rFonts w:eastAsia="Calibri"/>
                  <w:lang w:val="en-US"/>
                  <w:rPrChange w:id="269" w:author="Convida" w:date="2021-02-01T21:41:00Z">
                    <w:rPr>
                      <w:rFonts w:eastAsia="Calibri"/>
                      <w:lang w:val="de-DE"/>
                    </w:rPr>
                  </w:rPrChange>
                </w:rPr>
                <w:t xml:space="preserve">“It supports the gNB configured/controlled </w:t>
              </w:r>
              <w:r w:rsidRPr="00243250">
                <w:rPr>
                  <w:rFonts w:eastAsia="Calibri"/>
                  <w:color w:val="FF0000"/>
                  <w:u w:val="single"/>
                  <w:lang w:val="en-US"/>
                  <w:rPrChange w:id="270" w:author="Convida" w:date="2021-02-01T21:41:00Z">
                    <w:rPr>
                      <w:rFonts w:eastAsia="Calibri"/>
                      <w:color w:val="FF0000"/>
                      <w:u w:val="single"/>
                      <w:lang w:val="de-DE"/>
                    </w:rPr>
                  </w:rPrChange>
                </w:rPr>
                <w:t>N:1</w:t>
              </w:r>
              <w:r w:rsidRPr="00243250">
                <w:rPr>
                  <w:rFonts w:eastAsia="Calibri"/>
                  <w:color w:val="FF0000"/>
                  <w:lang w:val="en-US"/>
                  <w:rPrChange w:id="271" w:author="Convida" w:date="2021-02-01T21:41:00Z">
                    <w:rPr>
                      <w:rFonts w:eastAsia="Calibri"/>
                      <w:color w:val="FF0000"/>
                      <w:lang w:val="de-DE"/>
                    </w:rPr>
                  </w:rPrChange>
                </w:rPr>
                <w:t xml:space="preserve"> </w:t>
              </w:r>
              <w:r w:rsidRPr="00243250">
                <w:rPr>
                  <w:rFonts w:eastAsia="Calibri"/>
                  <w:lang w:val="en-US"/>
                  <w:rPrChange w:id="272" w:author="Convida" w:date="2021-02-01T21:41:00Z">
                    <w:rPr>
                      <w:rFonts w:eastAsia="Calibri"/>
                      <w:lang w:val="de-DE"/>
                    </w:rPr>
                  </w:rPrChange>
                </w:rPr>
                <w:t xml:space="preserve">bearer mapping </w:t>
              </w:r>
              <w:r w:rsidRPr="00243250">
                <w:rPr>
                  <w:rFonts w:eastAsia="Calibri"/>
                  <w:color w:val="FF0000"/>
                  <w:u w:val="single"/>
                  <w:lang w:val="en-US"/>
                  <w:rPrChange w:id="273" w:author="Convida" w:date="2021-02-01T21:41:00Z">
                    <w:rPr>
                      <w:rFonts w:eastAsia="Calibri"/>
                      <w:color w:val="FF0000"/>
                      <w:u w:val="single"/>
                      <w:lang w:val="de-DE"/>
                    </w:rPr>
                  </w:rPrChange>
                </w:rPr>
                <w:t>for relay UE between multiple E2E Bearers of a Remote UE and/or different Remote UEs and one Uu RLC channel over the Relay UE Uu path</w:t>
              </w:r>
              <w:r w:rsidRPr="00243250">
                <w:rPr>
                  <w:rFonts w:eastAsia="Calibri"/>
                  <w:strike/>
                  <w:color w:val="FF0000"/>
                  <w:lang w:val="en-US"/>
                  <w:rPrChange w:id="274" w:author="Convida" w:date="2021-02-01T21:41:00Z">
                    <w:rPr>
                      <w:rFonts w:eastAsia="Calibri"/>
                      <w:strike/>
                      <w:color w:val="FF0000"/>
                      <w:lang w:val="de-DE"/>
                    </w:rPr>
                  </w:rPrChange>
                </w:rPr>
                <w:t>for relayed traffic, which could also save the RLC bearer number by supporting the N:1 mapping from E2E bear</w:t>
              </w:r>
              <w:r w:rsidRPr="00243250">
                <w:rPr>
                  <w:rFonts w:eastAsia="Calibri"/>
                  <w:strike/>
                  <w:color w:val="FF0000"/>
                  <w:lang w:val="en-US"/>
                  <w:rPrChange w:id="275" w:author="Convida" w:date="2021-02-01T21:41:00Z">
                    <w:rPr>
                      <w:rFonts w:eastAsia="Calibri"/>
                      <w:strike/>
                      <w:color w:val="FF0000"/>
                      <w:lang w:val="de-DE"/>
                    </w:rPr>
                  </w:rPrChange>
                </w:rPr>
                <w:t>ers.“</w:t>
              </w:r>
            </w:ins>
          </w:p>
          <w:p w14:paraId="45CE09F2" w14:textId="77777777" w:rsidR="00292B29" w:rsidRPr="00243250" w:rsidRDefault="00245CC4">
            <w:pPr>
              <w:rPr>
                <w:ins w:id="276" w:author="Interdigital" w:date="2021-02-01T10:34:00Z"/>
                <w:rFonts w:eastAsia="Calibri"/>
                <w:lang w:val="en-US"/>
                <w:rPrChange w:id="277" w:author="Convida" w:date="2021-02-01T21:41:00Z">
                  <w:rPr>
                    <w:ins w:id="278" w:author="Interdigital" w:date="2021-02-01T10:34:00Z"/>
                    <w:b/>
                    <w:bCs/>
                  </w:rPr>
                </w:rPrChange>
              </w:rPr>
            </w:pPr>
            <w:ins w:id="279" w:author="Interdigital" w:date="2021-02-01T10:34:00Z">
              <w:r w:rsidRPr="00243250">
                <w:rPr>
                  <w:rFonts w:eastAsia="Calibri"/>
                  <w:lang w:val="en-US"/>
                  <w:rPrChange w:id="280" w:author="Convida" w:date="2021-02-01T21:41:00Z">
                    <w:rPr>
                      <w:rFonts w:eastAsia="Calibri"/>
                      <w:lang w:val="de-DE"/>
                    </w:rPr>
                  </w:rPrChange>
                </w:rPr>
                <w:t>[</w:t>
              </w:r>
              <w:r w:rsidRPr="00243250">
                <w:rPr>
                  <w:rFonts w:eastAsia="Calibri"/>
                  <w:highlight w:val="yellow"/>
                  <w:lang w:val="en-US"/>
                  <w:rPrChange w:id="281" w:author="Convida" w:date="2021-02-01T21:41:00Z">
                    <w:rPr/>
                  </w:rPrChange>
                </w:rPr>
                <w:t>Rapporteur</w:t>
              </w:r>
              <w:r w:rsidRPr="00243250">
                <w:rPr>
                  <w:rFonts w:eastAsia="Calibri"/>
                  <w:lang w:val="en-US"/>
                  <w:rPrChange w:id="282" w:author="Convida" w:date="2021-02-01T21:41:00Z">
                    <w:rPr>
                      <w:rFonts w:eastAsia="Calibri"/>
                      <w:lang w:val="de-DE"/>
                    </w:rPr>
                  </w:rPrChange>
                </w:rPr>
                <w:t xml:space="preserve">]: </w:t>
              </w:r>
            </w:ins>
            <w:ins w:id="283" w:author="Interdigital" w:date="2021-02-01T10:51:00Z">
              <w:r w:rsidRPr="00243250">
                <w:rPr>
                  <w:rFonts w:eastAsia="Calibri"/>
                  <w:lang w:val="en-US"/>
                  <w:rPrChange w:id="284" w:author="Convida" w:date="2021-02-01T21:41:00Z">
                    <w:rPr>
                      <w:rFonts w:eastAsia="Calibri"/>
                      <w:lang w:val="de-DE"/>
                    </w:rPr>
                  </w:rPrChange>
                </w:rPr>
                <w:t>Changed the sentence to clarify that it is referring to PC5-&gt;Uu bearer mapping</w:t>
              </w:r>
            </w:ins>
            <w:ins w:id="285" w:author="Interdigital" w:date="2021-02-01T10:55:00Z">
              <w:r w:rsidRPr="00243250">
                <w:rPr>
                  <w:rFonts w:eastAsia="Calibri"/>
                  <w:lang w:val="en-US"/>
                  <w:rPrChange w:id="286" w:author="Convida" w:date="2021-02-01T21:41:00Z">
                    <w:rPr>
                      <w:rFonts w:eastAsia="Calibri"/>
                      <w:lang w:val="de-DE"/>
                    </w:rPr>
                  </w:rPrChange>
                </w:rPr>
                <w:t>, as suggested</w:t>
              </w:r>
            </w:ins>
            <w:ins w:id="287" w:author="Interdigital" w:date="2021-02-01T10:51:00Z">
              <w:r w:rsidRPr="00243250">
                <w:rPr>
                  <w:rFonts w:eastAsia="Calibri"/>
                  <w:lang w:val="en-US"/>
                  <w:rPrChange w:id="288" w:author="Convida" w:date="2021-02-01T21:41:00Z">
                    <w:rPr>
                      <w:rFonts w:eastAsia="Calibri"/>
                      <w:lang w:val="de-DE"/>
                    </w:rPr>
                  </w:rPrChange>
                </w:rPr>
                <w:t>.</w:t>
              </w:r>
            </w:ins>
          </w:p>
          <w:p w14:paraId="0C60751D" w14:textId="77777777" w:rsidR="00292B29" w:rsidRPr="00243250" w:rsidRDefault="00245CC4">
            <w:pPr>
              <w:rPr>
                <w:ins w:id="289" w:author="Qualcomm - Peng Cheng" w:date="2021-02-01T21:18:00Z"/>
                <w:rFonts w:eastAsia="Calibri"/>
                <w:b/>
                <w:bCs/>
                <w:lang w:val="en-US"/>
                <w:rPrChange w:id="290" w:author="Convida" w:date="2021-02-01T21:41:00Z">
                  <w:rPr>
                    <w:ins w:id="291" w:author="Qualcomm - Peng Cheng" w:date="2021-02-01T21:18:00Z"/>
                    <w:rFonts w:eastAsia="Calibri"/>
                    <w:b/>
                    <w:bCs/>
                    <w:lang w:val="de-DE"/>
                  </w:rPr>
                </w:rPrChange>
              </w:rPr>
            </w:pPr>
            <w:ins w:id="292" w:author="Qualcomm - Peng Cheng" w:date="2021-02-01T21:18:00Z">
              <w:r w:rsidRPr="00243250">
                <w:rPr>
                  <w:rFonts w:eastAsia="Calibri"/>
                  <w:b/>
                  <w:bCs/>
                  <w:lang w:val="en-US"/>
                  <w:rPrChange w:id="293" w:author="Convida" w:date="2021-02-01T21:41:00Z">
                    <w:rPr>
                      <w:rFonts w:eastAsia="Calibri"/>
                      <w:b/>
                      <w:bCs/>
                      <w:lang w:val="de-DE"/>
                    </w:rPr>
                  </w:rPrChange>
                </w:rPr>
                <w:t>QoS management:</w:t>
              </w:r>
            </w:ins>
          </w:p>
          <w:p w14:paraId="6B799819" w14:textId="77777777" w:rsidR="00292B29" w:rsidRPr="00243250" w:rsidRDefault="00245CC4">
            <w:pPr>
              <w:rPr>
                <w:ins w:id="294" w:author="Qualcomm - Peng Cheng" w:date="2021-02-01T21:18:00Z"/>
                <w:rFonts w:eastAsia="Calibri"/>
                <w:lang w:val="en-US"/>
                <w:rPrChange w:id="295" w:author="Convida" w:date="2021-02-01T21:41:00Z">
                  <w:rPr>
                    <w:ins w:id="296" w:author="Qualcomm - Peng Cheng" w:date="2021-02-01T21:18:00Z"/>
                    <w:rFonts w:eastAsia="Calibri"/>
                    <w:lang w:val="de-DE"/>
                  </w:rPr>
                </w:rPrChange>
              </w:rPr>
            </w:pPr>
            <w:ins w:id="297" w:author="Qualcomm - Peng Cheng" w:date="2021-02-01T21:18:00Z">
              <w:r w:rsidRPr="00243250">
                <w:rPr>
                  <w:rFonts w:eastAsia="Calibri"/>
                  <w:lang w:val="en-US"/>
                  <w:rPrChange w:id="298" w:author="Convida" w:date="2021-02-01T21:41:00Z">
                    <w:rPr>
                      <w:rFonts w:eastAsia="Calibri"/>
                      <w:lang w:val="de-DE"/>
                    </w:rPr>
                  </w:rPrChange>
                </w:rPr>
                <w:lastRenderedPageBreak/>
                <w:t>2nd sentence should be aligned with the wording in section 4.5.2, i.e.</w:t>
              </w:r>
            </w:ins>
          </w:p>
          <w:p w14:paraId="32CCEA9F" w14:textId="77777777" w:rsidR="00292B29" w:rsidRPr="00243250" w:rsidRDefault="00245CC4">
            <w:pPr>
              <w:rPr>
                <w:ins w:id="299" w:author="Interdigital" w:date="2021-02-01T10:18:00Z"/>
                <w:rFonts w:eastAsia="Calibri"/>
                <w:color w:val="FF0000"/>
                <w:u w:val="single"/>
                <w:lang w:val="en-US"/>
                <w:rPrChange w:id="300" w:author="Convida" w:date="2021-02-01T21:41:00Z">
                  <w:rPr>
                    <w:ins w:id="301" w:author="Interdigital" w:date="2021-02-01T10:18:00Z"/>
                    <w:rFonts w:eastAsia="Calibri"/>
                    <w:color w:val="FF0000"/>
                    <w:u w:val="single"/>
                    <w:lang w:val="de-DE"/>
                  </w:rPr>
                </w:rPrChange>
              </w:rPr>
            </w:pPr>
            <w:ins w:id="302" w:author="Qualcomm - Peng Cheng" w:date="2021-02-01T21:18:00Z">
              <w:r w:rsidRPr="00243250">
                <w:rPr>
                  <w:rFonts w:eastAsia="Calibri"/>
                  <w:strike/>
                  <w:color w:val="FF0000"/>
                  <w:lang w:val="en-US"/>
                  <w:rPrChange w:id="303" w:author="Convida" w:date="2021-02-01T21:41:00Z">
                    <w:rPr>
                      <w:rFonts w:eastAsia="Calibri"/>
                      <w:strike/>
                      <w:color w:val="FF0000"/>
                      <w:lang w:val="de-DE"/>
                    </w:rPr>
                  </w:rPrChange>
                </w:rPr>
                <w:t xml:space="preserve">The gNB can handle the QoS breakdown over Uu and PC5 </w:t>
              </w:r>
              <w:r w:rsidRPr="00243250">
                <w:rPr>
                  <w:rFonts w:eastAsia="Calibri"/>
                  <w:strike/>
                  <w:color w:val="FF0000"/>
                  <w:lang w:val="en-US"/>
                  <w:rPrChange w:id="304" w:author="Convida" w:date="2021-02-01T21:41:00Z">
                    <w:rPr>
                      <w:rFonts w:eastAsia="Calibri"/>
                      <w:strike/>
                      <w:color w:val="FF0000"/>
                      <w:lang w:val="de-DE"/>
                    </w:rPr>
                  </w:rPrChange>
                </w:rPr>
                <w:t>for end-to-end QoS enforcement.</w:t>
              </w:r>
              <w:r w:rsidRPr="00243250">
                <w:rPr>
                  <w:rFonts w:eastAsia="Calibri"/>
                  <w:color w:val="FF0000"/>
                  <w:lang w:val="en-US"/>
                  <w:rPrChange w:id="305" w:author="Convida" w:date="2021-02-01T21:41:00Z">
                    <w:rPr>
                      <w:rFonts w:eastAsia="Calibri"/>
                      <w:color w:val="FF0000"/>
                      <w:lang w:val="de-DE"/>
                    </w:rPr>
                  </w:rPrChange>
                </w:rPr>
                <w:t xml:space="preserve"> </w:t>
              </w:r>
              <w:r w:rsidRPr="00243250">
                <w:rPr>
                  <w:rFonts w:eastAsia="Calibri"/>
                  <w:color w:val="FF0000"/>
                  <w:u w:val="single"/>
                  <w:lang w:val="en-US"/>
                  <w:rPrChange w:id="306" w:author="Convida" w:date="2021-02-01T21:41:00Z">
                    <w:rPr>
                      <w:rFonts w:eastAsia="Calibri"/>
                      <w:color w:val="FF0000"/>
                      <w:u w:val="single"/>
                      <w:lang w:val="de-DE"/>
                    </w:rPr>
                  </w:rPrChange>
                </w:rPr>
                <w:t>gNB implementation can handle the QoS breakdown over Uu and PC5 for the end-to-end QoS enforcement of a particular session established between Remote UE and network in case of L2 UE-to-Network Relay.</w:t>
              </w:r>
            </w:ins>
          </w:p>
          <w:p w14:paraId="7A51B332" w14:textId="77777777" w:rsidR="00292B29" w:rsidRPr="00243250" w:rsidRDefault="00245CC4">
            <w:pPr>
              <w:rPr>
                <w:ins w:id="307" w:author="Qualcomm - Peng Cheng" w:date="2021-02-01T21:18:00Z"/>
                <w:rFonts w:eastAsia="Calibri"/>
                <w:strike/>
                <w:color w:val="FF0000"/>
                <w:u w:val="single"/>
                <w:lang w:val="en-US"/>
                <w:rPrChange w:id="308" w:author="Convida" w:date="2021-02-01T21:41:00Z">
                  <w:rPr>
                    <w:ins w:id="309" w:author="Qualcomm - Peng Cheng" w:date="2021-02-01T21:18:00Z"/>
                    <w:rFonts w:eastAsia="Calibri"/>
                    <w:strike/>
                    <w:color w:val="FF0000"/>
                    <w:u w:val="single"/>
                    <w:lang w:val="de-DE"/>
                  </w:rPr>
                </w:rPrChange>
              </w:rPr>
            </w:pPr>
            <w:ins w:id="310" w:author="Interdigital" w:date="2021-02-01T10:18:00Z">
              <w:r w:rsidRPr="00243250">
                <w:rPr>
                  <w:rFonts w:eastAsia="Calibri"/>
                  <w:color w:val="FF0000"/>
                  <w:u w:val="single"/>
                  <w:lang w:val="en-US"/>
                  <w:rPrChange w:id="311" w:author="Convida" w:date="2021-02-01T21:41:00Z">
                    <w:rPr>
                      <w:rFonts w:eastAsia="Calibri"/>
                      <w:color w:val="FF0000"/>
                      <w:u w:val="single"/>
                      <w:lang w:val="de-DE"/>
                    </w:rPr>
                  </w:rPrChange>
                </w:rPr>
                <w:t>[</w:t>
              </w:r>
              <w:r w:rsidRPr="00243250">
                <w:rPr>
                  <w:rFonts w:eastAsia="Calibri"/>
                  <w:color w:val="FF0000"/>
                  <w:highlight w:val="yellow"/>
                  <w:u w:val="single"/>
                  <w:lang w:val="en-US"/>
                  <w:rPrChange w:id="312" w:author="Convida" w:date="2021-02-01T21:41:00Z">
                    <w:rPr>
                      <w:color w:val="FF0000"/>
                      <w:u w:val="single"/>
                    </w:rPr>
                  </w:rPrChange>
                </w:rPr>
                <w:t>Rapporteur</w:t>
              </w:r>
              <w:r w:rsidRPr="00243250">
                <w:rPr>
                  <w:rFonts w:eastAsia="Calibri"/>
                  <w:color w:val="FF0000"/>
                  <w:u w:val="single"/>
                  <w:lang w:val="en-US"/>
                  <w:rPrChange w:id="313" w:author="Convida" w:date="2021-02-01T21:41:00Z">
                    <w:rPr>
                      <w:rFonts w:eastAsia="Calibri"/>
                      <w:color w:val="FF0000"/>
                      <w:u w:val="single"/>
                      <w:lang w:val="de-DE"/>
                    </w:rPr>
                  </w:rPrChange>
                </w:rPr>
                <w:t xml:space="preserve">]: Added the </w:t>
              </w:r>
              <w:r w:rsidRPr="00243250">
                <w:rPr>
                  <w:rFonts w:eastAsia="Calibri"/>
                  <w:color w:val="FF0000"/>
                  <w:u w:val="single"/>
                  <w:lang w:val="en-US"/>
                  <w:rPrChange w:id="314" w:author="Convida" w:date="2021-02-01T21:41:00Z">
                    <w:rPr>
                      <w:rFonts w:eastAsia="Calibri"/>
                      <w:color w:val="FF0000"/>
                      <w:u w:val="single"/>
                      <w:lang w:val="de-DE"/>
                    </w:rPr>
                  </w:rPrChange>
                </w:rPr>
                <w:t>word "implementation“ – no need to repeat the entire sentence in the TR in the conclusion.</w:t>
              </w:r>
            </w:ins>
          </w:p>
          <w:p w14:paraId="2B547269" w14:textId="77777777" w:rsidR="00292B29" w:rsidRPr="00243250" w:rsidRDefault="00245CC4">
            <w:pPr>
              <w:rPr>
                <w:ins w:id="315" w:author="Qualcomm - Peng Cheng" w:date="2021-02-01T21:18:00Z"/>
                <w:rFonts w:eastAsia="Calibri"/>
                <w:i/>
                <w:iCs/>
                <w:lang w:val="en-US"/>
                <w:rPrChange w:id="316" w:author="Convida" w:date="2021-02-01T21:41:00Z">
                  <w:rPr>
                    <w:ins w:id="317" w:author="Qualcomm - Peng Cheng" w:date="2021-02-01T21:18:00Z"/>
                    <w:rFonts w:eastAsia="Calibri"/>
                    <w:i/>
                    <w:iCs/>
                    <w:lang w:val="de-DE"/>
                  </w:rPr>
                </w:rPrChange>
              </w:rPr>
            </w:pPr>
            <w:ins w:id="318" w:author="Qualcomm - Peng Cheng" w:date="2021-02-01T21:18:00Z">
              <w:r>
                <w:rPr>
                  <w:rFonts w:eastAsia="Calibri"/>
                  <w:i/>
                  <w:iCs/>
                  <w:lang w:val="en-US"/>
                </w:rPr>
                <w:t>“</w:t>
              </w:r>
              <w:r w:rsidRPr="00243250">
                <w:rPr>
                  <w:rFonts w:eastAsia="Calibri"/>
                  <w:i/>
                  <w:iCs/>
                  <w:lang w:val="en-US"/>
                  <w:rPrChange w:id="319" w:author="Convida" w:date="2021-02-01T21:41:00Z">
                    <w:rPr>
                      <w:rFonts w:eastAsia="Calibri"/>
                      <w:i/>
                      <w:iCs/>
                      <w:lang w:val="de-DE"/>
                    </w:rPr>
                  </w:rPrChange>
                </w:rPr>
                <w:t xml:space="preserve">The gNB is aware of </w:t>
              </w:r>
              <w:r w:rsidRPr="00243250">
                <w:rPr>
                  <w:rFonts w:eastAsia="Calibri"/>
                  <w:b/>
                  <w:bCs/>
                  <w:i/>
                  <w:iCs/>
                  <w:highlight w:val="yellow"/>
                  <w:u w:val="single"/>
                  <w:lang w:val="en-US"/>
                  <w:rPrChange w:id="320" w:author="Convida" w:date="2021-02-01T21:41:00Z">
                    <w:rPr>
                      <w:rFonts w:eastAsia="Calibri"/>
                      <w:b/>
                      <w:bCs/>
                      <w:i/>
                      <w:iCs/>
                      <w:highlight w:val="yellow"/>
                      <w:u w:val="single"/>
                      <w:lang w:val="de-DE"/>
                    </w:rPr>
                  </w:rPrChange>
                </w:rPr>
                <w:t>AS conditions of sidelink</w:t>
              </w:r>
              <w:r w:rsidRPr="00243250">
                <w:rPr>
                  <w:rFonts w:eastAsia="Calibri"/>
                  <w:i/>
                  <w:iCs/>
                  <w:lang w:val="en-US"/>
                  <w:rPrChange w:id="321" w:author="Convida" w:date="2021-02-01T21:41:00Z">
                    <w:rPr>
                      <w:rFonts w:eastAsia="Calibri"/>
                      <w:i/>
                      <w:iCs/>
                      <w:lang w:val="de-DE"/>
                    </w:rPr>
                  </w:rPrChange>
                </w:rPr>
                <w:t xml:space="preserve"> and Uu link, based on which the QoS breakdown can be flexible and tailored to such conditions (e.g. can be used to ada</w:t>
              </w:r>
              <w:r w:rsidRPr="00243250">
                <w:rPr>
                  <w:rFonts w:eastAsia="Calibri"/>
                  <w:i/>
                  <w:iCs/>
                  <w:lang w:val="en-US"/>
                  <w:rPrChange w:id="322" w:author="Convida" w:date="2021-02-01T21:41:00Z">
                    <w:rPr>
                      <w:rFonts w:eastAsia="Calibri"/>
                      <w:i/>
                      <w:iCs/>
                      <w:lang w:val="de-DE"/>
                    </w:rPr>
                  </w:rPrChange>
                </w:rPr>
                <w:t xml:space="preserve">pt the QoS breakdown </w:t>
              </w:r>
              <w:r w:rsidRPr="00243250">
                <w:rPr>
                  <w:rFonts w:eastAsia="Calibri"/>
                  <w:i/>
                  <w:iCs/>
                  <w:highlight w:val="yellow"/>
                  <w:lang w:val="en-US"/>
                  <w:rPrChange w:id="323" w:author="Convida" w:date="2021-02-01T21:41:00Z">
                    <w:rPr>
                      <w:rFonts w:eastAsia="Calibri"/>
                      <w:i/>
                      <w:iCs/>
                      <w:highlight w:val="yellow"/>
                      <w:lang w:val="de-DE"/>
                    </w:rPr>
                  </w:rPrChange>
                </w:rPr>
                <w:t>when there is congestion on sidelink</w:t>
              </w:r>
              <w:r w:rsidRPr="00243250">
                <w:rPr>
                  <w:rFonts w:eastAsia="Calibri"/>
                  <w:i/>
                  <w:iCs/>
                  <w:lang w:val="en-US"/>
                  <w:rPrChange w:id="324" w:author="Convida" w:date="2021-02-01T21:41:00Z">
                    <w:rPr>
                      <w:rFonts w:eastAsia="Calibri"/>
                      <w:i/>
                      <w:iCs/>
                      <w:lang w:val="de-DE"/>
                    </w:rPr>
                  </w:rPrChange>
                </w:rPr>
                <w:t>).“</w:t>
              </w:r>
            </w:ins>
          </w:p>
          <w:p w14:paraId="61B5F9B0" w14:textId="77777777" w:rsidR="00292B29" w:rsidRPr="00243250" w:rsidRDefault="00245CC4">
            <w:pPr>
              <w:rPr>
                <w:ins w:id="325" w:author="Interdigital" w:date="2021-02-01T10:20:00Z"/>
                <w:rFonts w:eastAsia="Calibri"/>
                <w:lang w:val="en-US"/>
                <w:rPrChange w:id="326" w:author="Convida" w:date="2021-02-01T21:41:00Z">
                  <w:rPr>
                    <w:ins w:id="327" w:author="Interdigital" w:date="2021-02-01T10:20:00Z"/>
                    <w:rFonts w:eastAsia="Calibri"/>
                    <w:lang w:val="de-DE"/>
                  </w:rPr>
                </w:rPrChange>
              </w:rPr>
            </w:pPr>
            <w:ins w:id="328" w:author="Qualcomm - Peng Cheng" w:date="2021-02-01T21:18:00Z">
              <w:r w:rsidRPr="00243250">
                <w:rPr>
                  <w:rFonts w:eastAsia="Calibri"/>
                  <w:lang w:val="en-US"/>
                  <w:rPrChange w:id="329" w:author="Convida" w:date="2021-02-01T21:41:00Z">
                    <w:rPr>
                      <w:rFonts w:eastAsia="Calibri"/>
                      <w:lang w:val="de-DE"/>
                    </w:rPr>
                  </w:rPrChange>
                </w:rPr>
                <w:t xml:space="preserve">We are not sure how gNB is aware of AS conditions of sidelink because we has not discussed measurement enhancement for sidelink in relay. Note that in existing event S1/S2 of TS38.331, the </w:t>
              </w:r>
              <w:r w:rsidRPr="00243250">
                <w:rPr>
                  <w:rFonts w:eastAsia="Calibri"/>
                  <w:lang w:val="en-US"/>
                  <w:rPrChange w:id="330" w:author="Convida" w:date="2021-02-01T21:41:00Z">
                    <w:rPr>
                      <w:rFonts w:eastAsia="Calibri"/>
                      <w:lang w:val="de-DE"/>
                    </w:rPr>
                  </w:rPrChange>
                </w:rPr>
                <w:t>measurement is reported to peer UE but NOT report to gNB. And how the “congestion“ can be used for QoS enforcement was not discussed in RAN2. Anyway, we request to remove this sentence because it has been covered by the 2nd sentence (i.e. gNB implementatio</w:t>
              </w:r>
              <w:r w:rsidRPr="00243250">
                <w:rPr>
                  <w:rFonts w:eastAsia="Calibri"/>
                  <w:lang w:val="en-US"/>
                  <w:rPrChange w:id="331" w:author="Convida" w:date="2021-02-01T21:41:00Z">
                    <w:rPr>
                      <w:rFonts w:eastAsia="Calibri"/>
                      <w:lang w:val="de-DE"/>
                    </w:rPr>
                  </w:rPrChange>
                </w:rPr>
                <w:t>n break down)</w:t>
              </w:r>
            </w:ins>
          </w:p>
          <w:p w14:paraId="1D38C316" w14:textId="77777777" w:rsidR="00292B29" w:rsidRPr="00243250" w:rsidRDefault="00245CC4">
            <w:pPr>
              <w:rPr>
                <w:ins w:id="332" w:author="Qualcomm - Peng Cheng" w:date="2021-02-01T21:18:00Z"/>
                <w:rFonts w:eastAsia="Calibri"/>
                <w:lang w:val="en-US"/>
                <w:rPrChange w:id="333" w:author="Convida" w:date="2021-02-01T21:41:00Z">
                  <w:rPr>
                    <w:ins w:id="334" w:author="Qualcomm - Peng Cheng" w:date="2021-02-01T21:18:00Z"/>
                    <w:rFonts w:eastAsia="Calibri"/>
                    <w:lang w:val="de-DE"/>
                  </w:rPr>
                </w:rPrChange>
              </w:rPr>
            </w:pPr>
            <w:ins w:id="335" w:author="Interdigital" w:date="2021-02-01T10:20:00Z">
              <w:r w:rsidRPr="00243250">
                <w:rPr>
                  <w:rFonts w:eastAsia="Calibri"/>
                  <w:lang w:val="en-US"/>
                  <w:rPrChange w:id="336" w:author="Convida" w:date="2021-02-01T21:41:00Z">
                    <w:rPr>
                      <w:rFonts w:eastAsia="Calibri"/>
                      <w:lang w:val="de-DE"/>
                    </w:rPr>
                  </w:rPrChange>
                </w:rPr>
                <w:t>[</w:t>
              </w:r>
              <w:r w:rsidRPr="00243250">
                <w:rPr>
                  <w:rFonts w:eastAsia="Calibri"/>
                  <w:highlight w:val="yellow"/>
                  <w:lang w:val="en-US"/>
                  <w:rPrChange w:id="337" w:author="Convida" w:date="2021-02-01T21:41:00Z">
                    <w:rPr/>
                  </w:rPrChange>
                </w:rPr>
                <w:t>Rapporteur</w:t>
              </w:r>
              <w:r w:rsidRPr="00243250">
                <w:rPr>
                  <w:rFonts w:eastAsia="Calibri"/>
                  <w:lang w:val="en-US"/>
                  <w:rPrChange w:id="338" w:author="Convida" w:date="2021-02-01T21:41:00Z">
                    <w:rPr>
                      <w:rFonts w:eastAsia="Calibri"/>
                      <w:lang w:val="de-DE"/>
                    </w:rPr>
                  </w:rPrChange>
                </w:rPr>
                <w:t xml:space="preserve">]: R16 </w:t>
              </w:r>
            </w:ins>
            <w:ins w:id="339" w:author="Interdigital" w:date="2021-02-01T10:21:00Z">
              <w:r w:rsidRPr="00243250">
                <w:rPr>
                  <w:rFonts w:eastAsia="Calibri"/>
                  <w:lang w:val="en-US"/>
                  <w:rPrChange w:id="340" w:author="Convida" w:date="2021-02-01T21:41:00Z">
                    <w:rPr>
                      <w:rFonts w:eastAsia="Calibri"/>
                      <w:lang w:val="de-DE"/>
                    </w:rPr>
                  </w:rPrChange>
                </w:rPr>
                <w:t>CBR measurements (from the relay) and R15 legacy measurements (from the remote UE or relay UE) are assumed to be allowed</w:t>
              </w:r>
            </w:ins>
            <w:ins w:id="341" w:author="Interdigital" w:date="2021-02-01T10:22:00Z">
              <w:r w:rsidRPr="00243250">
                <w:rPr>
                  <w:rFonts w:eastAsia="Calibri"/>
                  <w:lang w:val="en-US"/>
                  <w:rPrChange w:id="342" w:author="Convida" w:date="2021-02-01T21:41:00Z">
                    <w:rPr>
                      <w:rFonts w:eastAsia="Calibri"/>
                      <w:lang w:val="de-DE"/>
                    </w:rPr>
                  </w:rPrChange>
                </w:rPr>
                <w:t>.</w:t>
              </w:r>
            </w:ins>
            <w:ins w:id="343" w:author="Interdigital" w:date="2021-02-01T10:23:00Z">
              <w:r w:rsidRPr="00243250">
                <w:rPr>
                  <w:rFonts w:eastAsia="Calibri"/>
                  <w:lang w:val="en-US"/>
                  <w:rPrChange w:id="344" w:author="Convida" w:date="2021-02-01T21:41:00Z">
                    <w:rPr>
                      <w:rFonts w:eastAsia="Calibri"/>
                      <w:lang w:val="de-DE"/>
                    </w:rPr>
                  </w:rPrChange>
                </w:rPr>
                <w:t xml:space="preserve">  </w:t>
              </w:r>
            </w:ins>
            <w:ins w:id="345" w:author="Interdigital" w:date="2021-02-01T10:24:00Z">
              <w:r w:rsidRPr="00243250">
                <w:rPr>
                  <w:rFonts w:eastAsia="Calibri"/>
                  <w:lang w:val="en-US"/>
                  <w:rPrChange w:id="346" w:author="Convida" w:date="2021-02-01T21:41:00Z">
                    <w:rPr>
                      <w:rFonts w:eastAsia="Calibri"/>
                      <w:lang w:val="de-DE"/>
                    </w:rPr>
                  </w:rPrChange>
                </w:rPr>
                <w:t>No need to have to discuss whether they are supported.</w:t>
              </w:r>
            </w:ins>
          </w:p>
          <w:p w14:paraId="25A0D6EB" w14:textId="77777777" w:rsidR="00292B29" w:rsidRPr="00243250" w:rsidRDefault="00245CC4">
            <w:pPr>
              <w:rPr>
                <w:ins w:id="347" w:author="Qualcomm - Peng Cheng" w:date="2021-02-01T21:18:00Z"/>
                <w:rFonts w:eastAsia="Calibri"/>
                <w:i/>
                <w:iCs/>
                <w:lang w:val="en-US"/>
                <w:rPrChange w:id="348" w:author="Convida" w:date="2021-02-01T21:41:00Z">
                  <w:rPr>
                    <w:ins w:id="349" w:author="Qualcomm - Peng Cheng" w:date="2021-02-01T21:18:00Z"/>
                    <w:rFonts w:eastAsia="Calibri"/>
                    <w:i/>
                    <w:iCs/>
                    <w:lang w:val="de-DE"/>
                  </w:rPr>
                </w:rPrChange>
              </w:rPr>
            </w:pPr>
            <w:ins w:id="350" w:author="Qualcomm - Peng Cheng" w:date="2021-02-01T21:18:00Z">
              <w:r w:rsidRPr="00243250">
                <w:rPr>
                  <w:rFonts w:eastAsia="Calibri"/>
                  <w:i/>
                  <w:iCs/>
                  <w:lang w:val="en-US"/>
                  <w:rPrChange w:id="351" w:author="Convida" w:date="2021-02-01T21:41:00Z">
                    <w:rPr>
                      <w:rFonts w:eastAsia="Calibri"/>
                      <w:i/>
                      <w:iCs/>
                      <w:lang w:val="de-DE"/>
                    </w:rPr>
                  </w:rPrChange>
                </w:rPr>
                <w:t xml:space="preserve">“In case of OOC, remote UE operates using the </w:t>
              </w:r>
              <w:r w:rsidRPr="00243250">
                <w:rPr>
                  <w:rFonts w:eastAsia="Calibri"/>
                  <w:i/>
                  <w:iCs/>
                  <w:lang w:val="en-US"/>
                  <w:rPrChange w:id="352" w:author="Convida" w:date="2021-02-01T21:41:00Z">
                    <w:rPr>
                      <w:rFonts w:eastAsia="Calibri"/>
                      <w:i/>
                      <w:iCs/>
                      <w:lang w:val="de-DE"/>
                    </w:rPr>
                  </w:rPrChange>
                </w:rPr>
                <w:t>configuration provided in SIB or dedicated RRC signaling with overall better QoS performance than using pre-configuration.  QoS can be enforced for each bearer as the gNB can decide whether an E2E bearer is admitted or not depending on the current congesti</w:t>
              </w:r>
              <w:r w:rsidRPr="00243250">
                <w:rPr>
                  <w:rFonts w:eastAsia="Calibri"/>
                  <w:i/>
                  <w:iCs/>
                  <w:lang w:val="en-US"/>
                  <w:rPrChange w:id="353" w:author="Convida" w:date="2021-02-01T21:41:00Z">
                    <w:rPr>
                      <w:rFonts w:eastAsia="Calibri"/>
                      <w:i/>
                      <w:iCs/>
                      <w:lang w:val="de-DE"/>
                    </w:rPr>
                  </w:rPrChange>
                </w:rPr>
                <w:t>on.“</w:t>
              </w:r>
            </w:ins>
          </w:p>
          <w:p w14:paraId="2661CA7E" w14:textId="77777777" w:rsidR="00292B29" w:rsidRPr="00243250" w:rsidRDefault="00245CC4">
            <w:pPr>
              <w:rPr>
                <w:ins w:id="354" w:author="Interdigital" w:date="2021-02-01T10:25:00Z"/>
                <w:rFonts w:eastAsia="Calibri"/>
                <w:lang w:val="en-US"/>
                <w:rPrChange w:id="355" w:author="Convida" w:date="2021-02-01T21:41:00Z">
                  <w:rPr>
                    <w:ins w:id="356" w:author="Interdigital" w:date="2021-02-01T10:25:00Z"/>
                    <w:rFonts w:eastAsia="Calibri"/>
                    <w:lang w:val="de-DE"/>
                  </w:rPr>
                </w:rPrChange>
              </w:rPr>
            </w:pPr>
            <w:ins w:id="357" w:author="Qualcomm - Peng Cheng" w:date="2021-02-01T21:18:00Z">
              <w:r w:rsidRPr="00243250">
                <w:rPr>
                  <w:rFonts w:eastAsia="Calibri"/>
                  <w:lang w:val="en-US"/>
                  <w:rPrChange w:id="358" w:author="Convida" w:date="2021-02-01T21:41:00Z">
                    <w:rPr>
                      <w:rFonts w:eastAsia="Calibri"/>
                      <w:lang w:val="de-DE"/>
                    </w:rPr>
                  </w:rPrChange>
                </w:rPr>
                <w:t xml:space="preserve">We didn’t discuss why config in SIB/RRC has better QoS performance than pre-configuration for L2 relay, and this issue had been extensively discussed in LTE/NR V2X. Thus, we request to remove it because </w:t>
              </w:r>
            </w:ins>
            <w:r w:rsidRPr="00243250">
              <w:rPr>
                <w:rFonts w:eastAsia="Calibri"/>
                <w:lang w:val="en-US"/>
                <w:rPrChange w:id="359" w:author="Convida" w:date="2021-02-01T21:41:00Z">
                  <w:rPr>
                    <w:rFonts w:eastAsia="Calibri"/>
                    <w:lang w:val="de-DE"/>
                  </w:rPr>
                </w:rPrChange>
              </w:rPr>
              <w:t>it doesn’t provide new value</w:t>
            </w:r>
            <w:ins w:id="360" w:author="Qualcomm - Peng Cheng" w:date="2021-02-01T21:18:00Z">
              <w:r w:rsidRPr="00243250">
                <w:rPr>
                  <w:rFonts w:eastAsia="Calibri"/>
                  <w:lang w:val="en-US"/>
                  <w:rPrChange w:id="361" w:author="Convida" w:date="2021-02-01T21:41:00Z">
                    <w:rPr>
                      <w:rFonts w:eastAsia="Calibri"/>
                      <w:lang w:val="de-DE"/>
                    </w:rPr>
                  </w:rPrChange>
                </w:rPr>
                <w:t xml:space="preserve">. Finally, last </w:t>
              </w:r>
              <w:r w:rsidRPr="00243250">
                <w:rPr>
                  <w:rFonts w:eastAsia="Calibri"/>
                  <w:lang w:val="en-US"/>
                  <w:rPrChange w:id="362" w:author="Convida" w:date="2021-02-01T21:41:00Z">
                    <w:rPr>
                      <w:rFonts w:eastAsia="Calibri"/>
                      <w:lang w:val="de-DE"/>
                    </w:rPr>
                  </w:rPrChange>
                </w:rPr>
                <w:t>sentence (“QoS can be..“) is not necessary as it adds no value and is default behavior on adminition control.</w:t>
              </w:r>
            </w:ins>
          </w:p>
          <w:p w14:paraId="10A20471" w14:textId="77777777" w:rsidR="00292B29" w:rsidRPr="00243250" w:rsidRDefault="00245CC4">
            <w:pPr>
              <w:rPr>
                <w:ins w:id="363" w:author="Qualcomm - Peng Cheng" w:date="2021-02-01T21:18:00Z"/>
                <w:rFonts w:eastAsia="Calibri"/>
                <w:lang w:val="en-US"/>
                <w:rPrChange w:id="364" w:author="Convida" w:date="2021-02-01T21:41:00Z">
                  <w:rPr>
                    <w:ins w:id="365" w:author="Qualcomm - Peng Cheng" w:date="2021-02-01T21:18:00Z"/>
                    <w:rFonts w:eastAsia="Calibri"/>
                    <w:lang w:val="de-DE"/>
                  </w:rPr>
                </w:rPrChange>
              </w:rPr>
            </w:pPr>
            <w:ins w:id="366" w:author="Interdigital" w:date="2021-02-01T10:26:00Z">
              <w:r w:rsidRPr="00243250">
                <w:rPr>
                  <w:rFonts w:eastAsia="Calibri"/>
                  <w:lang w:val="en-US"/>
                  <w:rPrChange w:id="367" w:author="Convida" w:date="2021-02-01T21:41:00Z">
                    <w:rPr>
                      <w:rFonts w:eastAsia="Calibri"/>
                      <w:lang w:val="de-DE"/>
                    </w:rPr>
                  </w:rPrChange>
                </w:rPr>
                <w:t>[</w:t>
              </w:r>
              <w:r w:rsidRPr="00243250">
                <w:rPr>
                  <w:rFonts w:eastAsia="Calibri"/>
                  <w:highlight w:val="yellow"/>
                  <w:lang w:val="en-US"/>
                  <w:rPrChange w:id="368" w:author="Convida" w:date="2021-02-01T21:41:00Z">
                    <w:rPr/>
                  </w:rPrChange>
                </w:rPr>
                <w:t>Rapporteur</w:t>
              </w:r>
              <w:r w:rsidRPr="00243250">
                <w:rPr>
                  <w:rFonts w:eastAsia="Calibri"/>
                  <w:lang w:val="en-US"/>
                  <w:rPrChange w:id="369" w:author="Convida" w:date="2021-02-01T21:41:00Z">
                    <w:rPr>
                      <w:rFonts w:eastAsia="Calibri"/>
                      <w:lang w:val="de-DE"/>
                    </w:rPr>
                  </w:rPrChange>
                </w:rPr>
                <w:t>]: This is well known in LTE/NR V2X</w:t>
              </w:r>
            </w:ins>
            <w:ins w:id="370" w:author="Interdigital" w:date="2021-02-01T10:29:00Z">
              <w:r w:rsidRPr="00243250">
                <w:rPr>
                  <w:rFonts w:eastAsia="Calibri"/>
                  <w:lang w:val="en-US"/>
                  <w:rPrChange w:id="371" w:author="Convida" w:date="2021-02-01T21:41:00Z">
                    <w:rPr>
                      <w:rFonts w:eastAsia="Calibri"/>
                      <w:lang w:val="de-DE"/>
                    </w:rPr>
                  </w:rPrChange>
                </w:rPr>
                <w:t xml:space="preserve"> so no need to motivate/discuss</w:t>
              </w:r>
            </w:ins>
            <w:ins w:id="372" w:author="Interdigital" w:date="2021-02-01T10:27:00Z">
              <w:r w:rsidRPr="00243250">
                <w:rPr>
                  <w:rFonts w:eastAsia="Calibri"/>
                  <w:lang w:val="en-US"/>
                  <w:rPrChange w:id="373" w:author="Convida" w:date="2021-02-01T21:41:00Z">
                    <w:rPr>
                      <w:rFonts w:eastAsia="Calibri"/>
                      <w:lang w:val="de-DE"/>
                    </w:rPr>
                  </w:rPrChange>
                </w:rPr>
                <w:t xml:space="preserve"> – it is the main reason why we impose dedicated configuration in CON</w:t>
              </w:r>
              <w:r w:rsidRPr="00243250">
                <w:rPr>
                  <w:rFonts w:eastAsia="Calibri"/>
                  <w:lang w:val="en-US"/>
                  <w:rPrChange w:id="374" w:author="Convida" w:date="2021-02-01T21:41:00Z">
                    <w:rPr>
                      <w:rFonts w:eastAsia="Calibri"/>
                      <w:lang w:val="de-DE"/>
                    </w:rPr>
                  </w:rPrChange>
                </w:rPr>
                <w:t xml:space="preserve">NECTED, SIB when IC (IDLE/INACTIVE), </w:t>
              </w:r>
            </w:ins>
            <w:ins w:id="375" w:author="Interdigital" w:date="2021-02-01T10:28:00Z">
              <w:r w:rsidRPr="00243250">
                <w:rPr>
                  <w:rFonts w:eastAsia="Calibri"/>
                  <w:lang w:val="en-US"/>
                  <w:rPrChange w:id="376" w:author="Convida" w:date="2021-02-01T21:41:00Z">
                    <w:rPr>
                      <w:rFonts w:eastAsia="Calibri"/>
                      <w:lang w:val="de-DE"/>
                    </w:rPr>
                  </w:rPrChange>
                </w:rPr>
                <w:t>rather than allowing pre-configuration for all  cases.</w:t>
              </w:r>
            </w:ins>
            <w:ins w:id="377" w:author="Interdigital" w:date="2021-02-01T10:29:00Z">
              <w:r w:rsidRPr="00243250">
                <w:rPr>
                  <w:rFonts w:eastAsia="Calibri"/>
                  <w:lang w:val="en-US"/>
                  <w:rPrChange w:id="378" w:author="Convida" w:date="2021-02-01T21:41:00Z">
                    <w:rPr>
                      <w:rFonts w:eastAsia="Calibri"/>
                      <w:lang w:val="de-DE"/>
                    </w:rPr>
                  </w:rPrChange>
                </w:rPr>
                <w:t xml:space="preserve">  And QoS performance will likely be better because configuration can be changed dynamically</w:t>
              </w:r>
            </w:ins>
            <w:ins w:id="379" w:author="Interdigital" w:date="2021-02-01T10:30:00Z">
              <w:r w:rsidRPr="00243250">
                <w:rPr>
                  <w:rFonts w:eastAsia="Calibri"/>
                  <w:lang w:val="en-US"/>
                  <w:rPrChange w:id="380" w:author="Convida" w:date="2021-02-01T21:41:00Z">
                    <w:rPr>
                      <w:rFonts w:eastAsia="Calibri"/>
                      <w:lang w:val="de-DE"/>
                    </w:rPr>
                  </w:rPrChange>
                </w:rPr>
                <w:t xml:space="preserve"> rather than having to follow static pre-configuration.</w:t>
              </w:r>
            </w:ins>
          </w:p>
          <w:p w14:paraId="32910D29" w14:textId="77777777" w:rsidR="00292B29" w:rsidRPr="00243250" w:rsidRDefault="00245CC4">
            <w:pPr>
              <w:rPr>
                <w:ins w:id="381" w:author="Qualcomm - Peng Cheng" w:date="2021-02-01T21:18:00Z"/>
                <w:rFonts w:eastAsia="Calibri"/>
                <w:b/>
                <w:bCs/>
                <w:lang w:val="en-US"/>
                <w:rPrChange w:id="382" w:author="Convida" w:date="2021-02-01T21:41:00Z">
                  <w:rPr>
                    <w:ins w:id="383" w:author="Qualcomm - Peng Cheng" w:date="2021-02-01T21:18:00Z"/>
                    <w:rFonts w:eastAsia="Calibri"/>
                    <w:b/>
                    <w:bCs/>
                    <w:lang w:val="de-DE"/>
                  </w:rPr>
                </w:rPrChange>
              </w:rPr>
            </w:pPr>
            <w:ins w:id="384" w:author="Qualcomm - Peng Cheng" w:date="2021-02-01T21:18:00Z">
              <w:r w:rsidRPr="00243250">
                <w:rPr>
                  <w:rFonts w:eastAsia="Calibri"/>
                  <w:b/>
                  <w:bCs/>
                  <w:lang w:val="en-US"/>
                  <w:rPrChange w:id="385" w:author="Convida" w:date="2021-02-01T21:41:00Z">
                    <w:rPr>
                      <w:rFonts w:eastAsia="Calibri"/>
                      <w:b/>
                      <w:bCs/>
                      <w:lang w:val="de-DE"/>
                    </w:rPr>
                  </w:rPrChange>
                </w:rPr>
                <w:t>Security:</w:t>
              </w:r>
            </w:ins>
          </w:p>
          <w:p w14:paraId="01B2BAE2" w14:textId="77777777" w:rsidR="00292B29" w:rsidRPr="00243250" w:rsidRDefault="00245CC4">
            <w:pPr>
              <w:rPr>
                <w:ins w:id="386" w:author="Interdigital" w:date="2021-02-01T10:30:00Z"/>
                <w:rFonts w:eastAsia="Calibri"/>
                <w:lang w:val="en-US"/>
                <w:rPrChange w:id="387" w:author="Convida" w:date="2021-02-01T21:41:00Z">
                  <w:rPr>
                    <w:ins w:id="388" w:author="Interdigital" w:date="2021-02-01T10:30:00Z"/>
                    <w:rFonts w:eastAsia="Calibri"/>
                    <w:lang w:val="de-DE"/>
                  </w:rPr>
                </w:rPrChange>
              </w:rPr>
            </w:pPr>
            <w:ins w:id="389" w:author="Qualcomm - Peng Cheng" w:date="2021-02-01T21:18:00Z">
              <w:r w:rsidRPr="00243250">
                <w:rPr>
                  <w:rFonts w:eastAsia="Calibri"/>
                  <w:lang w:val="en-US"/>
                  <w:rPrChange w:id="390" w:author="Convida" w:date="2021-02-01T21:41:00Z">
                    <w:rPr>
                      <w:rFonts w:eastAsia="Calibri"/>
                      <w:lang w:val="de-DE"/>
                    </w:rPr>
                  </w:rPrChange>
                </w:rPr>
                <w:t xml:space="preserve">We are </w:t>
              </w:r>
              <w:r w:rsidRPr="00243250">
                <w:rPr>
                  <w:rFonts w:eastAsia="Calibri"/>
                  <w:lang w:val="en-US"/>
                  <w:rPrChange w:id="391" w:author="Convida" w:date="2021-02-01T21:41:00Z">
                    <w:rPr>
                      <w:rFonts w:eastAsia="Calibri"/>
                      <w:lang w:val="de-DE"/>
                    </w:rPr>
                  </w:rPrChange>
                </w:rPr>
                <w:t>not sure what “already“ means. Suggest to remove it.</w:t>
              </w:r>
            </w:ins>
          </w:p>
          <w:p w14:paraId="40B8338A" w14:textId="77777777" w:rsidR="00292B29" w:rsidRPr="00243250" w:rsidRDefault="00245CC4">
            <w:pPr>
              <w:rPr>
                <w:ins w:id="392" w:author="Qualcomm - Peng Cheng" w:date="2021-02-01T21:18:00Z"/>
                <w:rFonts w:eastAsia="Calibri"/>
                <w:lang w:val="en-US"/>
                <w:rPrChange w:id="393" w:author="Convida" w:date="2021-02-01T21:41:00Z">
                  <w:rPr>
                    <w:ins w:id="394" w:author="Qualcomm - Peng Cheng" w:date="2021-02-01T21:18:00Z"/>
                    <w:rFonts w:eastAsia="Calibri"/>
                    <w:lang w:val="de-DE"/>
                  </w:rPr>
                </w:rPrChange>
              </w:rPr>
            </w:pPr>
            <w:ins w:id="395" w:author="Interdigital" w:date="2021-02-01T10:30:00Z">
              <w:r w:rsidRPr="00243250">
                <w:rPr>
                  <w:rFonts w:eastAsia="Calibri"/>
                  <w:lang w:val="en-US"/>
                  <w:rPrChange w:id="396" w:author="Convida" w:date="2021-02-01T21:41:00Z">
                    <w:rPr>
                      <w:rFonts w:eastAsia="Calibri"/>
                      <w:lang w:val="de-DE"/>
                    </w:rPr>
                  </w:rPrChange>
                </w:rPr>
                <w:t>[</w:t>
              </w:r>
              <w:r w:rsidRPr="00243250">
                <w:rPr>
                  <w:rFonts w:eastAsia="Calibri"/>
                  <w:highlight w:val="yellow"/>
                  <w:lang w:val="en-US"/>
                  <w:rPrChange w:id="397" w:author="Convida" w:date="2021-02-01T21:41:00Z">
                    <w:rPr/>
                  </w:rPrChange>
                </w:rPr>
                <w:t>Rapporteur</w:t>
              </w:r>
              <w:r w:rsidRPr="00243250">
                <w:rPr>
                  <w:rFonts w:eastAsia="Calibri"/>
                  <w:lang w:val="en-US"/>
                  <w:rPrChange w:id="398" w:author="Convida" w:date="2021-02-01T21:41:00Z">
                    <w:rPr>
                      <w:rFonts w:eastAsia="Calibri"/>
                      <w:lang w:val="de-DE"/>
                    </w:rPr>
                  </w:rPrChange>
                </w:rPr>
                <w:t>]: I believe the intent from the company contribution was to indicate that security is supported with no</w:t>
              </w:r>
            </w:ins>
            <w:ins w:id="399" w:author="Interdigital" w:date="2021-02-01T10:31:00Z">
              <w:r w:rsidRPr="00243250">
                <w:rPr>
                  <w:rFonts w:eastAsia="Calibri"/>
                  <w:lang w:val="en-US"/>
                  <w:rPrChange w:id="400" w:author="Convida" w:date="2021-02-01T21:41:00Z">
                    <w:rPr>
                      <w:rFonts w:eastAsia="Calibri"/>
                      <w:lang w:val="de-DE"/>
                    </w:rPr>
                  </w:rPrChange>
                </w:rPr>
                <w:t xml:space="preserve"> additional specification impact.  </w:t>
              </w:r>
            </w:ins>
            <w:ins w:id="401" w:author="Interdigital" w:date="2021-02-01T10:33:00Z">
              <w:r w:rsidRPr="00243250">
                <w:rPr>
                  <w:rFonts w:eastAsia="Calibri"/>
                  <w:lang w:val="en-US"/>
                  <w:rPrChange w:id="402" w:author="Convida" w:date="2021-02-01T21:41:00Z">
                    <w:rPr>
                      <w:rFonts w:eastAsia="Calibri"/>
                      <w:lang w:val="de-DE"/>
                    </w:rPr>
                  </w:rPrChange>
                </w:rPr>
                <w:t>Added "legacy“ instead.</w:t>
              </w:r>
            </w:ins>
          </w:p>
          <w:p w14:paraId="759DFAE4" w14:textId="77777777" w:rsidR="00292B29" w:rsidRPr="00243250" w:rsidRDefault="00245CC4">
            <w:pPr>
              <w:rPr>
                <w:ins w:id="403" w:author="Qualcomm - Peng Cheng" w:date="2021-02-01T21:18:00Z"/>
                <w:rFonts w:eastAsia="Calibri"/>
                <w:b/>
                <w:bCs/>
                <w:lang w:val="en-US"/>
                <w:rPrChange w:id="404" w:author="Convida" w:date="2021-02-01T21:41:00Z">
                  <w:rPr>
                    <w:ins w:id="405" w:author="Qualcomm - Peng Cheng" w:date="2021-02-01T21:18:00Z"/>
                    <w:rFonts w:eastAsia="Calibri"/>
                    <w:b/>
                    <w:bCs/>
                    <w:lang w:val="de-DE"/>
                  </w:rPr>
                </w:rPrChange>
              </w:rPr>
            </w:pPr>
            <w:ins w:id="406" w:author="Qualcomm - Peng Cheng" w:date="2021-02-01T21:18:00Z">
              <w:r w:rsidRPr="00243250">
                <w:rPr>
                  <w:rFonts w:eastAsia="Calibri"/>
                  <w:b/>
                  <w:bCs/>
                  <w:lang w:val="en-US"/>
                  <w:rPrChange w:id="407" w:author="Convida" w:date="2021-02-01T21:41:00Z">
                    <w:rPr>
                      <w:rFonts w:eastAsia="Calibri"/>
                      <w:b/>
                      <w:bCs/>
                      <w:lang w:val="de-DE"/>
                    </w:rPr>
                  </w:rPrChange>
                </w:rPr>
                <w:lastRenderedPageBreak/>
                <w:t xml:space="preserve">Control Plane </w:t>
              </w:r>
              <w:r w:rsidRPr="00243250">
                <w:rPr>
                  <w:rFonts w:eastAsia="Calibri"/>
                  <w:b/>
                  <w:bCs/>
                  <w:lang w:val="en-US"/>
                  <w:rPrChange w:id="408" w:author="Convida" w:date="2021-02-01T21:41:00Z">
                    <w:rPr>
                      <w:rFonts w:eastAsia="Calibri"/>
                      <w:b/>
                      <w:bCs/>
                      <w:lang w:val="de-DE"/>
                    </w:rPr>
                  </w:rPrChange>
                </w:rPr>
                <w:t>Procedures</w:t>
              </w:r>
            </w:ins>
          </w:p>
          <w:p w14:paraId="48AEF1CA" w14:textId="77777777" w:rsidR="00292B29" w:rsidRPr="00243250" w:rsidRDefault="00245CC4">
            <w:pPr>
              <w:rPr>
                <w:ins w:id="409" w:author="Interdigital" w:date="2021-02-01T10:37:00Z"/>
                <w:rFonts w:eastAsia="Calibri"/>
                <w:lang w:val="en-US"/>
                <w:rPrChange w:id="410" w:author="Convida" w:date="2021-02-01T21:41:00Z">
                  <w:rPr>
                    <w:ins w:id="411" w:author="Interdigital" w:date="2021-02-01T10:37:00Z"/>
                    <w:rFonts w:eastAsia="Calibri"/>
                    <w:lang w:val="de-DE"/>
                  </w:rPr>
                </w:rPrChange>
              </w:rPr>
            </w:pPr>
            <w:ins w:id="412" w:author="Qualcomm - Peng Cheng" w:date="2021-02-01T21:18:00Z">
              <w:r w:rsidRPr="00243250">
                <w:rPr>
                  <w:rFonts w:eastAsia="Calibri"/>
                  <w:lang w:val="en-US"/>
                  <w:rPrChange w:id="413" w:author="Convida" w:date="2021-02-01T21:41:00Z">
                    <w:rPr>
                      <w:rFonts w:eastAsia="Calibri"/>
                      <w:lang w:val="de-DE"/>
                    </w:rPr>
                  </w:rPrChange>
                </w:rPr>
                <w:t xml:space="preserve">For </w:t>
              </w:r>
            </w:ins>
            <w:ins w:id="414" w:author="Qualcomm - Peng Cheng" w:date="2021-02-01T21:38:00Z">
              <w:r w:rsidRPr="00243250">
                <w:rPr>
                  <w:rFonts w:eastAsia="Calibri"/>
                  <w:lang w:val="en-US"/>
                  <w:rPrChange w:id="415" w:author="Convida" w:date="2021-02-01T21:41:00Z">
                    <w:rPr>
                      <w:rFonts w:eastAsia="Calibri"/>
                      <w:lang w:val="de-DE"/>
                    </w:rPr>
                  </w:rPrChange>
                </w:rPr>
                <w:t xml:space="preserve">the </w:t>
              </w:r>
            </w:ins>
            <w:ins w:id="416" w:author="Qualcomm - Peng Cheng" w:date="2021-02-01T21:18:00Z">
              <w:r w:rsidRPr="00243250">
                <w:rPr>
                  <w:rFonts w:eastAsia="Calibri"/>
                  <w:lang w:val="en-US"/>
                  <w:rPrChange w:id="417" w:author="Convida" w:date="2021-02-01T21:41:00Z">
                    <w:rPr>
                      <w:rFonts w:eastAsia="Calibri"/>
                      <w:lang w:val="de-DE"/>
                    </w:rPr>
                  </w:rPrChange>
                </w:rPr>
                <w:t xml:space="preserve">last sentence of SIB paragraph, we don’t think it needs to emphasize “rather than only using pre-configuraiton“ which is obvious given the 1st half sentence. We don’t think conclusion needs to capture in detail to this level and we have </w:t>
              </w:r>
              <w:r w:rsidRPr="00243250">
                <w:rPr>
                  <w:rFonts w:eastAsia="Calibri"/>
                  <w:lang w:val="en-US"/>
                  <w:rPrChange w:id="418" w:author="Convida" w:date="2021-02-01T21:41:00Z">
                    <w:rPr>
                      <w:rFonts w:eastAsia="Calibri"/>
                      <w:lang w:val="de-DE"/>
                    </w:rPr>
                  </w:rPrChange>
                </w:rPr>
                <w:t>removed the comparison section. So, we request Rapporteur to remove it</w:t>
              </w:r>
            </w:ins>
            <w:r w:rsidRPr="00243250">
              <w:rPr>
                <w:rFonts w:eastAsia="Calibri"/>
                <w:lang w:val="en-US"/>
                <w:rPrChange w:id="419" w:author="Convida" w:date="2021-02-01T21:41:00Z">
                  <w:rPr>
                    <w:rFonts w:eastAsia="Calibri"/>
                    <w:lang w:val="de-DE"/>
                  </w:rPr>
                </w:rPrChange>
              </w:rPr>
              <w:t xml:space="preserve"> (“rather than only using pre-configuration“)</w:t>
            </w:r>
            <w:ins w:id="420" w:author="Qualcomm - Peng Cheng" w:date="2021-02-01T21:18:00Z">
              <w:r w:rsidRPr="00243250">
                <w:rPr>
                  <w:rFonts w:eastAsia="Calibri"/>
                  <w:lang w:val="en-US"/>
                  <w:rPrChange w:id="421" w:author="Convida" w:date="2021-02-01T21:41:00Z">
                    <w:rPr>
                      <w:rFonts w:eastAsia="Calibri"/>
                      <w:lang w:val="de-DE"/>
                    </w:rPr>
                  </w:rPrChange>
                </w:rPr>
                <w:t>.</w:t>
              </w:r>
            </w:ins>
          </w:p>
          <w:p w14:paraId="7A7EC10C" w14:textId="77777777" w:rsidR="00292B29" w:rsidRPr="00243250" w:rsidRDefault="00245CC4">
            <w:pPr>
              <w:rPr>
                <w:ins w:id="422" w:author="Qualcomm - Peng Cheng" w:date="2021-02-01T21:18:00Z"/>
                <w:rFonts w:eastAsia="Calibri"/>
                <w:lang w:val="en-US"/>
                <w:rPrChange w:id="423" w:author="Convida" w:date="2021-02-01T21:41:00Z">
                  <w:rPr>
                    <w:ins w:id="424" w:author="Qualcomm - Peng Cheng" w:date="2021-02-01T21:18:00Z"/>
                    <w:rFonts w:eastAsia="Calibri"/>
                    <w:lang w:val="de-DE"/>
                  </w:rPr>
                </w:rPrChange>
              </w:rPr>
            </w:pPr>
            <w:ins w:id="425" w:author="Interdigital" w:date="2021-02-01T10:37:00Z">
              <w:r w:rsidRPr="00243250">
                <w:rPr>
                  <w:rFonts w:eastAsia="Calibri"/>
                  <w:lang w:val="en-US"/>
                  <w:rPrChange w:id="426" w:author="Convida" w:date="2021-02-01T21:41:00Z">
                    <w:rPr>
                      <w:rFonts w:eastAsia="Calibri"/>
                      <w:lang w:val="de-DE"/>
                    </w:rPr>
                  </w:rPrChange>
                </w:rPr>
                <w:t>[</w:t>
              </w:r>
              <w:r w:rsidRPr="00243250">
                <w:rPr>
                  <w:rFonts w:eastAsia="Calibri"/>
                  <w:highlight w:val="yellow"/>
                  <w:lang w:val="en-US"/>
                  <w:rPrChange w:id="427" w:author="Convida" w:date="2021-02-01T21:41:00Z">
                    <w:rPr/>
                  </w:rPrChange>
                </w:rPr>
                <w:t>Rapporteur</w:t>
              </w:r>
              <w:r w:rsidRPr="00243250">
                <w:rPr>
                  <w:rFonts w:eastAsia="Calibri"/>
                  <w:lang w:val="en-US"/>
                  <w:rPrChange w:id="428" w:author="Convida" w:date="2021-02-01T21:41:00Z">
                    <w:rPr>
                      <w:rFonts w:eastAsia="Calibri"/>
                      <w:lang w:val="de-DE"/>
                    </w:rPr>
                  </w:rPrChange>
                </w:rPr>
                <w:t>]: Removed as suggested.</w:t>
              </w:r>
            </w:ins>
          </w:p>
          <w:p w14:paraId="6BC0F46D" w14:textId="77777777" w:rsidR="00292B29" w:rsidRPr="00243250" w:rsidRDefault="00245CC4">
            <w:pPr>
              <w:rPr>
                <w:ins w:id="429" w:author="Qualcomm - Peng Cheng" w:date="2021-02-01T21:18:00Z"/>
                <w:rFonts w:eastAsia="Calibri"/>
                <w:lang w:val="en-US"/>
                <w:rPrChange w:id="430" w:author="Convida" w:date="2021-02-01T21:41:00Z">
                  <w:rPr>
                    <w:ins w:id="431" w:author="Qualcomm - Peng Cheng" w:date="2021-02-01T21:18:00Z"/>
                    <w:rFonts w:eastAsia="Calibri"/>
                    <w:lang w:val="de-DE"/>
                  </w:rPr>
                </w:rPrChange>
              </w:rPr>
            </w:pPr>
            <w:ins w:id="432" w:author="Qualcomm - Peng Cheng" w:date="2021-02-01T21:18:00Z">
              <w:r w:rsidRPr="00243250">
                <w:rPr>
                  <w:rFonts w:eastAsia="Calibri"/>
                  <w:lang w:val="en-US"/>
                  <w:rPrChange w:id="433" w:author="Convida" w:date="2021-02-01T21:41:00Z">
                    <w:rPr>
                      <w:rFonts w:eastAsia="Calibri"/>
                      <w:lang w:val="de-DE"/>
                    </w:rPr>
                  </w:rPrChange>
                </w:rPr>
                <w:t xml:space="preserve">For UAC parapragh, we request to remove last two sentences: </w:t>
              </w:r>
            </w:ins>
          </w:p>
          <w:p w14:paraId="646DD83B" w14:textId="77777777" w:rsidR="00292B29" w:rsidRPr="00243250" w:rsidRDefault="00245CC4">
            <w:pPr>
              <w:pStyle w:val="ListParagraph"/>
              <w:numPr>
                <w:ilvl w:val="0"/>
                <w:numId w:val="14"/>
              </w:numPr>
              <w:rPr>
                <w:ins w:id="434" w:author="Interdigital" w:date="2021-02-01T10:39:00Z"/>
                <w:lang w:val="en-US"/>
                <w:rPrChange w:id="435" w:author="Convida" w:date="2021-02-01T21:41:00Z">
                  <w:rPr>
                    <w:ins w:id="436" w:author="Interdigital" w:date="2021-02-01T10:39:00Z"/>
                    <w:lang w:val="de-DE"/>
                  </w:rPr>
                </w:rPrChange>
              </w:rPr>
            </w:pPr>
            <w:ins w:id="437" w:author="Qualcomm - Peng Cheng" w:date="2021-02-01T21:18:00Z">
              <w:r w:rsidRPr="00243250">
                <w:rPr>
                  <w:lang w:val="en-US"/>
                  <w:rPrChange w:id="438" w:author="Convida" w:date="2021-02-01T21:41:00Z">
                    <w:rPr>
                      <w:lang w:val="de-DE"/>
                    </w:rPr>
                  </w:rPrChange>
                </w:rPr>
                <w:t>for last 2nd sentence, it adds no value an</w:t>
              </w:r>
              <w:r w:rsidRPr="00243250">
                <w:rPr>
                  <w:lang w:val="en-US"/>
                  <w:rPrChange w:id="439" w:author="Convida" w:date="2021-02-01T21:41:00Z">
                    <w:rPr>
                      <w:lang w:val="de-DE"/>
                    </w:rPr>
                  </w:rPrChange>
                </w:rPr>
                <w:t>d is default behavior</w:t>
              </w:r>
            </w:ins>
          </w:p>
          <w:p w14:paraId="650D3928" w14:textId="77777777" w:rsidR="00292B29" w:rsidRPr="00243250" w:rsidRDefault="00245CC4">
            <w:pPr>
              <w:rPr>
                <w:ins w:id="440" w:author="Interdigital" w:date="2021-02-01T10:39:00Z"/>
                <w:rFonts w:eastAsia="Calibri"/>
                <w:lang w:val="en-US"/>
                <w:rPrChange w:id="441" w:author="Convida" w:date="2021-02-01T21:41:00Z">
                  <w:rPr>
                    <w:ins w:id="442" w:author="Interdigital" w:date="2021-02-01T10:39:00Z"/>
                    <w:rFonts w:eastAsia="Calibri"/>
                    <w:lang w:val="de-DE"/>
                  </w:rPr>
                </w:rPrChange>
              </w:rPr>
            </w:pPr>
            <w:ins w:id="443" w:author="Interdigital" w:date="2021-02-01T10:39:00Z">
              <w:r w:rsidRPr="00243250">
                <w:rPr>
                  <w:rFonts w:eastAsia="Calibri"/>
                  <w:lang w:val="en-US"/>
                  <w:rPrChange w:id="444" w:author="Convida" w:date="2021-02-01T21:41:00Z">
                    <w:rPr>
                      <w:rFonts w:eastAsia="Calibri"/>
                      <w:lang w:val="de-DE"/>
                    </w:rPr>
                  </w:rPrChange>
                </w:rPr>
                <w:t>[</w:t>
              </w:r>
              <w:r w:rsidRPr="00243250">
                <w:rPr>
                  <w:rFonts w:eastAsia="Calibri"/>
                  <w:highlight w:val="yellow"/>
                  <w:lang w:val="en-US"/>
                  <w:rPrChange w:id="445" w:author="Convida" w:date="2021-02-01T21:41:00Z">
                    <w:rPr>
                      <w:rFonts w:eastAsia="Calibri"/>
                      <w:highlight w:val="yellow"/>
                      <w:lang w:val="de-DE"/>
                    </w:rPr>
                  </w:rPrChange>
                </w:rPr>
                <w:t>Rapporteur</w:t>
              </w:r>
              <w:r w:rsidRPr="00243250">
                <w:rPr>
                  <w:rFonts w:eastAsia="Calibri"/>
                  <w:lang w:val="en-US"/>
                  <w:rPrChange w:id="446" w:author="Convida" w:date="2021-02-01T21:41:00Z">
                    <w:rPr>
                      <w:rFonts w:eastAsia="Calibri"/>
                      <w:lang w:val="de-DE"/>
                    </w:rPr>
                  </w:rPrChange>
                </w:rPr>
                <w:t xml:space="preserve">]: </w:t>
              </w:r>
            </w:ins>
            <w:ins w:id="447" w:author="Interdigital" w:date="2021-02-01T10:40:00Z">
              <w:r w:rsidRPr="00243250">
                <w:rPr>
                  <w:rFonts w:eastAsia="Calibri"/>
                  <w:lang w:val="en-US"/>
                  <w:rPrChange w:id="448" w:author="Convida" w:date="2021-02-01T21:41:00Z">
                    <w:rPr>
                      <w:rFonts w:eastAsia="Calibri"/>
                      <w:lang w:val="de-DE"/>
                    </w:rPr>
                  </w:rPrChange>
                </w:rPr>
                <w:t>It is somewhat redundant with the first sentence, so I have tried to consol</w:t>
              </w:r>
            </w:ins>
            <w:ins w:id="449" w:author="Interdigital" w:date="2021-02-01T10:41:00Z">
              <w:r w:rsidRPr="00243250">
                <w:rPr>
                  <w:rFonts w:eastAsia="Calibri"/>
                  <w:lang w:val="en-US"/>
                  <w:rPrChange w:id="450" w:author="Convida" w:date="2021-02-01T21:41:00Z">
                    <w:rPr>
                      <w:rFonts w:eastAsia="Calibri"/>
                      <w:lang w:val="de-DE"/>
                    </w:rPr>
                  </w:rPrChange>
                </w:rPr>
                <w:t>i</w:t>
              </w:r>
            </w:ins>
            <w:ins w:id="451" w:author="Interdigital" w:date="2021-02-01T10:40:00Z">
              <w:r w:rsidRPr="00243250">
                <w:rPr>
                  <w:rFonts w:eastAsia="Calibri"/>
                  <w:lang w:val="en-US"/>
                  <w:rPrChange w:id="452" w:author="Convida" w:date="2021-02-01T21:41:00Z">
                    <w:rPr>
                      <w:rFonts w:eastAsia="Calibri"/>
                      <w:lang w:val="de-DE"/>
                    </w:rPr>
                  </w:rPrChange>
                </w:rPr>
                <w:t>date.</w:t>
              </w:r>
            </w:ins>
          </w:p>
          <w:p w14:paraId="475698AF" w14:textId="77777777" w:rsidR="00292B29" w:rsidRDefault="00292B29" w:rsidP="00292B29">
            <w:pPr>
              <w:numPr>
                <w:ilvl w:val="0"/>
                <w:numId w:val="14"/>
              </w:numPr>
              <w:rPr>
                <w:ins w:id="453" w:author="Qualcomm - Peng Cheng" w:date="2021-02-01T21:18:00Z"/>
                <w:del w:id="454" w:author="Interdigital" w:date="2021-02-01T10:39:00Z"/>
                <w:lang w:val="de-DE"/>
              </w:rPr>
              <w:pPrChange w:id="455" w:author="Interdigital" w:date="2021-02-01T10:39:00Z">
                <w:pPr>
                  <w:pStyle w:val="ListParagraph"/>
                  <w:numPr>
                    <w:numId w:val="14"/>
                  </w:numPr>
                  <w:ind w:hanging="360"/>
                </w:pPr>
              </w:pPrChange>
            </w:pPr>
          </w:p>
          <w:p w14:paraId="602C53A7" w14:textId="77777777" w:rsidR="00292B29" w:rsidRPr="00243250" w:rsidRDefault="00245CC4">
            <w:pPr>
              <w:pStyle w:val="ListParagraph"/>
              <w:numPr>
                <w:ilvl w:val="0"/>
                <w:numId w:val="14"/>
              </w:numPr>
              <w:rPr>
                <w:ins w:id="456" w:author="Qualcomm - Peng Cheng" w:date="2021-02-01T21:18:00Z"/>
                <w:lang w:val="en-US"/>
                <w:rPrChange w:id="457" w:author="Convida" w:date="2021-02-01T21:41:00Z">
                  <w:rPr>
                    <w:ins w:id="458" w:author="Qualcomm - Peng Cheng" w:date="2021-02-01T21:18:00Z"/>
                  </w:rPr>
                </w:rPrChange>
              </w:rPr>
            </w:pPr>
            <w:ins w:id="459" w:author="Qualcomm - Peng Cheng" w:date="2021-02-01T21:18:00Z">
              <w:r w:rsidRPr="00243250">
                <w:rPr>
                  <w:lang w:val="en-US"/>
                  <w:rPrChange w:id="460" w:author="Convida" w:date="2021-02-01T21:41:00Z">
                    <w:rPr>
                      <w:lang w:val="de-DE"/>
                    </w:rPr>
                  </w:rPrChange>
                </w:rPr>
                <w:t xml:space="preserve">for last 1st sentence, </w:t>
              </w:r>
            </w:ins>
            <w:ins w:id="461" w:author="Qualcomm - Peng Cheng" w:date="2021-02-01T21:20:00Z">
              <w:r w:rsidRPr="00243250">
                <w:rPr>
                  <w:lang w:val="en-US"/>
                  <w:rPrChange w:id="462" w:author="Convida" w:date="2021-02-01T21:41:00Z">
                    <w:rPr>
                      <w:lang w:val="de-DE"/>
                    </w:rPr>
                  </w:rPrChange>
                </w:rPr>
                <w:t xml:space="preserve">we agree with Ericsson. </w:t>
              </w:r>
            </w:ins>
            <w:ins w:id="463" w:author="Qualcomm - Peng Cheng" w:date="2021-02-01T21:18:00Z">
              <w:r w:rsidRPr="00243250">
                <w:rPr>
                  <w:lang w:val="en-US"/>
                  <w:rPrChange w:id="464" w:author="Convida" w:date="2021-02-01T21:41:00Z">
                    <w:rPr>
                      <w:lang w:val="de-DE"/>
                    </w:rPr>
                  </w:rPrChange>
                </w:rPr>
                <w:t xml:space="preserve">What does “SL congestion“ mean? Who takes the SL Congestion into account? The Remote UE </w:t>
              </w:r>
              <w:r w:rsidRPr="00243250">
                <w:rPr>
                  <w:lang w:val="en-US"/>
                  <w:rPrChange w:id="465" w:author="Convida" w:date="2021-02-01T21:41:00Z">
                    <w:rPr>
                      <w:lang w:val="de-DE"/>
                    </w:rPr>
                  </w:rPrChange>
                </w:rPr>
                <w:t>or the gNB? And, how is the SL Congestion detected. Anyway, we think it should be removed.</w:t>
              </w:r>
            </w:ins>
          </w:p>
          <w:p w14:paraId="1F9224F5" w14:textId="77777777" w:rsidR="00292B29" w:rsidRPr="00243250" w:rsidRDefault="00245CC4">
            <w:pPr>
              <w:rPr>
                <w:ins w:id="466" w:author="Interdigital" w:date="2021-02-01T10:42:00Z"/>
                <w:rFonts w:eastAsia="Calibri"/>
                <w:lang w:val="en-US"/>
                <w:rPrChange w:id="467" w:author="Convida" w:date="2021-02-01T21:41:00Z">
                  <w:rPr>
                    <w:ins w:id="468" w:author="Interdigital" w:date="2021-02-01T10:42:00Z"/>
                    <w:rFonts w:eastAsia="Calibri"/>
                    <w:lang w:val="de-DE"/>
                  </w:rPr>
                </w:rPrChange>
              </w:rPr>
            </w:pPr>
            <w:ins w:id="469" w:author="Interdigital" w:date="2021-02-01T10:42:00Z">
              <w:r w:rsidRPr="00243250">
                <w:rPr>
                  <w:rFonts w:eastAsia="Calibri"/>
                  <w:lang w:val="en-US"/>
                  <w:rPrChange w:id="470" w:author="Convida" w:date="2021-02-01T21:41:00Z">
                    <w:rPr>
                      <w:rFonts w:eastAsia="Calibri"/>
                      <w:lang w:val="de-DE"/>
                    </w:rPr>
                  </w:rPrChange>
                </w:rPr>
                <w:t>[</w:t>
              </w:r>
              <w:r w:rsidRPr="00243250">
                <w:rPr>
                  <w:rFonts w:eastAsia="Calibri"/>
                  <w:highlight w:val="yellow"/>
                  <w:lang w:val="en-US"/>
                  <w:rPrChange w:id="471" w:author="Convida" w:date="2021-02-01T21:41:00Z">
                    <w:rPr>
                      <w:rFonts w:eastAsia="Calibri"/>
                      <w:highlight w:val="yellow"/>
                      <w:lang w:val="de-DE"/>
                    </w:rPr>
                  </w:rPrChange>
                </w:rPr>
                <w:t>Rapporteur</w:t>
              </w:r>
              <w:r w:rsidRPr="00243250">
                <w:rPr>
                  <w:rFonts w:eastAsia="Calibri"/>
                  <w:lang w:val="en-US"/>
                  <w:rPrChange w:id="472" w:author="Convida" w:date="2021-02-01T21:41:00Z">
                    <w:rPr>
                      <w:rFonts w:eastAsia="Calibri"/>
                      <w:lang w:val="de-DE"/>
                    </w:rPr>
                  </w:rPrChange>
                </w:rPr>
                <w:t xml:space="preserve">]: Similar to </w:t>
              </w:r>
            </w:ins>
            <w:ins w:id="473" w:author="Interdigital" w:date="2021-02-01T10:43:00Z">
              <w:r w:rsidRPr="00243250">
                <w:rPr>
                  <w:rFonts w:eastAsia="Calibri"/>
                  <w:lang w:val="en-US"/>
                  <w:rPrChange w:id="474" w:author="Convida" w:date="2021-02-01T21:41:00Z">
                    <w:rPr>
                      <w:rFonts w:eastAsia="Calibri"/>
                      <w:lang w:val="de-DE"/>
                    </w:rPr>
                  </w:rPrChange>
                </w:rPr>
                <w:t>t</w:t>
              </w:r>
            </w:ins>
            <w:ins w:id="475" w:author="Interdigital" w:date="2021-02-01T10:44:00Z">
              <w:r w:rsidRPr="00243250">
                <w:rPr>
                  <w:rFonts w:eastAsia="Calibri"/>
                  <w:lang w:val="en-US"/>
                  <w:rPrChange w:id="476" w:author="Convida" w:date="2021-02-01T21:41:00Z">
                    <w:rPr>
                      <w:rFonts w:eastAsia="Calibri"/>
                      <w:lang w:val="de-DE"/>
                    </w:rPr>
                  </w:rPrChange>
                </w:rPr>
                <w:t>he comment on QoS management, it is assumed the gNB has access to legacy CBR measurements.  There is no need to further discuss as it is le</w:t>
              </w:r>
              <w:r w:rsidRPr="00243250">
                <w:rPr>
                  <w:rFonts w:eastAsia="Calibri"/>
                  <w:lang w:val="en-US"/>
                  <w:rPrChange w:id="477" w:author="Convida" w:date="2021-02-01T21:41:00Z">
                    <w:rPr>
                      <w:rFonts w:eastAsia="Calibri"/>
                      <w:lang w:val="de-DE"/>
                    </w:rPr>
                  </w:rPrChange>
                </w:rPr>
                <w:t>gacy sidelink behavior.</w:t>
              </w:r>
            </w:ins>
          </w:p>
          <w:p w14:paraId="44A08513" w14:textId="77777777" w:rsidR="00292B29" w:rsidRPr="00243250" w:rsidRDefault="00292B29">
            <w:pPr>
              <w:pStyle w:val="BodyText"/>
              <w:rPr>
                <w:ins w:id="478" w:author="Qualcomm - Peng Cheng" w:date="2021-02-01T21:21:00Z"/>
                <w:rFonts w:eastAsia="Calibri"/>
                <w:u w:val="single"/>
                <w:lang w:val="en-US"/>
                <w:rPrChange w:id="479" w:author="Convida" w:date="2021-02-01T21:41:00Z">
                  <w:rPr>
                    <w:ins w:id="480" w:author="Qualcomm - Peng Cheng" w:date="2021-02-01T21:21:00Z"/>
                    <w:rFonts w:eastAsia="Calibri"/>
                    <w:u w:val="single"/>
                    <w:lang w:val="de-DE"/>
                  </w:rPr>
                </w:rPrChange>
              </w:rPr>
            </w:pPr>
          </w:p>
          <w:p w14:paraId="5D1DFAF9" w14:textId="77777777" w:rsidR="00292B29" w:rsidRPr="00243250" w:rsidRDefault="00245CC4">
            <w:pPr>
              <w:rPr>
                <w:ins w:id="481" w:author="Qualcomm - Peng Cheng" w:date="2021-02-01T21:21:00Z"/>
                <w:rFonts w:eastAsia="Calibri"/>
                <w:b/>
                <w:bCs/>
                <w:lang w:val="en-US"/>
                <w:rPrChange w:id="482" w:author="Convida" w:date="2021-02-01T21:41:00Z">
                  <w:rPr>
                    <w:ins w:id="483" w:author="Qualcomm - Peng Cheng" w:date="2021-02-01T21:21:00Z"/>
                    <w:rFonts w:eastAsia="Calibri"/>
                    <w:b/>
                    <w:bCs/>
                    <w:lang w:val="de-DE"/>
                  </w:rPr>
                </w:rPrChange>
              </w:rPr>
            </w:pPr>
            <w:ins w:id="484" w:author="Qualcomm - Peng Cheng" w:date="2021-02-01T21:21:00Z">
              <w:r w:rsidRPr="00243250">
                <w:rPr>
                  <w:rFonts w:eastAsia="Calibri"/>
                  <w:b/>
                  <w:bCs/>
                  <w:lang w:val="en-US"/>
                  <w:rPrChange w:id="485" w:author="Convida" w:date="2021-02-01T21:41:00Z">
                    <w:rPr>
                      <w:rFonts w:eastAsia="Calibri"/>
                      <w:b/>
                      <w:bCs/>
                      <w:lang w:val="de-DE"/>
                    </w:rPr>
                  </w:rPrChange>
                </w:rPr>
                <w:t>Service Continuity</w:t>
              </w:r>
            </w:ins>
          </w:p>
          <w:p w14:paraId="623210D3" w14:textId="77777777" w:rsidR="00292B29" w:rsidRPr="00243250" w:rsidRDefault="00245CC4">
            <w:pPr>
              <w:rPr>
                <w:ins w:id="486" w:author="Interdigital" w:date="2021-02-01T11:11:00Z"/>
                <w:rFonts w:eastAsia="Calibri"/>
                <w:lang w:val="en-US"/>
                <w:rPrChange w:id="487" w:author="Convida" w:date="2021-02-01T21:41:00Z">
                  <w:rPr>
                    <w:ins w:id="488" w:author="Interdigital" w:date="2021-02-01T11:11:00Z"/>
                    <w:rFonts w:eastAsia="Calibri"/>
                    <w:lang w:val="de-DE"/>
                  </w:rPr>
                </w:rPrChange>
              </w:rPr>
            </w:pPr>
            <w:ins w:id="489" w:author="Qualcomm - Peng Cheng" w:date="2021-02-01T21:21:00Z">
              <w:r w:rsidRPr="00243250">
                <w:rPr>
                  <w:rFonts w:eastAsia="Calibri"/>
                  <w:lang w:val="en-US"/>
                  <w:rPrChange w:id="490" w:author="Convida" w:date="2021-02-01T21:41:00Z">
                    <w:rPr>
                      <w:rFonts w:eastAsia="Calibri"/>
                      <w:lang w:val="de-DE"/>
                    </w:rPr>
                  </w:rPrChange>
                </w:rPr>
                <w:t>We agree with Ericsson suggested change, which is more accurately reflected what RAN2 discussion status</w:t>
              </w:r>
            </w:ins>
          </w:p>
          <w:p w14:paraId="35BC5DD9" w14:textId="77777777" w:rsidR="00292B29" w:rsidRDefault="00245CC4">
            <w:pPr>
              <w:rPr>
                <w:ins w:id="491" w:author="Interdigital" w:date="2021-02-01T11:11:00Z"/>
                <w:rFonts w:eastAsia="Calibri"/>
                <w:lang w:val="de-DE"/>
              </w:rPr>
            </w:pPr>
            <w:ins w:id="492" w:author="Interdigital" w:date="2021-02-01T11:11:00Z">
              <w:r>
                <w:rPr>
                  <w:rFonts w:eastAsia="Calibri"/>
                  <w:lang w:val="de-DE"/>
                </w:rPr>
                <w:t>[</w:t>
              </w:r>
              <w:r>
                <w:rPr>
                  <w:rFonts w:eastAsia="Calibri"/>
                  <w:highlight w:val="yellow"/>
                  <w:lang w:val="de-DE"/>
                </w:rPr>
                <w:t>Rapporteur</w:t>
              </w:r>
              <w:r>
                <w:rPr>
                  <w:rFonts w:eastAsia="Calibri"/>
                  <w:lang w:val="de-DE"/>
                </w:rPr>
                <w:t>]: See response to Ericsson comment.</w:t>
              </w:r>
            </w:ins>
          </w:p>
          <w:p w14:paraId="16691697" w14:textId="77777777" w:rsidR="00292B29" w:rsidRDefault="00292B29">
            <w:pPr>
              <w:rPr>
                <w:rFonts w:eastAsia="Calibri"/>
                <w:lang w:val="de-DE"/>
              </w:rPr>
            </w:pPr>
          </w:p>
        </w:tc>
      </w:tr>
      <w:tr w:rsidR="00292B29" w14:paraId="0C01F9F2" w14:textId="77777777">
        <w:trPr>
          <w:ins w:id="493" w:author="MT" w:date="2021-02-01T14:15:00Z"/>
        </w:trPr>
        <w:tc>
          <w:tcPr>
            <w:tcW w:w="1358" w:type="dxa"/>
          </w:tcPr>
          <w:p w14:paraId="4F4C5FD9" w14:textId="77777777" w:rsidR="00292B29" w:rsidRDefault="00245CC4">
            <w:pPr>
              <w:rPr>
                <w:ins w:id="494" w:author="MT" w:date="2021-02-01T14:15:00Z"/>
                <w:rFonts w:eastAsia="Calibri"/>
                <w:lang w:val="de-DE"/>
              </w:rPr>
            </w:pPr>
            <w:ins w:id="495" w:author="MT" w:date="2021-02-01T14:15:00Z">
              <w:r>
                <w:rPr>
                  <w:rFonts w:eastAsia="Calibri"/>
                  <w:lang w:val="de-DE"/>
                </w:rPr>
                <w:lastRenderedPageBreak/>
                <w:t>Samsung</w:t>
              </w:r>
            </w:ins>
          </w:p>
        </w:tc>
        <w:tc>
          <w:tcPr>
            <w:tcW w:w="1337" w:type="dxa"/>
          </w:tcPr>
          <w:p w14:paraId="4005F3BB" w14:textId="77777777" w:rsidR="00292B29" w:rsidRDefault="00245CC4">
            <w:pPr>
              <w:rPr>
                <w:ins w:id="496" w:author="MT" w:date="2021-02-01T14:15:00Z"/>
                <w:rFonts w:eastAsia="Calibri"/>
                <w:lang w:val="de-DE"/>
              </w:rPr>
            </w:pPr>
            <w:ins w:id="497" w:author="MT" w:date="2021-02-01T14:16:00Z">
              <w:r>
                <w:rPr>
                  <w:rFonts w:eastAsia="Calibri"/>
                  <w:lang w:val="de-DE"/>
                </w:rPr>
                <w:t>Yes</w:t>
              </w:r>
            </w:ins>
          </w:p>
        </w:tc>
        <w:tc>
          <w:tcPr>
            <w:tcW w:w="6934" w:type="dxa"/>
          </w:tcPr>
          <w:p w14:paraId="3F6415FD" w14:textId="77777777" w:rsidR="00292B29" w:rsidRPr="00243250" w:rsidRDefault="00245CC4">
            <w:pPr>
              <w:pStyle w:val="BodyText"/>
              <w:rPr>
                <w:ins w:id="498" w:author="MT" w:date="2021-02-01T14:16:00Z"/>
                <w:rFonts w:eastAsia="Calibri"/>
                <w:u w:val="single"/>
                <w:lang w:val="en-US"/>
                <w:rPrChange w:id="499" w:author="Convida" w:date="2021-02-01T21:41:00Z">
                  <w:rPr>
                    <w:ins w:id="500" w:author="MT" w:date="2021-02-01T14:16:00Z"/>
                    <w:rFonts w:eastAsia="Calibri"/>
                    <w:u w:val="single"/>
                    <w:lang w:val="de-DE"/>
                  </w:rPr>
                </w:rPrChange>
              </w:rPr>
            </w:pPr>
            <w:ins w:id="501" w:author="MT" w:date="2021-02-01T14:16:00Z">
              <w:r w:rsidRPr="00243250">
                <w:rPr>
                  <w:rFonts w:eastAsia="Calibri"/>
                  <w:u w:val="single"/>
                  <w:lang w:val="en-US"/>
                  <w:rPrChange w:id="502" w:author="Convida" w:date="2021-02-01T21:41:00Z">
                    <w:rPr>
                      <w:rFonts w:eastAsia="Calibri"/>
                      <w:u w:val="single"/>
                      <w:lang w:val="de-DE"/>
                    </w:rPr>
                  </w:rPrChange>
                </w:rPr>
                <w:t>Relay (Re)Selection</w:t>
              </w:r>
            </w:ins>
          </w:p>
          <w:p w14:paraId="7DAC6891" w14:textId="77777777" w:rsidR="00292B29" w:rsidRPr="00243250" w:rsidRDefault="00245CC4">
            <w:pPr>
              <w:pStyle w:val="BodyText"/>
              <w:rPr>
                <w:ins w:id="503" w:author="MT" w:date="2021-02-01T14:16:00Z"/>
                <w:rFonts w:eastAsia="Calibri"/>
                <w:lang w:val="en-US"/>
                <w:rPrChange w:id="504" w:author="Convida" w:date="2021-02-01T21:41:00Z">
                  <w:rPr>
                    <w:ins w:id="505" w:author="MT" w:date="2021-02-01T14:16:00Z"/>
                    <w:rFonts w:eastAsia="Calibri"/>
                    <w:lang w:val="de-DE"/>
                  </w:rPr>
                </w:rPrChange>
              </w:rPr>
            </w:pPr>
            <w:ins w:id="506" w:author="MT" w:date="2021-02-01T14:16:00Z">
              <w:r w:rsidRPr="00243250">
                <w:rPr>
                  <w:rFonts w:eastAsia="Calibri"/>
                  <w:lang w:val="en-US"/>
                  <w:rPrChange w:id="507" w:author="Convida" w:date="2021-02-01T21:41:00Z">
                    <w:rPr>
                      <w:rFonts w:eastAsia="Calibri"/>
                      <w:lang w:val="de-DE"/>
                    </w:rPr>
                  </w:rPrChange>
                </w:rPr>
                <w:t xml:space="preserve">Relay (Re)selection was studied for both L2 and L3 UE-to-Network Relay and the baseline solution is applied to both.  In addition, for RRC_CONNECTED remote UE in L2 UE-to-Network Relay, gNB decision on relay (re)selection </w:t>
              </w:r>
              <w:r w:rsidRPr="00243250">
                <w:rPr>
                  <w:rFonts w:eastAsia="Calibri"/>
                  <w:b/>
                  <w:dstrike/>
                  <w:lang w:val="en-US"/>
                  <w:rPrChange w:id="508" w:author="Convida" w:date="2021-02-01T21:41:00Z">
                    <w:rPr>
                      <w:rFonts w:eastAsia="Calibri"/>
                      <w:b/>
                      <w:dstrike/>
                      <w:lang w:val="de-DE"/>
                    </w:rPr>
                  </w:rPrChange>
                </w:rPr>
                <w:t>is considered</w:t>
              </w:r>
              <w:r w:rsidRPr="00243250">
                <w:rPr>
                  <w:rFonts w:eastAsia="Calibri"/>
                  <w:b/>
                  <w:lang w:val="en-US"/>
                  <w:rPrChange w:id="509" w:author="Convida" w:date="2021-02-01T21:41:00Z">
                    <w:rPr>
                      <w:rFonts w:eastAsia="Calibri"/>
                      <w:b/>
                      <w:lang w:val="de-DE"/>
                    </w:rPr>
                  </w:rPrChange>
                </w:rPr>
                <w:t xml:space="preserve">may be considered in </w:t>
              </w:r>
              <w:r w:rsidRPr="00243250">
                <w:rPr>
                  <w:rFonts w:eastAsia="Calibri"/>
                  <w:b/>
                  <w:lang w:val="en-US"/>
                  <w:rPrChange w:id="510" w:author="Convida" w:date="2021-02-01T21:41:00Z">
                    <w:rPr>
                      <w:rFonts w:eastAsia="Calibri"/>
                      <w:b/>
                      <w:lang w:val="de-DE"/>
                    </w:rPr>
                  </w:rPrChange>
                </w:rPr>
                <w:t>the normative phase</w:t>
              </w:r>
              <w:r w:rsidRPr="00243250">
                <w:rPr>
                  <w:rFonts w:eastAsia="Calibri"/>
                  <w:lang w:val="en-US"/>
                  <w:rPrChange w:id="511" w:author="Convida" w:date="2021-02-01T21:41:00Z">
                    <w:rPr>
                      <w:rFonts w:eastAsia="Calibri"/>
                      <w:lang w:val="de-DE"/>
                    </w:rPr>
                  </w:rPrChange>
                </w:rPr>
                <w:t>.</w:t>
              </w:r>
            </w:ins>
          </w:p>
          <w:p w14:paraId="5A3484D3" w14:textId="77777777" w:rsidR="00292B29" w:rsidRPr="00243250" w:rsidRDefault="00245CC4">
            <w:pPr>
              <w:pStyle w:val="BodyText"/>
              <w:rPr>
                <w:ins w:id="512" w:author="MT" w:date="2021-02-01T14:16:00Z"/>
                <w:rFonts w:eastAsia="Calibri"/>
                <w:u w:val="single"/>
                <w:lang w:val="en-US"/>
                <w:rPrChange w:id="513" w:author="Convida" w:date="2021-02-01T21:41:00Z">
                  <w:rPr>
                    <w:ins w:id="514" w:author="MT" w:date="2021-02-01T14:16:00Z"/>
                    <w:rFonts w:eastAsia="Calibri"/>
                    <w:u w:val="single"/>
                    <w:lang w:val="de-DE"/>
                  </w:rPr>
                </w:rPrChange>
              </w:rPr>
            </w:pPr>
            <w:ins w:id="515" w:author="MT" w:date="2021-02-01T14:16:00Z">
              <w:r w:rsidRPr="00243250">
                <w:rPr>
                  <w:rFonts w:eastAsia="Calibri"/>
                  <w:u w:val="single"/>
                  <w:lang w:val="en-US"/>
                  <w:rPrChange w:id="516" w:author="Convida" w:date="2021-02-01T21:41:00Z">
                    <w:rPr>
                      <w:rFonts w:eastAsia="Calibri"/>
                      <w:u w:val="single"/>
                      <w:lang w:val="de-DE"/>
                    </w:rPr>
                  </w:rPrChange>
                </w:rPr>
                <w:t>Discovery</w:t>
              </w:r>
            </w:ins>
          </w:p>
          <w:p w14:paraId="2BD88020" w14:textId="77777777" w:rsidR="00292B29" w:rsidRPr="00243250" w:rsidRDefault="00245CC4">
            <w:pPr>
              <w:pStyle w:val="BodyText"/>
              <w:rPr>
                <w:ins w:id="517" w:author="MT" w:date="2021-02-01T14:16:00Z"/>
                <w:rFonts w:eastAsia="Calibri"/>
                <w:i/>
                <w:lang w:val="en-US"/>
                <w:rPrChange w:id="518" w:author="Convida" w:date="2021-02-01T21:41:00Z">
                  <w:rPr>
                    <w:ins w:id="519" w:author="MT" w:date="2021-02-01T14:16:00Z"/>
                    <w:rFonts w:eastAsia="Calibri"/>
                    <w:i/>
                    <w:lang w:val="de-DE"/>
                  </w:rPr>
                </w:rPrChange>
              </w:rPr>
            </w:pPr>
            <w:ins w:id="520" w:author="MT" w:date="2021-02-01T14:16:00Z">
              <w:r w:rsidRPr="00243250">
                <w:rPr>
                  <w:rFonts w:eastAsia="Calibri"/>
                  <w:lang w:val="en-US"/>
                  <w:rPrChange w:id="521" w:author="Convida" w:date="2021-02-01T21:41:00Z">
                    <w:rPr>
                      <w:rFonts w:eastAsia="Calibri"/>
                      <w:lang w:val="de-DE"/>
                    </w:rPr>
                  </w:rPrChange>
                </w:rPr>
                <w:t>Discovery was studied for both L2 and L3 UE-to-Network Relay and the baseline solution is applied to both.  For L2 U2N Relay, the Relay UE should always be connected to a SL capable gNB.  Further details of discovery configur</w:t>
              </w:r>
              <w:r w:rsidRPr="00243250">
                <w:rPr>
                  <w:rFonts w:eastAsia="Calibri"/>
                  <w:lang w:val="en-US"/>
                  <w:rPrChange w:id="522" w:author="Convida" w:date="2021-02-01T21:41:00Z">
                    <w:rPr>
                      <w:rFonts w:eastAsia="Calibri"/>
                      <w:lang w:val="de-DE"/>
                    </w:rPr>
                  </w:rPrChange>
                </w:rPr>
                <w:t xml:space="preserve">ation for the remote UE </w:t>
              </w:r>
              <w:r w:rsidRPr="00243250">
                <w:rPr>
                  <w:rFonts w:eastAsia="Calibri"/>
                  <w:b/>
                  <w:dstrike/>
                  <w:lang w:val="en-US"/>
                  <w:rPrChange w:id="523" w:author="Convida" w:date="2021-02-01T21:41:00Z">
                    <w:rPr>
                      <w:rFonts w:eastAsia="Calibri"/>
                      <w:b/>
                      <w:dstrike/>
                      <w:lang w:val="de-DE"/>
                    </w:rPr>
                  </w:rPrChange>
                </w:rPr>
                <w:t>may</w:t>
              </w:r>
              <w:r w:rsidRPr="00243250">
                <w:rPr>
                  <w:rFonts w:eastAsia="Calibri"/>
                  <w:b/>
                  <w:lang w:val="en-US"/>
                  <w:rPrChange w:id="524" w:author="Convida" w:date="2021-02-01T21:41:00Z">
                    <w:rPr>
                      <w:rFonts w:eastAsia="Calibri"/>
                      <w:b/>
                      <w:lang w:val="de-DE"/>
                    </w:rPr>
                  </w:rPrChange>
                </w:rPr>
                <w:t>needs to</w:t>
              </w:r>
              <w:r w:rsidRPr="00243250">
                <w:rPr>
                  <w:rFonts w:eastAsia="Calibri"/>
                  <w:lang w:val="en-US"/>
                  <w:rPrChange w:id="525" w:author="Convida" w:date="2021-02-01T21:41:00Z">
                    <w:rPr>
                      <w:rFonts w:eastAsia="Calibri"/>
                      <w:lang w:val="de-DE"/>
                    </w:rPr>
                  </w:rPrChange>
                </w:rPr>
                <w:t xml:space="preserve"> be discussed in the normative phase. </w:t>
              </w:r>
              <w:r w:rsidRPr="00243250">
                <w:rPr>
                  <w:rFonts w:eastAsia="Calibri"/>
                  <w:i/>
                  <w:lang w:val="en-US"/>
                  <w:rPrChange w:id="526" w:author="Convida" w:date="2021-02-01T21:41:00Z">
                    <w:rPr>
                      <w:rFonts w:eastAsia="Calibri"/>
                      <w:i/>
                      <w:lang w:val="de-DE"/>
                    </w:rPr>
                  </w:rPrChange>
                </w:rPr>
                <w:t>[‚may‘ does not give a realistic picture as it implies further details need not be studied and the L2 design would still be complete</w:t>
              </w:r>
            </w:ins>
            <w:ins w:id="527" w:author="MT" w:date="2021-02-01T14:25:00Z">
              <w:r w:rsidRPr="00243250">
                <w:rPr>
                  <w:rFonts w:eastAsia="Calibri"/>
                  <w:i/>
                  <w:lang w:val="en-US"/>
                  <w:rPrChange w:id="528" w:author="Convida" w:date="2021-02-01T21:41:00Z">
                    <w:rPr>
                      <w:rFonts w:eastAsia="Calibri"/>
                      <w:i/>
                      <w:lang w:val="de-DE"/>
                    </w:rPr>
                  </w:rPrChange>
                </w:rPr>
                <w:t>, which is inc</w:t>
              </w:r>
            </w:ins>
            <w:ins w:id="529" w:author="MT" w:date="2021-02-01T14:26:00Z">
              <w:r w:rsidRPr="00243250">
                <w:rPr>
                  <w:rFonts w:eastAsia="Calibri"/>
                  <w:i/>
                  <w:lang w:val="en-US"/>
                  <w:rPrChange w:id="530" w:author="Convida" w:date="2021-02-01T21:41:00Z">
                    <w:rPr>
                      <w:rFonts w:eastAsia="Calibri"/>
                      <w:i/>
                      <w:lang w:val="de-DE"/>
                    </w:rPr>
                  </w:rPrChange>
                </w:rPr>
                <w:t>orrect</w:t>
              </w:r>
            </w:ins>
            <w:ins w:id="531" w:author="MT" w:date="2021-02-01T14:16:00Z">
              <w:r w:rsidRPr="00243250">
                <w:rPr>
                  <w:rFonts w:eastAsia="Calibri"/>
                  <w:i/>
                  <w:lang w:val="en-US"/>
                  <w:rPrChange w:id="532" w:author="Convida" w:date="2021-02-01T21:41:00Z">
                    <w:rPr>
                      <w:rFonts w:eastAsia="Calibri"/>
                      <w:i/>
                      <w:lang w:val="de-DE"/>
                    </w:rPr>
                  </w:rPrChange>
                </w:rPr>
                <w:t>]</w:t>
              </w:r>
            </w:ins>
          </w:p>
          <w:p w14:paraId="2BB80D90" w14:textId="77777777" w:rsidR="00292B29" w:rsidRPr="00243250" w:rsidRDefault="00292B29">
            <w:pPr>
              <w:rPr>
                <w:ins w:id="533" w:author="MT" w:date="2021-02-01T14:16:00Z"/>
                <w:rFonts w:eastAsia="Calibri"/>
                <w:lang w:val="en-US"/>
                <w:rPrChange w:id="534" w:author="Convida" w:date="2021-02-01T21:41:00Z">
                  <w:rPr>
                    <w:ins w:id="535" w:author="MT" w:date="2021-02-01T14:16:00Z"/>
                    <w:rFonts w:eastAsia="Calibri"/>
                    <w:lang w:val="de-DE"/>
                  </w:rPr>
                </w:rPrChange>
              </w:rPr>
            </w:pPr>
          </w:p>
          <w:p w14:paraId="4EED2128" w14:textId="77777777" w:rsidR="00292B29" w:rsidRPr="00243250" w:rsidRDefault="00245CC4">
            <w:pPr>
              <w:pStyle w:val="BodyText"/>
              <w:rPr>
                <w:ins w:id="536" w:author="MT" w:date="2021-02-01T14:16:00Z"/>
                <w:rFonts w:eastAsia="Calibri"/>
                <w:lang w:val="en-US"/>
                <w:rPrChange w:id="537" w:author="Convida" w:date="2021-02-01T21:41:00Z">
                  <w:rPr>
                    <w:ins w:id="538" w:author="MT" w:date="2021-02-01T14:16:00Z"/>
                    <w:rFonts w:eastAsia="Calibri"/>
                    <w:lang w:val="de-DE"/>
                  </w:rPr>
                </w:rPrChange>
              </w:rPr>
            </w:pPr>
            <w:ins w:id="539" w:author="MT" w:date="2021-02-01T14:16:00Z">
              <w:r w:rsidRPr="00243250">
                <w:rPr>
                  <w:rFonts w:eastAsia="Calibri"/>
                  <w:lang w:val="en-US"/>
                  <w:rPrChange w:id="540" w:author="Convida" w:date="2021-02-01T21:41:00Z">
                    <w:rPr>
                      <w:rFonts w:eastAsia="Calibri"/>
                      <w:lang w:val="de-DE"/>
                    </w:rPr>
                  </w:rPrChange>
                </w:rPr>
                <w:t>Protocol Stack Design</w:t>
              </w:r>
            </w:ins>
          </w:p>
          <w:p w14:paraId="7A1DDF2F" w14:textId="77777777" w:rsidR="00292B29" w:rsidRPr="00243250" w:rsidRDefault="00245CC4">
            <w:pPr>
              <w:pStyle w:val="BodyText"/>
              <w:rPr>
                <w:ins w:id="541" w:author="Interdigital" w:date="2021-02-01T11:23:00Z"/>
                <w:rFonts w:eastAsia="Calibri"/>
                <w:lang w:val="en-US"/>
                <w:rPrChange w:id="542" w:author="Convida" w:date="2021-02-01T21:41:00Z">
                  <w:rPr>
                    <w:ins w:id="543" w:author="Interdigital" w:date="2021-02-01T11:23:00Z"/>
                    <w:rFonts w:eastAsia="Calibri"/>
                    <w:lang w:val="de-DE"/>
                  </w:rPr>
                </w:rPrChange>
              </w:rPr>
            </w:pPr>
            <w:ins w:id="544" w:author="MT" w:date="2021-02-01T14:16:00Z">
              <w:r w:rsidRPr="00243250">
                <w:rPr>
                  <w:rFonts w:eastAsia="Calibri"/>
                  <w:lang w:val="en-US"/>
                  <w:rPrChange w:id="545" w:author="Convida" w:date="2021-02-01T21:41:00Z">
                    <w:rPr>
                      <w:rFonts w:eastAsia="Calibri"/>
                      <w:lang w:val="de-DE"/>
                    </w:rPr>
                  </w:rPrChange>
                </w:rPr>
                <w:lastRenderedPageBreak/>
                <w:t>The pr</w:t>
              </w:r>
              <w:r w:rsidRPr="00243250">
                <w:rPr>
                  <w:rFonts w:eastAsia="Calibri"/>
                  <w:lang w:val="en-US"/>
                  <w:rPrChange w:id="546" w:author="Convida" w:date="2021-02-01T21:41:00Z">
                    <w:rPr>
                      <w:rFonts w:eastAsia="Calibri"/>
                      <w:lang w:val="de-DE"/>
                    </w:rPr>
                  </w:rPrChange>
                </w:rPr>
                <w:t xml:space="preserve">otocol stack and Uu adaptation layer function were studied for L2 UE-to-Network Relay. Whether the adaptation layer is also supported at the PC5 interface between Remote UE and Relay UE </w:t>
              </w:r>
              <w:r w:rsidRPr="00243250">
                <w:rPr>
                  <w:rFonts w:eastAsia="Calibri"/>
                  <w:b/>
                  <w:dstrike/>
                  <w:lang w:val="en-US"/>
                  <w:rPrChange w:id="547" w:author="Convida" w:date="2021-02-01T21:41:00Z">
                    <w:rPr>
                      <w:rFonts w:eastAsia="Calibri"/>
                      <w:b/>
                      <w:dstrike/>
                      <w:lang w:val="de-DE"/>
                    </w:rPr>
                  </w:rPrChange>
                </w:rPr>
                <w:t>may</w:t>
              </w:r>
              <w:r w:rsidRPr="00243250">
                <w:rPr>
                  <w:rFonts w:eastAsia="Calibri"/>
                  <w:b/>
                  <w:lang w:val="en-US"/>
                  <w:rPrChange w:id="548" w:author="Convida" w:date="2021-02-01T21:41:00Z">
                    <w:rPr>
                      <w:rFonts w:eastAsia="Calibri"/>
                      <w:b/>
                      <w:lang w:val="de-DE"/>
                    </w:rPr>
                  </w:rPrChange>
                </w:rPr>
                <w:t>needs to</w:t>
              </w:r>
              <w:r w:rsidRPr="00243250">
                <w:rPr>
                  <w:rFonts w:eastAsia="Calibri"/>
                  <w:lang w:val="en-US"/>
                  <w:rPrChange w:id="549" w:author="Convida" w:date="2021-02-01T21:41:00Z">
                    <w:rPr>
                      <w:rFonts w:eastAsia="Calibri"/>
                      <w:lang w:val="de-DE"/>
                    </w:rPr>
                  </w:rPrChange>
                </w:rPr>
                <w:t xml:space="preserve"> be discussed in the normative phase. In L2 U2N Relay archi</w:t>
              </w:r>
              <w:r w:rsidRPr="00243250">
                <w:rPr>
                  <w:rFonts w:eastAsia="Calibri"/>
                  <w:lang w:val="en-US"/>
                  <w:rPrChange w:id="550" w:author="Convida" w:date="2021-02-01T21:41:00Z">
                    <w:rPr>
                      <w:rFonts w:eastAsia="Calibri"/>
                      <w:lang w:val="de-DE"/>
                    </w:rPr>
                  </w:rPrChange>
                </w:rPr>
                <w:t>tecture, the remote UE is visible to the gNB, and the remote UE has its own PDU sessions.  It supports the gNB configured/controlled bearer mapping for relayed traffic</w:t>
              </w:r>
              <w:r w:rsidRPr="00243250">
                <w:rPr>
                  <w:rFonts w:eastAsia="Calibri"/>
                  <w:dstrike/>
                  <w:lang w:val="en-US"/>
                  <w:rPrChange w:id="551" w:author="Convida" w:date="2021-02-01T21:41:00Z">
                    <w:rPr>
                      <w:rFonts w:eastAsia="Calibri"/>
                      <w:dstrike/>
                      <w:lang w:val="de-DE"/>
                    </w:rPr>
                  </w:rPrChange>
                </w:rPr>
                <w:t>, which could also save the RLC bearer number by supporting the N:1 mapping from E2E bear</w:t>
              </w:r>
              <w:r w:rsidRPr="00243250">
                <w:rPr>
                  <w:rFonts w:eastAsia="Calibri"/>
                  <w:dstrike/>
                  <w:lang w:val="en-US"/>
                  <w:rPrChange w:id="552" w:author="Convida" w:date="2021-02-01T21:41:00Z">
                    <w:rPr>
                      <w:rFonts w:eastAsia="Calibri"/>
                      <w:dstrike/>
                      <w:lang w:val="de-DE"/>
                    </w:rPr>
                  </w:rPrChange>
                </w:rPr>
                <w:t>ers</w:t>
              </w:r>
              <w:r w:rsidRPr="00243250">
                <w:rPr>
                  <w:rFonts w:eastAsia="Calibri"/>
                  <w:lang w:val="en-US"/>
                  <w:rPrChange w:id="553" w:author="Convida" w:date="2021-02-01T21:41:00Z">
                    <w:rPr>
                      <w:rFonts w:eastAsia="Calibri"/>
                      <w:lang w:val="de-DE"/>
                    </w:rPr>
                  </w:rPrChange>
                </w:rPr>
                <w:t xml:space="preserve"> </w:t>
              </w:r>
              <w:r w:rsidRPr="00243250">
                <w:rPr>
                  <w:rFonts w:eastAsia="Calibri"/>
                  <w:i/>
                  <w:lang w:val="en-US"/>
                  <w:rPrChange w:id="554" w:author="Convida" w:date="2021-02-01T21:41:00Z">
                    <w:rPr>
                      <w:rFonts w:eastAsia="Calibri"/>
                      <w:i/>
                      <w:lang w:val="de-DE"/>
                    </w:rPr>
                  </w:rPrChange>
                </w:rPr>
                <w:t>[this is superfluous, unless further work is also mentioned that needs to be done to make this happen]</w:t>
              </w:r>
              <w:r w:rsidRPr="00243250">
                <w:rPr>
                  <w:rFonts w:eastAsia="Calibri"/>
                  <w:lang w:val="en-US"/>
                  <w:rPrChange w:id="555" w:author="Convida" w:date="2021-02-01T21:41:00Z">
                    <w:rPr>
                      <w:rFonts w:eastAsia="Calibri"/>
                      <w:lang w:val="de-DE"/>
                    </w:rPr>
                  </w:rPrChange>
                </w:rPr>
                <w:t>.</w:t>
              </w:r>
            </w:ins>
          </w:p>
          <w:p w14:paraId="6707FE3D" w14:textId="77777777" w:rsidR="00292B29" w:rsidRPr="00243250" w:rsidRDefault="00245CC4">
            <w:pPr>
              <w:rPr>
                <w:ins w:id="556" w:author="Interdigital" w:date="2021-02-01T11:23:00Z"/>
                <w:rFonts w:eastAsia="Calibri"/>
                <w:lang w:val="en-US"/>
                <w:rPrChange w:id="557" w:author="Convida" w:date="2021-02-01T21:41:00Z">
                  <w:rPr>
                    <w:ins w:id="558" w:author="Interdigital" w:date="2021-02-01T11:23:00Z"/>
                    <w:rFonts w:eastAsia="Calibri"/>
                    <w:lang w:val="de-DE"/>
                  </w:rPr>
                </w:rPrChange>
              </w:rPr>
            </w:pPr>
            <w:ins w:id="559" w:author="Interdigital" w:date="2021-02-01T11:23:00Z">
              <w:r w:rsidRPr="00243250">
                <w:rPr>
                  <w:rFonts w:eastAsia="Calibri"/>
                  <w:lang w:val="en-US"/>
                  <w:rPrChange w:id="560" w:author="Convida" w:date="2021-02-01T21:41:00Z">
                    <w:rPr>
                      <w:rFonts w:eastAsia="Calibri"/>
                      <w:lang w:val="de-DE"/>
                    </w:rPr>
                  </w:rPrChange>
                </w:rPr>
                <w:t>[</w:t>
              </w:r>
              <w:r w:rsidRPr="00243250">
                <w:rPr>
                  <w:rFonts w:eastAsia="Calibri"/>
                  <w:highlight w:val="yellow"/>
                  <w:lang w:val="en-US"/>
                  <w:rPrChange w:id="561" w:author="Convida" w:date="2021-02-01T21:41:00Z">
                    <w:rPr>
                      <w:rFonts w:eastAsia="Calibri"/>
                      <w:highlight w:val="yellow"/>
                      <w:lang w:val="de-DE"/>
                    </w:rPr>
                  </w:rPrChange>
                </w:rPr>
                <w:t>Rapporteur</w:t>
              </w:r>
              <w:r w:rsidRPr="00243250">
                <w:rPr>
                  <w:rFonts w:eastAsia="Calibri"/>
                  <w:lang w:val="en-US"/>
                  <w:rPrChange w:id="562" w:author="Convida" w:date="2021-02-01T21:41:00Z">
                    <w:rPr>
                      <w:rFonts w:eastAsia="Calibri"/>
                      <w:lang w:val="de-DE"/>
                    </w:rPr>
                  </w:rPrChange>
                </w:rPr>
                <w:t>]:</w:t>
              </w:r>
            </w:ins>
            <w:ins w:id="563" w:author="Interdigital" w:date="2021-02-01T11:24:00Z">
              <w:r w:rsidRPr="00243250">
                <w:rPr>
                  <w:rFonts w:eastAsia="Calibri"/>
                  <w:lang w:val="en-US"/>
                  <w:rPrChange w:id="564" w:author="Convida" w:date="2021-02-01T21:41:00Z">
                    <w:rPr>
                      <w:rFonts w:eastAsia="Calibri"/>
                      <w:lang w:val="de-DE"/>
                    </w:rPr>
                  </w:rPrChange>
                </w:rPr>
                <w:t xml:space="preserve"> See change made from QC comment.  This is inherent in the architecture choice, so should be mentioned somehow.</w:t>
              </w:r>
            </w:ins>
          </w:p>
          <w:p w14:paraId="38B16737" w14:textId="77777777" w:rsidR="00292B29" w:rsidRPr="00243250" w:rsidRDefault="00292B29">
            <w:pPr>
              <w:pStyle w:val="BodyText"/>
              <w:rPr>
                <w:ins w:id="565" w:author="MT" w:date="2021-02-01T14:16:00Z"/>
                <w:rFonts w:eastAsia="Calibri"/>
                <w:lang w:val="en-US"/>
                <w:rPrChange w:id="566" w:author="Convida" w:date="2021-02-01T21:41:00Z">
                  <w:rPr>
                    <w:ins w:id="567" w:author="MT" w:date="2021-02-01T14:16:00Z"/>
                    <w:rFonts w:eastAsia="Calibri"/>
                    <w:lang w:val="de-DE"/>
                  </w:rPr>
                </w:rPrChange>
              </w:rPr>
            </w:pPr>
          </w:p>
          <w:p w14:paraId="08D188E4" w14:textId="77777777" w:rsidR="00292B29" w:rsidRPr="00243250" w:rsidRDefault="00292B29">
            <w:pPr>
              <w:pStyle w:val="BodyText"/>
              <w:rPr>
                <w:ins w:id="568" w:author="MT" w:date="2021-02-01T14:16:00Z"/>
                <w:rFonts w:eastAsia="Calibri"/>
                <w:lang w:val="en-US"/>
                <w:rPrChange w:id="569" w:author="Convida" w:date="2021-02-01T21:41:00Z">
                  <w:rPr>
                    <w:ins w:id="570" w:author="MT" w:date="2021-02-01T14:16:00Z"/>
                    <w:rFonts w:eastAsia="Calibri"/>
                    <w:lang w:val="de-DE"/>
                  </w:rPr>
                </w:rPrChange>
              </w:rPr>
            </w:pPr>
          </w:p>
          <w:p w14:paraId="697D597C" w14:textId="77777777" w:rsidR="00292B29" w:rsidRPr="00243250" w:rsidRDefault="00245CC4">
            <w:pPr>
              <w:pStyle w:val="BodyText"/>
              <w:rPr>
                <w:ins w:id="571" w:author="MT" w:date="2021-02-01T14:16:00Z"/>
                <w:rFonts w:eastAsia="Calibri"/>
                <w:u w:val="single"/>
                <w:lang w:val="en-US"/>
                <w:rPrChange w:id="572" w:author="Convida" w:date="2021-02-01T21:41:00Z">
                  <w:rPr>
                    <w:ins w:id="573" w:author="MT" w:date="2021-02-01T14:16:00Z"/>
                    <w:rFonts w:eastAsia="Calibri"/>
                    <w:u w:val="single"/>
                    <w:lang w:val="de-DE"/>
                  </w:rPr>
                </w:rPrChange>
              </w:rPr>
            </w:pPr>
            <w:ins w:id="574" w:author="MT" w:date="2021-02-01T14:16:00Z">
              <w:r w:rsidRPr="00243250">
                <w:rPr>
                  <w:rFonts w:eastAsia="Calibri"/>
                  <w:u w:val="single"/>
                  <w:lang w:val="en-US"/>
                  <w:rPrChange w:id="575" w:author="Convida" w:date="2021-02-01T21:41:00Z">
                    <w:rPr>
                      <w:rFonts w:eastAsia="Calibri"/>
                      <w:u w:val="single"/>
                      <w:lang w:val="de-DE"/>
                    </w:rPr>
                  </w:rPrChange>
                </w:rPr>
                <w:t>QoS Management</w:t>
              </w:r>
            </w:ins>
          </w:p>
          <w:p w14:paraId="08DECEE7" w14:textId="77777777" w:rsidR="00292B29" w:rsidRPr="00243250" w:rsidRDefault="00245CC4">
            <w:pPr>
              <w:pStyle w:val="BodyText"/>
              <w:rPr>
                <w:ins w:id="576" w:author="Interdigital" w:date="2021-02-01T11:25:00Z"/>
                <w:rFonts w:eastAsia="Calibri"/>
                <w:i/>
                <w:lang w:val="en-US"/>
                <w:rPrChange w:id="577" w:author="Convida" w:date="2021-02-01T21:41:00Z">
                  <w:rPr>
                    <w:ins w:id="578" w:author="Interdigital" w:date="2021-02-01T11:25:00Z"/>
                    <w:rFonts w:eastAsia="Calibri"/>
                    <w:i/>
                    <w:lang w:val="de-DE"/>
                  </w:rPr>
                </w:rPrChange>
              </w:rPr>
            </w:pPr>
            <w:ins w:id="579" w:author="MT" w:date="2021-02-01T14:16:00Z">
              <w:r w:rsidRPr="00243250">
                <w:rPr>
                  <w:rFonts w:eastAsia="Calibri"/>
                  <w:lang w:val="en-US"/>
                  <w:rPrChange w:id="580" w:author="Convida" w:date="2021-02-01T21:41:00Z">
                    <w:rPr>
                      <w:rFonts w:eastAsia="Calibri"/>
                      <w:lang w:val="de-DE"/>
                    </w:rPr>
                  </w:rPrChange>
                </w:rPr>
                <w:t>The general QoS handling for L2 UE-to-Network Relay was studied. The gNB can handle the QoS breakdown over Uu and PC5 for end-t</w:t>
              </w:r>
              <w:r w:rsidRPr="00243250">
                <w:rPr>
                  <w:rFonts w:eastAsia="Calibri"/>
                  <w:lang w:val="en-US"/>
                  <w:rPrChange w:id="581" w:author="Convida" w:date="2021-02-01T21:41:00Z">
                    <w:rPr>
                      <w:rFonts w:eastAsia="Calibri"/>
                      <w:lang w:val="de-DE"/>
                    </w:rPr>
                  </w:rPrChange>
                </w:rPr>
                <w:t xml:space="preserve">o-end QoS enforcement. Details of handling in case PC5 RLC channels with different e2e QoS are mapped to the same Uu RLC channel </w:t>
              </w:r>
              <w:r w:rsidRPr="00243250">
                <w:rPr>
                  <w:rFonts w:eastAsia="Calibri"/>
                  <w:b/>
                  <w:dstrike/>
                  <w:lang w:val="en-US"/>
                  <w:rPrChange w:id="582" w:author="Convida" w:date="2021-02-01T21:41:00Z">
                    <w:rPr>
                      <w:rFonts w:eastAsia="Calibri"/>
                      <w:b/>
                      <w:dstrike/>
                      <w:lang w:val="de-DE"/>
                    </w:rPr>
                  </w:rPrChange>
                </w:rPr>
                <w:t>can</w:t>
              </w:r>
              <w:r w:rsidRPr="00243250">
                <w:rPr>
                  <w:rFonts w:eastAsia="Calibri"/>
                  <w:b/>
                  <w:lang w:val="en-US"/>
                  <w:rPrChange w:id="583" w:author="Convida" w:date="2021-02-01T21:41:00Z">
                    <w:rPr>
                      <w:rFonts w:eastAsia="Calibri"/>
                      <w:b/>
                      <w:lang w:val="de-DE"/>
                    </w:rPr>
                  </w:rPrChange>
                </w:rPr>
                <w:t>needs to be</w:t>
              </w:r>
              <w:r w:rsidRPr="00243250">
                <w:rPr>
                  <w:rFonts w:eastAsia="Calibri"/>
                  <w:lang w:val="en-US"/>
                  <w:rPrChange w:id="584" w:author="Convida" w:date="2021-02-01T21:41:00Z">
                    <w:rPr>
                      <w:rFonts w:eastAsia="Calibri"/>
                      <w:lang w:val="de-DE"/>
                    </w:rPr>
                  </w:rPrChange>
                </w:rPr>
                <w:t xml:space="preserve"> be discussed in the normative phase. The end-to-end QoS enforcement can be supported. </w:t>
              </w:r>
              <w:r w:rsidRPr="00243250">
                <w:rPr>
                  <w:rFonts w:eastAsia="Calibri"/>
                  <w:dstrike/>
                  <w:lang w:val="en-US"/>
                  <w:rPrChange w:id="585" w:author="Convida" w:date="2021-02-01T21:41:00Z">
                    <w:rPr>
                      <w:rFonts w:eastAsia="Calibri"/>
                      <w:dstrike/>
                      <w:lang w:val="de-DE"/>
                    </w:rPr>
                  </w:rPrChange>
                </w:rPr>
                <w:t xml:space="preserve">The gNB is aware of AS </w:t>
              </w:r>
              <w:r w:rsidRPr="00243250">
                <w:rPr>
                  <w:rFonts w:eastAsia="Calibri"/>
                  <w:dstrike/>
                  <w:lang w:val="en-US"/>
                  <w:rPrChange w:id="586" w:author="Convida" w:date="2021-02-01T21:41:00Z">
                    <w:rPr>
                      <w:rFonts w:eastAsia="Calibri"/>
                      <w:dstrike/>
                      <w:lang w:val="de-DE"/>
                    </w:rPr>
                  </w:rPrChange>
                </w:rPr>
                <w:t>conditions of sidelink and Uu link, based on which the QoS breakdown can be flexible and tailored to such conditions (e.g. can be used to adapt the QoS breakdown when there is congestion on sidelink).</w:t>
              </w:r>
              <w:r w:rsidRPr="00243250">
                <w:rPr>
                  <w:rFonts w:eastAsia="Calibri"/>
                  <w:lang w:val="en-US"/>
                  <w:rPrChange w:id="587" w:author="Convida" w:date="2021-02-01T21:41:00Z">
                    <w:rPr>
                      <w:rFonts w:eastAsia="Calibri"/>
                      <w:lang w:val="de-DE"/>
                    </w:rPr>
                  </w:rPrChange>
                </w:rPr>
                <w:t xml:space="preserve"> </w:t>
              </w:r>
              <w:r w:rsidRPr="00243250">
                <w:rPr>
                  <w:rFonts w:eastAsia="Calibri"/>
                  <w:i/>
                  <w:lang w:val="en-US"/>
                  <w:rPrChange w:id="588" w:author="Convida" w:date="2021-02-01T21:41:00Z">
                    <w:rPr>
                      <w:rFonts w:eastAsia="Calibri"/>
                      <w:i/>
                      <w:lang w:val="de-DE"/>
                    </w:rPr>
                  </w:rPrChange>
                </w:rPr>
                <w:t>[This is superfluous</w:t>
              </w:r>
            </w:ins>
            <w:ins w:id="589" w:author="MT" w:date="2021-02-01T14:26:00Z">
              <w:r w:rsidRPr="00243250">
                <w:rPr>
                  <w:rFonts w:eastAsia="Calibri"/>
                  <w:i/>
                  <w:lang w:val="en-US"/>
                  <w:rPrChange w:id="590" w:author="Convida" w:date="2021-02-01T21:41:00Z">
                    <w:rPr>
                      <w:rFonts w:eastAsia="Calibri"/>
                      <w:i/>
                      <w:lang w:val="de-DE"/>
                    </w:rPr>
                  </w:rPrChange>
                </w:rPr>
                <w:t>/too much detail</w:t>
              </w:r>
            </w:ins>
            <w:ins w:id="591" w:author="MT" w:date="2021-02-01T14:16:00Z">
              <w:r w:rsidRPr="00243250">
                <w:rPr>
                  <w:rFonts w:eastAsia="Calibri"/>
                  <w:i/>
                  <w:lang w:val="en-US"/>
                  <w:rPrChange w:id="592" w:author="Convida" w:date="2021-02-01T21:41:00Z">
                    <w:rPr>
                      <w:rFonts w:eastAsia="Calibri"/>
                      <w:i/>
                      <w:lang w:val="de-DE"/>
                    </w:rPr>
                  </w:rPrChange>
                </w:rPr>
                <w:t xml:space="preserve">.] </w:t>
              </w:r>
            </w:ins>
          </w:p>
          <w:p w14:paraId="66B43A20" w14:textId="77777777" w:rsidR="00292B29" w:rsidRPr="00243250" w:rsidRDefault="00245CC4">
            <w:pPr>
              <w:rPr>
                <w:ins w:id="593" w:author="Interdigital" w:date="2021-02-01T11:25:00Z"/>
                <w:rFonts w:eastAsia="Calibri"/>
                <w:lang w:val="en-US"/>
                <w:rPrChange w:id="594" w:author="Convida" w:date="2021-02-01T21:41:00Z">
                  <w:rPr>
                    <w:ins w:id="595" w:author="Interdigital" w:date="2021-02-01T11:25:00Z"/>
                    <w:rFonts w:eastAsia="Calibri"/>
                    <w:lang w:val="de-DE"/>
                  </w:rPr>
                </w:rPrChange>
              </w:rPr>
            </w:pPr>
            <w:ins w:id="596" w:author="Interdigital" w:date="2021-02-01T11:25:00Z">
              <w:r w:rsidRPr="00243250">
                <w:rPr>
                  <w:rFonts w:eastAsia="Calibri"/>
                  <w:lang w:val="en-US"/>
                  <w:rPrChange w:id="597" w:author="Convida" w:date="2021-02-01T21:41:00Z">
                    <w:rPr>
                      <w:rFonts w:eastAsia="Calibri"/>
                      <w:lang w:val="de-DE"/>
                    </w:rPr>
                  </w:rPrChange>
                </w:rPr>
                <w:t>[</w:t>
              </w:r>
              <w:r w:rsidRPr="00243250">
                <w:rPr>
                  <w:rFonts w:eastAsia="Calibri"/>
                  <w:highlight w:val="yellow"/>
                  <w:lang w:val="en-US"/>
                  <w:rPrChange w:id="598" w:author="Convida" w:date="2021-02-01T21:41:00Z">
                    <w:rPr>
                      <w:rFonts w:eastAsia="Calibri"/>
                      <w:highlight w:val="yellow"/>
                      <w:lang w:val="de-DE"/>
                    </w:rPr>
                  </w:rPrChange>
                </w:rPr>
                <w:t>Rapporteur</w:t>
              </w:r>
              <w:r w:rsidRPr="00243250">
                <w:rPr>
                  <w:rFonts w:eastAsia="Calibri"/>
                  <w:lang w:val="en-US"/>
                  <w:rPrChange w:id="599" w:author="Convida" w:date="2021-02-01T21:41:00Z">
                    <w:rPr>
                      <w:rFonts w:eastAsia="Calibri"/>
                      <w:lang w:val="de-DE"/>
                    </w:rPr>
                  </w:rPrChange>
                </w:rPr>
                <w:t xml:space="preserve">]: </w:t>
              </w:r>
            </w:ins>
            <w:ins w:id="600" w:author="Interdigital" w:date="2021-02-01T11:26:00Z">
              <w:r w:rsidRPr="00243250">
                <w:rPr>
                  <w:rFonts w:eastAsia="Calibri"/>
                  <w:lang w:val="en-US"/>
                  <w:rPrChange w:id="601" w:author="Convida" w:date="2021-02-01T21:41:00Z">
                    <w:rPr>
                      <w:rFonts w:eastAsia="Calibri"/>
                      <w:lang w:val="de-DE"/>
                    </w:rPr>
                  </w:rPrChange>
                </w:rPr>
                <w:t>T</w:t>
              </w:r>
              <w:r w:rsidRPr="00243250">
                <w:rPr>
                  <w:rFonts w:eastAsia="Calibri"/>
                  <w:lang w:val="en-US"/>
                  <w:rPrChange w:id="602" w:author="Convida" w:date="2021-02-01T21:41:00Z">
                    <w:rPr>
                      <w:rFonts w:eastAsia="Calibri"/>
                      <w:lang w:val="de-DE"/>
                    </w:rPr>
                  </w:rPrChange>
                </w:rPr>
                <w:t xml:space="preserve">his is </w:t>
              </w:r>
            </w:ins>
            <w:ins w:id="603" w:author="Interdigital" w:date="2021-02-01T11:27:00Z">
              <w:r w:rsidRPr="00243250">
                <w:rPr>
                  <w:rFonts w:eastAsia="Calibri"/>
                  <w:lang w:val="en-US"/>
                  <w:rPrChange w:id="604" w:author="Convida" w:date="2021-02-01T21:41:00Z">
                    <w:rPr>
                      <w:rFonts w:eastAsia="Calibri"/>
                      <w:lang w:val="de-DE"/>
                    </w:rPr>
                  </w:rPrChange>
                </w:rPr>
                <w:t>a conclusion drawn from the architecture</w:t>
              </w:r>
            </w:ins>
            <w:ins w:id="605" w:author="Interdigital" w:date="2021-02-01T11:25:00Z">
              <w:r w:rsidRPr="00243250">
                <w:rPr>
                  <w:rFonts w:eastAsia="Calibri"/>
                  <w:lang w:val="en-US"/>
                  <w:rPrChange w:id="606" w:author="Convida" w:date="2021-02-01T21:41:00Z">
                    <w:rPr>
                      <w:rFonts w:eastAsia="Calibri"/>
                      <w:lang w:val="de-DE"/>
                    </w:rPr>
                  </w:rPrChange>
                </w:rPr>
                <w:t>.</w:t>
              </w:r>
            </w:ins>
          </w:p>
          <w:p w14:paraId="2B26BF09" w14:textId="77777777" w:rsidR="00292B29" w:rsidRPr="00243250" w:rsidRDefault="00292B29">
            <w:pPr>
              <w:pStyle w:val="BodyText"/>
              <w:rPr>
                <w:ins w:id="607" w:author="Interdigital" w:date="2021-02-01T11:25:00Z"/>
                <w:rFonts w:eastAsia="Calibri"/>
                <w:i/>
                <w:lang w:val="en-US"/>
                <w:rPrChange w:id="608" w:author="Convida" w:date="2021-02-01T21:41:00Z">
                  <w:rPr>
                    <w:ins w:id="609" w:author="Interdigital" w:date="2021-02-01T11:25:00Z"/>
                    <w:rFonts w:eastAsia="Calibri"/>
                    <w:i/>
                    <w:lang w:val="de-DE"/>
                  </w:rPr>
                </w:rPrChange>
              </w:rPr>
            </w:pPr>
          </w:p>
          <w:p w14:paraId="087B74D8" w14:textId="77777777" w:rsidR="00292B29" w:rsidRPr="00243250" w:rsidRDefault="00245CC4">
            <w:pPr>
              <w:pStyle w:val="BodyText"/>
              <w:rPr>
                <w:ins w:id="610" w:author="Interdigital" w:date="2021-02-01T11:27:00Z"/>
                <w:rFonts w:eastAsia="Calibri"/>
                <w:lang w:val="en-US"/>
                <w:rPrChange w:id="611" w:author="Convida" w:date="2021-02-01T21:39:00Z">
                  <w:rPr>
                    <w:ins w:id="612" w:author="Interdigital" w:date="2021-02-01T11:27:00Z"/>
                    <w:rFonts w:eastAsia="Calibri"/>
                    <w:lang w:val="de-DE"/>
                  </w:rPr>
                </w:rPrChange>
              </w:rPr>
            </w:pPr>
            <w:ins w:id="613" w:author="MT" w:date="2021-02-01T14:16:00Z">
              <w:r w:rsidRPr="00243250">
                <w:rPr>
                  <w:rFonts w:eastAsia="Calibri"/>
                  <w:lang w:val="en-US"/>
                  <w:rPrChange w:id="614" w:author="Convida" w:date="2021-02-01T21:39:00Z">
                    <w:rPr>
                      <w:rFonts w:eastAsia="Calibri"/>
                      <w:lang w:val="de-DE"/>
                    </w:rPr>
                  </w:rPrChange>
                </w:rPr>
                <w:t>In case of OOC, remote UE operates using the configuration provided in SIB or dedicated RRC signaling</w:t>
              </w:r>
            </w:ins>
            <w:ins w:id="615" w:author="MT" w:date="2021-02-01T14:17:00Z">
              <w:r w:rsidRPr="00243250">
                <w:rPr>
                  <w:rFonts w:eastAsia="Calibri"/>
                  <w:lang w:val="en-US"/>
                  <w:rPrChange w:id="616" w:author="Convida" w:date="2021-02-01T21:39:00Z">
                    <w:rPr>
                      <w:rFonts w:eastAsia="Calibri"/>
                      <w:lang w:val="de-DE"/>
                    </w:rPr>
                  </w:rPrChange>
                </w:rPr>
                <w:t xml:space="preserve"> </w:t>
              </w:r>
              <w:r w:rsidRPr="00243250">
                <w:rPr>
                  <w:rFonts w:eastAsia="Calibri"/>
                  <w:i/>
                  <w:lang w:val="en-US"/>
                  <w:rPrChange w:id="617" w:author="Convida" w:date="2021-02-01T21:39:00Z">
                    <w:rPr>
                      <w:rFonts w:eastAsia="Calibri"/>
                      <w:i/>
                      <w:lang w:val="de-DE"/>
                    </w:rPr>
                  </w:rPrChange>
                </w:rPr>
                <w:t>[It is not clear how this part is related to QoS management.</w:t>
              </w:r>
            </w:ins>
            <w:ins w:id="618" w:author="MT" w:date="2021-02-01T14:18:00Z">
              <w:r w:rsidRPr="00243250">
                <w:rPr>
                  <w:rFonts w:eastAsia="Calibri"/>
                  <w:i/>
                  <w:lang w:val="en-US"/>
                  <w:rPrChange w:id="619" w:author="Convida" w:date="2021-02-01T21:39:00Z">
                    <w:rPr>
                      <w:rFonts w:eastAsia="Calibri"/>
                      <w:i/>
                      <w:lang w:val="de-DE"/>
                    </w:rPr>
                  </w:rPrChange>
                </w:rPr>
                <w:t>]</w:t>
              </w:r>
            </w:ins>
            <w:ins w:id="620" w:author="MT" w:date="2021-02-01T14:16:00Z">
              <w:r w:rsidRPr="00243250">
                <w:rPr>
                  <w:rFonts w:eastAsia="Calibri"/>
                  <w:lang w:val="en-US"/>
                  <w:rPrChange w:id="621" w:author="Convida" w:date="2021-02-01T21:39:00Z">
                    <w:rPr>
                      <w:rFonts w:eastAsia="Calibri"/>
                      <w:lang w:val="de-DE"/>
                    </w:rPr>
                  </w:rPrChange>
                </w:rPr>
                <w:t xml:space="preserve"> </w:t>
              </w:r>
              <w:r w:rsidRPr="00243250">
                <w:rPr>
                  <w:rFonts w:eastAsia="Calibri"/>
                  <w:dstrike/>
                  <w:lang w:val="en-US"/>
                  <w:rPrChange w:id="622" w:author="Convida" w:date="2021-02-01T21:39:00Z">
                    <w:rPr>
                      <w:rFonts w:eastAsia="Calibri"/>
                      <w:dstrike/>
                      <w:lang w:val="de-DE"/>
                    </w:rPr>
                  </w:rPrChange>
                </w:rPr>
                <w:t xml:space="preserve">with overall better QoS </w:t>
              </w:r>
              <w:r w:rsidRPr="00243250">
                <w:rPr>
                  <w:rFonts w:eastAsia="Calibri"/>
                  <w:dstrike/>
                  <w:lang w:val="en-US"/>
                  <w:rPrChange w:id="623" w:author="Convida" w:date="2021-02-01T21:39:00Z">
                    <w:rPr>
                      <w:rFonts w:eastAsia="Calibri"/>
                      <w:dstrike/>
                      <w:lang w:val="de-DE"/>
                    </w:rPr>
                  </w:rPrChange>
                </w:rPr>
                <w:t>performance than using pre-configuration</w:t>
              </w:r>
              <w:r w:rsidRPr="00243250">
                <w:rPr>
                  <w:rFonts w:eastAsia="Calibri"/>
                  <w:lang w:val="en-US"/>
                  <w:rPrChange w:id="624" w:author="Convida" w:date="2021-02-01T21:39:00Z">
                    <w:rPr>
                      <w:rFonts w:eastAsia="Calibri"/>
                      <w:lang w:val="de-DE"/>
                    </w:rPr>
                  </w:rPrChange>
                </w:rPr>
                <w:t xml:space="preserve"> </w:t>
              </w:r>
            </w:ins>
            <w:ins w:id="625" w:author="MT" w:date="2021-02-01T14:18:00Z">
              <w:r w:rsidRPr="00243250">
                <w:rPr>
                  <w:rFonts w:eastAsia="Calibri"/>
                  <w:i/>
                  <w:lang w:val="en-US"/>
                  <w:rPrChange w:id="626" w:author="Convida" w:date="2021-02-01T21:39:00Z">
                    <w:rPr>
                      <w:rFonts w:eastAsia="Calibri"/>
                      <w:i/>
                      <w:lang w:val="de-DE"/>
                    </w:rPr>
                  </w:rPrChange>
                </w:rPr>
                <w:t>[This last statement needs verification</w:t>
              </w:r>
            </w:ins>
            <w:ins w:id="627" w:author="MT" w:date="2021-02-01T14:27:00Z">
              <w:r w:rsidRPr="00243250">
                <w:rPr>
                  <w:rFonts w:eastAsia="Calibri"/>
                  <w:i/>
                  <w:lang w:val="en-US"/>
                  <w:rPrChange w:id="628" w:author="Convida" w:date="2021-02-01T21:39:00Z">
                    <w:rPr>
                      <w:rFonts w:eastAsia="Calibri"/>
                      <w:i/>
                      <w:lang w:val="de-DE"/>
                    </w:rPr>
                  </w:rPrChange>
                </w:rPr>
                <w:t>/reference</w:t>
              </w:r>
            </w:ins>
            <w:ins w:id="629" w:author="MT" w:date="2021-02-01T14:18:00Z">
              <w:r w:rsidRPr="00243250">
                <w:rPr>
                  <w:rFonts w:eastAsia="Calibri"/>
                  <w:i/>
                  <w:lang w:val="en-US"/>
                  <w:rPrChange w:id="630" w:author="Convida" w:date="2021-02-01T21:39:00Z">
                    <w:rPr>
                      <w:rFonts w:eastAsia="Calibri"/>
                      <w:i/>
                      <w:lang w:val="de-DE"/>
                    </w:rPr>
                  </w:rPrChange>
                </w:rPr>
                <w:t>.]</w:t>
              </w:r>
            </w:ins>
            <w:ins w:id="631" w:author="MT" w:date="2021-02-01T14:19:00Z">
              <w:r w:rsidRPr="00243250">
                <w:rPr>
                  <w:rFonts w:eastAsia="Calibri"/>
                  <w:i/>
                  <w:lang w:val="en-US"/>
                  <w:rPrChange w:id="632" w:author="Convida" w:date="2021-02-01T21:39:00Z">
                    <w:rPr>
                      <w:rFonts w:eastAsia="Calibri"/>
                      <w:i/>
                      <w:lang w:val="de-DE"/>
                    </w:rPr>
                  </w:rPrChange>
                </w:rPr>
                <w:t>.</w:t>
              </w:r>
            </w:ins>
            <w:ins w:id="633" w:author="MT" w:date="2021-02-01T14:16:00Z">
              <w:r w:rsidRPr="00243250">
                <w:rPr>
                  <w:rFonts w:eastAsia="Calibri"/>
                  <w:lang w:val="en-US"/>
                  <w:rPrChange w:id="634" w:author="Convida" w:date="2021-02-01T21:39:00Z">
                    <w:rPr>
                      <w:rFonts w:eastAsia="Calibri"/>
                      <w:lang w:val="de-DE"/>
                    </w:rPr>
                  </w:rPrChange>
                </w:rPr>
                <w:t xml:space="preserve">  </w:t>
              </w:r>
            </w:ins>
          </w:p>
          <w:p w14:paraId="033E3B45" w14:textId="77777777" w:rsidR="00292B29" w:rsidRPr="00243250" w:rsidRDefault="00245CC4">
            <w:pPr>
              <w:rPr>
                <w:ins w:id="635" w:author="Interdigital" w:date="2021-02-01T11:27:00Z"/>
                <w:rFonts w:eastAsia="Calibri"/>
                <w:lang w:val="en-US"/>
                <w:rPrChange w:id="636" w:author="Convida" w:date="2021-02-01T21:41:00Z">
                  <w:rPr>
                    <w:ins w:id="637" w:author="Interdigital" w:date="2021-02-01T11:27:00Z"/>
                    <w:rFonts w:eastAsia="Calibri"/>
                    <w:lang w:val="de-DE"/>
                  </w:rPr>
                </w:rPrChange>
              </w:rPr>
            </w:pPr>
            <w:ins w:id="638" w:author="Interdigital" w:date="2021-02-01T11:27:00Z">
              <w:r w:rsidRPr="00243250">
                <w:rPr>
                  <w:rFonts w:eastAsia="Calibri"/>
                  <w:lang w:val="en-US"/>
                  <w:rPrChange w:id="639" w:author="Convida" w:date="2021-02-01T21:41:00Z">
                    <w:rPr>
                      <w:rFonts w:eastAsia="Calibri"/>
                      <w:lang w:val="de-DE"/>
                    </w:rPr>
                  </w:rPrChange>
                </w:rPr>
                <w:t>[</w:t>
              </w:r>
              <w:r w:rsidRPr="00243250">
                <w:rPr>
                  <w:rFonts w:eastAsia="Calibri"/>
                  <w:highlight w:val="yellow"/>
                  <w:lang w:val="en-US"/>
                  <w:rPrChange w:id="640" w:author="Convida" w:date="2021-02-01T21:41:00Z">
                    <w:rPr>
                      <w:rFonts w:eastAsia="Calibri"/>
                      <w:highlight w:val="yellow"/>
                      <w:lang w:val="de-DE"/>
                    </w:rPr>
                  </w:rPrChange>
                </w:rPr>
                <w:t>Rapporteur</w:t>
              </w:r>
              <w:r w:rsidRPr="00243250">
                <w:rPr>
                  <w:rFonts w:eastAsia="Calibri"/>
                  <w:lang w:val="en-US"/>
                  <w:rPrChange w:id="641" w:author="Convida" w:date="2021-02-01T21:41:00Z">
                    <w:rPr>
                      <w:rFonts w:eastAsia="Calibri"/>
                      <w:lang w:val="de-DE"/>
                    </w:rPr>
                  </w:rPrChange>
                </w:rPr>
                <w:t xml:space="preserve">]: </w:t>
              </w:r>
            </w:ins>
            <w:ins w:id="642" w:author="Interdigital" w:date="2021-02-01T11:28:00Z">
              <w:r w:rsidRPr="00243250">
                <w:rPr>
                  <w:rFonts w:eastAsia="Calibri"/>
                  <w:lang w:val="en-US"/>
                  <w:rPrChange w:id="643" w:author="Convida" w:date="2021-02-01T21:41:00Z">
                    <w:rPr>
                      <w:rFonts w:eastAsia="Calibri"/>
                      <w:lang w:val="de-DE"/>
                    </w:rPr>
                  </w:rPrChange>
                </w:rPr>
                <w:t>This is a well known assumption in LTE/NR V2X</w:t>
              </w:r>
            </w:ins>
            <w:ins w:id="644" w:author="Interdigital" w:date="2021-02-01T11:27:00Z">
              <w:r w:rsidRPr="00243250">
                <w:rPr>
                  <w:rFonts w:eastAsia="Calibri"/>
                  <w:lang w:val="en-US"/>
                  <w:rPrChange w:id="645" w:author="Convida" w:date="2021-02-01T21:41:00Z">
                    <w:rPr>
                      <w:rFonts w:eastAsia="Calibri"/>
                      <w:lang w:val="de-DE"/>
                    </w:rPr>
                  </w:rPrChange>
                </w:rPr>
                <w:t>.</w:t>
              </w:r>
            </w:ins>
            <w:ins w:id="646" w:author="Interdigital" w:date="2021-02-01T11:28:00Z">
              <w:r w:rsidRPr="00243250">
                <w:rPr>
                  <w:rFonts w:eastAsia="Calibri"/>
                  <w:lang w:val="en-US"/>
                  <w:rPrChange w:id="647" w:author="Convida" w:date="2021-02-01T21:41:00Z">
                    <w:rPr>
                      <w:rFonts w:eastAsia="Calibri"/>
                      <w:lang w:val="de-DE"/>
                    </w:rPr>
                  </w:rPrChange>
                </w:rPr>
                <w:t xml:space="preserve">  No need for verification.</w:t>
              </w:r>
            </w:ins>
          </w:p>
          <w:p w14:paraId="05746D68" w14:textId="77777777" w:rsidR="00292B29" w:rsidRPr="00243250" w:rsidRDefault="00292B29">
            <w:pPr>
              <w:pStyle w:val="BodyText"/>
              <w:rPr>
                <w:ins w:id="648" w:author="Interdigital" w:date="2021-02-01T11:27:00Z"/>
                <w:rFonts w:eastAsia="Calibri"/>
                <w:lang w:val="en-US"/>
                <w:rPrChange w:id="649" w:author="Convida" w:date="2021-02-01T21:41:00Z">
                  <w:rPr>
                    <w:ins w:id="650" w:author="Interdigital" w:date="2021-02-01T11:27:00Z"/>
                    <w:rFonts w:eastAsia="Calibri"/>
                    <w:lang w:val="de-DE"/>
                  </w:rPr>
                </w:rPrChange>
              </w:rPr>
            </w:pPr>
          </w:p>
          <w:p w14:paraId="5E95F01F" w14:textId="77777777" w:rsidR="00292B29" w:rsidRPr="00243250" w:rsidRDefault="00245CC4">
            <w:pPr>
              <w:pStyle w:val="BodyText"/>
              <w:rPr>
                <w:ins w:id="651" w:author="MT" w:date="2021-02-01T14:16:00Z"/>
                <w:rFonts w:eastAsia="Calibri"/>
                <w:lang w:val="en-US"/>
                <w:rPrChange w:id="652" w:author="Convida" w:date="2021-02-01T21:41:00Z">
                  <w:rPr>
                    <w:ins w:id="653" w:author="MT" w:date="2021-02-01T14:16:00Z"/>
                    <w:rFonts w:eastAsia="Calibri"/>
                    <w:lang w:val="de-DE"/>
                  </w:rPr>
                </w:rPrChange>
              </w:rPr>
            </w:pPr>
            <w:ins w:id="654" w:author="MT" w:date="2021-02-01T14:16:00Z">
              <w:r w:rsidRPr="00243250">
                <w:rPr>
                  <w:rFonts w:eastAsia="Calibri"/>
                  <w:lang w:val="en-US"/>
                  <w:rPrChange w:id="655" w:author="Convida" w:date="2021-02-01T21:41:00Z">
                    <w:rPr>
                      <w:rFonts w:eastAsia="Calibri"/>
                      <w:lang w:val="de-DE"/>
                    </w:rPr>
                  </w:rPrChange>
                </w:rPr>
                <w:t>QoS can be enforced for each bearer as the gNB can decide whether an E2</w:t>
              </w:r>
              <w:r w:rsidRPr="00243250">
                <w:rPr>
                  <w:rFonts w:eastAsia="Calibri"/>
                  <w:lang w:val="en-US"/>
                  <w:rPrChange w:id="656" w:author="Convida" w:date="2021-02-01T21:41:00Z">
                    <w:rPr>
                      <w:rFonts w:eastAsia="Calibri"/>
                      <w:lang w:val="de-DE"/>
                    </w:rPr>
                  </w:rPrChange>
                </w:rPr>
                <w:t>E bearer is admitted or not depending on the current congestion.</w:t>
              </w:r>
            </w:ins>
          </w:p>
          <w:p w14:paraId="3929AEB8" w14:textId="77777777" w:rsidR="00292B29" w:rsidRPr="00243250" w:rsidRDefault="00245CC4">
            <w:pPr>
              <w:pStyle w:val="BodyText"/>
              <w:rPr>
                <w:ins w:id="657" w:author="MT" w:date="2021-02-01T14:16:00Z"/>
                <w:rFonts w:eastAsia="Calibri"/>
                <w:lang w:val="en-US"/>
                <w:rPrChange w:id="658" w:author="Convida" w:date="2021-02-01T21:41:00Z">
                  <w:rPr>
                    <w:ins w:id="659" w:author="MT" w:date="2021-02-01T14:16:00Z"/>
                    <w:rFonts w:eastAsia="Calibri"/>
                    <w:lang w:val="de-DE"/>
                  </w:rPr>
                </w:rPrChange>
              </w:rPr>
            </w:pPr>
            <w:ins w:id="660" w:author="MT" w:date="2021-02-01T14:16:00Z">
              <w:r w:rsidRPr="00243250">
                <w:rPr>
                  <w:rFonts w:eastAsia="Calibri"/>
                  <w:lang w:val="en-US"/>
                  <w:rPrChange w:id="661" w:author="Convida" w:date="2021-02-01T21:41:00Z">
                    <w:rPr>
                      <w:rFonts w:eastAsia="Calibri"/>
                      <w:lang w:val="de-DE"/>
                    </w:rPr>
                  </w:rPrChange>
                </w:rPr>
                <w:t>...</w:t>
              </w:r>
            </w:ins>
          </w:p>
          <w:p w14:paraId="0F208EC1" w14:textId="77777777" w:rsidR="00292B29" w:rsidRPr="00243250" w:rsidRDefault="00245CC4">
            <w:pPr>
              <w:pStyle w:val="BodyText"/>
              <w:rPr>
                <w:ins w:id="662" w:author="MT" w:date="2021-02-01T14:16:00Z"/>
                <w:rFonts w:eastAsia="Calibri"/>
                <w:lang w:val="en-US"/>
                <w:rPrChange w:id="663" w:author="Convida" w:date="2021-02-01T21:41:00Z">
                  <w:rPr>
                    <w:ins w:id="664" w:author="MT" w:date="2021-02-01T14:16:00Z"/>
                    <w:rFonts w:eastAsia="Calibri"/>
                    <w:lang w:val="de-DE"/>
                  </w:rPr>
                </w:rPrChange>
              </w:rPr>
            </w:pPr>
            <w:ins w:id="665" w:author="MT" w:date="2021-02-01T14:16:00Z">
              <w:r w:rsidRPr="00243250">
                <w:rPr>
                  <w:rFonts w:eastAsia="Calibri"/>
                  <w:lang w:val="en-US"/>
                  <w:rPrChange w:id="666" w:author="Convida" w:date="2021-02-01T21:41:00Z">
                    <w:rPr>
                      <w:rFonts w:eastAsia="Calibri"/>
                      <w:lang w:val="de-DE"/>
                    </w:rPr>
                  </w:rPrChange>
                </w:rPr>
                <w:t xml:space="preserve">Further details of the steps for path switch procedure (e.g. measurements, message content) and potential differences on the Uu interface for inter-gNB cases </w:t>
              </w:r>
              <w:r w:rsidRPr="00243250">
                <w:rPr>
                  <w:rFonts w:eastAsia="Calibri"/>
                  <w:b/>
                  <w:dstrike/>
                  <w:lang w:val="en-US"/>
                  <w:rPrChange w:id="667" w:author="Convida" w:date="2021-02-01T21:41:00Z">
                    <w:rPr>
                      <w:rFonts w:eastAsia="Calibri"/>
                      <w:b/>
                      <w:dstrike/>
                      <w:lang w:val="de-DE"/>
                    </w:rPr>
                  </w:rPrChange>
                </w:rPr>
                <w:t>may</w:t>
              </w:r>
              <w:r w:rsidRPr="00243250">
                <w:rPr>
                  <w:rFonts w:eastAsia="Calibri"/>
                  <w:b/>
                  <w:lang w:val="en-US"/>
                  <w:rPrChange w:id="668" w:author="Convida" w:date="2021-02-01T21:41:00Z">
                    <w:rPr>
                      <w:rFonts w:eastAsia="Calibri"/>
                      <w:b/>
                      <w:lang w:val="de-DE"/>
                    </w:rPr>
                  </w:rPrChange>
                </w:rPr>
                <w:t>need to</w:t>
              </w:r>
              <w:r w:rsidRPr="00243250">
                <w:rPr>
                  <w:rFonts w:eastAsia="Calibri"/>
                  <w:lang w:val="en-US"/>
                  <w:rPrChange w:id="669" w:author="Convida" w:date="2021-02-01T21:41:00Z">
                    <w:rPr>
                      <w:rFonts w:eastAsia="Calibri"/>
                      <w:lang w:val="de-DE"/>
                    </w:rPr>
                  </w:rPrChange>
                </w:rPr>
                <w:t xml:space="preserve"> be discussed in the normative phase.</w:t>
              </w:r>
            </w:ins>
          </w:p>
          <w:p w14:paraId="6F1147A5" w14:textId="77777777" w:rsidR="00292B29" w:rsidRPr="00243250" w:rsidRDefault="00245CC4">
            <w:pPr>
              <w:pStyle w:val="BodyText"/>
              <w:rPr>
                <w:ins w:id="670" w:author="MT" w:date="2021-02-01T14:16:00Z"/>
                <w:rFonts w:eastAsia="Calibri"/>
                <w:lang w:val="en-US"/>
                <w:rPrChange w:id="671" w:author="Convida" w:date="2021-02-01T21:41:00Z">
                  <w:rPr>
                    <w:ins w:id="672" w:author="MT" w:date="2021-02-01T14:16:00Z"/>
                    <w:rFonts w:eastAsia="Calibri"/>
                    <w:lang w:val="de-DE"/>
                  </w:rPr>
                </w:rPrChange>
              </w:rPr>
            </w:pPr>
            <w:ins w:id="673" w:author="MT" w:date="2021-02-01T14:16:00Z">
              <w:r w:rsidRPr="00243250">
                <w:rPr>
                  <w:rFonts w:eastAsia="Calibri"/>
                  <w:lang w:val="en-US"/>
                  <w:rPrChange w:id="674" w:author="Convida" w:date="2021-02-01T21:41:00Z">
                    <w:rPr>
                      <w:rFonts w:eastAsia="Calibri"/>
                      <w:lang w:val="de-DE"/>
                    </w:rPr>
                  </w:rPrChange>
                </w:rPr>
                <w:t>...</w:t>
              </w:r>
            </w:ins>
          </w:p>
          <w:p w14:paraId="04F6745D" w14:textId="77777777" w:rsidR="00292B29" w:rsidRPr="00243250" w:rsidRDefault="00245CC4">
            <w:pPr>
              <w:rPr>
                <w:ins w:id="675" w:author="Interdigital" w:date="2021-02-01T11:18:00Z"/>
                <w:rFonts w:eastAsia="Calibri"/>
                <w:lang w:val="en-US"/>
                <w:rPrChange w:id="676" w:author="Convida" w:date="2021-02-01T21:41:00Z">
                  <w:rPr>
                    <w:ins w:id="677" w:author="Interdigital" w:date="2021-02-01T11:18:00Z"/>
                    <w:rFonts w:eastAsia="Calibri"/>
                    <w:lang w:val="de-DE"/>
                  </w:rPr>
                </w:rPrChange>
              </w:rPr>
            </w:pPr>
            <w:ins w:id="678" w:author="MT" w:date="2021-02-01T14:16:00Z">
              <w:r w:rsidRPr="00243250">
                <w:rPr>
                  <w:rFonts w:eastAsia="Calibri"/>
                  <w:lang w:val="en-US"/>
                  <w:rPrChange w:id="679" w:author="Convida" w:date="2021-02-01T21:41:00Z">
                    <w:rPr>
                      <w:rFonts w:eastAsia="Calibri"/>
                      <w:lang w:val="de-DE"/>
                    </w:rPr>
                  </w:rPrChange>
                </w:rPr>
                <w:lastRenderedPageBreak/>
                <w:t>The detailed mechanism for such SI request and</w:t>
              </w:r>
              <w:r w:rsidRPr="00243250">
                <w:rPr>
                  <w:rFonts w:eastAsia="Calibri"/>
                  <w:lang w:val="en-US"/>
                  <w:rPrChange w:id="680" w:author="Convida" w:date="2021-02-01T21:41:00Z">
                    <w:rPr>
                      <w:rFonts w:eastAsia="Calibri"/>
                      <w:lang w:val="de-DE"/>
                    </w:rPr>
                  </w:rPrChange>
                </w:rPr>
                <w:t xml:space="preserve"> forwarding and the exact system information that can be relayed to Remote UEs </w:t>
              </w:r>
              <w:r w:rsidRPr="00243250">
                <w:rPr>
                  <w:rFonts w:eastAsia="Calibri"/>
                  <w:b/>
                  <w:dstrike/>
                  <w:lang w:val="en-US"/>
                  <w:rPrChange w:id="681" w:author="Convida" w:date="2021-02-01T21:41:00Z">
                    <w:rPr>
                      <w:rFonts w:eastAsia="Calibri"/>
                      <w:b/>
                      <w:dstrike/>
                      <w:lang w:val="de-DE"/>
                    </w:rPr>
                  </w:rPrChange>
                </w:rPr>
                <w:t>can</w:t>
              </w:r>
              <w:r w:rsidRPr="00243250">
                <w:rPr>
                  <w:rFonts w:eastAsia="Calibri"/>
                  <w:b/>
                  <w:lang w:val="en-US"/>
                  <w:rPrChange w:id="682" w:author="Convida" w:date="2021-02-01T21:41:00Z">
                    <w:rPr>
                      <w:rFonts w:eastAsia="Calibri"/>
                      <w:b/>
                      <w:lang w:val="de-DE"/>
                    </w:rPr>
                  </w:rPrChange>
                </w:rPr>
                <w:t>needs to be</w:t>
              </w:r>
              <w:r w:rsidRPr="00243250">
                <w:rPr>
                  <w:rFonts w:eastAsia="Calibri"/>
                  <w:lang w:val="en-US"/>
                  <w:rPrChange w:id="683" w:author="Convida" w:date="2021-02-01T21:41:00Z">
                    <w:rPr>
                      <w:rFonts w:eastAsia="Calibri"/>
                      <w:lang w:val="de-DE"/>
                    </w:rPr>
                  </w:rPrChange>
                </w:rPr>
                <w:t xml:space="preserve"> be discussed at normative phase.</w:t>
              </w:r>
            </w:ins>
          </w:p>
          <w:p w14:paraId="7DDACB27" w14:textId="77777777" w:rsidR="00292B29" w:rsidRPr="00243250" w:rsidRDefault="00245CC4">
            <w:pPr>
              <w:rPr>
                <w:ins w:id="684" w:author="Interdigital" w:date="2021-02-01T11:18:00Z"/>
                <w:rFonts w:eastAsia="Calibri"/>
                <w:lang w:val="en-US"/>
                <w:rPrChange w:id="685" w:author="Convida" w:date="2021-02-01T21:41:00Z">
                  <w:rPr>
                    <w:ins w:id="686" w:author="Interdigital" w:date="2021-02-01T11:18:00Z"/>
                    <w:rFonts w:eastAsia="Calibri"/>
                    <w:lang w:val="de-DE"/>
                  </w:rPr>
                </w:rPrChange>
              </w:rPr>
            </w:pPr>
            <w:ins w:id="687" w:author="Interdigital" w:date="2021-02-01T11:18:00Z">
              <w:r w:rsidRPr="00243250">
                <w:rPr>
                  <w:rFonts w:eastAsia="Calibri"/>
                  <w:lang w:val="en-US"/>
                  <w:rPrChange w:id="688" w:author="Convida" w:date="2021-02-01T21:41:00Z">
                    <w:rPr>
                      <w:rFonts w:eastAsia="Calibri"/>
                      <w:lang w:val="de-DE"/>
                    </w:rPr>
                  </w:rPrChange>
                </w:rPr>
                <w:t>[</w:t>
              </w:r>
              <w:r w:rsidRPr="00243250">
                <w:rPr>
                  <w:rFonts w:eastAsia="Calibri"/>
                  <w:highlight w:val="yellow"/>
                  <w:lang w:val="en-US"/>
                  <w:rPrChange w:id="689" w:author="Convida" w:date="2021-02-01T21:41:00Z">
                    <w:rPr>
                      <w:rFonts w:eastAsia="Calibri"/>
                      <w:highlight w:val="yellow"/>
                      <w:lang w:val="de-DE"/>
                    </w:rPr>
                  </w:rPrChange>
                </w:rPr>
                <w:t>Rapporteur</w:t>
              </w:r>
              <w:r w:rsidRPr="00243250">
                <w:rPr>
                  <w:rFonts w:eastAsia="Calibri"/>
                  <w:lang w:val="en-US"/>
                  <w:rPrChange w:id="690" w:author="Convida" w:date="2021-02-01T21:41:00Z">
                    <w:rPr>
                      <w:rFonts w:eastAsia="Calibri"/>
                      <w:lang w:val="de-DE"/>
                    </w:rPr>
                  </w:rPrChange>
                </w:rPr>
                <w:t xml:space="preserve">]: Prefer to have a consistent wording across the conclusion section </w:t>
              </w:r>
            </w:ins>
            <w:ins w:id="691" w:author="Interdigital" w:date="2021-02-01T11:21:00Z">
              <w:r w:rsidRPr="00243250">
                <w:rPr>
                  <w:rFonts w:eastAsia="Calibri"/>
                  <w:lang w:val="en-US"/>
                  <w:rPrChange w:id="692" w:author="Convida" w:date="2021-02-01T21:41:00Z">
                    <w:rPr>
                      <w:rFonts w:eastAsia="Calibri"/>
                      <w:lang w:val="de-DE"/>
                    </w:rPr>
                  </w:rPrChange>
                </w:rPr>
                <w:t xml:space="preserve">with the rest of the TR </w:t>
              </w:r>
            </w:ins>
            <w:ins w:id="693" w:author="Interdigital" w:date="2021-02-01T11:20:00Z">
              <w:r w:rsidRPr="00243250">
                <w:rPr>
                  <w:rFonts w:eastAsia="Calibri"/>
                  <w:lang w:val="en-US"/>
                  <w:rPrChange w:id="694" w:author="Convida" w:date="2021-02-01T21:41:00Z">
                    <w:rPr>
                      <w:rFonts w:eastAsia="Calibri"/>
                      <w:lang w:val="de-DE"/>
                    </w:rPr>
                  </w:rPrChange>
                </w:rPr>
                <w:t xml:space="preserve">have changed them all to </w:t>
              </w:r>
              <w:r w:rsidRPr="00243250">
                <w:rPr>
                  <w:rFonts w:eastAsia="Calibri"/>
                  <w:lang w:val="en-US"/>
                  <w:rPrChange w:id="695" w:author="Convida" w:date="2021-02-01T21:41:00Z">
                    <w:rPr>
                      <w:rFonts w:eastAsia="Calibri"/>
                      <w:lang w:val="de-DE"/>
                    </w:rPr>
                  </w:rPrChange>
                </w:rPr>
                <w:t>"</w:t>
              </w:r>
            </w:ins>
            <w:ins w:id="696" w:author="Interdigital" w:date="2021-02-01T11:21:00Z">
              <w:r w:rsidRPr="00243250">
                <w:rPr>
                  <w:rFonts w:eastAsia="Calibri"/>
                  <w:lang w:val="en-US"/>
                  <w:rPrChange w:id="697" w:author="Convida" w:date="2021-02-01T21:41:00Z">
                    <w:rPr>
                      <w:rFonts w:eastAsia="Calibri"/>
                      <w:lang w:val="de-DE"/>
                    </w:rPr>
                  </w:rPrChange>
                </w:rPr>
                <w:t>can be</w:t>
              </w:r>
            </w:ins>
            <w:ins w:id="698" w:author="Interdigital" w:date="2021-02-01T11:20:00Z">
              <w:r w:rsidRPr="00243250">
                <w:rPr>
                  <w:rFonts w:eastAsia="Calibri"/>
                  <w:lang w:val="en-US"/>
                  <w:rPrChange w:id="699" w:author="Convida" w:date="2021-02-01T21:41:00Z">
                    <w:rPr>
                      <w:rFonts w:eastAsia="Calibri"/>
                      <w:lang w:val="de-DE"/>
                    </w:rPr>
                  </w:rPrChange>
                </w:rPr>
                <w:t>“</w:t>
              </w:r>
            </w:ins>
            <w:ins w:id="700" w:author="Interdigital" w:date="2021-02-01T11:22:00Z">
              <w:r w:rsidRPr="00243250">
                <w:rPr>
                  <w:rFonts w:eastAsia="Calibri"/>
                  <w:lang w:val="en-US"/>
                  <w:rPrChange w:id="701" w:author="Convida" w:date="2021-02-01T21:41:00Z">
                    <w:rPr>
                      <w:rFonts w:eastAsia="Calibri"/>
                      <w:lang w:val="de-DE"/>
                    </w:rPr>
                  </w:rPrChange>
                </w:rPr>
                <w:t xml:space="preserve"> – which is what other sections of the TR use.</w:t>
              </w:r>
            </w:ins>
          </w:p>
          <w:p w14:paraId="4DB0A049" w14:textId="77777777" w:rsidR="00292B29" w:rsidRPr="00243250" w:rsidRDefault="00292B29">
            <w:pPr>
              <w:rPr>
                <w:ins w:id="702" w:author="MT" w:date="2021-02-01T14:15:00Z"/>
                <w:rFonts w:eastAsia="Calibri"/>
                <w:b/>
                <w:bCs/>
                <w:lang w:val="en-US"/>
                <w:rPrChange w:id="703" w:author="Convida" w:date="2021-02-01T21:41:00Z">
                  <w:rPr>
                    <w:ins w:id="704" w:author="MT" w:date="2021-02-01T14:15:00Z"/>
                    <w:rFonts w:eastAsia="Calibri"/>
                    <w:b/>
                    <w:bCs/>
                    <w:lang w:val="de-DE"/>
                  </w:rPr>
                </w:rPrChange>
              </w:rPr>
            </w:pPr>
          </w:p>
        </w:tc>
      </w:tr>
      <w:tr w:rsidR="00292B29" w14:paraId="09770512" w14:textId="77777777">
        <w:trPr>
          <w:ins w:id="705" w:author="Nokia - jakob.buthler" w:date="2021-02-01T18:45:00Z"/>
        </w:trPr>
        <w:tc>
          <w:tcPr>
            <w:tcW w:w="1358" w:type="dxa"/>
          </w:tcPr>
          <w:p w14:paraId="42DE8232" w14:textId="77777777" w:rsidR="00292B29" w:rsidRPr="00292B29" w:rsidRDefault="00245CC4">
            <w:pPr>
              <w:rPr>
                <w:ins w:id="706" w:author="Nokia - jakob.buthler" w:date="2021-02-01T18:45:00Z"/>
                <w:rFonts w:eastAsia="Calibri"/>
                <w:lang w:val="en-US"/>
                <w:rPrChange w:id="707" w:author="Nokia - jakob.buthler" w:date="2021-02-01T18:46:00Z">
                  <w:rPr>
                    <w:ins w:id="708" w:author="Nokia - jakob.buthler" w:date="2021-02-01T18:45:00Z"/>
                  </w:rPr>
                </w:rPrChange>
              </w:rPr>
            </w:pPr>
            <w:ins w:id="709" w:author="Nokia - jakob.buthler" w:date="2021-02-01T18:46:00Z">
              <w:r>
                <w:rPr>
                  <w:rFonts w:eastAsia="Calibri"/>
                  <w:lang w:val="de-DE"/>
                </w:rPr>
                <w:lastRenderedPageBreak/>
                <w:t>Nokia</w:t>
              </w:r>
            </w:ins>
          </w:p>
        </w:tc>
        <w:tc>
          <w:tcPr>
            <w:tcW w:w="1337" w:type="dxa"/>
          </w:tcPr>
          <w:p w14:paraId="6D35845D" w14:textId="77777777" w:rsidR="00292B29" w:rsidRDefault="00245CC4">
            <w:pPr>
              <w:rPr>
                <w:ins w:id="710" w:author="Nokia - jakob.buthler" w:date="2021-02-01T18:45:00Z"/>
                <w:rFonts w:eastAsia="Calibri"/>
                <w:lang w:val="de-DE"/>
              </w:rPr>
            </w:pPr>
            <w:ins w:id="711" w:author="Nokia - jakob.buthler" w:date="2021-02-01T18:46:00Z">
              <w:r>
                <w:rPr>
                  <w:rFonts w:eastAsia="Calibri"/>
                  <w:lang w:val="de-DE"/>
                </w:rPr>
                <w:t>No</w:t>
              </w:r>
            </w:ins>
          </w:p>
        </w:tc>
        <w:tc>
          <w:tcPr>
            <w:tcW w:w="6934" w:type="dxa"/>
          </w:tcPr>
          <w:p w14:paraId="3923D993" w14:textId="77777777" w:rsidR="00292B29" w:rsidRDefault="00245CC4">
            <w:pPr>
              <w:rPr>
                <w:ins w:id="712" w:author="Nokia - jakob.buthler" w:date="2021-02-01T18:46:00Z"/>
                <w:rFonts w:eastAsia="Calibri"/>
                <w:lang w:val="en-US"/>
              </w:rPr>
            </w:pPr>
            <w:ins w:id="713" w:author="Nokia - jakob.buthler" w:date="2021-02-01T18:46:00Z">
              <w:r>
                <w:rPr>
                  <w:rFonts w:eastAsia="Calibri"/>
                  <w:lang w:val="en-US"/>
                </w:rPr>
                <w:t>We generally agree with the changes from Qualcomm and Ericsson.</w:t>
              </w:r>
            </w:ins>
          </w:p>
          <w:p w14:paraId="2F5EA48F" w14:textId="77777777" w:rsidR="00292B29" w:rsidRDefault="00245CC4">
            <w:pPr>
              <w:rPr>
                <w:ins w:id="714" w:author="Nokia - jakob.buthler" w:date="2021-02-01T18:46:00Z"/>
                <w:rFonts w:eastAsia="Calibri"/>
                <w:lang w:val="en-US"/>
              </w:rPr>
            </w:pPr>
            <w:ins w:id="715" w:author="Nokia - jakob.buthler" w:date="2021-02-01T18:46:00Z">
              <w:r>
                <w:rPr>
                  <w:rFonts w:eastAsia="Calibri"/>
                  <w:u w:val="single"/>
                  <w:lang w:val="en-US"/>
                </w:rPr>
                <w:t>Protocol Stack Design</w:t>
              </w:r>
            </w:ins>
          </w:p>
          <w:p w14:paraId="5CDBD8B7" w14:textId="77777777" w:rsidR="00292B29" w:rsidRDefault="00245CC4">
            <w:pPr>
              <w:rPr>
                <w:ins w:id="716" w:author="Interdigital" w:date="2021-02-01T17:49:00Z"/>
                <w:rFonts w:eastAsia="Calibri"/>
                <w:lang w:val="en-US"/>
              </w:rPr>
            </w:pPr>
            <w:ins w:id="717" w:author="Nokia - jakob.buthler" w:date="2021-02-01T18:46:00Z">
              <w:r>
                <w:rPr>
                  <w:rFonts w:eastAsia="Calibri"/>
                  <w:lang w:val="en-US"/>
                </w:rPr>
                <w:t xml:space="preserve">We would also like to note that the discussion of whether the adaptation layer should be present for </w:t>
              </w:r>
              <w:r>
                <w:rPr>
                  <w:rFonts w:eastAsia="Calibri"/>
                  <w:lang w:val="en-US"/>
                </w:rPr>
                <w:t>PC5 between remote and relay UE will rely on study of different solutions for this.</w:t>
              </w:r>
            </w:ins>
          </w:p>
          <w:p w14:paraId="7915CB5B" w14:textId="77777777" w:rsidR="00292B29" w:rsidRPr="00243250" w:rsidRDefault="00245CC4">
            <w:pPr>
              <w:rPr>
                <w:ins w:id="718" w:author="Interdigital" w:date="2021-02-01T17:49:00Z"/>
                <w:rFonts w:eastAsia="Calibri"/>
                <w:lang w:val="en-US"/>
                <w:rPrChange w:id="719" w:author="Convida" w:date="2021-02-01T21:41:00Z">
                  <w:rPr>
                    <w:ins w:id="720" w:author="Interdigital" w:date="2021-02-01T17:49:00Z"/>
                    <w:rFonts w:eastAsia="Calibri"/>
                    <w:lang w:val="de-DE"/>
                  </w:rPr>
                </w:rPrChange>
              </w:rPr>
            </w:pPr>
            <w:ins w:id="721" w:author="Interdigital" w:date="2021-02-01T17:49:00Z">
              <w:r w:rsidRPr="00243250">
                <w:rPr>
                  <w:rFonts w:eastAsia="Calibri"/>
                  <w:lang w:val="en-US"/>
                  <w:rPrChange w:id="722" w:author="Convida" w:date="2021-02-01T21:41:00Z">
                    <w:rPr>
                      <w:rFonts w:eastAsia="Calibri"/>
                      <w:lang w:val="de-DE"/>
                    </w:rPr>
                  </w:rPrChange>
                </w:rPr>
                <w:t>[</w:t>
              </w:r>
              <w:r w:rsidRPr="00243250">
                <w:rPr>
                  <w:rFonts w:eastAsia="Calibri"/>
                  <w:highlight w:val="yellow"/>
                  <w:lang w:val="en-US"/>
                  <w:rPrChange w:id="723" w:author="Convida" w:date="2021-02-01T21:41:00Z">
                    <w:rPr>
                      <w:rFonts w:eastAsia="Calibri"/>
                      <w:highlight w:val="yellow"/>
                      <w:lang w:val="de-DE"/>
                    </w:rPr>
                  </w:rPrChange>
                </w:rPr>
                <w:t>Rapporteur</w:t>
              </w:r>
              <w:r w:rsidRPr="00243250">
                <w:rPr>
                  <w:rFonts w:eastAsia="Calibri"/>
                  <w:lang w:val="en-US"/>
                  <w:rPrChange w:id="724" w:author="Convida" w:date="2021-02-01T21:41:00Z">
                    <w:rPr>
                      <w:rFonts w:eastAsia="Calibri"/>
                      <w:lang w:val="de-DE"/>
                    </w:rPr>
                  </w:rPrChange>
                </w:rPr>
                <w:t>]:</w:t>
              </w:r>
            </w:ins>
            <w:ins w:id="725" w:author="Interdigital" w:date="2021-02-01T17:50:00Z">
              <w:r w:rsidRPr="00243250">
                <w:rPr>
                  <w:rFonts w:eastAsia="Calibri"/>
                  <w:lang w:val="en-US"/>
                  <w:rPrChange w:id="726" w:author="Convida" w:date="2021-02-01T21:41:00Z">
                    <w:rPr>
                      <w:rFonts w:eastAsia="Calibri"/>
                      <w:lang w:val="de-DE"/>
                    </w:rPr>
                  </w:rPrChange>
                </w:rPr>
                <w:t xml:space="preserve"> This is common understanding – I assume there is no need to mention further in the conclusion that what is there now: </w:t>
              </w:r>
            </w:ins>
            <w:ins w:id="727" w:author="Interdigital" w:date="2021-02-01T17:51:00Z">
              <w:r w:rsidRPr="00243250">
                <w:rPr>
                  <w:rFonts w:eastAsia="Calibri"/>
                  <w:lang w:val="en-US"/>
                  <w:rPrChange w:id="728" w:author="Convida" w:date="2021-02-01T21:41:00Z">
                    <w:rPr>
                      <w:rFonts w:eastAsia="Calibri"/>
                      <w:lang w:val="de-DE"/>
                    </w:rPr>
                  </w:rPrChange>
                </w:rPr>
                <w:t xml:space="preserve">" </w:t>
              </w:r>
              <w:r w:rsidRPr="00243250">
                <w:rPr>
                  <w:rFonts w:eastAsia="Calibri"/>
                  <w:i/>
                  <w:iCs/>
                  <w:lang w:val="en-US"/>
                  <w:rPrChange w:id="729" w:author="Convida" w:date="2021-02-01T21:41:00Z">
                    <w:rPr/>
                  </w:rPrChange>
                </w:rPr>
                <w:t>Whether the adaptation layer is also s</w:t>
              </w:r>
              <w:r w:rsidRPr="00243250">
                <w:rPr>
                  <w:rFonts w:eastAsia="Calibri"/>
                  <w:i/>
                  <w:iCs/>
                  <w:lang w:val="en-US"/>
                  <w:rPrChange w:id="730" w:author="Convida" w:date="2021-02-01T21:41:00Z">
                    <w:rPr/>
                  </w:rPrChange>
                </w:rPr>
                <w:t>upported at the PC5 interface between Remote UE and Relay UE can be discussed in the normative phase</w:t>
              </w:r>
              <w:r w:rsidRPr="00243250">
                <w:rPr>
                  <w:rFonts w:eastAsia="Calibri"/>
                  <w:lang w:val="en-US"/>
                  <w:rPrChange w:id="731" w:author="Convida" w:date="2021-02-01T21:41:00Z">
                    <w:rPr>
                      <w:rFonts w:eastAsia="Calibri"/>
                      <w:lang w:val="de-DE"/>
                    </w:rPr>
                  </w:rPrChange>
                </w:rPr>
                <w:t xml:space="preserve">.“ </w:t>
              </w:r>
            </w:ins>
            <w:ins w:id="732" w:author="Interdigital" w:date="2021-02-01T17:50:00Z">
              <w:r w:rsidRPr="00243250">
                <w:rPr>
                  <w:rFonts w:eastAsia="Calibri"/>
                  <w:lang w:val="en-US"/>
                  <w:rPrChange w:id="733" w:author="Convida" w:date="2021-02-01T21:41:00Z">
                    <w:rPr>
                      <w:rFonts w:eastAsia="Calibri"/>
                      <w:lang w:val="de-DE"/>
                    </w:rPr>
                  </w:rPrChange>
                </w:rPr>
                <w:t xml:space="preserve"> </w:t>
              </w:r>
            </w:ins>
          </w:p>
          <w:p w14:paraId="54274AF5" w14:textId="77777777" w:rsidR="00292B29" w:rsidRDefault="00292B29">
            <w:pPr>
              <w:rPr>
                <w:ins w:id="734" w:author="Nokia - jakob.buthler" w:date="2021-02-01T18:46:00Z"/>
                <w:rFonts w:eastAsia="Calibri"/>
                <w:lang w:val="en-US"/>
              </w:rPr>
            </w:pPr>
          </w:p>
          <w:p w14:paraId="02737E3C" w14:textId="77777777" w:rsidR="00292B29" w:rsidRDefault="00245CC4">
            <w:pPr>
              <w:rPr>
                <w:ins w:id="735" w:author="Nokia - jakob.buthler" w:date="2021-02-01T18:46:00Z"/>
                <w:rFonts w:eastAsia="Calibri"/>
                <w:u w:val="single"/>
                <w:lang w:val="en-US"/>
              </w:rPr>
            </w:pPr>
            <w:ins w:id="736" w:author="Nokia - jakob.buthler" w:date="2021-02-01T18:46:00Z">
              <w:r>
                <w:rPr>
                  <w:rFonts w:eastAsia="Calibri"/>
                  <w:u w:val="single"/>
                  <w:lang w:val="en-US"/>
                </w:rPr>
                <w:t>Control Plane Procedures</w:t>
              </w:r>
            </w:ins>
          </w:p>
          <w:p w14:paraId="23BE867C" w14:textId="77777777" w:rsidR="00292B29" w:rsidRDefault="00245CC4">
            <w:pPr>
              <w:rPr>
                <w:ins w:id="737" w:author="Interdigital" w:date="2021-02-01T17:53:00Z"/>
                <w:rFonts w:eastAsia="Calibri"/>
                <w:u w:val="single"/>
                <w:lang w:val="en-US"/>
              </w:rPr>
            </w:pPr>
            <w:ins w:id="738" w:author="Nokia - jakob.buthler" w:date="2021-02-01T18:46:00Z">
              <w:r>
                <w:rPr>
                  <w:rFonts w:eastAsia="Calibri"/>
                  <w:u w:val="single"/>
                  <w:lang w:val="en-US"/>
                </w:rPr>
                <w:t>What UE behaviour needed to support RRC_INACTIVE, we also still need to analyse both for the relay and remote UE.</w:t>
              </w:r>
            </w:ins>
          </w:p>
          <w:p w14:paraId="5F3A0FD9" w14:textId="77777777" w:rsidR="00292B29" w:rsidRDefault="00245CC4">
            <w:pPr>
              <w:rPr>
                <w:ins w:id="739" w:author="Nokia - jakob.buthler" w:date="2021-02-01T18:46:00Z"/>
                <w:rFonts w:eastAsia="Calibri"/>
                <w:u w:val="single"/>
                <w:lang w:val="en-US"/>
              </w:rPr>
            </w:pPr>
            <w:ins w:id="740" w:author="Interdigital" w:date="2021-02-01T17:53:00Z">
              <w:r w:rsidRPr="00243250">
                <w:rPr>
                  <w:rFonts w:eastAsia="Calibri"/>
                  <w:lang w:val="en-US"/>
                  <w:rPrChange w:id="741" w:author="Convida" w:date="2021-02-01T21:41:00Z">
                    <w:rPr>
                      <w:rFonts w:eastAsia="Calibri"/>
                      <w:lang w:val="de-DE"/>
                    </w:rPr>
                  </w:rPrChange>
                </w:rPr>
                <w:t>[</w:t>
              </w:r>
              <w:r w:rsidRPr="00243250">
                <w:rPr>
                  <w:rFonts w:eastAsia="Calibri"/>
                  <w:highlight w:val="yellow"/>
                  <w:lang w:val="en-US"/>
                  <w:rPrChange w:id="742" w:author="Convida" w:date="2021-02-01T21:41:00Z">
                    <w:rPr>
                      <w:rFonts w:eastAsia="Calibri"/>
                      <w:highlight w:val="yellow"/>
                      <w:lang w:val="de-DE"/>
                    </w:rPr>
                  </w:rPrChange>
                </w:rPr>
                <w:t>Rapporteur</w:t>
              </w:r>
              <w:r w:rsidRPr="00243250">
                <w:rPr>
                  <w:rFonts w:eastAsia="Calibri"/>
                  <w:lang w:val="en-US"/>
                  <w:rPrChange w:id="743" w:author="Convida" w:date="2021-02-01T21:41:00Z">
                    <w:rPr>
                      <w:rFonts w:eastAsia="Calibri"/>
                      <w:lang w:val="de-DE"/>
                    </w:rPr>
                  </w:rPrChange>
                </w:rPr>
                <w:t xml:space="preserve">]: </w:t>
              </w:r>
            </w:ins>
            <w:ins w:id="744" w:author="Interdigital" w:date="2021-02-01T18:01:00Z">
              <w:r w:rsidRPr="00243250">
                <w:rPr>
                  <w:rFonts w:eastAsia="Calibri"/>
                  <w:lang w:val="en-US"/>
                  <w:rPrChange w:id="745" w:author="Convida" w:date="2021-02-01T21:41:00Z">
                    <w:rPr>
                      <w:rFonts w:eastAsia="Calibri"/>
                      <w:lang w:val="de-DE"/>
                    </w:rPr>
                  </w:rPrChange>
                </w:rPr>
                <w:t>Probably the support of INACTIVE itself do</w:t>
              </w:r>
            </w:ins>
            <w:ins w:id="746" w:author="Interdigital" w:date="2021-02-01T18:02:00Z">
              <w:r w:rsidRPr="00243250">
                <w:rPr>
                  <w:rFonts w:eastAsia="Calibri"/>
                  <w:lang w:val="en-US"/>
                  <w:rPrChange w:id="747" w:author="Convida" w:date="2021-02-01T21:41:00Z">
                    <w:rPr>
                      <w:rFonts w:eastAsia="Calibri"/>
                      <w:lang w:val="de-DE"/>
                    </w:rPr>
                  </w:rPrChange>
                </w:rPr>
                <w:t>es not have any impacts, but certain procedures (e.g. allowable states) may have specific impacts which have anyways been mentioned elsewhere in the TR.</w:t>
              </w:r>
            </w:ins>
          </w:p>
          <w:p w14:paraId="517EEFA4" w14:textId="77777777" w:rsidR="00292B29" w:rsidRDefault="00245CC4">
            <w:pPr>
              <w:rPr>
                <w:ins w:id="748" w:author="Nokia - jakob.buthler" w:date="2021-02-01T18:46:00Z"/>
                <w:rFonts w:eastAsia="Calibri"/>
                <w:lang w:val="en-US"/>
              </w:rPr>
            </w:pPr>
            <w:ins w:id="749" w:author="Nokia - jakob.buthler" w:date="2021-02-01T18:46:00Z">
              <w:r>
                <w:rPr>
                  <w:rFonts w:eastAsia="Calibri"/>
                  <w:u w:val="single"/>
                  <w:lang w:val="en-US"/>
                </w:rPr>
                <w:t>For the sentence;</w:t>
              </w:r>
              <w:r>
                <w:rPr>
                  <w:rFonts w:eastAsia="Calibri"/>
                  <w:u w:val="single"/>
                  <w:lang w:val="en-US"/>
                </w:rPr>
                <w:br/>
                <w:t>„</w:t>
              </w:r>
              <w:r>
                <w:rPr>
                  <w:rFonts w:eastAsia="Calibri"/>
                  <w:lang w:val="en-US"/>
                </w:rPr>
                <w:t>Specifically, the relay UE ca</w:t>
              </w:r>
              <w:r>
                <w:rPr>
                  <w:rFonts w:eastAsia="Calibri"/>
                  <w:lang w:val="en-US"/>
                </w:rPr>
                <w:t>n forward system information to the remote UE via broadcast, groupcast or unicast.  On-demand SI request is supported for all RRC states. The detailed mechanism for such SI request and forwarding and the exact system information that can be relayed to Remo</w:t>
              </w:r>
              <w:r>
                <w:rPr>
                  <w:rFonts w:eastAsia="Calibri"/>
                  <w:lang w:val="en-US"/>
                </w:rPr>
                <w:t>te UEs can be discussed at normative phase.“</w:t>
              </w:r>
            </w:ins>
          </w:p>
          <w:p w14:paraId="0DBC516E" w14:textId="77777777" w:rsidR="00292B29" w:rsidRDefault="00245CC4">
            <w:pPr>
              <w:pStyle w:val="BodyText"/>
              <w:rPr>
                <w:ins w:id="750" w:author="Interdigital" w:date="2021-02-01T18:03:00Z"/>
                <w:rFonts w:ascii="Times New Roman" w:eastAsia="Calibri" w:hAnsi="Times New Roman"/>
                <w:u w:val="single"/>
                <w:lang w:val="en-US" w:eastAsia="ja-JP"/>
              </w:rPr>
            </w:pPr>
            <w:ins w:id="751" w:author="Nokia - jakob.buthler" w:date="2021-02-01T18:46:00Z">
              <w:r>
                <w:rPr>
                  <w:rFonts w:ascii="Times New Roman" w:eastAsia="Calibri" w:hAnsi="Times New Roman"/>
                  <w:u w:val="single"/>
                  <w:lang w:val="en-US" w:eastAsia="ja-JP"/>
                  <w:rPrChange w:id="752" w:author="Nokia - jakob.buthler" w:date="2021-02-01T18:47:00Z">
                    <w:rPr>
                      <w:lang w:val="en-US" w:eastAsia="en-US"/>
                    </w:rPr>
                  </w:rPrChange>
                </w:rPr>
                <w:t>Putting the note on the On-demand SI request in the middle of the agreement sort of twists the message that we need to study the method for forwarding. We would prefer two switch these;</w:t>
              </w:r>
              <w:r>
                <w:rPr>
                  <w:rFonts w:ascii="Times New Roman" w:eastAsia="Calibri" w:hAnsi="Times New Roman"/>
                  <w:u w:val="single"/>
                  <w:lang w:val="en-US" w:eastAsia="ja-JP"/>
                  <w:rPrChange w:id="753" w:author="Nokia - jakob.buthler" w:date="2021-02-01T18:47:00Z">
                    <w:rPr>
                      <w:lang w:val="en-US" w:eastAsia="en-US"/>
                    </w:rPr>
                  </w:rPrChange>
                </w:rPr>
                <w:br/>
                <w:t xml:space="preserve">„Specifically, the relay </w:t>
              </w:r>
              <w:r>
                <w:rPr>
                  <w:rFonts w:ascii="Times New Roman" w:eastAsia="Calibri" w:hAnsi="Times New Roman"/>
                  <w:u w:val="single"/>
                  <w:lang w:val="en-US" w:eastAsia="ja-JP"/>
                  <w:rPrChange w:id="754" w:author="Nokia - jakob.buthler" w:date="2021-02-01T18:47:00Z">
                    <w:rPr>
                      <w:lang w:val="en-US" w:eastAsia="en-US"/>
                    </w:rPr>
                  </w:rPrChange>
                </w:rPr>
                <w:t>UE can forward system information to the remote UE via broadcast, groupcast or unicast. The detailed mechanism for such SI request and forwarding and the exact system information that can be relayed to Remote UEs can be discussed at normative phase. On-dem</w:t>
              </w:r>
              <w:r>
                <w:rPr>
                  <w:rFonts w:ascii="Times New Roman" w:eastAsia="Calibri" w:hAnsi="Times New Roman"/>
                  <w:u w:val="single"/>
                  <w:lang w:val="en-US" w:eastAsia="ja-JP"/>
                  <w:rPrChange w:id="755" w:author="Nokia - jakob.buthler" w:date="2021-02-01T18:47:00Z">
                    <w:rPr>
                      <w:lang w:val="en-US" w:eastAsia="en-US"/>
                    </w:rPr>
                  </w:rPrChange>
                </w:rPr>
                <w:t>and SI request is supported for all RRC states.“</w:t>
              </w:r>
            </w:ins>
          </w:p>
          <w:p w14:paraId="0C8C9D30" w14:textId="77777777" w:rsidR="00292B29" w:rsidRPr="00243250" w:rsidRDefault="00245CC4">
            <w:pPr>
              <w:pStyle w:val="BodyText"/>
              <w:rPr>
                <w:ins w:id="756" w:author="Nokia - jakob.buthler" w:date="2021-02-01T18:45:00Z"/>
                <w:rFonts w:eastAsia="Calibri"/>
                <w:u w:val="single"/>
                <w:lang w:val="en-US"/>
                <w:rPrChange w:id="757" w:author="Convida" w:date="2021-02-01T21:41:00Z">
                  <w:rPr>
                    <w:ins w:id="758" w:author="Nokia - jakob.buthler" w:date="2021-02-01T18:45:00Z"/>
                    <w:rFonts w:eastAsia="Calibri"/>
                    <w:u w:val="single"/>
                    <w:lang w:val="de-DE"/>
                  </w:rPr>
                </w:rPrChange>
              </w:rPr>
            </w:pPr>
            <w:ins w:id="759" w:author="Interdigital" w:date="2021-02-01T18:03:00Z">
              <w:r w:rsidRPr="00243250">
                <w:rPr>
                  <w:rFonts w:eastAsia="Calibri"/>
                  <w:lang w:val="en-US"/>
                  <w:rPrChange w:id="760" w:author="Convida" w:date="2021-02-01T21:41:00Z">
                    <w:rPr>
                      <w:rFonts w:eastAsia="Calibri"/>
                      <w:lang w:val="de-DE"/>
                    </w:rPr>
                  </w:rPrChange>
                </w:rPr>
                <w:t>[</w:t>
              </w:r>
              <w:r w:rsidRPr="00243250">
                <w:rPr>
                  <w:rFonts w:eastAsia="Calibri"/>
                  <w:highlight w:val="yellow"/>
                  <w:lang w:val="en-US"/>
                  <w:rPrChange w:id="761" w:author="Convida" w:date="2021-02-01T21:41:00Z">
                    <w:rPr>
                      <w:rFonts w:eastAsia="Calibri"/>
                      <w:highlight w:val="yellow"/>
                      <w:lang w:val="de-DE"/>
                    </w:rPr>
                  </w:rPrChange>
                </w:rPr>
                <w:t>Rapporteur</w:t>
              </w:r>
              <w:r w:rsidRPr="00243250">
                <w:rPr>
                  <w:rFonts w:eastAsia="Calibri"/>
                  <w:lang w:val="en-US"/>
                  <w:rPrChange w:id="762" w:author="Convida" w:date="2021-02-01T21:41:00Z">
                    <w:rPr>
                      <w:rFonts w:eastAsia="Calibri"/>
                      <w:lang w:val="de-DE"/>
                    </w:rPr>
                  </w:rPrChange>
                </w:rPr>
                <w:t>]:</w:t>
              </w:r>
            </w:ins>
            <w:ins w:id="763" w:author="Interdigital" w:date="2021-02-01T18:14:00Z">
              <w:r w:rsidRPr="00243250">
                <w:rPr>
                  <w:rFonts w:eastAsia="Calibri"/>
                  <w:lang w:val="en-US"/>
                  <w:rPrChange w:id="764" w:author="Convida" w:date="2021-02-01T21:41:00Z">
                    <w:rPr>
                      <w:rFonts w:eastAsia="Calibri"/>
                      <w:lang w:val="de-DE"/>
                    </w:rPr>
                  </w:rPrChange>
                </w:rPr>
                <w:t xml:space="preserve"> The suggestion seems </w:t>
              </w:r>
            </w:ins>
            <w:ins w:id="765" w:author="Interdigital" w:date="2021-02-01T18:15:00Z">
              <w:r w:rsidRPr="00243250">
                <w:rPr>
                  <w:rFonts w:eastAsia="Calibri"/>
                  <w:lang w:val="en-US"/>
                  <w:rPrChange w:id="766" w:author="Convida" w:date="2021-02-01T21:41:00Z">
                    <w:rPr>
                      <w:rFonts w:eastAsia="Calibri"/>
                      <w:lang w:val="de-DE"/>
                    </w:rPr>
                  </w:rPrChange>
                </w:rPr>
                <w:t>indicate that the mechanism to support SI request can be discussed in normative phase before mentioning that SI is supported.</w:t>
              </w:r>
            </w:ins>
            <w:ins w:id="767" w:author="Interdigital" w:date="2021-02-01T18:16:00Z">
              <w:r w:rsidRPr="00243250">
                <w:rPr>
                  <w:rFonts w:eastAsia="Calibri"/>
                  <w:lang w:val="en-US"/>
                  <w:rPrChange w:id="768" w:author="Convida" w:date="2021-02-01T21:41:00Z">
                    <w:rPr>
                      <w:rFonts w:eastAsia="Calibri"/>
                      <w:lang w:val="de-DE"/>
                    </w:rPr>
                  </w:rPrChange>
                </w:rPr>
                <w:t xml:space="preserve">  The point is both the SI request, and the forwarding need to be studied, so the initial text should be clear.</w:t>
              </w:r>
            </w:ins>
          </w:p>
        </w:tc>
      </w:tr>
      <w:tr w:rsidR="00292B29" w14:paraId="2F14F3DC" w14:textId="77777777">
        <w:tc>
          <w:tcPr>
            <w:tcW w:w="1358" w:type="dxa"/>
          </w:tcPr>
          <w:p w14:paraId="360A33B8" w14:textId="77777777" w:rsidR="00292B29" w:rsidRDefault="00245CC4">
            <w:pPr>
              <w:rPr>
                <w:rFonts w:eastAsia="Calibri"/>
                <w:lang w:val="de-DE"/>
              </w:rPr>
            </w:pPr>
            <w:ins w:id="769" w:author="Interdigital" w:date="2021-02-01T20:02:00Z">
              <w:r>
                <w:rPr>
                  <w:rFonts w:eastAsia="Calibri"/>
                  <w:lang w:val="de-DE"/>
                </w:rPr>
                <w:t>Intel</w:t>
              </w:r>
            </w:ins>
          </w:p>
        </w:tc>
        <w:tc>
          <w:tcPr>
            <w:tcW w:w="1337" w:type="dxa"/>
          </w:tcPr>
          <w:p w14:paraId="406EEBD1" w14:textId="77777777" w:rsidR="00292B29" w:rsidRDefault="00245CC4">
            <w:pPr>
              <w:rPr>
                <w:rFonts w:eastAsia="Calibri"/>
                <w:lang w:val="de-DE"/>
              </w:rPr>
            </w:pPr>
            <w:ins w:id="770" w:author="Interdigital" w:date="2021-02-01T20:02:00Z">
              <w:r>
                <w:rPr>
                  <w:rFonts w:eastAsia="Calibri"/>
                  <w:lang w:val="de-DE"/>
                </w:rPr>
                <w:t xml:space="preserve">No </w:t>
              </w:r>
            </w:ins>
          </w:p>
        </w:tc>
        <w:tc>
          <w:tcPr>
            <w:tcW w:w="6934" w:type="dxa"/>
          </w:tcPr>
          <w:p w14:paraId="7A597FD2" w14:textId="77777777" w:rsidR="00292B29" w:rsidRPr="00243250" w:rsidRDefault="00245CC4">
            <w:pPr>
              <w:rPr>
                <w:ins w:id="771" w:author="Interdigital" w:date="2021-02-01T20:02:00Z"/>
                <w:rFonts w:eastAsia="Calibri"/>
                <w:lang w:val="en-US"/>
                <w:rPrChange w:id="772" w:author="Convida" w:date="2021-02-01T21:41:00Z">
                  <w:rPr>
                    <w:ins w:id="773" w:author="Interdigital" w:date="2021-02-01T20:02:00Z"/>
                    <w:rFonts w:eastAsia="Calibri"/>
                    <w:lang w:val="de-DE"/>
                  </w:rPr>
                </w:rPrChange>
              </w:rPr>
            </w:pPr>
            <w:ins w:id="774" w:author="Interdigital" w:date="2021-02-01T20:02:00Z">
              <w:r w:rsidRPr="00243250">
                <w:rPr>
                  <w:rFonts w:eastAsia="Calibri"/>
                  <w:lang w:val="en-US"/>
                  <w:rPrChange w:id="775" w:author="Convida" w:date="2021-02-01T21:41:00Z">
                    <w:rPr>
                      <w:rFonts w:eastAsia="Calibri"/>
                      <w:lang w:val="de-DE"/>
                    </w:rPr>
                  </w:rPrChange>
                </w:rPr>
                <w:t>We do not have any major concerns. A couple of minor ones:</w:t>
              </w:r>
            </w:ins>
          </w:p>
          <w:p w14:paraId="5689A5C1" w14:textId="77777777" w:rsidR="00292B29" w:rsidRPr="00243250" w:rsidRDefault="00245CC4">
            <w:pPr>
              <w:rPr>
                <w:ins w:id="776" w:author="Interdigital" w:date="2021-02-01T20:03:00Z"/>
                <w:rFonts w:eastAsia="Calibri"/>
                <w:lang w:val="en-US"/>
                <w:rPrChange w:id="777" w:author="Convida" w:date="2021-02-01T21:39:00Z">
                  <w:rPr>
                    <w:ins w:id="778" w:author="Interdigital" w:date="2021-02-01T20:03:00Z"/>
                    <w:rFonts w:eastAsia="Calibri"/>
                    <w:lang w:val="de-DE"/>
                  </w:rPr>
                </w:rPrChange>
              </w:rPr>
            </w:pPr>
            <w:ins w:id="779" w:author="Interdigital" w:date="2021-02-01T20:02:00Z">
              <w:r w:rsidRPr="00243250">
                <w:rPr>
                  <w:rFonts w:eastAsia="Calibri"/>
                  <w:lang w:val="en-US"/>
                  <w:rPrChange w:id="780" w:author="Convida" w:date="2021-02-01T21:39:00Z">
                    <w:rPr>
                      <w:rFonts w:eastAsia="Calibri"/>
                      <w:lang w:val="de-DE"/>
                    </w:rPr>
                  </w:rPrChange>
                </w:rPr>
                <w:lastRenderedPageBreak/>
                <w:t>Since we are going to have separate evaluation and conclusion sections for L2 and L3 based relay, we think it would be good to have some commonality/alignment for at least the Remote/relay UE authorization, Discovery and Relay (re) selection sections to en</w:t>
              </w:r>
              <w:r w:rsidRPr="00243250">
                <w:rPr>
                  <w:rFonts w:eastAsia="Calibri"/>
                  <w:lang w:val="en-US"/>
                  <w:rPrChange w:id="781" w:author="Convida" w:date="2021-02-01T21:39:00Z">
                    <w:rPr>
                      <w:rFonts w:eastAsia="Calibri"/>
                      <w:lang w:val="de-DE"/>
                    </w:rPr>
                  </w:rPrChange>
                </w:rPr>
                <w:t xml:space="preserve">sure that the wording is aligned across both relaying solutions when capturing independently. </w:t>
              </w:r>
            </w:ins>
          </w:p>
          <w:p w14:paraId="79A8D0B9" w14:textId="77777777" w:rsidR="00292B29" w:rsidRPr="00243250" w:rsidRDefault="00245CC4">
            <w:pPr>
              <w:rPr>
                <w:ins w:id="782" w:author="Interdigital" w:date="2021-02-01T20:02:00Z"/>
                <w:rFonts w:eastAsia="Calibri"/>
                <w:lang w:val="en-US"/>
                <w:rPrChange w:id="783" w:author="Convida" w:date="2021-02-01T21:39:00Z">
                  <w:rPr>
                    <w:ins w:id="784" w:author="Interdigital" w:date="2021-02-01T20:02:00Z"/>
                    <w:rFonts w:eastAsia="Calibri"/>
                    <w:lang w:val="de-DE"/>
                  </w:rPr>
                </w:rPrChange>
              </w:rPr>
            </w:pPr>
            <w:ins w:id="785" w:author="Interdigital" w:date="2021-02-01T20:03:00Z">
              <w:r w:rsidRPr="00243250">
                <w:rPr>
                  <w:rFonts w:eastAsia="Calibri"/>
                  <w:lang w:val="en-US"/>
                  <w:rPrChange w:id="786" w:author="Convida" w:date="2021-02-01T21:39:00Z">
                    <w:rPr>
                      <w:rFonts w:eastAsia="Calibri"/>
                      <w:lang w:val="de-DE"/>
                    </w:rPr>
                  </w:rPrChange>
                </w:rPr>
                <w:t>[</w:t>
              </w:r>
              <w:r w:rsidRPr="00243250">
                <w:rPr>
                  <w:rFonts w:eastAsia="Calibri"/>
                  <w:highlight w:val="yellow"/>
                  <w:lang w:val="en-US"/>
                  <w:rPrChange w:id="787" w:author="Convida" w:date="2021-02-01T21:39:00Z">
                    <w:rPr>
                      <w:rFonts w:eastAsia="Calibri"/>
                      <w:highlight w:val="yellow"/>
                      <w:lang w:val="de-DE"/>
                    </w:rPr>
                  </w:rPrChange>
                </w:rPr>
                <w:t>Rapporteur</w:t>
              </w:r>
              <w:r w:rsidRPr="00243250">
                <w:rPr>
                  <w:rFonts w:eastAsia="Calibri"/>
                  <w:lang w:val="en-US"/>
                  <w:rPrChange w:id="788" w:author="Convida" w:date="2021-02-01T21:39:00Z">
                    <w:rPr>
                      <w:rFonts w:eastAsia="Calibri"/>
                      <w:lang w:val="de-DE"/>
                    </w:rPr>
                  </w:rPrChange>
                </w:rPr>
                <w:t>]: Perhaps this is something that can done after both L2 and L3 TPs are agreed and rapporteur includes in the TR (i.e. post meeting email d</w:t>
              </w:r>
            </w:ins>
            <w:ins w:id="789" w:author="Interdigital" w:date="2021-02-01T20:04:00Z">
              <w:r w:rsidRPr="00243250">
                <w:rPr>
                  <w:rFonts w:eastAsia="Calibri"/>
                  <w:lang w:val="en-US"/>
                  <w:rPrChange w:id="790" w:author="Convida" w:date="2021-02-01T21:39:00Z">
                    <w:rPr>
                      <w:rFonts w:eastAsia="Calibri"/>
                      <w:lang w:val="de-DE"/>
                    </w:rPr>
                  </w:rPrChange>
                </w:rPr>
                <w:t>iscussion?)</w:t>
              </w:r>
            </w:ins>
          </w:p>
          <w:p w14:paraId="5C5C53D3" w14:textId="77777777" w:rsidR="00292B29" w:rsidRPr="00243250" w:rsidRDefault="00245CC4">
            <w:pPr>
              <w:pStyle w:val="CommentText"/>
              <w:rPr>
                <w:ins w:id="791" w:author="Interdigital" w:date="2021-02-01T20:02:00Z"/>
                <w:rFonts w:eastAsia="Calibri"/>
                <w:lang w:val="en-US"/>
                <w:rPrChange w:id="792" w:author="Convida" w:date="2021-02-01T21:39:00Z">
                  <w:rPr>
                    <w:ins w:id="793" w:author="Interdigital" w:date="2021-02-01T20:02:00Z"/>
                    <w:rFonts w:eastAsia="Calibri"/>
                    <w:lang w:val="de-DE"/>
                  </w:rPr>
                </w:rPrChange>
              </w:rPr>
            </w:pPr>
            <w:ins w:id="794" w:author="Interdigital" w:date="2021-02-01T20:02:00Z">
              <w:r w:rsidRPr="00243250">
                <w:rPr>
                  <w:rFonts w:eastAsia="Calibri"/>
                  <w:lang w:val="en-US"/>
                  <w:rPrChange w:id="795" w:author="Convida" w:date="2021-02-01T21:39:00Z">
                    <w:rPr>
                      <w:rFonts w:eastAsia="Calibri"/>
                      <w:lang w:val="de-DE"/>
                    </w:rPr>
                  </w:rPrChange>
                </w:rPr>
                <w:t>It seems there are some references to L3 relay solutions withing the above text. We suggest some rewording to focus on L2 relay here only, since it is the conclusion for L2 relay. For instance, suggest to change clauses such as “</w:t>
              </w:r>
              <w:r w:rsidRPr="00243250">
                <w:rPr>
                  <w:rFonts w:eastAsia="Calibri"/>
                  <w:i/>
                  <w:iCs/>
                  <w:lang w:val="en-US"/>
                  <w:rPrChange w:id="796" w:author="Convida" w:date="2021-02-01T21:39:00Z">
                    <w:rPr>
                      <w:rFonts w:eastAsia="Calibri"/>
                      <w:i/>
                      <w:iCs/>
                      <w:lang w:val="de-DE"/>
                    </w:rPr>
                  </w:rPrChange>
                </w:rPr>
                <w:t>for both L2 and L3</w:t>
              </w:r>
              <w:r w:rsidRPr="00243250">
                <w:rPr>
                  <w:rFonts w:eastAsia="Calibri"/>
                  <w:lang w:val="en-US"/>
                  <w:rPrChange w:id="797" w:author="Convida" w:date="2021-02-01T21:39:00Z">
                    <w:rPr>
                      <w:rFonts w:eastAsia="Calibri"/>
                      <w:lang w:val="de-DE"/>
                    </w:rPr>
                  </w:rPrChange>
                </w:rPr>
                <w:t>” to “</w:t>
              </w:r>
              <w:r w:rsidRPr="00243250">
                <w:rPr>
                  <w:rFonts w:eastAsia="Calibri"/>
                  <w:i/>
                  <w:iCs/>
                  <w:lang w:val="en-US"/>
                  <w:rPrChange w:id="798" w:author="Convida" w:date="2021-02-01T21:39:00Z">
                    <w:rPr>
                      <w:rFonts w:eastAsia="Calibri"/>
                      <w:i/>
                      <w:iCs/>
                      <w:lang w:val="de-DE"/>
                    </w:rPr>
                  </w:rPrChange>
                </w:rPr>
                <w:t>for L2</w:t>
              </w:r>
              <w:r w:rsidRPr="00243250">
                <w:rPr>
                  <w:rFonts w:eastAsia="Calibri"/>
                  <w:lang w:val="en-US"/>
                  <w:rPrChange w:id="799" w:author="Convida" w:date="2021-02-01T21:39:00Z">
                    <w:rPr>
                      <w:rFonts w:eastAsia="Calibri"/>
                      <w:lang w:val="de-DE"/>
                    </w:rPr>
                  </w:rPrChange>
                </w:rPr>
                <w:t>”</w:t>
              </w:r>
            </w:ins>
          </w:p>
          <w:p w14:paraId="5D08A0FD" w14:textId="77777777" w:rsidR="00292B29" w:rsidRDefault="00245CC4">
            <w:pPr>
              <w:rPr>
                <w:rFonts w:eastAsia="Calibri"/>
                <w:lang w:val="en-US"/>
              </w:rPr>
            </w:pPr>
            <w:ins w:id="800" w:author="Interdigital" w:date="2021-02-01T20:04:00Z">
              <w:r w:rsidRPr="00243250">
                <w:rPr>
                  <w:rFonts w:eastAsia="Calibri"/>
                  <w:lang w:val="en-US"/>
                  <w:rPrChange w:id="801" w:author="Convida" w:date="2021-02-01T21:40:00Z">
                    <w:rPr>
                      <w:rFonts w:eastAsia="Calibri"/>
                      <w:lang w:val="de-DE"/>
                    </w:rPr>
                  </w:rPrChange>
                </w:rPr>
                <w:t>[</w:t>
              </w:r>
              <w:r w:rsidRPr="00243250">
                <w:rPr>
                  <w:rFonts w:eastAsia="Calibri"/>
                  <w:highlight w:val="yellow"/>
                  <w:lang w:val="en-US"/>
                  <w:rPrChange w:id="802" w:author="Convida" w:date="2021-02-01T21:40:00Z">
                    <w:rPr>
                      <w:rFonts w:eastAsia="Calibri"/>
                      <w:highlight w:val="yellow"/>
                      <w:lang w:val="de-DE"/>
                    </w:rPr>
                  </w:rPrChange>
                </w:rPr>
                <w:t>Rapporteur</w:t>
              </w:r>
              <w:r w:rsidRPr="00243250">
                <w:rPr>
                  <w:rFonts w:eastAsia="Calibri"/>
                  <w:lang w:val="en-US"/>
                  <w:rPrChange w:id="803" w:author="Convida" w:date="2021-02-01T21:40:00Z">
                    <w:rPr>
                      <w:rFonts w:eastAsia="Calibri"/>
                      <w:lang w:val="de-DE"/>
                    </w:rPr>
                  </w:rPrChange>
                </w:rPr>
                <w:t xml:space="preserve">]: </w:t>
              </w:r>
            </w:ins>
            <w:ins w:id="804" w:author="Interdigital" w:date="2021-02-01T20:07:00Z">
              <w:r w:rsidRPr="00243250">
                <w:rPr>
                  <w:rFonts w:eastAsia="Calibri"/>
                  <w:lang w:val="en-US"/>
                  <w:rPrChange w:id="805" w:author="Convida" w:date="2021-02-01T21:40:00Z">
                    <w:rPr>
                      <w:rFonts w:eastAsia="Calibri"/>
                      <w:lang w:val="de-DE"/>
                    </w:rPr>
                  </w:rPrChange>
                </w:rPr>
                <w:t>R</w:t>
              </w:r>
            </w:ins>
            <w:ins w:id="806" w:author="Interdigital" w:date="2021-02-01T20:08:00Z">
              <w:r w:rsidRPr="00243250">
                <w:rPr>
                  <w:rFonts w:eastAsia="Calibri"/>
                  <w:lang w:val="en-US"/>
                  <w:rPrChange w:id="807" w:author="Convida" w:date="2021-02-01T21:40:00Z">
                    <w:rPr>
                      <w:rFonts w:eastAsia="Calibri"/>
                      <w:lang w:val="de-DE"/>
                    </w:rPr>
                  </w:rPrChange>
                </w:rPr>
                <w:t>eworded</w:t>
              </w:r>
            </w:ins>
            <w:ins w:id="808" w:author="Interdigital" w:date="2021-02-01T20:04:00Z">
              <w:r w:rsidRPr="00243250">
                <w:rPr>
                  <w:rFonts w:eastAsia="Calibri"/>
                  <w:lang w:val="en-US"/>
                  <w:rPrChange w:id="809" w:author="Convida" w:date="2021-02-01T21:40:00Z">
                    <w:rPr>
                      <w:rFonts w:eastAsia="Calibri"/>
                      <w:lang w:val="de-DE"/>
                    </w:rPr>
                  </w:rPrChange>
                </w:rPr>
                <w:t xml:space="preserve"> reference</w:t>
              </w:r>
            </w:ins>
            <w:ins w:id="810" w:author="Interdigital" w:date="2021-02-01T20:08:00Z">
              <w:r w:rsidRPr="00243250">
                <w:rPr>
                  <w:rFonts w:eastAsia="Calibri"/>
                  <w:lang w:val="en-US"/>
                  <w:rPrChange w:id="811" w:author="Convida" w:date="2021-02-01T21:40:00Z">
                    <w:rPr>
                      <w:rFonts w:eastAsia="Calibri"/>
                      <w:lang w:val="de-DE"/>
                    </w:rPr>
                  </w:rPrChange>
                </w:rPr>
                <w:t>s</w:t>
              </w:r>
            </w:ins>
            <w:ins w:id="812" w:author="Interdigital" w:date="2021-02-01T20:04:00Z">
              <w:r w:rsidRPr="00243250">
                <w:rPr>
                  <w:rFonts w:eastAsia="Calibri"/>
                  <w:lang w:val="en-US"/>
                  <w:rPrChange w:id="813" w:author="Convida" w:date="2021-02-01T21:40:00Z">
                    <w:rPr>
                      <w:rFonts w:eastAsia="Calibri"/>
                      <w:lang w:val="de-DE"/>
                    </w:rPr>
                  </w:rPrChange>
                </w:rPr>
                <w:t xml:space="preserve"> to L3 in text as suggested.</w:t>
              </w:r>
            </w:ins>
          </w:p>
        </w:tc>
      </w:tr>
      <w:tr w:rsidR="00292B29" w14:paraId="61195EC8" w14:textId="77777777">
        <w:trPr>
          <w:ins w:id="814" w:author="ZTE(Miao Qu)" w:date="2021-02-02T09:23:00Z"/>
        </w:trPr>
        <w:tc>
          <w:tcPr>
            <w:tcW w:w="1358" w:type="dxa"/>
          </w:tcPr>
          <w:p w14:paraId="51DC129E" w14:textId="77777777" w:rsidR="00292B29" w:rsidRDefault="00245CC4">
            <w:pPr>
              <w:rPr>
                <w:ins w:id="815" w:author="ZTE(Miao Qu)" w:date="2021-02-02T09:23:00Z"/>
                <w:lang w:val="en-US" w:eastAsia="zh-CN"/>
              </w:rPr>
            </w:pPr>
            <w:ins w:id="816" w:author="ZTE(Miao Qu)" w:date="2021-02-02T09:24:00Z">
              <w:r>
                <w:rPr>
                  <w:rFonts w:hint="eastAsia"/>
                  <w:lang w:val="en-US" w:eastAsia="zh-CN"/>
                </w:rPr>
                <w:lastRenderedPageBreak/>
                <w:t>ZTE</w:t>
              </w:r>
            </w:ins>
          </w:p>
        </w:tc>
        <w:tc>
          <w:tcPr>
            <w:tcW w:w="1337" w:type="dxa"/>
          </w:tcPr>
          <w:p w14:paraId="02C30D1F" w14:textId="77777777" w:rsidR="00292B29" w:rsidRDefault="00245CC4">
            <w:pPr>
              <w:rPr>
                <w:ins w:id="817" w:author="ZTE(Miao Qu)" w:date="2021-02-02T09:23:00Z"/>
                <w:lang w:val="en-US" w:eastAsia="zh-CN"/>
              </w:rPr>
            </w:pPr>
            <w:ins w:id="818" w:author="ZTE(Miao Qu)" w:date="2021-02-02T09:24:00Z">
              <w:r>
                <w:rPr>
                  <w:rFonts w:hint="eastAsia"/>
                  <w:lang w:val="en-US" w:eastAsia="zh-CN"/>
                </w:rPr>
                <w:t>NO</w:t>
              </w:r>
            </w:ins>
          </w:p>
        </w:tc>
        <w:tc>
          <w:tcPr>
            <w:tcW w:w="6934" w:type="dxa"/>
          </w:tcPr>
          <w:p w14:paraId="0FDB09F3" w14:textId="77777777" w:rsidR="00292B29" w:rsidRPr="00243250" w:rsidRDefault="00245CC4">
            <w:pPr>
              <w:rPr>
                <w:ins w:id="819" w:author="ZTE(Miao Qu)" w:date="2021-02-02T09:23:00Z"/>
                <w:rFonts w:eastAsia="Calibri"/>
                <w:lang w:val="en-US"/>
                <w:rPrChange w:id="820" w:author="Convida" w:date="2021-02-01T21:40:00Z">
                  <w:rPr>
                    <w:ins w:id="821" w:author="ZTE(Miao Qu)" w:date="2021-02-02T09:23:00Z"/>
                    <w:rFonts w:eastAsia="Calibri"/>
                    <w:lang w:val="de-DE"/>
                  </w:rPr>
                </w:rPrChange>
              </w:rPr>
            </w:pPr>
            <w:ins w:id="822" w:author="ZTE(Miao Qu)" w:date="2021-02-02T09:26:00Z">
              <w:r>
                <w:rPr>
                  <w:rFonts w:hint="eastAsia"/>
                  <w:lang w:val="en-US" w:eastAsia="zh-CN"/>
                </w:rPr>
                <w:t>We agree with the above conclusion</w:t>
              </w:r>
            </w:ins>
          </w:p>
        </w:tc>
      </w:tr>
      <w:tr w:rsidR="00243250" w14:paraId="2E85E198" w14:textId="77777777">
        <w:trPr>
          <w:ins w:id="823" w:author="Convida" w:date="2021-02-01T21:39:00Z"/>
        </w:trPr>
        <w:tc>
          <w:tcPr>
            <w:tcW w:w="1358" w:type="dxa"/>
          </w:tcPr>
          <w:p w14:paraId="4A6B444F" w14:textId="43FB6284" w:rsidR="00243250" w:rsidRDefault="00243250">
            <w:pPr>
              <w:rPr>
                <w:ins w:id="824" w:author="Convida" w:date="2021-02-01T21:39:00Z"/>
                <w:rFonts w:hint="eastAsia"/>
                <w:lang w:val="en-US" w:eastAsia="zh-CN"/>
              </w:rPr>
            </w:pPr>
            <w:ins w:id="825" w:author="Convida" w:date="2021-02-01T21:39:00Z">
              <w:r>
                <w:rPr>
                  <w:rFonts w:hint="eastAsia"/>
                  <w:lang w:val="en-US" w:eastAsia="zh-CN"/>
                </w:rPr>
                <w:t>C</w:t>
              </w:r>
              <w:r>
                <w:rPr>
                  <w:lang w:val="en-US" w:eastAsia="zh-CN"/>
                </w:rPr>
                <w:t>onvi</w:t>
              </w:r>
            </w:ins>
            <w:ins w:id="826" w:author="Convida" w:date="2021-02-01T21:40:00Z">
              <w:r>
                <w:rPr>
                  <w:lang w:val="en-US" w:eastAsia="zh-CN"/>
                </w:rPr>
                <w:t>da</w:t>
              </w:r>
            </w:ins>
          </w:p>
        </w:tc>
        <w:tc>
          <w:tcPr>
            <w:tcW w:w="1337" w:type="dxa"/>
          </w:tcPr>
          <w:p w14:paraId="102857F4" w14:textId="66350EEE" w:rsidR="00243250" w:rsidRDefault="00243250">
            <w:pPr>
              <w:rPr>
                <w:ins w:id="827" w:author="Convida" w:date="2021-02-01T21:39:00Z"/>
                <w:rFonts w:hint="eastAsia"/>
                <w:lang w:val="en-US" w:eastAsia="zh-CN"/>
              </w:rPr>
            </w:pPr>
            <w:ins w:id="828" w:author="Convida" w:date="2021-02-01T21:40:00Z">
              <w:r>
                <w:rPr>
                  <w:lang w:val="en-US" w:eastAsia="zh-CN"/>
                </w:rPr>
                <w:t>No</w:t>
              </w:r>
            </w:ins>
          </w:p>
        </w:tc>
        <w:tc>
          <w:tcPr>
            <w:tcW w:w="6934" w:type="dxa"/>
          </w:tcPr>
          <w:p w14:paraId="76C2E987" w14:textId="19E80268" w:rsidR="00243250" w:rsidRDefault="00243250">
            <w:pPr>
              <w:rPr>
                <w:ins w:id="829" w:author="Convida" w:date="2021-02-01T21:39:00Z"/>
                <w:rFonts w:hint="eastAsia"/>
                <w:lang w:val="en-US" w:eastAsia="zh-CN"/>
              </w:rPr>
            </w:pPr>
            <w:ins w:id="830" w:author="Convida" w:date="2021-02-01T21:40:00Z">
              <w:r>
                <w:rPr>
                  <w:lang w:val="en-US" w:eastAsia="zh-CN"/>
                </w:rPr>
                <w:t>We agree with the above conclusion</w:t>
              </w:r>
            </w:ins>
          </w:p>
        </w:tc>
      </w:tr>
    </w:tbl>
    <w:p w14:paraId="255615A5" w14:textId="77777777" w:rsidR="00292B29" w:rsidRDefault="00292B29">
      <w:pPr>
        <w:rPr>
          <w:rFonts w:ascii="Arial" w:hAnsi="Arial" w:cs="Arial"/>
        </w:rPr>
      </w:pPr>
    </w:p>
    <w:p w14:paraId="72891F7F" w14:textId="77777777" w:rsidR="00292B29" w:rsidRDefault="00292B29">
      <w:pPr>
        <w:rPr>
          <w:rFonts w:ascii="Arial" w:hAnsi="Arial" w:cs="Arial"/>
        </w:rPr>
      </w:pPr>
    </w:p>
    <w:p w14:paraId="118A530F" w14:textId="77777777" w:rsidR="00292B29" w:rsidRDefault="00245CC4">
      <w:pPr>
        <w:pStyle w:val="Heading2"/>
        <w:rPr>
          <w:lang w:eastAsia="zh-CN"/>
        </w:rPr>
      </w:pPr>
      <w:r>
        <w:rPr>
          <w:lang w:eastAsia="zh-CN"/>
        </w:rPr>
        <w:t>2.2 Conclusions for L2 U2U Relay</w:t>
      </w:r>
    </w:p>
    <w:p w14:paraId="02A12D1C" w14:textId="77777777" w:rsidR="00292B29" w:rsidRDefault="00245CC4">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w:instrText>
      </w:r>
      <w:r>
        <w:instrText xml:space="preserve">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7C4C49A9" w14:textId="77777777" w:rsidR="00292B29" w:rsidRDefault="00245CC4">
      <w:pPr>
        <w:pStyle w:val="BodyText"/>
      </w:pPr>
      <w:r>
        <w:t>-------------------------------------------------------------------</w:t>
      </w:r>
      <w:r>
        <w:t>-----------------------------------------------------------------------------</w:t>
      </w:r>
    </w:p>
    <w:p w14:paraId="15B2C4F9" w14:textId="77777777" w:rsidR="00292B29" w:rsidRDefault="00245CC4">
      <w:pPr>
        <w:rPr>
          <w:i/>
          <w:iCs/>
          <w:color w:val="FF0000"/>
          <w:lang w:eastAsia="zh-CN"/>
        </w:rPr>
      </w:pPr>
      <w:r>
        <w:rPr>
          <w:i/>
          <w:iCs/>
          <w:color w:val="FF0000"/>
          <w:lang w:eastAsia="zh-CN"/>
        </w:rPr>
        <w:t>---------------------------------------------------------- TR 38.836 ----------------------------------------------------------</w:t>
      </w:r>
    </w:p>
    <w:p w14:paraId="063B3025" w14:textId="77777777" w:rsidR="00292B29" w:rsidRDefault="00245CC4">
      <w:pPr>
        <w:pStyle w:val="Heading2"/>
      </w:pPr>
      <w:r>
        <w:t>6.2 Evaluation and Conclusion of UE-to-UE Relay</w:t>
      </w:r>
    </w:p>
    <w:p w14:paraId="27B2AAF3" w14:textId="77777777" w:rsidR="00292B29" w:rsidRDefault="00245CC4">
      <w:pPr>
        <w:pStyle w:val="Heading3"/>
        <w:rPr>
          <w:rFonts w:eastAsia="Times New Roman"/>
          <w:lang w:eastAsia="zh-CN"/>
        </w:rPr>
      </w:pPr>
      <w:r>
        <w:rPr>
          <w:rFonts w:eastAsia="Times New Roman"/>
          <w:lang w:eastAsia="zh-CN"/>
        </w:rPr>
        <w:t>6.</w:t>
      </w:r>
      <w:r>
        <w:rPr>
          <w:rFonts w:eastAsia="Times New Roman"/>
          <w:lang w:eastAsia="zh-CN"/>
        </w:rPr>
        <w:t>2.1</w:t>
      </w:r>
      <w:r>
        <w:rPr>
          <w:rFonts w:eastAsia="Times New Roman"/>
          <w:lang w:eastAsia="zh-CN"/>
        </w:rPr>
        <w:tab/>
        <w:t>Layer-2 Relay</w:t>
      </w:r>
    </w:p>
    <w:p w14:paraId="0C54E5E7" w14:textId="77777777" w:rsidR="00292B29" w:rsidRDefault="00245CC4">
      <w:pPr>
        <w:rPr>
          <w:ins w:id="831" w:author="Interdigital" w:date="2021-02-01T19:27:00Z"/>
          <w:lang w:eastAsia="zh-CN"/>
        </w:rPr>
      </w:pPr>
      <w:ins w:id="832" w:author="Interdigital" w:date="2021-02-01T19:27:00Z">
        <w:r>
          <w:rPr>
            <w:lang w:eastAsia="zh-CN"/>
          </w:rPr>
          <w:t>RAN2 has studied L2 UE-to-</w:t>
        </w:r>
      </w:ins>
      <w:ins w:id="833" w:author="Interdigital" w:date="2021-02-01T19:39:00Z">
        <w:r>
          <w:rPr>
            <w:lang w:eastAsia="zh-CN"/>
          </w:rPr>
          <w:t>UE</w:t>
        </w:r>
      </w:ins>
      <w:ins w:id="834" w:author="Interdigital" w:date="2021-02-01T19:27:00Z">
        <w:r>
          <w:rPr>
            <w:lang w:eastAsia="zh-CN"/>
          </w:rPr>
          <w:t xml:space="preserve"> relay and has reached the following conclusions:</w:t>
        </w:r>
      </w:ins>
    </w:p>
    <w:p w14:paraId="3004762F" w14:textId="77777777" w:rsidR="00292B29" w:rsidRDefault="00245CC4">
      <w:pPr>
        <w:pStyle w:val="Heading4"/>
        <w:rPr>
          <w:rFonts w:eastAsia="Times New Roman"/>
          <w:lang w:eastAsia="zh-CN"/>
        </w:rPr>
      </w:pPr>
      <w:r>
        <w:rPr>
          <w:rFonts w:eastAsia="Times New Roman"/>
          <w:lang w:eastAsia="zh-CN"/>
        </w:rPr>
        <w:t>6.2.1.1</w:t>
      </w:r>
      <w:r>
        <w:rPr>
          <w:rFonts w:eastAsia="Times New Roman"/>
          <w:lang w:eastAsia="zh-CN"/>
        </w:rPr>
        <w:tab/>
        <w:t>Relay discovery and (re)selection</w:t>
      </w:r>
    </w:p>
    <w:p w14:paraId="3636A372" w14:textId="77777777" w:rsidR="00292B29" w:rsidRDefault="00245CC4">
      <w:pPr>
        <w:pStyle w:val="BodyText"/>
      </w:pPr>
      <w:r>
        <w:t xml:space="preserve">Discovery was studied for </w:t>
      </w:r>
      <w:del w:id="835" w:author="Interdigital" w:date="2021-02-01T20:06:00Z">
        <w:r>
          <w:delText xml:space="preserve">both </w:delText>
        </w:r>
      </w:del>
      <w:r>
        <w:t xml:space="preserve">L2 </w:t>
      </w:r>
      <w:del w:id="836" w:author="Interdigital" w:date="2021-02-01T20:06:00Z">
        <w:r>
          <w:delText xml:space="preserve">and L3 </w:delText>
        </w:r>
      </w:del>
      <w:r>
        <w:t>UE-to-UE Relay and the baseline solution</w:t>
      </w:r>
      <w:ins w:id="837" w:author="Interdigital" w:date="2021-02-01T20:06:00Z">
        <w:r>
          <w:t xml:space="preserve"> for L2 relay is th</w:t>
        </w:r>
      </w:ins>
      <w:ins w:id="838" w:author="Interdigital" w:date="2021-02-01T20:07:00Z">
        <w:r>
          <w:t>e same as that of L3 relay</w:t>
        </w:r>
      </w:ins>
      <w:del w:id="839" w:author="Interdigital" w:date="2021-02-01T20:07:00Z">
        <w:r>
          <w:delText xml:space="preserve"> is applied to both</w:delText>
        </w:r>
      </w:del>
      <w:r>
        <w:t xml:space="preserve">.  </w:t>
      </w:r>
    </w:p>
    <w:p w14:paraId="692912FF" w14:textId="77777777" w:rsidR="00292B29" w:rsidRDefault="00245CC4">
      <w:pPr>
        <w:pStyle w:val="BodyText"/>
      </w:pPr>
      <w:r>
        <w:t xml:space="preserve">Relay (Re)selection was studied for </w:t>
      </w:r>
      <w:del w:id="840" w:author="Interdigital" w:date="2021-02-01T20:07:00Z">
        <w:r>
          <w:delText xml:space="preserve">both </w:delText>
        </w:r>
      </w:del>
      <w:r>
        <w:t xml:space="preserve">L2 </w:t>
      </w:r>
      <w:del w:id="841" w:author="Interdigital" w:date="2021-02-01T20:07:00Z">
        <w:r>
          <w:delText xml:space="preserve">and L3 </w:delText>
        </w:r>
      </w:del>
      <w:r>
        <w:t xml:space="preserve">UE-to-UE Relay and the baseline solution </w:t>
      </w:r>
      <w:ins w:id="842" w:author="Interdigital" w:date="2021-02-01T20:07:00Z">
        <w:r>
          <w:t>for L2 relay is the same as that of L3 relay.</w:t>
        </w:r>
      </w:ins>
      <w:del w:id="843" w:author="Interdigital" w:date="2021-02-01T20:07:00Z">
        <w:r>
          <w:delText>is applied to both.</w:delText>
        </w:r>
      </w:del>
      <w:r>
        <w:t xml:space="preserve">  </w:t>
      </w:r>
    </w:p>
    <w:p w14:paraId="67CA9E85" w14:textId="77777777" w:rsidR="00292B29" w:rsidRDefault="00245CC4">
      <w:pPr>
        <w:pStyle w:val="Heading4"/>
        <w:rPr>
          <w:rFonts w:eastAsia="Times New Roman"/>
          <w:lang w:eastAsia="zh-CN"/>
        </w:rPr>
      </w:pPr>
      <w:r>
        <w:rPr>
          <w:rFonts w:eastAsia="Times New Roman"/>
          <w:lang w:eastAsia="zh-CN"/>
        </w:rPr>
        <w:t>6.2.1.2</w:t>
      </w:r>
      <w:r>
        <w:rPr>
          <w:rFonts w:eastAsia="Times New Roman"/>
          <w:lang w:eastAsia="zh-CN"/>
        </w:rPr>
        <w:tab/>
        <w:t xml:space="preserve">Relay and </w:t>
      </w:r>
      <w:r>
        <w:rPr>
          <w:rFonts w:eastAsia="Times New Roman"/>
          <w:lang w:eastAsia="zh-CN"/>
        </w:rPr>
        <w:t>remote UE authorization</w:t>
      </w:r>
    </w:p>
    <w:p w14:paraId="63304502" w14:textId="77777777" w:rsidR="00292B29" w:rsidRDefault="00245CC4">
      <w:pPr>
        <w:pStyle w:val="BodyText"/>
      </w:pPr>
      <w:r>
        <w:t>Both Relay and Remote UE separately follow Rel-16 V2X design (TS 23.287), and no RAN2 impact is expected.</w:t>
      </w:r>
    </w:p>
    <w:p w14:paraId="4DD43EC2" w14:textId="77777777" w:rsidR="00292B29" w:rsidRDefault="00245CC4">
      <w:pPr>
        <w:pStyle w:val="Heading4"/>
        <w:rPr>
          <w:rFonts w:eastAsia="Times New Roman"/>
          <w:lang w:eastAsia="zh-CN"/>
        </w:rPr>
      </w:pPr>
      <w:r>
        <w:rPr>
          <w:rFonts w:eastAsia="Times New Roman"/>
          <w:lang w:eastAsia="zh-CN"/>
        </w:rPr>
        <w:lastRenderedPageBreak/>
        <w:t>6.2.1.3</w:t>
      </w:r>
      <w:r>
        <w:rPr>
          <w:rFonts w:eastAsia="Times New Roman"/>
          <w:lang w:eastAsia="zh-CN"/>
        </w:rPr>
        <w:tab/>
        <w:t>QoS management</w:t>
      </w:r>
    </w:p>
    <w:p w14:paraId="62787AEE" w14:textId="77777777" w:rsidR="00292B29" w:rsidRDefault="00245CC4">
      <w:pPr>
        <w:rPr>
          <w:rFonts w:ascii="Arial" w:hAnsi="Arial" w:cs="Arial"/>
        </w:rPr>
      </w:pPr>
      <w:r>
        <w:rPr>
          <w:rFonts w:ascii="Arial" w:hAnsi="Arial" w:cs="Arial"/>
        </w:rPr>
        <w:t>The design of QoS support for both L2 and L3 UE-to-UE relay are in the scope of SA2.  No RAN2 impact of</w:t>
      </w:r>
      <w:r>
        <w:rPr>
          <w:rFonts w:ascii="Arial" w:hAnsi="Arial" w:cs="Arial"/>
        </w:rPr>
        <w:t xml:space="preserve"> the solution captured in SA2 is identified thus far.  </w:t>
      </w:r>
    </w:p>
    <w:p w14:paraId="4310F03A" w14:textId="77777777" w:rsidR="00292B29" w:rsidRDefault="00245CC4">
      <w:pPr>
        <w:pStyle w:val="Heading4"/>
        <w:rPr>
          <w:rFonts w:eastAsia="Times New Roman"/>
          <w:lang w:eastAsia="zh-CN"/>
        </w:rPr>
      </w:pPr>
      <w:r>
        <w:rPr>
          <w:rFonts w:eastAsia="Times New Roman"/>
          <w:lang w:eastAsia="zh-CN"/>
        </w:rPr>
        <w:t>6.2.1.4</w:t>
      </w:r>
      <w:r>
        <w:rPr>
          <w:rFonts w:eastAsia="Times New Roman"/>
          <w:lang w:eastAsia="zh-CN"/>
        </w:rPr>
        <w:tab/>
        <w:t>Security</w:t>
      </w:r>
    </w:p>
    <w:p w14:paraId="7BDCACE5" w14:textId="77777777" w:rsidR="00292B29" w:rsidRDefault="00245CC4">
      <w:pPr>
        <w:rPr>
          <w:rFonts w:ascii="Arial" w:hAnsi="Arial" w:cs="Arial"/>
        </w:rPr>
      </w:pPr>
      <w:r>
        <w:rPr>
          <w:rFonts w:ascii="Arial" w:hAnsi="Arial" w:cs="Arial"/>
        </w:rPr>
        <w:t>In case of L2 UE-to-UE Relay, the security is established at PDCP layer in an end to end manner between source remote UE and destination remote UE. The end-to-end security can be supp</w:t>
      </w:r>
      <w:r>
        <w:rPr>
          <w:rFonts w:ascii="Arial" w:hAnsi="Arial" w:cs="Arial"/>
        </w:rPr>
        <w:t>orted.</w:t>
      </w:r>
    </w:p>
    <w:p w14:paraId="5BE1C680" w14:textId="77777777" w:rsidR="00292B29" w:rsidRDefault="00245CC4">
      <w:pPr>
        <w:pStyle w:val="Heading4"/>
        <w:rPr>
          <w:rFonts w:eastAsia="Times New Roman"/>
          <w:lang w:eastAsia="zh-CN"/>
        </w:rPr>
      </w:pPr>
      <w:r>
        <w:rPr>
          <w:rFonts w:eastAsia="Times New Roman"/>
          <w:lang w:eastAsia="zh-CN"/>
        </w:rPr>
        <w:t>6.2.1.5</w:t>
      </w:r>
      <w:r>
        <w:rPr>
          <w:rFonts w:eastAsia="Times New Roman"/>
          <w:lang w:eastAsia="zh-CN"/>
        </w:rPr>
        <w:tab/>
        <w:t>Protocol stack design</w:t>
      </w:r>
    </w:p>
    <w:p w14:paraId="7F88F955" w14:textId="77777777" w:rsidR="00292B29" w:rsidRDefault="00245CC4">
      <w:pPr>
        <w:rPr>
          <w:rFonts w:ascii="Arial" w:hAnsi="Arial" w:cs="Arial"/>
        </w:rPr>
      </w:pPr>
      <w:r>
        <w:rPr>
          <w:rFonts w:ascii="Arial" w:hAnsi="Arial" w:cs="Arial"/>
        </w:rPr>
        <w:t>The protocol stack and PC5 adaptation layer function (both first hop PC5 and second hop PC5) were studied for L2 UE-to-UE Relay.</w:t>
      </w:r>
    </w:p>
    <w:p w14:paraId="44D2341B" w14:textId="77777777" w:rsidR="00292B29" w:rsidRDefault="00245CC4">
      <w:pPr>
        <w:pStyle w:val="Heading4"/>
        <w:rPr>
          <w:rFonts w:eastAsia="Times New Roman"/>
          <w:lang w:eastAsia="zh-CN"/>
        </w:rPr>
      </w:pPr>
      <w:r>
        <w:rPr>
          <w:rFonts w:eastAsia="Times New Roman"/>
          <w:lang w:eastAsia="zh-CN"/>
        </w:rPr>
        <w:t>6.2.1.6</w:t>
      </w:r>
      <w:r>
        <w:rPr>
          <w:rFonts w:eastAsia="Times New Roman"/>
          <w:lang w:eastAsia="zh-CN"/>
        </w:rPr>
        <w:tab/>
        <w:t>CP procedures</w:t>
      </w:r>
    </w:p>
    <w:p w14:paraId="4F25BDF5" w14:textId="77777777" w:rsidR="00292B29" w:rsidRDefault="00245CC4">
      <w:pPr>
        <w:rPr>
          <w:ins w:id="844" w:author="Interdigital" w:date="2021-02-01T12:02:00Z"/>
          <w:rFonts w:ascii="Arial" w:hAnsi="Arial" w:cs="Arial"/>
        </w:rPr>
      </w:pPr>
      <w:r>
        <w:rPr>
          <w:rFonts w:ascii="Arial" w:hAnsi="Arial" w:cs="Arial"/>
        </w:rPr>
        <w:t>The connection establishment procedure was studied for L2 UE-to-UE R</w:t>
      </w:r>
      <w:r>
        <w:rPr>
          <w:rFonts w:ascii="Arial" w:hAnsi="Arial" w:cs="Arial"/>
        </w:rPr>
        <w:t>elay. RAN2 consider the SA2 solution in TR 23.752 as baseline. Further RAN2 impacts can be discussed in WI phase, if any.</w:t>
      </w:r>
    </w:p>
    <w:p w14:paraId="75F54B26" w14:textId="77777777" w:rsidR="00292B29" w:rsidRDefault="00245CC4">
      <w:pPr>
        <w:pStyle w:val="Heading4"/>
        <w:rPr>
          <w:ins w:id="845" w:author="Interdigital" w:date="2021-02-01T19:47:00Z"/>
          <w:rFonts w:eastAsia="Times New Roman"/>
          <w:lang w:eastAsia="zh-CN"/>
        </w:rPr>
      </w:pPr>
      <w:ins w:id="846" w:author="Interdigital" w:date="2021-02-01T19:47:00Z">
        <w:r>
          <w:rPr>
            <w:rFonts w:eastAsia="Times New Roman"/>
            <w:lang w:eastAsia="zh-CN"/>
          </w:rPr>
          <w:t>6.2.1.7</w:t>
        </w:r>
        <w:r>
          <w:rPr>
            <w:rFonts w:eastAsia="Times New Roman"/>
            <w:lang w:eastAsia="zh-CN"/>
          </w:rPr>
          <w:tab/>
          <w:t>Standards impact</w:t>
        </w:r>
      </w:ins>
    </w:p>
    <w:p w14:paraId="5E50E744" w14:textId="77777777" w:rsidR="00292B29" w:rsidRDefault="00245CC4">
      <w:pPr>
        <w:pStyle w:val="BodyText"/>
        <w:rPr>
          <w:ins w:id="847" w:author="Interdigital" w:date="2021-02-01T12:02:00Z"/>
        </w:rPr>
      </w:pPr>
      <w:ins w:id="848" w:author="Interdigital" w:date="2021-02-01T12:02:00Z">
        <w:r>
          <w:t>Standardization impact from RAN2 perspective to support the operations of L2 UE-to-NW relay can be inferred f</w:t>
        </w:r>
        <w:r>
          <w:t>rom discussion in section 4.5, and in this conclusion.</w:t>
        </w:r>
      </w:ins>
      <w:ins w:id="849" w:author="Interdigital" w:date="2021-02-01T18:17:00Z">
        <w:r>
          <w:t xml:space="preserve">  From RAN2 perspective, the standard support of L2 UE-to-</w:t>
        </w:r>
      </w:ins>
      <w:ins w:id="850" w:author="Interdigital" w:date="2021-02-01T18:18:00Z">
        <w:r>
          <w:t>UE</w:t>
        </w:r>
      </w:ins>
      <w:ins w:id="851" w:author="Interdigital" w:date="2021-02-01T18:17:00Z">
        <w:r>
          <w:t xml:space="preserve"> Relay is mainly at RAN.</w:t>
        </w:r>
      </w:ins>
    </w:p>
    <w:p w14:paraId="60C4FC49" w14:textId="77777777" w:rsidR="00292B29" w:rsidRDefault="00245CC4">
      <w:pPr>
        <w:rPr>
          <w:i/>
          <w:iCs/>
          <w:color w:val="FF0000"/>
          <w:lang w:eastAsia="zh-CN"/>
        </w:rPr>
      </w:pPr>
      <w:r>
        <w:rPr>
          <w:i/>
          <w:iCs/>
          <w:color w:val="FF0000"/>
          <w:lang w:eastAsia="zh-CN"/>
        </w:rPr>
        <w:t>---------------------------------------------------------- TR 38.836 ------------------------------------------------</w:t>
      </w:r>
      <w:r>
        <w:rPr>
          <w:i/>
          <w:iCs/>
          <w:color w:val="FF0000"/>
          <w:lang w:eastAsia="zh-CN"/>
        </w:rPr>
        <w:t>----------</w:t>
      </w:r>
    </w:p>
    <w:p w14:paraId="000F5B88" w14:textId="77777777" w:rsidR="00292B29" w:rsidRDefault="00292B29">
      <w:pPr>
        <w:rPr>
          <w:rFonts w:ascii="Arial" w:hAnsi="Arial" w:cs="Arial"/>
        </w:rPr>
      </w:pPr>
    </w:p>
    <w:p w14:paraId="6837302B" w14:textId="77777777" w:rsidR="00292B29" w:rsidRDefault="00245CC4">
      <w:pPr>
        <w:pStyle w:val="BodyText"/>
      </w:pPr>
      <w:r>
        <w:t>------------------------------------------------------------------------------------------------------------------------------------------------</w:t>
      </w:r>
    </w:p>
    <w:bookmarkEnd w:id="3"/>
    <w:p w14:paraId="283FD191" w14:textId="77777777" w:rsidR="00292B29" w:rsidRDefault="00245CC4">
      <w:pPr>
        <w:rPr>
          <w:rFonts w:ascii="Arial" w:hAnsi="Arial" w:cs="Arial"/>
          <w:b/>
          <w:bCs/>
        </w:rPr>
      </w:pPr>
      <w:r>
        <w:rPr>
          <w:rFonts w:ascii="Arial" w:hAnsi="Arial" w:cs="Arial"/>
          <w:b/>
          <w:bCs/>
        </w:rPr>
        <w:t>Q3.2 Do companies have any major concern with the above suggested text.</w:t>
      </w:r>
      <w:ins w:id="852" w:author="Interdigital" w:date="2021-01-29T10:58:00Z">
        <w:r>
          <w:rPr>
            <w:rFonts w:ascii="Arial" w:hAnsi="Arial" w:cs="Arial"/>
            <w:b/>
            <w:bCs/>
          </w:rPr>
          <w:t xml:space="preserve">  If so, please provide the suggested ch</w:t>
        </w:r>
        <w:r>
          <w:rPr>
            <w:rFonts w:ascii="Arial" w:hAnsi="Arial" w:cs="Arial"/>
            <w:b/>
            <w:bCs/>
          </w:rPr>
          <w:t>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292B29" w14:paraId="562206CA" w14:textId="77777777">
        <w:tc>
          <w:tcPr>
            <w:tcW w:w="1358" w:type="dxa"/>
            <w:shd w:val="clear" w:color="auto" w:fill="D9E2F3" w:themeFill="accent1" w:themeFillTint="33"/>
          </w:tcPr>
          <w:p w14:paraId="33577707" w14:textId="77777777" w:rsidR="00292B29" w:rsidRDefault="00245CC4">
            <w:pPr>
              <w:rPr>
                <w:rFonts w:eastAsia="Calibri"/>
                <w:lang w:val="de-DE"/>
              </w:rPr>
            </w:pPr>
            <w:r>
              <w:rPr>
                <w:rFonts w:eastAsia="Calibri"/>
                <w:lang w:val="en-US"/>
              </w:rPr>
              <w:t>Company</w:t>
            </w:r>
          </w:p>
        </w:tc>
        <w:tc>
          <w:tcPr>
            <w:tcW w:w="1337" w:type="dxa"/>
            <w:shd w:val="clear" w:color="auto" w:fill="D9E2F3" w:themeFill="accent1" w:themeFillTint="33"/>
          </w:tcPr>
          <w:p w14:paraId="3D7E08BB" w14:textId="77777777" w:rsidR="00292B29" w:rsidRDefault="00245CC4">
            <w:pPr>
              <w:rPr>
                <w:rFonts w:eastAsia="Calibri"/>
                <w:lang w:val="de-DE"/>
              </w:rPr>
            </w:pPr>
            <w:r>
              <w:rPr>
                <w:rFonts w:eastAsia="Calibri"/>
                <w:lang w:val="en-US"/>
              </w:rPr>
              <w:t>Response (Y/N)</w:t>
            </w:r>
          </w:p>
        </w:tc>
        <w:tc>
          <w:tcPr>
            <w:tcW w:w="6934" w:type="dxa"/>
            <w:shd w:val="clear" w:color="auto" w:fill="D9E2F3" w:themeFill="accent1" w:themeFillTint="33"/>
          </w:tcPr>
          <w:p w14:paraId="2721C8D3" w14:textId="77777777" w:rsidR="00292B29" w:rsidRDefault="00245CC4">
            <w:pPr>
              <w:rPr>
                <w:rFonts w:eastAsia="Calibri"/>
                <w:lang w:val="de-DE"/>
              </w:rPr>
            </w:pPr>
            <w:r>
              <w:rPr>
                <w:rFonts w:eastAsia="Calibri"/>
                <w:lang w:val="en-US"/>
              </w:rPr>
              <w:t>Comments</w:t>
            </w:r>
          </w:p>
        </w:tc>
      </w:tr>
      <w:tr w:rsidR="00292B29" w14:paraId="36D57FB8" w14:textId="77777777">
        <w:tc>
          <w:tcPr>
            <w:tcW w:w="1358" w:type="dxa"/>
          </w:tcPr>
          <w:p w14:paraId="726B5FCD" w14:textId="77777777" w:rsidR="00292B29" w:rsidRDefault="00245CC4">
            <w:pPr>
              <w:rPr>
                <w:rFonts w:eastAsia="Calibri"/>
                <w:lang w:val="de-DE"/>
              </w:rPr>
            </w:pPr>
            <w:ins w:id="853" w:author="Xuelong Wang" w:date="2021-01-29T09:52:00Z">
              <w:r>
                <w:rPr>
                  <w:rFonts w:asciiTheme="minorEastAsia" w:eastAsiaTheme="minorEastAsia" w:hAnsiTheme="minorEastAsia" w:hint="eastAsia"/>
                  <w:lang w:val="de-DE" w:eastAsia="zh-CN"/>
                </w:rPr>
                <w:t>MediaTek</w:t>
              </w:r>
            </w:ins>
          </w:p>
        </w:tc>
        <w:tc>
          <w:tcPr>
            <w:tcW w:w="1337" w:type="dxa"/>
          </w:tcPr>
          <w:p w14:paraId="1C47354F" w14:textId="77777777" w:rsidR="00292B29" w:rsidRDefault="00245CC4">
            <w:pPr>
              <w:rPr>
                <w:rFonts w:eastAsia="Calibri"/>
                <w:lang w:val="de-DE"/>
              </w:rPr>
            </w:pPr>
            <w:ins w:id="854" w:author="Xuelong Wang" w:date="2021-01-29T09:55:00Z">
              <w:r>
                <w:rPr>
                  <w:rFonts w:asciiTheme="minorEastAsia" w:eastAsiaTheme="minorEastAsia" w:hAnsiTheme="minorEastAsia"/>
                  <w:lang w:val="de-DE" w:eastAsia="zh-CN"/>
                </w:rPr>
                <w:t>No</w:t>
              </w:r>
            </w:ins>
          </w:p>
        </w:tc>
        <w:tc>
          <w:tcPr>
            <w:tcW w:w="6934" w:type="dxa"/>
          </w:tcPr>
          <w:p w14:paraId="72D4D8A9" w14:textId="77777777" w:rsidR="00292B29" w:rsidRPr="00243250" w:rsidRDefault="00245CC4">
            <w:pPr>
              <w:rPr>
                <w:ins w:id="855" w:author="Xuelong Wang" w:date="2021-01-29T09:56:00Z"/>
                <w:rFonts w:eastAsia="Calibri"/>
                <w:lang w:val="en-US"/>
                <w:rPrChange w:id="856" w:author="Convida" w:date="2021-02-01T21:40:00Z">
                  <w:rPr>
                    <w:ins w:id="857" w:author="Xuelong Wang" w:date="2021-01-29T09:56:00Z"/>
                    <w:rFonts w:eastAsia="Calibri"/>
                    <w:lang w:val="de-DE"/>
                  </w:rPr>
                </w:rPrChange>
              </w:rPr>
            </w:pPr>
            <w:ins w:id="858" w:author="Xuelong Wang" w:date="2021-01-29T09:56:00Z">
              <w:r w:rsidRPr="00243250">
                <w:rPr>
                  <w:rFonts w:eastAsia="Calibri"/>
                  <w:lang w:val="en-US"/>
                  <w:rPrChange w:id="859" w:author="Convida" w:date="2021-02-01T21:40:00Z">
                    <w:rPr>
                      <w:rFonts w:eastAsia="Calibri"/>
                      <w:lang w:val="de-DE"/>
                    </w:rPr>
                  </w:rPrChange>
                </w:rPr>
                <w:t xml:space="preserve">We agree with the current wording. </w:t>
              </w:r>
            </w:ins>
          </w:p>
          <w:p w14:paraId="6A88B7BD" w14:textId="77777777" w:rsidR="00292B29" w:rsidRPr="00243250" w:rsidRDefault="00245CC4">
            <w:pPr>
              <w:rPr>
                <w:ins w:id="860" w:author="Interdigital" w:date="2021-02-01T11:29:00Z"/>
                <w:rFonts w:eastAsia="Calibri"/>
                <w:lang w:val="en-US"/>
                <w:rPrChange w:id="861" w:author="Convida" w:date="2021-02-01T21:40:00Z">
                  <w:rPr>
                    <w:ins w:id="862" w:author="Interdigital" w:date="2021-02-01T11:29:00Z"/>
                    <w:rFonts w:eastAsia="Calibri"/>
                    <w:lang w:val="de-DE"/>
                  </w:rPr>
                </w:rPrChange>
              </w:rPr>
            </w:pPr>
            <w:ins w:id="863" w:author="Xuelong Wang" w:date="2021-01-29T09:54:00Z">
              <w:r w:rsidRPr="00243250">
                <w:rPr>
                  <w:rFonts w:eastAsia="Calibri"/>
                  <w:lang w:val="en-US"/>
                  <w:rPrChange w:id="864" w:author="Convida" w:date="2021-02-01T21:40:00Z">
                    <w:rPr>
                      <w:rFonts w:eastAsia="Calibri"/>
                      <w:lang w:val="de-DE"/>
                    </w:rPr>
                  </w:rPrChange>
                </w:rPr>
                <w:t xml:space="preserve">If we wish to polish the wording, the order of the bullets can be adjust to follow the order of the objectives as listed in SID of SL relay.  </w:t>
              </w:r>
            </w:ins>
          </w:p>
          <w:p w14:paraId="19FDC0AD" w14:textId="77777777" w:rsidR="00292B29" w:rsidRPr="00243250" w:rsidRDefault="00245CC4">
            <w:pPr>
              <w:rPr>
                <w:rFonts w:eastAsia="Calibri"/>
                <w:lang w:val="en-US"/>
                <w:rPrChange w:id="865" w:author="Convida" w:date="2021-02-01T21:40:00Z">
                  <w:rPr>
                    <w:rFonts w:eastAsia="Calibri"/>
                    <w:lang w:val="de-DE"/>
                  </w:rPr>
                </w:rPrChange>
              </w:rPr>
            </w:pPr>
            <w:ins w:id="866" w:author="Interdigital" w:date="2021-02-01T11:29:00Z">
              <w:r w:rsidRPr="00243250">
                <w:rPr>
                  <w:rFonts w:eastAsia="Calibri"/>
                  <w:lang w:val="en-US"/>
                  <w:rPrChange w:id="867" w:author="Convida" w:date="2021-02-01T21:40:00Z">
                    <w:rPr>
                      <w:rFonts w:eastAsia="Calibri"/>
                      <w:lang w:val="de-DE"/>
                    </w:rPr>
                  </w:rPrChange>
                </w:rPr>
                <w:t>[</w:t>
              </w:r>
              <w:r w:rsidRPr="00243250">
                <w:rPr>
                  <w:rFonts w:eastAsia="Calibri"/>
                  <w:highlight w:val="yellow"/>
                  <w:lang w:val="en-US"/>
                  <w:rPrChange w:id="868" w:author="Convida" w:date="2021-02-01T21:40:00Z">
                    <w:rPr>
                      <w:rFonts w:eastAsia="Calibri"/>
                      <w:highlight w:val="yellow"/>
                      <w:lang w:val="de-DE"/>
                    </w:rPr>
                  </w:rPrChange>
                </w:rPr>
                <w:t>Rapporteur</w:t>
              </w:r>
              <w:r w:rsidRPr="00243250">
                <w:rPr>
                  <w:rFonts w:eastAsia="Calibri"/>
                  <w:lang w:val="en-US"/>
                  <w:rPrChange w:id="869" w:author="Convida" w:date="2021-02-01T21:40:00Z">
                    <w:rPr>
                      <w:rFonts w:eastAsia="Calibri"/>
                      <w:lang w:val="de-DE"/>
                    </w:rPr>
                  </w:rPrChange>
                </w:rPr>
                <w:t xml:space="preserve">]: Will change the order in the final TP submitted to the reflector on Tuesday (to avoid </w:t>
              </w:r>
              <w:r w:rsidRPr="00243250">
                <w:rPr>
                  <w:rFonts w:eastAsia="Calibri"/>
                  <w:lang w:val="en-US"/>
                  <w:rPrChange w:id="870" w:author="Convida" w:date="2021-02-01T21:40:00Z">
                    <w:rPr>
                      <w:rFonts w:eastAsia="Calibri"/>
                      <w:lang w:val="de-DE"/>
                    </w:rPr>
                  </w:rPrChange>
                </w:rPr>
                <w:t>excessive track changes in the above)</w:t>
              </w:r>
            </w:ins>
          </w:p>
        </w:tc>
      </w:tr>
      <w:tr w:rsidR="00292B29" w14:paraId="07026113" w14:textId="77777777">
        <w:tc>
          <w:tcPr>
            <w:tcW w:w="1358" w:type="dxa"/>
          </w:tcPr>
          <w:p w14:paraId="37918BA3" w14:textId="77777777" w:rsidR="00292B29" w:rsidRPr="00292B29" w:rsidRDefault="00245CC4">
            <w:pPr>
              <w:rPr>
                <w:rFonts w:eastAsiaTheme="minorEastAsia"/>
                <w:lang w:val="de-DE" w:eastAsia="zh-CN"/>
                <w:rPrChange w:id="871" w:author="OPPO (Qianxi)" w:date="2021-02-01T11:27:00Z">
                  <w:rPr/>
                </w:rPrChange>
              </w:rPr>
            </w:pPr>
            <w:ins w:id="872" w:author="OPPO (Qianxi)" w:date="2021-02-01T11:27:00Z">
              <w:r>
                <w:rPr>
                  <w:rFonts w:eastAsiaTheme="minorEastAsia" w:hint="eastAsia"/>
                  <w:lang w:val="de-DE" w:eastAsia="zh-CN"/>
                </w:rPr>
                <w:t>O</w:t>
              </w:r>
              <w:r>
                <w:rPr>
                  <w:rFonts w:eastAsiaTheme="minorEastAsia"/>
                  <w:lang w:val="de-DE" w:eastAsia="zh-CN"/>
                </w:rPr>
                <w:t>PPO</w:t>
              </w:r>
            </w:ins>
          </w:p>
        </w:tc>
        <w:tc>
          <w:tcPr>
            <w:tcW w:w="1337" w:type="dxa"/>
          </w:tcPr>
          <w:p w14:paraId="65A6C53A" w14:textId="77777777" w:rsidR="00292B29" w:rsidRPr="00292B29" w:rsidRDefault="00245CC4">
            <w:pPr>
              <w:rPr>
                <w:rFonts w:eastAsiaTheme="minorEastAsia"/>
                <w:lang w:val="de-DE" w:eastAsia="zh-CN"/>
                <w:rPrChange w:id="873" w:author="OPPO (Qianxi)" w:date="2021-02-01T11:27:00Z">
                  <w:rPr/>
                </w:rPrChange>
              </w:rPr>
            </w:pPr>
            <w:ins w:id="874" w:author="OPPO (Qianxi)" w:date="2021-02-01T11:27:00Z">
              <w:r>
                <w:rPr>
                  <w:rFonts w:eastAsiaTheme="minorEastAsia" w:hint="eastAsia"/>
                  <w:lang w:val="de-DE" w:eastAsia="zh-CN"/>
                </w:rPr>
                <w:t>S</w:t>
              </w:r>
              <w:r>
                <w:rPr>
                  <w:rFonts w:eastAsiaTheme="minorEastAsia"/>
                  <w:lang w:val="de-DE" w:eastAsia="zh-CN"/>
                </w:rPr>
                <w:t>ee comment</w:t>
              </w:r>
            </w:ins>
          </w:p>
        </w:tc>
        <w:tc>
          <w:tcPr>
            <w:tcW w:w="6934" w:type="dxa"/>
          </w:tcPr>
          <w:p w14:paraId="49E93A2E" w14:textId="77777777" w:rsidR="00292B29" w:rsidRPr="00243250" w:rsidRDefault="00245CC4">
            <w:pPr>
              <w:rPr>
                <w:ins w:id="875" w:author="OPPO (Qianxi)" w:date="2021-02-01T11:28:00Z"/>
                <w:rFonts w:eastAsiaTheme="minorEastAsia"/>
                <w:lang w:val="en-US" w:eastAsia="zh-CN"/>
                <w:rPrChange w:id="876" w:author="Convida" w:date="2021-02-01T21:40:00Z">
                  <w:rPr>
                    <w:ins w:id="877" w:author="OPPO (Qianxi)" w:date="2021-02-01T11:28:00Z"/>
                    <w:rFonts w:eastAsiaTheme="minorEastAsia"/>
                    <w:lang w:val="de-DE" w:eastAsia="zh-CN"/>
                  </w:rPr>
                </w:rPrChange>
              </w:rPr>
            </w:pPr>
            <w:ins w:id="878" w:author="OPPO (Qianxi)" w:date="2021-02-01T11:27:00Z">
              <w:r w:rsidRPr="00243250">
                <w:rPr>
                  <w:rFonts w:eastAsiaTheme="minorEastAsia" w:hint="eastAsia"/>
                  <w:lang w:val="en-US" w:eastAsia="zh-CN"/>
                  <w:rPrChange w:id="879" w:author="Convida" w:date="2021-02-01T21:40:00Z">
                    <w:rPr>
                      <w:rFonts w:eastAsiaTheme="minorEastAsia" w:hint="eastAsia"/>
                      <w:lang w:val="de-DE" w:eastAsia="zh-CN"/>
                    </w:rPr>
                  </w:rPrChange>
                </w:rPr>
                <w:t>F</w:t>
              </w:r>
              <w:r w:rsidRPr="00243250">
                <w:rPr>
                  <w:rFonts w:eastAsiaTheme="minorEastAsia"/>
                  <w:lang w:val="en-US" w:eastAsia="zh-CN"/>
                  <w:rPrChange w:id="880" w:author="Convida" w:date="2021-02-01T21:40:00Z">
                    <w:rPr>
                      <w:rFonts w:eastAsiaTheme="minorEastAsia"/>
                      <w:lang w:val="de-DE" w:eastAsia="zh-CN"/>
                    </w:rPr>
                  </w:rPrChange>
                </w:rPr>
                <w:t xml:space="preserve">or the QoS part, there is </w:t>
              </w:r>
            </w:ins>
            <w:ins w:id="881" w:author="OPPO (Qianxi)" w:date="2021-02-01T11:28:00Z">
              <w:r w:rsidRPr="00243250">
                <w:rPr>
                  <w:rFonts w:eastAsiaTheme="minorEastAsia"/>
                  <w:lang w:val="en-US" w:eastAsia="zh-CN"/>
                  <w:rPrChange w:id="882" w:author="Convida" w:date="2021-02-01T21:40:00Z">
                    <w:rPr>
                      <w:rFonts w:eastAsiaTheme="minorEastAsia"/>
                      <w:lang w:val="de-DE" w:eastAsia="zh-CN"/>
                    </w:rPr>
                  </w:rPrChange>
                </w:rPr>
                <w:t xml:space="preserve">one NOTE in SA2 TR conclusion (and similarly in Solution#31) that „NOTE 2:  It is left to RAN WG2 to support the QoS enforcement in AS layer.“, so it is suggested to add </w:t>
              </w:r>
            </w:ins>
            <w:ins w:id="883" w:author="OPPO (Qianxi)" w:date="2021-02-01T11:29:00Z">
              <w:r w:rsidRPr="00243250">
                <w:rPr>
                  <w:rFonts w:eastAsiaTheme="minorEastAsia"/>
                  <w:lang w:val="en-US" w:eastAsia="zh-CN"/>
                  <w:rPrChange w:id="884" w:author="Convida" w:date="2021-02-01T21:40:00Z">
                    <w:rPr>
                      <w:rFonts w:eastAsiaTheme="minorEastAsia"/>
                      <w:lang w:val="de-DE" w:eastAsia="zh-CN"/>
                    </w:rPr>
                  </w:rPrChange>
                </w:rPr>
                <w:t>„Fu</w:t>
              </w:r>
              <w:r w:rsidRPr="00243250">
                <w:rPr>
                  <w:rFonts w:eastAsiaTheme="minorEastAsia"/>
                  <w:lang w:val="en-US" w:eastAsia="zh-CN"/>
                  <w:rPrChange w:id="885" w:author="Convida" w:date="2021-02-01T21:40:00Z">
                    <w:rPr>
                      <w:rFonts w:eastAsiaTheme="minorEastAsia"/>
                      <w:lang w:val="de-DE" w:eastAsia="zh-CN"/>
                    </w:rPr>
                  </w:rPrChange>
                </w:rPr>
                <w:t>rther RAN2 impacts can be discussed in WI phase, if any.“ into that for alignment.</w:t>
              </w:r>
            </w:ins>
          </w:p>
          <w:p w14:paraId="1369D712" w14:textId="77777777" w:rsidR="00292B29" w:rsidRPr="00243250" w:rsidRDefault="00245CC4">
            <w:pPr>
              <w:rPr>
                <w:ins w:id="886" w:author="Interdigital" w:date="2021-02-01T11:43:00Z"/>
                <w:rFonts w:eastAsiaTheme="minorEastAsia"/>
                <w:lang w:val="en-US" w:eastAsia="zh-CN"/>
                <w:rPrChange w:id="887" w:author="Convida" w:date="2021-02-01T21:40:00Z">
                  <w:rPr>
                    <w:ins w:id="888" w:author="Interdigital" w:date="2021-02-01T11:43:00Z"/>
                    <w:rFonts w:eastAsiaTheme="minorEastAsia"/>
                    <w:lang w:val="de-DE" w:eastAsia="zh-CN"/>
                  </w:rPr>
                </w:rPrChange>
              </w:rPr>
            </w:pPr>
            <w:ins w:id="889" w:author="OPPO (Qianxi)" w:date="2021-02-01T11:29:00Z">
              <w:r w:rsidRPr="00243250">
                <w:rPr>
                  <w:rFonts w:eastAsiaTheme="minorEastAsia" w:hint="eastAsia"/>
                  <w:lang w:val="en-US" w:eastAsia="zh-CN"/>
                  <w:rPrChange w:id="890" w:author="Convida" w:date="2021-02-01T21:40:00Z">
                    <w:rPr>
                      <w:rFonts w:eastAsiaTheme="minorEastAsia" w:hint="eastAsia"/>
                      <w:lang w:val="de-DE" w:eastAsia="zh-CN"/>
                    </w:rPr>
                  </w:rPrChange>
                </w:rPr>
                <w:t>F</w:t>
              </w:r>
              <w:r w:rsidRPr="00243250">
                <w:rPr>
                  <w:rFonts w:eastAsiaTheme="minorEastAsia"/>
                  <w:lang w:val="en-US" w:eastAsia="zh-CN"/>
                  <w:rPrChange w:id="891" w:author="Convida" w:date="2021-02-01T21:40:00Z">
                    <w:rPr>
                      <w:rFonts w:eastAsiaTheme="minorEastAsia"/>
                      <w:lang w:val="de-DE" w:eastAsia="zh-CN"/>
                    </w:rPr>
                  </w:rPrChange>
                </w:rPr>
                <w:t>or the CP procedure part, although we see the point of „</w:t>
              </w:r>
              <w:r w:rsidRPr="00243250">
                <w:rPr>
                  <w:rFonts w:eastAsiaTheme="minorEastAsia"/>
                  <w:lang w:val="en-US" w:eastAsia="zh-CN"/>
                  <w:rPrChange w:id="892" w:author="Convida" w:date="2021-02-01T21:40:00Z">
                    <w:rPr>
                      <w:rFonts w:ascii="Arial" w:hAnsi="Arial" w:cs="Arial"/>
                    </w:rPr>
                  </w:rPrChange>
                </w:rPr>
                <w:t>RAN2 consider the SA2 solution in TR 23.752 as baseline</w:t>
              </w:r>
              <w:r w:rsidRPr="00243250">
                <w:rPr>
                  <w:rFonts w:eastAsiaTheme="minorEastAsia"/>
                  <w:lang w:val="en-US" w:eastAsia="zh-CN"/>
                  <w:rPrChange w:id="893" w:author="Convida" w:date="2021-02-01T21:40:00Z">
                    <w:rPr>
                      <w:rFonts w:eastAsiaTheme="minorEastAsia"/>
                      <w:lang w:val="de-DE" w:eastAsia="zh-CN"/>
                    </w:rPr>
                  </w:rPrChange>
                </w:rPr>
                <w:t>“ since that comes directly from the TR, but so far SA2 is st</w:t>
              </w:r>
              <w:r w:rsidRPr="00243250">
                <w:rPr>
                  <w:rFonts w:eastAsiaTheme="minorEastAsia"/>
                  <w:lang w:val="en-US" w:eastAsia="zh-CN"/>
                  <w:rPrChange w:id="894" w:author="Convida" w:date="2021-02-01T21:40:00Z">
                    <w:rPr>
                      <w:rFonts w:eastAsiaTheme="minorEastAsia"/>
                      <w:lang w:val="de-DE" w:eastAsia="zh-CN"/>
                    </w:rPr>
                  </w:rPrChange>
                </w:rPr>
                <w:t xml:space="preserve">ill working on the </w:t>
              </w:r>
            </w:ins>
            <w:ins w:id="895" w:author="OPPO (Qianxi)" w:date="2021-02-01T11:30:00Z">
              <w:r w:rsidRPr="00243250">
                <w:rPr>
                  <w:rFonts w:eastAsiaTheme="minorEastAsia"/>
                  <w:lang w:val="en-US" w:eastAsia="zh-CN"/>
                  <w:rPrChange w:id="896" w:author="Convida" w:date="2021-02-01T21:40:00Z">
                    <w:rPr>
                      <w:rFonts w:eastAsiaTheme="minorEastAsia"/>
                      <w:lang w:val="de-DE" w:eastAsia="zh-CN"/>
                    </w:rPr>
                  </w:rPrChange>
                </w:rPr>
                <w:t xml:space="preserve">solution (e.g., #9), and no conclusion yet. Considering SA2 meeting is after RAN2 meeting #113 as the last one for SI @ RAN, maybe one way to clarify is to say that „RAN2 </w:t>
              </w:r>
              <w:r w:rsidRPr="00243250">
                <w:rPr>
                  <w:rFonts w:eastAsiaTheme="minorEastAsia"/>
                  <w:lang w:val="en-US" w:eastAsia="zh-CN"/>
                  <w:rPrChange w:id="897" w:author="Convida" w:date="2021-02-01T21:40:00Z">
                    <w:rPr>
                      <w:rFonts w:eastAsiaTheme="minorEastAsia"/>
                      <w:lang w:val="de-DE" w:eastAsia="zh-CN"/>
                    </w:rPr>
                  </w:rPrChange>
                </w:rPr>
                <w:lastRenderedPageBreak/>
                <w:t>consider the SA2 solution in TR 23.752 as baseline</w:t>
              </w:r>
            </w:ins>
            <w:ins w:id="898" w:author="OPPO (Qianxi)" w:date="2021-02-01T11:31:00Z">
              <w:r w:rsidRPr="00243250">
                <w:rPr>
                  <w:rFonts w:eastAsiaTheme="minorEastAsia"/>
                  <w:b/>
                  <w:lang w:val="en-US" w:eastAsia="zh-CN"/>
                  <w:rPrChange w:id="899" w:author="Convida" w:date="2021-02-01T21:40:00Z">
                    <w:rPr>
                      <w:rFonts w:eastAsiaTheme="minorEastAsia"/>
                      <w:lang w:eastAsia="zh-CN"/>
                    </w:rPr>
                  </w:rPrChange>
                </w:rPr>
                <w:t xml:space="preserve">, pending final </w:t>
              </w:r>
              <w:r w:rsidRPr="00243250">
                <w:rPr>
                  <w:rFonts w:eastAsiaTheme="minorEastAsia"/>
                  <w:b/>
                  <w:lang w:val="en-US" w:eastAsia="zh-CN"/>
                  <w:rPrChange w:id="900" w:author="Convida" w:date="2021-02-01T21:40:00Z">
                    <w:rPr>
                      <w:rFonts w:eastAsiaTheme="minorEastAsia"/>
                      <w:lang w:eastAsia="zh-CN"/>
                    </w:rPr>
                  </w:rPrChange>
                </w:rPr>
                <w:t>SA2 conclusion</w:t>
              </w:r>
            </w:ins>
            <w:ins w:id="901" w:author="OPPO (Qianxi)" w:date="2021-02-01T11:30:00Z">
              <w:r w:rsidRPr="00243250">
                <w:rPr>
                  <w:rFonts w:eastAsiaTheme="minorEastAsia"/>
                  <w:lang w:val="en-US" w:eastAsia="zh-CN"/>
                  <w:rPrChange w:id="902" w:author="Convida" w:date="2021-02-01T21:40:00Z">
                    <w:rPr>
                      <w:rFonts w:eastAsiaTheme="minorEastAsia"/>
                      <w:lang w:val="de-DE" w:eastAsia="zh-CN"/>
                    </w:rPr>
                  </w:rPrChange>
                </w:rPr>
                <w:t>. Further RAN2 impacts</w:t>
              </w:r>
            </w:ins>
            <w:ins w:id="903" w:author="OPPO (Qianxi)" w:date="2021-02-01T11:31:00Z">
              <w:r w:rsidRPr="00243250">
                <w:rPr>
                  <w:rFonts w:eastAsiaTheme="minorEastAsia" w:hint="eastAsia"/>
                  <w:lang w:val="en-US" w:eastAsia="zh-CN"/>
                  <w:rPrChange w:id="904" w:author="Convida" w:date="2021-02-01T21:40:00Z">
                    <w:rPr>
                      <w:rFonts w:eastAsiaTheme="minorEastAsia" w:hint="eastAsia"/>
                      <w:lang w:val="de-DE" w:eastAsia="zh-CN"/>
                    </w:rPr>
                  </w:rPrChange>
                </w:rPr>
                <w:t>.</w:t>
              </w:r>
              <w:r w:rsidRPr="00243250">
                <w:rPr>
                  <w:rFonts w:eastAsiaTheme="minorEastAsia"/>
                  <w:lang w:val="en-US" w:eastAsia="zh-CN"/>
                  <w:rPrChange w:id="905" w:author="Convida" w:date="2021-02-01T21:40:00Z">
                    <w:rPr>
                      <w:rFonts w:eastAsiaTheme="minorEastAsia"/>
                      <w:lang w:val="de-DE" w:eastAsia="zh-CN"/>
                    </w:rPr>
                  </w:rPrChange>
                </w:rPr>
                <w:t>.</w:t>
              </w:r>
            </w:ins>
            <w:ins w:id="906" w:author="OPPO (Qianxi)" w:date="2021-02-01T11:30:00Z">
              <w:r w:rsidRPr="00243250">
                <w:rPr>
                  <w:rFonts w:eastAsiaTheme="minorEastAsia"/>
                  <w:lang w:val="en-US" w:eastAsia="zh-CN"/>
                  <w:rPrChange w:id="907" w:author="Convida" w:date="2021-02-01T21:40:00Z">
                    <w:rPr>
                      <w:rFonts w:eastAsiaTheme="minorEastAsia"/>
                      <w:lang w:val="de-DE" w:eastAsia="zh-CN"/>
                    </w:rPr>
                  </w:rPrChange>
                </w:rPr>
                <w:t>“</w:t>
              </w:r>
            </w:ins>
          </w:p>
          <w:p w14:paraId="5E6C97A4" w14:textId="77777777" w:rsidR="00292B29" w:rsidRPr="00243250" w:rsidRDefault="00245CC4">
            <w:pPr>
              <w:rPr>
                <w:rFonts w:eastAsiaTheme="minorEastAsia"/>
                <w:lang w:val="en-US" w:eastAsia="zh-CN"/>
                <w:rPrChange w:id="908" w:author="Convida" w:date="2021-02-01T21:40:00Z">
                  <w:rPr/>
                </w:rPrChange>
              </w:rPr>
            </w:pPr>
            <w:ins w:id="909" w:author="Interdigital" w:date="2021-02-01T11:43:00Z">
              <w:r w:rsidRPr="00243250">
                <w:rPr>
                  <w:rFonts w:eastAsia="Calibri"/>
                  <w:lang w:val="en-US"/>
                  <w:rPrChange w:id="910" w:author="Convida" w:date="2021-02-01T21:40:00Z">
                    <w:rPr>
                      <w:rFonts w:eastAsia="Calibri"/>
                      <w:lang w:val="de-DE"/>
                    </w:rPr>
                  </w:rPrChange>
                </w:rPr>
                <w:t>[</w:t>
              </w:r>
              <w:r w:rsidRPr="00243250">
                <w:rPr>
                  <w:rFonts w:eastAsia="Calibri"/>
                  <w:highlight w:val="yellow"/>
                  <w:lang w:val="en-US"/>
                  <w:rPrChange w:id="911" w:author="Convida" w:date="2021-02-01T21:40:00Z">
                    <w:rPr>
                      <w:rFonts w:eastAsia="Calibri"/>
                      <w:highlight w:val="yellow"/>
                      <w:lang w:val="de-DE"/>
                    </w:rPr>
                  </w:rPrChange>
                </w:rPr>
                <w:t>Rapporteur</w:t>
              </w:r>
              <w:r w:rsidRPr="00243250">
                <w:rPr>
                  <w:rFonts w:eastAsia="Calibri"/>
                  <w:lang w:val="en-US"/>
                  <w:rPrChange w:id="912" w:author="Convida" w:date="2021-02-01T21:40:00Z">
                    <w:rPr>
                      <w:rFonts w:eastAsia="Calibri"/>
                      <w:lang w:val="de-DE"/>
                    </w:rPr>
                  </w:rPrChange>
                </w:rPr>
                <w:t>]: It seems these comments are related to solutions/text that may evolve in the last meeting of SA2.  At t</w:t>
              </w:r>
            </w:ins>
            <w:ins w:id="913" w:author="Interdigital" w:date="2021-02-01T11:44:00Z">
              <w:r w:rsidRPr="00243250">
                <w:rPr>
                  <w:rFonts w:eastAsia="Calibri"/>
                  <w:lang w:val="en-US"/>
                  <w:rPrChange w:id="914" w:author="Convida" w:date="2021-02-01T21:40:00Z">
                    <w:rPr>
                      <w:rFonts w:eastAsia="Calibri"/>
                      <w:lang w:val="de-DE"/>
                    </w:rPr>
                  </w:rPrChange>
                </w:rPr>
                <w:t xml:space="preserve">his point, it may be preferrable to not make any assumptions in the RAN2 TR.  Anyways, all of our work in RAN2 for the WI will have to </w:t>
              </w:r>
            </w:ins>
            <w:ins w:id="915" w:author="Interdigital" w:date="2021-02-01T11:45:00Z">
              <w:r w:rsidRPr="00243250">
                <w:rPr>
                  <w:rFonts w:eastAsia="Calibri"/>
                  <w:lang w:val="en-US"/>
                  <w:rPrChange w:id="916" w:author="Convida" w:date="2021-02-01T21:40:00Z">
                    <w:rPr>
                      <w:rFonts w:eastAsia="Calibri"/>
                      <w:lang w:val="de-DE"/>
                    </w:rPr>
                  </w:rPrChange>
                </w:rPr>
                <w:t>be "pending final SA2 conclusion.“</w:t>
              </w:r>
            </w:ins>
          </w:p>
        </w:tc>
      </w:tr>
      <w:tr w:rsidR="00292B29" w14:paraId="78855C7E" w14:textId="77777777">
        <w:tc>
          <w:tcPr>
            <w:tcW w:w="1358" w:type="dxa"/>
          </w:tcPr>
          <w:p w14:paraId="0152B800" w14:textId="77777777" w:rsidR="00292B29" w:rsidRDefault="00245CC4">
            <w:pPr>
              <w:rPr>
                <w:rFonts w:eastAsia="Calibri"/>
                <w:lang w:val="de-DE"/>
              </w:rPr>
            </w:pPr>
            <w:ins w:id="917" w:author="Apple - Zhibin Wu" w:date="2021-01-31T21:56:00Z">
              <w:r>
                <w:rPr>
                  <w:rFonts w:eastAsia="Calibri"/>
                  <w:lang w:val="de-DE"/>
                </w:rPr>
                <w:lastRenderedPageBreak/>
                <w:t>Apple</w:t>
              </w:r>
            </w:ins>
          </w:p>
        </w:tc>
        <w:tc>
          <w:tcPr>
            <w:tcW w:w="1337" w:type="dxa"/>
          </w:tcPr>
          <w:p w14:paraId="5D697DEA" w14:textId="77777777" w:rsidR="00292B29" w:rsidRDefault="00245CC4">
            <w:pPr>
              <w:rPr>
                <w:rFonts w:eastAsia="Calibri"/>
                <w:lang w:val="de-DE"/>
              </w:rPr>
            </w:pPr>
            <w:ins w:id="918" w:author="Apple - Zhibin Wu" w:date="2021-01-31T21:56:00Z">
              <w:r>
                <w:rPr>
                  <w:rFonts w:eastAsia="Calibri"/>
                  <w:lang w:val="de-DE"/>
                </w:rPr>
                <w:t>No with commment</w:t>
              </w:r>
            </w:ins>
          </w:p>
        </w:tc>
        <w:tc>
          <w:tcPr>
            <w:tcW w:w="6934" w:type="dxa"/>
          </w:tcPr>
          <w:p w14:paraId="33105067" w14:textId="77777777" w:rsidR="00292B29" w:rsidRPr="00243250" w:rsidRDefault="00245CC4">
            <w:pPr>
              <w:rPr>
                <w:ins w:id="919" w:author="Interdigital" w:date="2021-02-01T11:45:00Z"/>
                <w:rFonts w:eastAsia="Calibri"/>
                <w:lang w:val="en-US"/>
                <w:rPrChange w:id="920" w:author="Convida" w:date="2021-02-01T21:40:00Z">
                  <w:rPr>
                    <w:ins w:id="921" w:author="Interdigital" w:date="2021-02-01T11:45:00Z"/>
                    <w:rFonts w:eastAsia="Calibri"/>
                    <w:lang w:val="de-DE"/>
                  </w:rPr>
                </w:rPrChange>
              </w:rPr>
            </w:pPr>
            <w:ins w:id="922" w:author="Apple - Zhibin Wu" w:date="2021-01-31T21:57:00Z">
              <w:r w:rsidRPr="00243250">
                <w:rPr>
                  <w:rFonts w:eastAsia="Calibri"/>
                  <w:lang w:val="en-US"/>
                  <w:rPrChange w:id="923" w:author="Convida" w:date="2021-02-01T21:40:00Z">
                    <w:rPr>
                      <w:rFonts w:eastAsia="Calibri"/>
                      <w:lang w:val="de-DE"/>
                    </w:rPr>
                  </w:rPrChange>
                </w:rPr>
                <w:t>Regarding OPPO comments, f</w:t>
              </w:r>
            </w:ins>
            <w:ins w:id="924" w:author="Apple - Zhibin Wu" w:date="2021-01-31T21:56:00Z">
              <w:r w:rsidRPr="00243250">
                <w:rPr>
                  <w:rFonts w:eastAsia="Calibri"/>
                  <w:lang w:val="en-US"/>
                  <w:rPrChange w:id="925" w:author="Convida" w:date="2021-02-01T21:40:00Z">
                    <w:rPr>
                      <w:rFonts w:eastAsia="Calibri"/>
                      <w:lang w:val="de-DE"/>
                    </w:rPr>
                  </w:rPrChange>
                </w:rPr>
                <w:t xml:space="preserve">or U2U relay solution 31, </w:t>
              </w:r>
            </w:ins>
            <w:ins w:id="926" w:author="Apple - Zhibin Wu" w:date="2021-01-31T21:58:00Z">
              <w:r w:rsidRPr="00243250">
                <w:rPr>
                  <w:rFonts w:eastAsia="Calibri"/>
                  <w:lang w:val="en-US"/>
                  <w:rPrChange w:id="927" w:author="Convida" w:date="2021-02-01T21:40:00Z">
                    <w:rPr>
                      <w:rFonts w:eastAsia="Calibri"/>
                      <w:lang w:val="de-DE"/>
                    </w:rPr>
                  </w:rPrChange>
                </w:rPr>
                <w:t xml:space="preserve">it is not </w:t>
              </w:r>
              <w:r w:rsidRPr="00243250">
                <w:rPr>
                  <w:rFonts w:eastAsia="Calibri"/>
                  <w:lang w:val="en-US"/>
                  <w:rPrChange w:id="928" w:author="Convida" w:date="2021-02-01T21:40:00Z">
                    <w:rPr>
                      <w:rFonts w:eastAsia="Calibri"/>
                      <w:lang w:val="de-DE"/>
                    </w:rPr>
                  </w:rPrChange>
                </w:rPr>
                <w:t>clear to us</w:t>
              </w:r>
            </w:ins>
            <w:ins w:id="929" w:author="Apple - Zhibin Wu" w:date="2021-01-31T21:56:00Z">
              <w:r w:rsidRPr="00243250">
                <w:rPr>
                  <w:rFonts w:eastAsia="Calibri"/>
                  <w:lang w:val="en-US"/>
                  <w:rPrChange w:id="930" w:author="Convida" w:date="2021-02-01T21:40:00Z">
                    <w:rPr>
                      <w:rFonts w:eastAsia="Calibri"/>
                      <w:lang w:val="de-DE"/>
                    </w:rPr>
                  </w:rPrChange>
                </w:rPr>
                <w:t xml:space="preserve"> what AS layer mechanisms need to</w:t>
              </w:r>
            </w:ins>
            <w:ins w:id="931" w:author="Apple - Zhibin Wu" w:date="2021-01-31T21:57:00Z">
              <w:r w:rsidRPr="00243250">
                <w:rPr>
                  <w:rFonts w:eastAsia="Calibri"/>
                  <w:lang w:val="en-US"/>
                  <w:rPrChange w:id="932" w:author="Convida" w:date="2021-02-01T21:40:00Z">
                    <w:rPr>
                      <w:rFonts w:eastAsia="Calibri"/>
                      <w:lang w:val="de-DE"/>
                    </w:rPr>
                  </w:rPrChange>
                </w:rPr>
                <w:t xml:space="preserve"> </w:t>
              </w:r>
            </w:ins>
            <w:ins w:id="933" w:author="Apple - Zhibin Wu" w:date="2021-01-31T21:56:00Z">
              <w:r w:rsidRPr="00243250">
                <w:rPr>
                  <w:rFonts w:eastAsia="Calibri"/>
                  <w:lang w:val="en-US"/>
                  <w:rPrChange w:id="934" w:author="Convida" w:date="2021-02-01T21:40:00Z">
                    <w:rPr>
                      <w:rFonts w:eastAsia="Calibri"/>
                      <w:lang w:val="de-DE"/>
                    </w:rPr>
                  </w:rPrChange>
                </w:rPr>
                <w:t xml:space="preserve">be </w:t>
              </w:r>
            </w:ins>
            <w:ins w:id="935" w:author="Apple - Zhibin Wu" w:date="2021-01-31T21:57:00Z">
              <w:r w:rsidRPr="00243250">
                <w:rPr>
                  <w:rFonts w:eastAsia="Calibri"/>
                  <w:lang w:val="en-US"/>
                  <w:rPrChange w:id="936" w:author="Convida" w:date="2021-02-01T21:40:00Z">
                    <w:rPr>
                      <w:rFonts w:eastAsia="Calibri"/>
                      <w:lang w:val="de-DE"/>
                    </w:rPr>
                  </w:rPrChange>
                </w:rPr>
                <w:t>done</w:t>
              </w:r>
            </w:ins>
            <w:ins w:id="937" w:author="Apple - Zhibin Wu" w:date="2021-01-31T21:58:00Z">
              <w:r w:rsidRPr="00243250">
                <w:rPr>
                  <w:rFonts w:eastAsia="Calibri"/>
                  <w:lang w:val="en-US"/>
                  <w:rPrChange w:id="938" w:author="Convida" w:date="2021-02-01T21:40:00Z">
                    <w:rPr>
                      <w:rFonts w:eastAsia="Calibri"/>
                      <w:lang w:val="de-DE"/>
                    </w:rPr>
                  </w:rPrChange>
                </w:rPr>
                <w:t xml:space="preserve"> for end-to-end </w:t>
              </w:r>
            </w:ins>
            <w:ins w:id="939" w:author="Apple - Zhibin Wu" w:date="2021-01-31T21:59:00Z">
              <w:r w:rsidRPr="00243250">
                <w:rPr>
                  <w:rFonts w:eastAsia="Calibri"/>
                  <w:lang w:val="en-US"/>
                  <w:rPrChange w:id="940" w:author="Convida" w:date="2021-02-01T21:40:00Z">
                    <w:rPr>
                      <w:rFonts w:eastAsia="Calibri"/>
                      <w:lang w:val="de-DE"/>
                    </w:rPr>
                  </w:rPrChange>
                </w:rPr>
                <w:t>QoS</w:t>
              </w:r>
            </w:ins>
            <w:ins w:id="941" w:author="Apple - Zhibin Wu" w:date="2021-01-31T22:01:00Z">
              <w:r w:rsidRPr="00243250">
                <w:rPr>
                  <w:rFonts w:eastAsia="Calibri"/>
                  <w:lang w:val="en-US"/>
                  <w:rPrChange w:id="942" w:author="Convida" w:date="2021-02-01T21:40:00Z">
                    <w:rPr>
                      <w:rFonts w:eastAsia="Calibri"/>
                      <w:lang w:val="de-DE"/>
                    </w:rPr>
                  </w:rPrChange>
                </w:rPr>
                <w:t xml:space="preserve"> for Layer 2 </w:t>
              </w:r>
            </w:ins>
            <w:ins w:id="943" w:author="Apple - Zhibin Wu" w:date="2021-01-31T22:02:00Z">
              <w:r w:rsidRPr="00243250">
                <w:rPr>
                  <w:rFonts w:eastAsia="Calibri"/>
                  <w:lang w:val="en-US"/>
                  <w:rPrChange w:id="944" w:author="Convida" w:date="2021-02-01T21:40:00Z">
                    <w:rPr>
                      <w:rFonts w:eastAsia="Calibri"/>
                      <w:lang w:val="de-DE"/>
                    </w:rPr>
                  </w:rPrChange>
                </w:rPr>
                <w:t xml:space="preserve">U2U </w:t>
              </w:r>
            </w:ins>
            <w:ins w:id="945" w:author="Apple - Zhibin Wu" w:date="2021-01-31T22:01:00Z">
              <w:r w:rsidRPr="00243250">
                <w:rPr>
                  <w:rFonts w:eastAsia="Calibri"/>
                  <w:lang w:val="en-US"/>
                  <w:rPrChange w:id="946" w:author="Convida" w:date="2021-02-01T21:40:00Z">
                    <w:rPr>
                      <w:rFonts w:eastAsia="Calibri"/>
                      <w:lang w:val="de-DE"/>
                    </w:rPr>
                  </w:rPrChange>
                </w:rPr>
                <w:t>relay</w:t>
              </w:r>
            </w:ins>
            <w:ins w:id="947" w:author="Apple - Zhibin Wu" w:date="2021-01-31T21:57:00Z">
              <w:r w:rsidRPr="00243250">
                <w:rPr>
                  <w:rFonts w:eastAsia="Calibri"/>
                  <w:lang w:val="en-US"/>
                  <w:rPrChange w:id="948" w:author="Convida" w:date="2021-02-01T21:40:00Z">
                    <w:rPr>
                      <w:rFonts w:eastAsia="Calibri"/>
                      <w:lang w:val="de-DE"/>
                    </w:rPr>
                  </w:rPrChange>
                </w:rPr>
                <w:t>,</w:t>
              </w:r>
            </w:ins>
            <w:ins w:id="949" w:author="Apple - Zhibin Wu" w:date="2021-01-31T21:58:00Z">
              <w:r w:rsidRPr="00243250">
                <w:rPr>
                  <w:rFonts w:eastAsia="Calibri"/>
                  <w:lang w:val="en-US"/>
                  <w:rPrChange w:id="950" w:author="Convida" w:date="2021-02-01T21:40:00Z">
                    <w:rPr>
                      <w:rFonts w:eastAsia="Calibri"/>
                      <w:lang w:val="de-DE"/>
                    </w:rPr>
                  </w:rPrChange>
                </w:rPr>
                <w:t xml:space="preserve"> because the</w:t>
              </w:r>
            </w:ins>
            <w:ins w:id="951" w:author="Apple - Zhibin Wu" w:date="2021-01-31T21:56:00Z">
              <w:r w:rsidRPr="00243250">
                <w:rPr>
                  <w:rFonts w:eastAsia="Calibri"/>
                  <w:lang w:val="en-US"/>
                  <w:rPrChange w:id="952" w:author="Convida" w:date="2021-02-01T21:40:00Z">
                    <w:rPr>
                      <w:rFonts w:eastAsia="Calibri"/>
                      <w:lang w:val="de-DE"/>
                    </w:rPr>
                  </w:rPrChange>
                </w:rPr>
                <w:t xml:space="preserve"> L3 </w:t>
              </w:r>
            </w:ins>
            <w:ins w:id="953" w:author="Apple - Zhibin Wu" w:date="2021-01-31T21:57:00Z">
              <w:r w:rsidRPr="00243250">
                <w:rPr>
                  <w:rFonts w:eastAsia="Calibri"/>
                  <w:lang w:val="en-US"/>
                  <w:rPrChange w:id="954" w:author="Convida" w:date="2021-02-01T21:40:00Z">
                    <w:rPr>
                      <w:rFonts w:eastAsia="Calibri"/>
                      <w:lang w:val="de-DE"/>
                    </w:rPr>
                  </w:rPrChange>
                </w:rPr>
                <w:t xml:space="preserve">and L2 apporaches are </w:t>
              </w:r>
            </w:ins>
            <w:ins w:id="955" w:author="Apple - Zhibin Wu" w:date="2021-01-31T21:58:00Z">
              <w:r w:rsidRPr="00243250">
                <w:rPr>
                  <w:rFonts w:eastAsia="Calibri"/>
                  <w:lang w:val="en-US"/>
                  <w:rPrChange w:id="956" w:author="Convida" w:date="2021-02-01T21:40:00Z">
                    <w:rPr>
                      <w:rFonts w:eastAsia="Calibri"/>
                      <w:lang w:val="de-DE"/>
                    </w:rPr>
                  </w:rPrChange>
                </w:rPr>
                <w:t>quite simi</w:t>
              </w:r>
            </w:ins>
            <w:ins w:id="957" w:author="Apple - Zhibin Wu" w:date="2021-01-31T22:00:00Z">
              <w:r w:rsidRPr="00243250">
                <w:rPr>
                  <w:rFonts w:eastAsia="Calibri"/>
                  <w:lang w:val="en-US"/>
                  <w:rPrChange w:id="958" w:author="Convida" w:date="2021-02-01T21:40:00Z">
                    <w:rPr>
                      <w:rFonts w:eastAsia="Calibri"/>
                      <w:lang w:val="de-DE"/>
                    </w:rPr>
                  </w:rPrChange>
                </w:rPr>
                <w:t xml:space="preserve">lar in </w:t>
              </w:r>
            </w:ins>
            <w:ins w:id="959" w:author="Apple - Zhibin Wu" w:date="2021-01-31T21:58:00Z">
              <w:r w:rsidRPr="00243250">
                <w:rPr>
                  <w:rFonts w:eastAsia="Calibri"/>
                  <w:lang w:val="en-US"/>
                  <w:rPrChange w:id="960" w:author="Convida" w:date="2021-02-01T21:40:00Z">
                    <w:rPr>
                      <w:rFonts w:eastAsia="Calibri"/>
                      <w:lang w:val="de-DE"/>
                    </w:rPr>
                  </w:rPrChange>
                </w:rPr>
                <w:t>Solution 31. RAN2 can consider QoS enforcements</w:t>
              </w:r>
            </w:ins>
            <w:ins w:id="961" w:author="Apple - Zhibin Wu" w:date="2021-01-31T21:59:00Z">
              <w:r w:rsidRPr="00243250">
                <w:rPr>
                  <w:rFonts w:eastAsia="Calibri"/>
                  <w:lang w:val="en-US"/>
                  <w:rPrChange w:id="962" w:author="Convida" w:date="2021-02-01T21:40:00Z">
                    <w:rPr>
                      <w:rFonts w:eastAsia="Calibri"/>
                      <w:lang w:val="de-DE"/>
                    </w:rPr>
                  </w:rPrChange>
                </w:rPr>
                <w:t xml:space="preserve"> in WI</w:t>
              </w:r>
            </w:ins>
            <w:ins w:id="963" w:author="Apple - Zhibin Wu" w:date="2021-01-31T22:02:00Z">
              <w:r w:rsidRPr="00243250">
                <w:rPr>
                  <w:rFonts w:eastAsia="Calibri"/>
                  <w:lang w:val="en-US"/>
                  <w:rPrChange w:id="964" w:author="Convida" w:date="2021-02-01T21:40:00Z">
                    <w:rPr>
                      <w:rFonts w:eastAsia="Calibri"/>
                      <w:lang w:val="de-DE"/>
                    </w:rPr>
                  </w:rPrChange>
                </w:rPr>
                <w:t xml:space="preserve"> for L2 U2U</w:t>
              </w:r>
            </w:ins>
            <w:ins w:id="965" w:author="Apple - Zhibin Wu" w:date="2021-01-31T21:59:00Z">
              <w:r w:rsidRPr="00243250">
                <w:rPr>
                  <w:rFonts w:eastAsia="Calibri"/>
                  <w:lang w:val="en-US"/>
                  <w:rPrChange w:id="966" w:author="Convida" w:date="2021-02-01T21:40:00Z">
                    <w:rPr>
                      <w:rFonts w:eastAsia="Calibri"/>
                      <w:lang w:val="de-DE"/>
                    </w:rPr>
                  </w:rPrChange>
                </w:rPr>
                <w:t xml:space="preserve"> if the QoS solution for U2U relay is not limited to Solution 31.</w:t>
              </w:r>
            </w:ins>
            <w:ins w:id="967" w:author="Apple - Zhibin Wu" w:date="2021-01-31T22:01:00Z">
              <w:r w:rsidRPr="00243250">
                <w:rPr>
                  <w:rFonts w:eastAsia="Calibri"/>
                  <w:lang w:val="en-US"/>
                  <w:rPrChange w:id="968" w:author="Convida" w:date="2021-02-01T21:40:00Z">
                    <w:rPr>
                      <w:rFonts w:eastAsia="Calibri"/>
                      <w:lang w:val="de-DE"/>
                    </w:rPr>
                  </w:rPrChange>
                </w:rPr>
                <w:t xml:space="preserve"> But for Soluiton 31 itself, it is OK to say </w:t>
              </w:r>
            </w:ins>
            <w:ins w:id="969" w:author="Apple - Zhibin Wu" w:date="2021-01-31T22:02:00Z">
              <w:r w:rsidRPr="00243250">
                <w:rPr>
                  <w:rFonts w:eastAsia="Calibri"/>
                  <w:lang w:val="en-US"/>
                  <w:rPrChange w:id="970" w:author="Convida" w:date="2021-02-01T21:40:00Z">
                    <w:rPr>
                      <w:rFonts w:eastAsia="Calibri"/>
                      <w:lang w:val="de-DE"/>
                    </w:rPr>
                  </w:rPrChange>
                </w:rPr>
                <w:t>QoS support is in SA2 scope.</w:t>
              </w:r>
            </w:ins>
            <w:ins w:id="971" w:author="Apple - Zhibin Wu" w:date="2021-01-31T22:01:00Z">
              <w:r w:rsidRPr="00243250">
                <w:rPr>
                  <w:rFonts w:eastAsia="Calibri"/>
                  <w:lang w:val="en-US"/>
                  <w:rPrChange w:id="972" w:author="Convida" w:date="2021-02-01T21:40:00Z">
                    <w:rPr>
                      <w:rFonts w:eastAsia="Calibri"/>
                      <w:lang w:val="de-DE"/>
                    </w:rPr>
                  </w:rPrChange>
                </w:rPr>
                <w:t xml:space="preserve"> </w:t>
              </w:r>
            </w:ins>
            <w:ins w:id="973" w:author="Apple - Zhibin Wu" w:date="2021-01-31T21:58:00Z">
              <w:r w:rsidRPr="00243250">
                <w:rPr>
                  <w:rFonts w:eastAsia="Calibri"/>
                  <w:lang w:val="en-US"/>
                  <w:rPrChange w:id="974" w:author="Convida" w:date="2021-02-01T21:40:00Z">
                    <w:rPr>
                      <w:rFonts w:eastAsia="Calibri"/>
                      <w:lang w:val="de-DE"/>
                    </w:rPr>
                  </w:rPrChange>
                </w:rPr>
                <w:t xml:space="preserve"> </w:t>
              </w:r>
            </w:ins>
          </w:p>
          <w:p w14:paraId="13E94EEB" w14:textId="77777777" w:rsidR="00292B29" w:rsidRDefault="00245CC4">
            <w:pPr>
              <w:rPr>
                <w:rFonts w:eastAsia="Calibri"/>
                <w:lang w:val="de-DE"/>
              </w:rPr>
            </w:pPr>
            <w:ins w:id="975" w:author="Interdigital" w:date="2021-02-01T11:45:00Z">
              <w:r>
                <w:rPr>
                  <w:rFonts w:eastAsia="Calibri"/>
                  <w:lang w:val="de-DE"/>
                </w:rPr>
                <w:t>[</w:t>
              </w:r>
              <w:r>
                <w:rPr>
                  <w:rFonts w:eastAsia="Calibri"/>
                  <w:highlight w:val="yellow"/>
                  <w:lang w:val="de-DE"/>
                </w:rPr>
                <w:t>Rapporteur</w:t>
              </w:r>
              <w:r>
                <w:rPr>
                  <w:rFonts w:eastAsia="Calibri"/>
                  <w:lang w:val="de-DE"/>
                </w:rPr>
                <w:t>]: See response to OPPO comment.</w:t>
              </w:r>
            </w:ins>
          </w:p>
        </w:tc>
      </w:tr>
      <w:tr w:rsidR="00292B29" w14:paraId="035FF9BE" w14:textId="77777777">
        <w:tc>
          <w:tcPr>
            <w:tcW w:w="1358" w:type="dxa"/>
          </w:tcPr>
          <w:p w14:paraId="2F3A46C9" w14:textId="77777777" w:rsidR="00292B29" w:rsidRDefault="00245CC4">
            <w:pPr>
              <w:rPr>
                <w:rFonts w:eastAsiaTheme="minorEastAsia"/>
                <w:lang w:val="de-DE" w:eastAsia="zh-CN"/>
              </w:rPr>
            </w:pPr>
            <w:ins w:id="976" w:author="Huawei_Rui Wang" w:date="2021-02-01T15:28:00Z">
              <w:r>
                <w:rPr>
                  <w:rFonts w:eastAsiaTheme="minorEastAsia" w:hint="eastAsia"/>
                  <w:lang w:val="de-DE" w:eastAsia="zh-CN"/>
                </w:rPr>
                <w:t>H</w:t>
              </w:r>
              <w:r>
                <w:rPr>
                  <w:rFonts w:eastAsiaTheme="minorEastAsia"/>
                  <w:lang w:val="de-DE" w:eastAsia="zh-CN"/>
                </w:rPr>
                <w:t>uawei, HiSilicon</w:t>
              </w:r>
            </w:ins>
          </w:p>
        </w:tc>
        <w:tc>
          <w:tcPr>
            <w:tcW w:w="1337" w:type="dxa"/>
          </w:tcPr>
          <w:p w14:paraId="69BA4DFB" w14:textId="77777777" w:rsidR="00292B29" w:rsidRDefault="00245CC4">
            <w:pPr>
              <w:rPr>
                <w:rFonts w:eastAsiaTheme="minorEastAsia"/>
                <w:lang w:val="de-DE" w:eastAsia="zh-CN"/>
              </w:rPr>
            </w:pPr>
            <w:ins w:id="977" w:author="Huawei_Rui Wang" w:date="2021-02-01T15:28:00Z">
              <w:r>
                <w:rPr>
                  <w:rFonts w:eastAsiaTheme="minorEastAsia"/>
                  <w:lang w:val="de-DE" w:eastAsia="zh-CN"/>
                </w:rPr>
                <w:t>No concern</w:t>
              </w:r>
            </w:ins>
          </w:p>
        </w:tc>
        <w:tc>
          <w:tcPr>
            <w:tcW w:w="6934" w:type="dxa"/>
          </w:tcPr>
          <w:p w14:paraId="2B4E8288" w14:textId="77777777" w:rsidR="00292B29" w:rsidRPr="00243250" w:rsidRDefault="00245CC4">
            <w:pPr>
              <w:rPr>
                <w:ins w:id="978" w:author="Huawei_Rui Wang" w:date="2021-02-01T15:28:00Z"/>
                <w:rFonts w:eastAsia="Calibri"/>
                <w:lang w:val="en-US"/>
                <w:rPrChange w:id="979" w:author="Convida" w:date="2021-02-01T21:40:00Z">
                  <w:rPr>
                    <w:ins w:id="980" w:author="Huawei_Rui Wang" w:date="2021-02-01T15:28:00Z"/>
                    <w:rFonts w:eastAsia="Calibri"/>
                    <w:lang w:val="de-DE"/>
                  </w:rPr>
                </w:rPrChange>
              </w:rPr>
            </w:pPr>
            <w:ins w:id="981" w:author="Huawei_Rui Wang" w:date="2021-02-01T15:28:00Z">
              <w:r w:rsidRPr="00243250">
                <w:rPr>
                  <w:rFonts w:eastAsia="Calibri"/>
                  <w:lang w:val="en-US"/>
                  <w:rPrChange w:id="982" w:author="Convida" w:date="2021-02-01T21:40:00Z">
                    <w:rPr>
                      <w:rFonts w:eastAsia="Calibri"/>
                      <w:lang w:val="de-DE"/>
                    </w:rPr>
                  </w:rPrChange>
                </w:rPr>
                <w:t xml:space="preserve">We agree with the current wording. </w:t>
              </w:r>
            </w:ins>
          </w:p>
          <w:p w14:paraId="7DF267E8" w14:textId="77777777" w:rsidR="00292B29" w:rsidRPr="00243250" w:rsidRDefault="00245CC4">
            <w:pPr>
              <w:rPr>
                <w:ins w:id="983" w:author="Huawei_Rui Wang" w:date="2021-02-01T15:37:00Z"/>
                <w:rFonts w:eastAsia="Calibri"/>
                <w:lang w:val="en-US"/>
                <w:rPrChange w:id="984" w:author="Convida" w:date="2021-02-01T21:40:00Z">
                  <w:rPr>
                    <w:ins w:id="985" w:author="Huawei_Rui Wang" w:date="2021-02-01T15:37:00Z"/>
                    <w:rFonts w:eastAsia="Calibri"/>
                    <w:lang w:val="de-DE"/>
                  </w:rPr>
                </w:rPrChange>
              </w:rPr>
            </w:pPr>
            <w:ins w:id="986" w:author="Huawei_Rui Wang" w:date="2021-02-01T15:29:00Z">
              <w:r w:rsidRPr="00243250">
                <w:rPr>
                  <w:rFonts w:eastAsia="Calibri"/>
                  <w:lang w:val="en-US"/>
                  <w:rPrChange w:id="987" w:author="Convida" w:date="2021-02-01T21:40:00Z">
                    <w:rPr>
                      <w:rFonts w:eastAsia="Calibri"/>
                      <w:lang w:val="de-DE"/>
                    </w:rPr>
                  </w:rPrChange>
                </w:rPr>
                <w:t xml:space="preserve">Regarding OPPO’s comment on QoS, we share the same view as Apple the SA2 </w:t>
              </w:r>
            </w:ins>
            <w:ins w:id="988" w:author="Huawei_Rui Wang" w:date="2021-02-01T15:30:00Z">
              <w:r w:rsidRPr="00243250">
                <w:rPr>
                  <w:rFonts w:eastAsia="Calibri"/>
                  <w:lang w:val="en-US"/>
                  <w:rPrChange w:id="989" w:author="Convida" w:date="2021-02-01T21:40:00Z">
                    <w:rPr>
                      <w:rFonts w:eastAsia="Calibri"/>
                      <w:lang w:val="de-DE"/>
                    </w:rPr>
                  </w:rPrChange>
                </w:rPr>
                <w:t xml:space="preserve">solution </w:t>
              </w:r>
            </w:ins>
            <w:ins w:id="990" w:author="Huawei_Rui Wang" w:date="2021-02-01T15:52:00Z">
              <w:r w:rsidRPr="00243250">
                <w:rPr>
                  <w:rFonts w:eastAsia="Calibri"/>
                  <w:lang w:val="en-US"/>
                  <w:rPrChange w:id="991" w:author="Convida" w:date="2021-02-01T21:40:00Z">
                    <w:rPr>
                      <w:rFonts w:eastAsia="Calibri"/>
                      <w:lang w:val="de-DE"/>
                    </w:rPr>
                  </w:rPrChange>
                </w:rPr>
                <w:t>#</w:t>
              </w:r>
            </w:ins>
            <w:ins w:id="992" w:author="Huawei_Rui Wang" w:date="2021-02-01T15:30:00Z">
              <w:r w:rsidRPr="00243250">
                <w:rPr>
                  <w:rFonts w:eastAsia="Calibri"/>
                  <w:lang w:val="en-US"/>
                  <w:rPrChange w:id="993" w:author="Convida" w:date="2021-02-01T21:40:00Z">
                    <w:rPr>
                      <w:rFonts w:eastAsia="Calibri"/>
                      <w:lang w:val="de-DE"/>
                    </w:rPr>
                  </w:rPrChange>
                </w:rPr>
                <w:t>31 is taken as baseline for both L2 U2U and L3 U2U</w:t>
              </w:r>
            </w:ins>
            <w:ins w:id="994" w:author="Huawei_Rui Wang" w:date="2021-02-01T15:31:00Z">
              <w:r w:rsidRPr="00243250">
                <w:rPr>
                  <w:rFonts w:eastAsia="Calibri"/>
                  <w:lang w:val="en-US"/>
                  <w:rPrChange w:id="995" w:author="Convida" w:date="2021-02-01T21:40:00Z">
                    <w:rPr>
                      <w:rFonts w:eastAsia="Calibri"/>
                      <w:lang w:val="de-DE"/>
                    </w:rPr>
                  </w:rPrChange>
                </w:rPr>
                <w:t xml:space="preserve">, and </w:t>
              </w:r>
            </w:ins>
            <w:ins w:id="996" w:author="Huawei_Rui Wang" w:date="2021-02-01T15:32:00Z">
              <w:r w:rsidRPr="00243250">
                <w:rPr>
                  <w:rFonts w:eastAsia="Calibri"/>
                  <w:lang w:val="en-US"/>
                  <w:rPrChange w:id="997" w:author="Convida" w:date="2021-02-01T21:40:00Z">
                    <w:rPr>
                      <w:rFonts w:eastAsia="Calibri"/>
                      <w:lang w:val="de-DE"/>
                    </w:rPr>
                  </w:rPrChange>
                </w:rPr>
                <w:t>it seems no further enhancement i</w:t>
              </w:r>
            </w:ins>
            <w:ins w:id="998" w:author="Huawei_Rui Wang" w:date="2021-02-01T15:33:00Z">
              <w:r w:rsidRPr="00243250">
                <w:rPr>
                  <w:rFonts w:eastAsia="Calibri"/>
                  <w:lang w:val="en-US"/>
                  <w:rPrChange w:id="999" w:author="Convida" w:date="2021-02-01T21:40:00Z">
                    <w:rPr>
                      <w:rFonts w:eastAsia="Calibri"/>
                      <w:lang w:val="de-DE"/>
                    </w:rPr>
                  </w:rPrChange>
                </w:rPr>
                <w:t>s needed to enfore the QoS from RAN2</w:t>
              </w:r>
            </w:ins>
            <w:ins w:id="1000" w:author="Huawei_Rui Wang" w:date="2021-02-01T15:52:00Z">
              <w:r w:rsidRPr="00243250">
                <w:rPr>
                  <w:rFonts w:eastAsia="Calibri"/>
                  <w:lang w:val="en-US"/>
                  <w:rPrChange w:id="1001" w:author="Convida" w:date="2021-02-01T21:40:00Z">
                    <w:rPr>
                      <w:rFonts w:eastAsia="Calibri"/>
                      <w:lang w:val="de-DE"/>
                    </w:rPr>
                  </w:rPrChange>
                </w:rPr>
                <w:t>‘s</w:t>
              </w:r>
            </w:ins>
            <w:ins w:id="1002" w:author="Huawei_Rui Wang" w:date="2021-02-01T15:33:00Z">
              <w:r w:rsidRPr="00243250">
                <w:rPr>
                  <w:rFonts w:eastAsia="Calibri"/>
                  <w:lang w:val="en-US"/>
                  <w:rPrChange w:id="1003" w:author="Convida" w:date="2021-02-01T21:40:00Z">
                    <w:rPr>
                      <w:rFonts w:eastAsia="Calibri"/>
                      <w:lang w:val="de-DE"/>
                    </w:rPr>
                  </w:rPrChange>
                </w:rPr>
                <w:t xml:space="preserve"> perspecti</w:t>
              </w:r>
              <w:r w:rsidRPr="00243250">
                <w:rPr>
                  <w:rFonts w:eastAsia="Calibri"/>
                  <w:lang w:val="en-US"/>
                  <w:rPrChange w:id="1004" w:author="Convida" w:date="2021-02-01T21:40:00Z">
                    <w:rPr>
                      <w:rFonts w:eastAsia="Calibri"/>
                      <w:lang w:val="de-DE"/>
                    </w:rPr>
                  </w:rPrChange>
                </w:rPr>
                <w:t>ve so far.</w:t>
              </w:r>
            </w:ins>
            <w:ins w:id="1005" w:author="Huawei_Rui Wang" w:date="2021-02-01T15:34:00Z">
              <w:r w:rsidRPr="00243250">
                <w:rPr>
                  <w:rFonts w:eastAsia="Calibri"/>
                  <w:lang w:val="en-US"/>
                  <w:rPrChange w:id="1006" w:author="Convida" w:date="2021-02-01T21:40:00Z">
                    <w:rPr>
                      <w:rFonts w:eastAsia="Calibri"/>
                      <w:lang w:val="de-DE"/>
                    </w:rPr>
                  </w:rPrChange>
                </w:rPr>
                <w:t xml:space="preserve"> But considering the SA2</w:t>
              </w:r>
            </w:ins>
            <w:ins w:id="1007" w:author="Huawei_Rui Wang" w:date="2021-02-01T15:36:00Z">
              <w:r w:rsidRPr="00243250">
                <w:rPr>
                  <w:rFonts w:eastAsia="Calibri"/>
                  <w:lang w:val="en-US"/>
                  <w:rPrChange w:id="1008" w:author="Convida" w:date="2021-02-01T21:40:00Z">
                    <w:rPr>
                      <w:rFonts w:eastAsia="Calibri"/>
                      <w:lang w:val="de-DE"/>
                    </w:rPr>
                  </w:rPrChange>
                </w:rPr>
                <w:t>/RAN2</w:t>
              </w:r>
            </w:ins>
            <w:ins w:id="1009" w:author="Huawei_Rui Wang" w:date="2021-02-01T15:34:00Z">
              <w:r w:rsidRPr="00243250">
                <w:rPr>
                  <w:rFonts w:eastAsia="Calibri"/>
                  <w:lang w:val="en-US"/>
                  <w:rPrChange w:id="1010" w:author="Convida" w:date="2021-02-01T21:40:00Z">
                    <w:rPr>
                      <w:rFonts w:eastAsia="Calibri"/>
                      <w:lang w:val="de-DE"/>
                    </w:rPr>
                  </w:rPrChange>
                </w:rPr>
                <w:t xml:space="preserve"> discussion on U2U is not </w:t>
              </w:r>
            </w:ins>
            <w:ins w:id="1011" w:author="Huawei_Rui Wang" w:date="2021-02-01T15:36:00Z">
              <w:r w:rsidRPr="00243250">
                <w:rPr>
                  <w:rFonts w:eastAsia="Calibri"/>
                  <w:lang w:val="en-US"/>
                  <w:rPrChange w:id="1012" w:author="Convida" w:date="2021-02-01T21:40:00Z">
                    <w:rPr>
                      <w:rFonts w:eastAsia="Calibri"/>
                      <w:lang w:val="de-DE"/>
                    </w:rPr>
                  </w:rPrChange>
                </w:rPr>
                <w:t>as thorough</w:t>
              </w:r>
            </w:ins>
            <w:ins w:id="1013" w:author="Huawei_Rui Wang" w:date="2021-02-01T15:35:00Z">
              <w:r w:rsidRPr="00243250">
                <w:rPr>
                  <w:rFonts w:eastAsia="Calibri"/>
                  <w:lang w:val="en-US"/>
                  <w:rPrChange w:id="1014" w:author="Convida" w:date="2021-02-01T21:40:00Z">
                    <w:rPr>
                      <w:rFonts w:eastAsia="Calibri"/>
                      <w:lang w:val="de-DE"/>
                    </w:rPr>
                  </w:rPrChange>
                </w:rPr>
                <w:t xml:space="preserve"> as U2N, we are open to discuss in WI if further requirement is identified.</w:t>
              </w:r>
            </w:ins>
          </w:p>
          <w:p w14:paraId="57891A94" w14:textId="77777777" w:rsidR="00292B29" w:rsidRPr="00243250" w:rsidRDefault="00245CC4">
            <w:pPr>
              <w:rPr>
                <w:ins w:id="1015" w:author="Interdigital" w:date="2021-02-01T11:45:00Z"/>
                <w:rFonts w:eastAsia="Calibri"/>
                <w:lang w:val="en-US"/>
                <w:rPrChange w:id="1016" w:author="Convida" w:date="2021-02-01T21:40:00Z">
                  <w:rPr>
                    <w:ins w:id="1017" w:author="Interdigital" w:date="2021-02-01T11:45:00Z"/>
                    <w:rFonts w:eastAsia="Calibri"/>
                    <w:lang w:val="de-DE"/>
                  </w:rPr>
                </w:rPrChange>
              </w:rPr>
            </w:pPr>
            <w:ins w:id="1018" w:author="Huawei_Rui Wang" w:date="2021-02-01T15:37:00Z">
              <w:r w:rsidRPr="00243250">
                <w:rPr>
                  <w:rFonts w:eastAsia="Calibri"/>
                  <w:lang w:val="en-US"/>
                  <w:rPrChange w:id="1019" w:author="Convida" w:date="2021-02-01T21:40:00Z">
                    <w:rPr>
                      <w:rFonts w:eastAsia="Calibri"/>
                      <w:lang w:val="de-DE"/>
                    </w:rPr>
                  </w:rPrChange>
                </w:rPr>
                <w:t xml:space="preserve">Regarding OPPO’s comment on CP procedure, </w:t>
              </w:r>
            </w:ins>
            <w:ins w:id="1020" w:author="Huawei_Rui Wang" w:date="2021-02-01T15:38:00Z">
              <w:r w:rsidRPr="00243250">
                <w:rPr>
                  <w:rFonts w:eastAsia="Calibri"/>
                  <w:lang w:val="en-US"/>
                  <w:rPrChange w:id="1021" w:author="Convida" w:date="2021-02-01T21:40:00Z">
                    <w:rPr>
                      <w:rFonts w:eastAsia="Calibri"/>
                      <w:lang w:val="de-DE"/>
                    </w:rPr>
                  </w:rPrChange>
                </w:rPr>
                <w:t xml:space="preserve">we understand the solution of </w:t>
              </w:r>
            </w:ins>
            <w:ins w:id="1022" w:author="Huawei_Rui Wang" w:date="2021-02-01T15:39:00Z">
              <w:r w:rsidRPr="00243250">
                <w:rPr>
                  <w:rFonts w:eastAsia="Calibri"/>
                  <w:lang w:val="en-US"/>
                  <w:rPrChange w:id="1023" w:author="Convida" w:date="2021-02-01T21:40:00Z">
                    <w:rPr>
                      <w:rFonts w:eastAsia="Calibri"/>
                      <w:lang w:val="de-DE"/>
                    </w:rPr>
                  </w:rPrChange>
                </w:rPr>
                <w:t xml:space="preserve">link establishment in </w:t>
              </w:r>
            </w:ins>
            <w:ins w:id="1024" w:author="Huawei_Rui Wang" w:date="2021-02-01T15:38:00Z">
              <w:r w:rsidRPr="00243250">
                <w:rPr>
                  <w:rFonts w:eastAsia="Calibri"/>
                  <w:lang w:val="en-US"/>
                  <w:rPrChange w:id="1025" w:author="Convida" w:date="2021-02-01T21:40:00Z">
                    <w:rPr>
                      <w:rFonts w:eastAsia="Calibri"/>
                      <w:lang w:val="de-DE"/>
                    </w:rPr>
                  </w:rPrChange>
                </w:rPr>
                <w:t xml:space="preserve">high layer </w:t>
              </w:r>
            </w:ins>
            <w:ins w:id="1026" w:author="Huawei_Rui Wang" w:date="2021-02-01T15:39:00Z">
              <w:r w:rsidRPr="00243250">
                <w:rPr>
                  <w:rFonts w:eastAsia="Calibri"/>
                  <w:lang w:val="en-US"/>
                  <w:rPrChange w:id="1027" w:author="Convida" w:date="2021-02-01T21:40:00Z">
                    <w:rPr>
                      <w:rFonts w:eastAsia="Calibri"/>
                      <w:lang w:val="de-DE"/>
                    </w:rPr>
                  </w:rPrChange>
                </w:rPr>
                <w:t>is in SA2’s scope but not RAN2, so it is of course up to SA2.</w:t>
              </w:r>
            </w:ins>
            <w:ins w:id="1028" w:author="Huawei_Rui Wang" w:date="2021-02-01T15:40:00Z">
              <w:r w:rsidRPr="00243250">
                <w:rPr>
                  <w:rFonts w:eastAsia="Calibri"/>
                  <w:lang w:val="en-US"/>
                  <w:rPrChange w:id="1029" w:author="Convida" w:date="2021-02-01T21:40:00Z">
                    <w:rPr>
                      <w:rFonts w:eastAsia="Calibri"/>
                      <w:lang w:val="de-DE"/>
                    </w:rPr>
                  </w:rPrChange>
                </w:rPr>
                <w:t xml:space="preserve"> </w:t>
              </w:r>
            </w:ins>
            <w:ins w:id="1030" w:author="Huawei_Rui Wang" w:date="2021-02-01T15:49:00Z">
              <w:r w:rsidRPr="00243250">
                <w:rPr>
                  <w:rFonts w:eastAsia="Calibri"/>
                  <w:lang w:val="en-US"/>
                  <w:rPrChange w:id="1031" w:author="Convida" w:date="2021-02-01T21:40:00Z">
                    <w:rPr>
                      <w:rFonts w:eastAsia="Calibri"/>
                      <w:lang w:val="de-DE"/>
                    </w:rPr>
                  </w:rPrChange>
                </w:rPr>
                <w:t xml:space="preserve">From RAN2’s perspective, there is no issue </w:t>
              </w:r>
            </w:ins>
            <w:ins w:id="1032" w:author="Huawei_Rui Wang" w:date="2021-02-01T15:50:00Z">
              <w:r w:rsidRPr="00243250">
                <w:rPr>
                  <w:rFonts w:eastAsia="Calibri"/>
                  <w:lang w:val="en-US"/>
                  <w:rPrChange w:id="1033" w:author="Convida" w:date="2021-02-01T21:40:00Z">
                    <w:rPr>
                      <w:rFonts w:eastAsia="Calibri"/>
                      <w:lang w:val="de-DE"/>
                    </w:rPr>
                  </w:rPrChange>
                </w:rPr>
                <w:t>identified to</w:t>
              </w:r>
            </w:ins>
            <w:ins w:id="1034" w:author="Huawei_Rui Wang" w:date="2021-02-01T15:49:00Z">
              <w:r w:rsidRPr="00243250">
                <w:rPr>
                  <w:rFonts w:eastAsia="Calibri"/>
                  <w:lang w:val="en-US"/>
                  <w:rPrChange w:id="1035" w:author="Convida" w:date="2021-02-01T21:40:00Z">
                    <w:rPr>
                      <w:rFonts w:eastAsia="Calibri"/>
                      <w:lang w:val="de-DE"/>
                    </w:rPr>
                  </w:rPrChange>
                </w:rPr>
                <w:t xml:space="preserve"> support </w:t>
              </w:r>
            </w:ins>
            <w:ins w:id="1036" w:author="Huawei_Rui Wang" w:date="2021-02-01T15:50:00Z">
              <w:r w:rsidRPr="00243250">
                <w:rPr>
                  <w:rFonts w:eastAsia="Calibri"/>
                  <w:lang w:val="en-US"/>
                  <w:rPrChange w:id="1037" w:author="Convida" w:date="2021-02-01T21:40:00Z">
                    <w:rPr>
                      <w:rFonts w:eastAsia="Calibri"/>
                      <w:lang w:val="de-DE"/>
                    </w:rPr>
                  </w:rPrChange>
                </w:rPr>
                <w:t xml:space="preserve">either </w:t>
              </w:r>
            </w:ins>
            <w:ins w:id="1038" w:author="Huawei_Rui Wang" w:date="2021-02-01T15:49:00Z">
              <w:r w:rsidRPr="00243250">
                <w:rPr>
                  <w:rFonts w:eastAsia="Calibri"/>
                  <w:lang w:val="en-US"/>
                  <w:rPrChange w:id="1039" w:author="Convida" w:date="2021-02-01T21:40:00Z">
                    <w:rPr>
                      <w:rFonts w:eastAsia="Calibri"/>
                      <w:lang w:val="de-DE"/>
                    </w:rPr>
                  </w:rPrChange>
                </w:rPr>
                <w:t>SA2 solution (e.g. solu</w:t>
              </w:r>
            </w:ins>
            <w:ins w:id="1040" w:author="Huawei_Rui Wang" w:date="2021-02-01T15:50:00Z">
              <w:r w:rsidRPr="00243250">
                <w:rPr>
                  <w:rFonts w:eastAsia="Calibri"/>
                  <w:lang w:val="en-US"/>
                  <w:rPrChange w:id="1041" w:author="Convida" w:date="2021-02-01T21:40:00Z">
                    <w:rPr>
                      <w:rFonts w:eastAsia="Calibri"/>
                      <w:lang w:val="de-DE"/>
                    </w:rPr>
                  </w:rPrChange>
                </w:rPr>
                <w:t xml:space="preserve">tion #9). </w:t>
              </w:r>
            </w:ins>
            <w:ins w:id="1042" w:author="Huawei_Rui Wang" w:date="2021-02-01T15:43:00Z">
              <w:r w:rsidRPr="00243250">
                <w:rPr>
                  <w:rFonts w:eastAsia="Calibri"/>
                  <w:lang w:val="en-US"/>
                  <w:rPrChange w:id="1043" w:author="Convida" w:date="2021-02-01T21:40:00Z">
                    <w:rPr>
                      <w:rFonts w:eastAsia="Calibri"/>
                      <w:lang w:val="de-DE"/>
                    </w:rPr>
                  </w:rPrChange>
                </w:rPr>
                <w:t>We do not see the need to mention this in TR, but m</w:t>
              </w:r>
            </w:ins>
            <w:ins w:id="1044" w:author="Huawei_Rui Wang" w:date="2021-02-01T15:42:00Z">
              <w:r w:rsidRPr="00243250">
                <w:rPr>
                  <w:rFonts w:eastAsia="Calibri"/>
                  <w:lang w:val="en-US"/>
                  <w:rPrChange w:id="1045" w:author="Convida" w:date="2021-02-01T21:40:00Z">
                    <w:rPr>
                      <w:rFonts w:eastAsia="Calibri"/>
                      <w:lang w:val="de-DE"/>
                    </w:rPr>
                  </w:rPrChange>
                </w:rPr>
                <w:t xml:space="preserve">aybe </w:t>
              </w:r>
              <w:r w:rsidRPr="00243250">
                <w:rPr>
                  <w:rFonts w:eastAsia="Calibri"/>
                  <w:lang w:val="en-US"/>
                  <w:rPrChange w:id="1046" w:author="Convida" w:date="2021-02-01T21:40:00Z">
                    <w:rPr>
                      <w:rFonts w:eastAsia="Calibri"/>
                      <w:lang w:val="de-DE"/>
                    </w:rPr>
                  </w:rPrChange>
                </w:rPr>
                <w:t xml:space="preserve">we can capture </w:t>
              </w:r>
            </w:ins>
            <w:ins w:id="1047" w:author="Huawei_Rui Wang" w:date="2021-02-01T15:44:00Z">
              <w:r w:rsidRPr="00243250">
                <w:rPr>
                  <w:rFonts w:eastAsia="Calibri"/>
                  <w:lang w:val="en-US"/>
                  <w:rPrChange w:id="1048" w:author="Convida" w:date="2021-02-01T21:40:00Z">
                    <w:rPr>
                      <w:rFonts w:eastAsia="Calibri"/>
                      <w:lang w:val="de-DE"/>
                    </w:rPr>
                  </w:rPrChange>
                </w:rPr>
                <w:t>something</w:t>
              </w:r>
            </w:ins>
            <w:ins w:id="1049" w:author="Huawei_Rui Wang" w:date="2021-02-01T15:42:00Z">
              <w:r w:rsidRPr="00243250">
                <w:rPr>
                  <w:rFonts w:eastAsia="Calibri"/>
                  <w:lang w:val="en-US"/>
                  <w:rPrChange w:id="1050" w:author="Convida" w:date="2021-02-01T21:40:00Z">
                    <w:rPr>
                      <w:rFonts w:eastAsia="Calibri"/>
                      <w:lang w:val="de-DE"/>
                    </w:rPr>
                  </w:rPrChange>
                </w:rPr>
                <w:t xml:space="preserve"> in chairman notes</w:t>
              </w:r>
            </w:ins>
            <w:ins w:id="1051" w:author="Huawei_Rui Wang" w:date="2021-02-01T15:44:00Z">
              <w:r w:rsidRPr="00243250">
                <w:rPr>
                  <w:rFonts w:eastAsia="Calibri"/>
                  <w:lang w:val="en-US"/>
                  <w:rPrChange w:id="1052" w:author="Convida" w:date="2021-02-01T21:40:00Z">
                    <w:rPr>
                      <w:rFonts w:eastAsia="Calibri"/>
                      <w:lang w:val="de-DE"/>
                    </w:rPr>
                  </w:rPrChange>
                </w:rPr>
                <w:t xml:space="preserve"> if needed</w:t>
              </w:r>
            </w:ins>
            <w:ins w:id="1053" w:author="Huawei_Rui Wang" w:date="2021-02-01T15:42:00Z">
              <w:r w:rsidRPr="00243250">
                <w:rPr>
                  <w:rFonts w:eastAsia="Calibri"/>
                  <w:lang w:val="en-US"/>
                  <w:rPrChange w:id="1054" w:author="Convida" w:date="2021-02-01T21:40:00Z">
                    <w:rPr>
                      <w:rFonts w:eastAsia="Calibri"/>
                      <w:lang w:val="de-DE"/>
                    </w:rPr>
                  </w:rPrChange>
                </w:rPr>
                <w:t>.</w:t>
              </w:r>
            </w:ins>
            <w:ins w:id="1055" w:author="Huawei_Rui Wang" w:date="2021-02-01T15:38:00Z">
              <w:r w:rsidRPr="00243250">
                <w:rPr>
                  <w:rFonts w:eastAsia="Calibri"/>
                  <w:lang w:val="en-US"/>
                  <w:rPrChange w:id="1056" w:author="Convida" w:date="2021-02-01T21:40:00Z">
                    <w:rPr>
                      <w:rFonts w:eastAsia="Calibri"/>
                      <w:lang w:val="de-DE"/>
                    </w:rPr>
                  </w:rPrChange>
                </w:rPr>
                <w:t xml:space="preserve"> </w:t>
              </w:r>
            </w:ins>
          </w:p>
          <w:p w14:paraId="41CD7DCD" w14:textId="77777777" w:rsidR="00292B29" w:rsidRDefault="00245CC4">
            <w:pPr>
              <w:rPr>
                <w:rFonts w:eastAsia="Calibri"/>
                <w:lang w:val="de-DE"/>
              </w:rPr>
            </w:pPr>
            <w:ins w:id="1057" w:author="Interdigital" w:date="2021-02-01T11:45:00Z">
              <w:r>
                <w:rPr>
                  <w:rFonts w:eastAsia="Calibri"/>
                  <w:lang w:val="de-DE"/>
                </w:rPr>
                <w:t>[</w:t>
              </w:r>
              <w:r>
                <w:rPr>
                  <w:rFonts w:eastAsia="Calibri"/>
                  <w:highlight w:val="yellow"/>
                  <w:lang w:val="de-DE"/>
                </w:rPr>
                <w:t>Rapporteur</w:t>
              </w:r>
              <w:r>
                <w:rPr>
                  <w:rFonts w:eastAsia="Calibri"/>
                  <w:lang w:val="de-DE"/>
                </w:rPr>
                <w:t>]: See response to OPPO comment.</w:t>
              </w:r>
            </w:ins>
          </w:p>
        </w:tc>
      </w:tr>
      <w:tr w:rsidR="00292B29" w14:paraId="069C0044" w14:textId="77777777">
        <w:tc>
          <w:tcPr>
            <w:tcW w:w="1358" w:type="dxa"/>
          </w:tcPr>
          <w:p w14:paraId="13FCA074" w14:textId="77777777" w:rsidR="00292B29" w:rsidRDefault="00245CC4">
            <w:pPr>
              <w:rPr>
                <w:rFonts w:eastAsia="Calibri"/>
                <w:lang w:val="de-DE"/>
              </w:rPr>
            </w:pPr>
            <w:ins w:id="1058" w:author="Augustyniak Marcin - Hurt" w:date="2021-02-01T10:00:00Z">
              <w:r>
                <w:rPr>
                  <w:rFonts w:eastAsia="Calibri"/>
                  <w:lang w:val="de-DE"/>
                </w:rPr>
                <w:t>Orange</w:t>
              </w:r>
            </w:ins>
          </w:p>
        </w:tc>
        <w:tc>
          <w:tcPr>
            <w:tcW w:w="1337" w:type="dxa"/>
          </w:tcPr>
          <w:p w14:paraId="5DA43EFB" w14:textId="77777777" w:rsidR="00292B29" w:rsidRDefault="00245CC4">
            <w:pPr>
              <w:rPr>
                <w:rFonts w:eastAsia="Calibri"/>
                <w:lang w:val="de-DE"/>
              </w:rPr>
            </w:pPr>
            <w:ins w:id="1059" w:author="Augustyniak Marcin - Hurt" w:date="2021-02-01T10:00:00Z">
              <w:r>
                <w:rPr>
                  <w:rFonts w:eastAsia="Calibri"/>
                  <w:lang w:val="de-DE"/>
                </w:rPr>
                <w:t>No</w:t>
              </w:r>
            </w:ins>
            <w:ins w:id="1060" w:author="Augustyniak Marcin - Hurt" w:date="2021-02-01T10:02:00Z">
              <w:r>
                <w:rPr>
                  <w:rFonts w:eastAsia="Calibri"/>
                  <w:lang w:val="de-DE"/>
                </w:rPr>
                <w:t xml:space="preserve"> major concern</w:t>
              </w:r>
            </w:ins>
          </w:p>
        </w:tc>
        <w:tc>
          <w:tcPr>
            <w:tcW w:w="6934" w:type="dxa"/>
          </w:tcPr>
          <w:p w14:paraId="01110FE9" w14:textId="77777777" w:rsidR="00292B29" w:rsidRPr="00243250" w:rsidRDefault="00245CC4">
            <w:pPr>
              <w:rPr>
                <w:rFonts w:eastAsia="Calibri"/>
                <w:lang w:val="en-US"/>
                <w:rPrChange w:id="1061" w:author="Convida" w:date="2021-02-01T21:40:00Z">
                  <w:rPr>
                    <w:rFonts w:eastAsia="Calibri"/>
                    <w:lang w:val="de-DE"/>
                  </w:rPr>
                </w:rPrChange>
              </w:rPr>
            </w:pPr>
            <w:ins w:id="1062" w:author="Augustyniak Marcin - Hurt" w:date="2021-02-01T10:03:00Z">
              <w:r w:rsidRPr="00243250">
                <w:rPr>
                  <w:rFonts w:eastAsia="Calibri"/>
                  <w:lang w:val="en-US"/>
                  <w:rPrChange w:id="1063" w:author="Convida" w:date="2021-02-01T21:40:00Z">
                    <w:rPr>
                      <w:rFonts w:eastAsia="Calibri"/>
                      <w:lang w:val="de-DE"/>
                    </w:rPr>
                  </w:rPrChange>
                </w:rPr>
                <w:t xml:space="preserve">Any further requirements in regards to SA2 specs can be discussed in </w:t>
              </w:r>
            </w:ins>
            <w:ins w:id="1064" w:author="Augustyniak Marcin - Hurt" w:date="2021-02-01T10:04:00Z">
              <w:r w:rsidRPr="00243250">
                <w:rPr>
                  <w:rFonts w:eastAsia="Calibri"/>
                  <w:lang w:val="en-US"/>
                  <w:rPrChange w:id="1065" w:author="Convida" w:date="2021-02-01T21:40:00Z">
                    <w:rPr>
                      <w:rFonts w:eastAsia="Calibri"/>
                      <w:lang w:val="de-DE"/>
                    </w:rPr>
                  </w:rPrChange>
                </w:rPr>
                <w:t xml:space="preserve">WI phase. </w:t>
              </w:r>
            </w:ins>
          </w:p>
        </w:tc>
      </w:tr>
      <w:tr w:rsidR="00292B29" w14:paraId="30F8059B" w14:textId="77777777">
        <w:tc>
          <w:tcPr>
            <w:tcW w:w="1358" w:type="dxa"/>
          </w:tcPr>
          <w:p w14:paraId="29C2E109" w14:textId="77777777" w:rsidR="00292B29" w:rsidRDefault="00245CC4">
            <w:pPr>
              <w:rPr>
                <w:rFonts w:eastAsia="Calibri"/>
                <w:lang w:val="de-DE"/>
              </w:rPr>
            </w:pPr>
            <w:ins w:id="1066" w:author="LG-SeoYoung " w:date="2021-02-01T20:03:00Z">
              <w:r>
                <w:rPr>
                  <w:rFonts w:eastAsia="Malgun Gothic" w:hint="eastAsia"/>
                  <w:lang w:val="de-DE" w:eastAsia="ko-KR"/>
                </w:rPr>
                <w:t>LG</w:t>
              </w:r>
            </w:ins>
          </w:p>
        </w:tc>
        <w:tc>
          <w:tcPr>
            <w:tcW w:w="1337" w:type="dxa"/>
          </w:tcPr>
          <w:p w14:paraId="343FDB50" w14:textId="77777777" w:rsidR="00292B29" w:rsidRDefault="00245CC4">
            <w:pPr>
              <w:rPr>
                <w:rFonts w:eastAsia="Calibri"/>
                <w:lang w:val="de-DE"/>
              </w:rPr>
            </w:pPr>
            <w:ins w:id="1067" w:author="LG-SeoYoung " w:date="2021-02-01T20:03:00Z">
              <w:r>
                <w:rPr>
                  <w:rFonts w:eastAsia="Malgun Gothic" w:hint="eastAsia"/>
                  <w:lang w:val="de-DE" w:eastAsia="ko-KR"/>
                </w:rPr>
                <w:t>No</w:t>
              </w:r>
            </w:ins>
          </w:p>
        </w:tc>
        <w:tc>
          <w:tcPr>
            <w:tcW w:w="6934" w:type="dxa"/>
          </w:tcPr>
          <w:p w14:paraId="10CD59BB" w14:textId="77777777" w:rsidR="00292B29" w:rsidRDefault="00245CC4">
            <w:pPr>
              <w:rPr>
                <w:rFonts w:eastAsia="Calibri"/>
                <w:lang w:val="de-DE"/>
              </w:rPr>
            </w:pPr>
            <w:ins w:id="1068" w:author="LG-SeoYoung " w:date="2021-02-01T20:03:00Z">
              <w:r>
                <w:rPr>
                  <w:rFonts w:eastAsia="Malgun Gothic" w:hint="eastAsia"/>
                  <w:lang w:val="de-DE" w:eastAsia="ko-KR"/>
                </w:rPr>
                <w:t>We have no concern.</w:t>
              </w:r>
            </w:ins>
          </w:p>
        </w:tc>
      </w:tr>
      <w:tr w:rsidR="00292B29" w14:paraId="6AA73D96" w14:textId="77777777">
        <w:tc>
          <w:tcPr>
            <w:tcW w:w="1358" w:type="dxa"/>
          </w:tcPr>
          <w:p w14:paraId="35FBE303" w14:textId="77777777" w:rsidR="00292B29" w:rsidRDefault="00245CC4">
            <w:pPr>
              <w:rPr>
                <w:rFonts w:eastAsia="Malgun Gothic"/>
                <w:lang w:val="de-DE"/>
              </w:rPr>
            </w:pPr>
            <w:ins w:id="1069" w:author="Ericsson" w:date="2021-02-01T13:58:00Z">
              <w:r>
                <w:rPr>
                  <w:rFonts w:eastAsia="Calibri"/>
                  <w:lang w:val="de-DE"/>
                </w:rPr>
                <w:t>Ericsson</w:t>
              </w:r>
            </w:ins>
          </w:p>
        </w:tc>
        <w:tc>
          <w:tcPr>
            <w:tcW w:w="1337" w:type="dxa"/>
          </w:tcPr>
          <w:p w14:paraId="1B40C82A" w14:textId="77777777" w:rsidR="00292B29" w:rsidRDefault="00245CC4">
            <w:pPr>
              <w:rPr>
                <w:rFonts w:eastAsia="Malgun Gothic"/>
                <w:lang w:val="de-DE"/>
              </w:rPr>
            </w:pPr>
            <w:ins w:id="1070" w:author="Ericsson" w:date="2021-02-01T13:58:00Z">
              <w:r>
                <w:rPr>
                  <w:rFonts w:eastAsia="Calibri"/>
                  <w:lang w:val="de-DE"/>
                </w:rPr>
                <w:t>Yes</w:t>
              </w:r>
            </w:ins>
          </w:p>
        </w:tc>
        <w:tc>
          <w:tcPr>
            <w:tcW w:w="6934" w:type="dxa"/>
          </w:tcPr>
          <w:p w14:paraId="1F4BBBCA" w14:textId="77777777" w:rsidR="00292B29" w:rsidRPr="00243250" w:rsidRDefault="00245CC4">
            <w:pPr>
              <w:pStyle w:val="CommentText"/>
              <w:numPr>
                <w:ilvl w:val="0"/>
                <w:numId w:val="15"/>
              </w:numPr>
              <w:rPr>
                <w:ins w:id="1071" w:author="Interdigital" w:date="2021-02-01T11:47:00Z"/>
                <w:rFonts w:eastAsia="Calibri"/>
                <w:lang w:val="en-US"/>
                <w:rPrChange w:id="1072" w:author="Convida" w:date="2021-02-01T21:40:00Z">
                  <w:rPr>
                    <w:ins w:id="1073" w:author="Interdigital" w:date="2021-02-01T11:47:00Z"/>
                    <w:rFonts w:eastAsia="Calibri"/>
                    <w:lang w:val="de-DE"/>
                  </w:rPr>
                </w:rPrChange>
              </w:rPr>
            </w:pPr>
            <w:ins w:id="1074" w:author="Ericsson" w:date="2021-02-01T13:58:00Z">
              <w:r w:rsidRPr="00243250">
                <w:rPr>
                  <w:rFonts w:eastAsia="Calibri"/>
                  <w:lang w:val="en-US"/>
                  <w:rPrChange w:id="1075" w:author="Convida" w:date="2021-02-01T21:40:00Z">
                    <w:rPr>
                      <w:rFonts w:eastAsia="Calibri"/>
                      <w:lang w:val="de-DE"/>
                    </w:rPr>
                  </w:rPrChange>
                </w:rPr>
                <w:t xml:space="preserve">Regarding discovery, for U2U relay, SA2 has concluded that </w:t>
              </w:r>
              <w:r w:rsidRPr="00243250">
                <w:rPr>
                  <w:rFonts w:eastAsia="Calibri"/>
                  <w:lang w:val="en-US" w:eastAsia="ko-KR"/>
                  <w:rPrChange w:id="1076" w:author="Convida" w:date="2021-02-01T21:40:00Z">
                    <w:rPr>
                      <w:rFonts w:eastAsia="Calibri"/>
                      <w:lang w:val="de-DE" w:eastAsia="ko-KR"/>
                    </w:rPr>
                  </w:rPrChange>
                </w:rPr>
                <w:t>Integrated PC5 unicast link establishment procedure</w:t>
              </w:r>
              <w:r w:rsidRPr="00243250">
                <w:rPr>
                  <w:rFonts w:eastAsia="Calibri"/>
                  <w:lang w:val="en-US"/>
                  <w:rPrChange w:id="1077" w:author="Convida" w:date="2021-02-01T21:40:00Z">
                    <w:rPr>
                      <w:rFonts w:eastAsia="Calibri"/>
                      <w:lang w:val="de-DE"/>
                    </w:rPr>
                  </w:rPrChange>
                </w:rPr>
                <w:t xml:space="preserve"> (sol#8 in TR23.752) is also supported, which should be included.</w:t>
              </w:r>
            </w:ins>
          </w:p>
          <w:p w14:paraId="377007A1" w14:textId="77777777" w:rsidR="00292B29" w:rsidRPr="00243250" w:rsidRDefault="00245CC4" w:rsidP="00292B29">
            <w:pPr>
              <w:pStyle w:val="CommentText"/>
              <w:rPr>
                <w:ins w:id="1078" w:author="Ericsson" w:date="2021-02-01T13:58:00Z"/>
                <w:rFonts w:eastAsia="Calibri"/>
                <w:lang w:val="en-US"/>
                <w:rPrChange w:id="1079" w:author="Convida" w:date="2021-02-01T21:40:00Z">
                  <w:rPr>
                    <w:ins w:id="1080" w:author="Ericsson" w:date="2021-02-01T13:58:00Z"/>
                    <w:rFonts w:eastAsia="Calibri"/>
                    <w:lang w:val="de-DE"/>
                  </w:rPr>
                </w:rPrChange>
              </w:rPr>
              <w:pPrChange w:id="1081" w:author="Interdigital" w:date="2021-02-01T11:47:00Z">
                <w:pPr>
                  <w:pStyle w:val="CommentText"/>
                  <w:numPr>
                    <w:numId w:val="15"/>
                  </w:numPr>
                  <w:ind w:left="720" w:hanging="360"/>
                </w:pPr>
              </w:pPrChange>
            </w:pPr>
            <w:ins w:id="1082" w:author="Interdigital" w:date="2021-02-01T11:47:00Z">
              <w:r w:rsidRPr="00243250">
                <w:rPr>
                  <w:rFonts w:eastAsia="Calibri"/>
                  <w:lang w:val="en-US"/>
                  <w:rPrChange w:id="1083" w:author="Convida" w:date="2021-02-01T21:40:00Z">
                    <w:rPr>
                      <w:rFonts w:eastAsia="Calibri"/>
                      <w:lang w:val="de-DE"/>
                    </w:rPr>
                  </w:rPrChange>
                </w:rPr>
                <w:t>[</w:t>
              </w:r>
              <w:r w:rsidRPr="00243250">
                <w:rPr>
                  <w:rFonts w:eastAsia="Calibri"/>
                  <w:highlight w:val="yellow"/>
                  <w:lang w:val="en-US"/>
                  <w:rPrChange w:id="1084" w:author="Convida" w:date="2021-02-01T21:40:00Z">
                    <w:rPr>
                      <w:rFonts w:eastAsia="Calibri"/>
                      <w:highlight w:val="yellow"/>
                      <w:lang w:val="de-DE"/>
                    </w:rPr>
                  </w:rPrChange>
                </w:rPr>
                <w:t>Rapporteur</w:t>
              </w:r>
              <w:r w:rsidRPr="00243250">
                <w:rPr>
                  <w:rFonts w:eastAsia="Calibri"/>
                  <w:lang w:val="en-US"/>
                  <w:rPrChange w:id="1085" w:author="Convida" w:date="2021-02-01T21:40:00Z">
                    <w:rPr>
                      <w:rFonts w:eastAsia="Calibri"/>
                      <w:lang w:val="de-DE"/>
                    </w:rPr>
                  </w:rPrChange>
                </w:rPr>
                <w:t xml:space="preserve">]: This seems covered already in the discovery email discussion, and can be updated later if needed.  </w:t>
              </w:r>
            </w:ins>
          </w:p>
          <w:p w14:paraId="5FE17DC2" w14:textId="77777777" w:rsidR="00292B29" w:rsidRPr="00243250" w:rsidRDefault="00245CC4">
            <w:pPr>
              <w:pStyle w:val="CommentText"/>
              <w:numPr>
                <w:ilvl w:val="0"/>
                <w:numId w:val="15"/>
              </w:numPr>
              <w:rPr>
                <w:ins w:id="1086" w:author="Ericsson" w:date="2021-02-01T13:58:00Z"/>
                <w:rFonts w:eastAsia="Calibri"/>
                <w:lang w:val="en-US"/>
                <w:rPrChange w:id="1087" w:author="Convida" w:date="2021-02-01T21:40:00Z">
                  <w:rPr>
                    <w:ins w:id="1088" w:author="Ericsson" w:date="2021-02-01T13:58:00Z"/>
                    <w:rFonts w:eastAsia="Calibri"/>
                    <w:lang w:val="de-DE"/>
                  </w:rPr>
                </w:rPrChange>
              </w:rPr>
            </w:pPr>
            <w:ins w:id="1089" w:author="Ericsson" w:date="2021-02-01T13:58:00Z">
              <w:r w:rsidRPr="00243250">
                <w:rPr>
                  <w:rFonts w:eastAsia="Calibri"/>
                  <w:lang w:val="en-US"/>
                  <w:rPrChange w:id="1090" w:author="Convida" w:date="2021-02-01T21:40:00Z">
                    <w:rPr>
                      <w:rFonts w:eastAsia="Calibri"/>
                      <w:lang w:val="de-DE"/>
                    </w:rPr>
                  </w:rPrChange>
                </w:rPr>
                <w:t>Regarding Qos, in sol#31 of TR 23.752, one EN is captured</w:t>
              </w:r>
            </w:ins>
          </w:p>
          <w:p w14:paraId="68A2663F" w14:textId="77777777" w:rsidR="00292B29" w:rsidRPr="00243250" w:rsidRDefault="00245CC4">
            <w:pPr>
              <w:pStyle w:val="EditorsNote"/>
              <w:rPr>
                <w:ins w:id="1091" w:author="Ericsson" w:date="2021-02-01T13:58:00Z"/>
                <w:rFonts w:eastAsia="Calibri"/>
                <w:lang w:val="en-US"/>
                <w:rPrChange w:id="1092" w:author="Convida" w:date="2021-02-01T21:40:00Z">
                  <w:rPr>
                    <w:ins w:id="1093" w:author="Ericsson" w:date="2021-02-01T13:58:00Z"/>
                    <w:rFonts w:eastAsia="Calibri"/>
                  </w:rPr>
                </w:rPrChange>
              </w:rPr>
            </w:pPr>
            <w:ins w:id="1094" w:author="Ericsson" w:date="2021-02-01T13:58:00Z">
              <w:r w:rsidRPr="00243250">
                <w:rPr>
                  <w:rFonts w:eastAsia="Calibri"/>
                  <w:lang w:val="en-US"/>
                  <w:rPrChange w:id="1095" w:author="Convida" w:date="2021-02-01T21:40:00Z">
                    <w:rPr>
                      <w:rFonts w:eastAsia="Calibri"/>
                    </w:rPr>
                  </w:rPrChange>
                </w:rPr>
                <w:t xml:space="preserve">How to </w:t>
              </w:r>
              <w:r w:rsidRPr="00243250">
                <w:rPr>
                  <w:rFonts w:eastAsia="Calibri"/>
                  <w:lang w:val="en-US"/>
                  <w:rPrChange w:id="1096" w:author="Convida" w:date="2021-02-01T21:40:00Z">
                    <w:rPr>
                      <w:rFonts w:eastAsia="Calibri"/>
                    </w:rPr>
                  </w:rPrChange>
                </w:rPr>
                <w:t>ensure the PC5 QoS over the two PC5 links by the Adaptation Layer, and the functionalities of the Adaptation Layer will be confirmed by RAN WG2.</w:t>
              </w:r>
            </w:ins>
          </w:p>
          <w:p w14:paraId="393978DF" w14:textId="77777777" w:rsidR="00292B29" w:rsidRDefault="00245CC4">
            <w:pPr>
              <w:pStyle w:val="CommentText"/>
              <w:rPr>
                <w:ins w:id="1097" w:author="Ericsson" w:date="2021-02-01T13:58:00Z"/>
                <w:rFonts w:eastAsia="Calibri"/>
                <w:lang w:val="en-US"/>
              </w:rPr>
            </w:pPr>
            <w:ins w:id="1098" w:author="Ericsson" w:date="2021-02-01T13:58:00Z">
              <w:r>
                <w:rPr>
                  <w:rFonts w:eastAsia="Calibri"/>
                  <w:lang w:val="en-US"/>
                </w:rPr>
                <w:t>Suggest to add a sentence as the below</w:t>
              </w:r>
            </w:ins>
          </w:p>
          <w:p w14:paraId="6CDED1C2" w14:textId="77777777" w:rsidR="00292B29" w:rsidRDefault="00245CC4">
            <w:pPr>
              <w:overflowPunct/>
              <w:autoSpaceDE/>
              <w:autoSpaceDN/>
              <w:adjustRightInd/>
              <w:spacing w:after="0"/>
              <w:textAlignment w:val="auto"/>
              <w:rPr>
                <w:ins w:id="1099" w:author="Ericsson" w:date="2021-02-01T13:58:00Z"/>
                <w:rFonts w:ascii="Segoe UI" w:eastAsia="Times New Roman" w:hAnsi="Segoe UI" w:cs="Segoe UI"/>
                <w:sz w:val="21"/>
                <w:szCs w:val="21"/>
                <w:lang w:val="en-US" w:eastAsia="zh-CN"/>
              </w:rPr>
            </w:pPr>
            <w:ins w:id="1100" w:author="Ericsson" w:date="2021-02-01T13:58:00Z">
              <w:r>
                <w:rPr>
                  <w:rFonts w:ascii="Segoe UI" w:eastAsia="Times New Roman" w:hAnsi="Segoe UI" w:cs="Segoe UI"/>
                  <w:sz w:val="21"/>
                  <w:szCs w:val="21"/>
                  <w:lang w:val="en-US" w:eastAsia="zh-CN"/>
                </w:rPr>
                <w:t xml:space="preserve">Further </w:t>
              </w:r>
              <w:r>
                <w:rPr>
                  <w:rFonts w:eastAsia="Calibri"/>
                  <w:b/>
                  <w:bCs/>
                  <w:lang w:val="en-US"/>
                </w:rPr>
                <w:t xml:space="preserve">RAN2 impacts for QoS management are also captured in the clause </w:t>
              </w:r>
              <w:r>
                <w:rPr>
                  <w:rFonts w:eastAsia="Calibri"/>
                  <w:b/>
                  <w:bCs/>
                  <w:lang w:val="en-US"/>
                </w:rPr>
                <w:t>6.31 of SA2 TR.</w:t>
              </w:r>
            </w:ins>
          </w:p>
          <w:p w14:paraId="3B21FC02" w14:textId="77777777" w:rsidR="00292B29" w:rsidRPr="00243250" w:rsidRDefault="00292B29">
            <w:pPr>
              <w:rPr>
                <w:ins w:id="1101" w:author="Interdigital" w:date="2021-02-01T11:45:00Z"/>
                <w:rFonts w:eastAsia="Calibri"/>
                <w:lang w:val="en-US"/>
                <w:rPrChange w:id="1102" w:author="Convida" w:date="2021-02-01T21:40:00Z">
                  <w:rPr>
                    <w:ins w:id="1103" w:author="Interdigital" w:date="2021-02-01T11:45:00Z"/>
                    <w:rFonts w:eastAsia="Calibri"/>
                    <w:lang w:val="de-DE"/>
                  </w:rPr>
                </w:rPrChange>
              </w:rPr>
            </w:pPr>
          </w:p>
          <w:p w14:paraId="21CDAE5F" w14:textId="77777777" w:rsidR="00292B29" w:rsidRPr="00243250" w:rsidRDefault="00245CC4">
            <w:pPr>
              <w:rPr>
                <w:rFonts w:eastAsia="Calibri"/>
                <w:lang w:val="en-US"/>
                <w:rPrChange w:id="1104" w:author="Convida" w:date="2021-02-01T21:39:00Z">
                  <w:rPr>
                    <w:rFonts w:eastAsia="Calibri"/>
                    <w:lang w:val="de-DE"/>
                  </w:rPr>
                </w:rPrChange>
              </w:rPr>
            </w:pPr>
            <w:ins w:id="1105" w:author="Interdigital" w:date="2021-02-01T11:45:00Z">
              <w:r w:rsidRPr="00243250">
                <w:rPr>
                  <w:rFonts w:eastAsia="Calibri"/>
                  <w:lang w:val="en-US"/>
                  <w:rPrChange w:id="1106" w:author="Convida" w:date="2021-02-01T21:39:00Z">
                    <w:rPr>
                      <w:rFonts w:eastAsia="Calibri"/>
                      <w:lang w:val="de-DE"/>
                    </w:rPr>
                  </w:rPrChange>
                </w:rPr>
                <w:t>[</w:t>
              </w:r>
              <w:r w:rsidRPr="00243250">
                <w:rPr>
                  <w:rFonts w:eastAsia="Calibri"/>
                  <w:highlight w:val="yellow"/>
                  <w:lang w:val="en-US"/>
                  <w:rPrChange w:id="1107" w:author="Convida" w:date="2021-02-01T21:39:00Z">
                    <w:rPr>
                      <w:rFonts w:eastAsia="Calibri"/>
                      <w:highlight w:val="yellow"/>
                      <w:lang w:val="de-DE"/>
                    </w:rPr>
                  </w:rPrChange>
                </w:rPr>
                <w:t>Rapporteur</w:t>
              </w:r>
              <w:r w:rsidRPr="00243250">
                <w:rPr>
                  <w:rFonts w:eastAsia="Calibri"/>
                  <w:lang w:val="en-US"/>
                  <w:rPrChange w:id="1108" w:author="Convida" w:date="2021-02-01T21:39:00Z">
                    <w:rPr>
                      <w:rFonts w:eastAsia="Calibri"/>
                      <w:lang w:val="de-DE"/>
                    </w:rPr>
                  </w:rPrChange>
                </w:rPr>
                <w:t>]: See response to OPPO comment.</w:t>
              </w:r>
            </w:ins>
            <w:ins w:id="1109" w:author="Interdigital" w:date="2021-02-01T11:46:00Z">
              <w:r w:rsidRPr="00243250">
                <w:rPr>
                  <w:rFonts w:eastAsia="Calibri"/>
                  <w:lang w:val="en-US"/>
                  <w:rPrChange w:id="1110" w:author="Convida" w:date="2021-02-01T21:39:00Z">
                    <w:rPr>
                      <w:rFonts w:eastAsia="Calibri"/>
                      <w:lang w:val="de-DE"/>
                    </w:rPr>
                  </w:rPrChange>
                </w:rPr>
                <w:t xml:space="preserve">  Also, there are no RAN2 impacts captured in the SA2 specifications, only notes about what RAN2 needs to consider.</w:t>
              </w:r>
            </w:ins>
          </w:p>
        </w:tc>
      </w:tr>
      <w:tr w:rsidR="00292B29" w14:paraId="1E432880" w14:textId="77777777">
        <w:trPr>
          <w:ins w:id="1111" w:author="Qualcomm - Peng Cheng" w:date="2021-02-01T21:23:00Z"/>
        </w:trPr>
        <w:tc>
          <w:tcPr>
            <w:tcW w:w="1358" w:type="dxa"/>
          </w:tcPr>
          <w:p w14:paraId="2CF2A3D9" w14:textId="77777777" w:rsidR="00292B29" w:rsidRDefault="00245CC4">
            <w:pPr>
              <w:rPr>
                <w:ins w:id="1112" w:author="Qualcomm - Peng Cheng" w:date="2021-02-01T21:23:00Z"/>
                <w:rFonts w:eastAsia="Calibri"/>
                <w:lang w:val="de-DE"/>
              </w:rPr>
            </w:pPr>
            <w:ins w:id="1113" w:author="Qualcomm - Peng Cheng" w:date="2021-02-01T21:23:00Z">
              <w:r>
                <w:rPr>
                  <w:rFonts w:eastAsia="Calibri"/>
                  <w:lang w:val="de-DE"/>
                </w:rPr>
                <w:lastRenderedPageBreak/>
                <w:t>Qualcomm</w:t>
              </w:r>
            </w:ins>
          </w:p>
        </w:tc>
        <w:tc>
          <w:tcPr>
            <w:tcW w:w="1337" w:type="dxa"/>
          </w:tcPr>
          <w:p w14:paraId="73847513" w14:textId="77777777" w:rsidR="00292B29" w:rsidRDefault="00245CC4">
            <w:pPr>
              <w:rPr>
                <w:ins w:id="1114" w:author="Qualcomm - Peng Cheng" w:date="2021-02-01T21:23:00Z"/>
                <w:rFonts w:eastAsia="Calibri"/>
                <w:lang w:val="de-DE"/>
              </w:rPr>
            </w:pPr>
            <w:ins w:id="1115" w:author="Qualcomm - Peng Cheng" w:date="2021-02-01T21:23:00Z">
              <w:r>
                <w:rPr>
                  <w:rFonts w:eastAsia="Calibri"/>
                  <w:lang w:val="de-DE"/>
                </w:rPr>
                <w:t>Yes</w:t>
              </w:r>
            </w:ins>
          </w:p>
        </w:tc>
        <w:tc>
          <w:tcPr>
            <w:tcW w:w="6934" w:type="dxa"/>
          </w:tcPr>
          <w:p w14:paraId="3B8C516A" w14:textId="77777777" w:rsidR="00292B29" w:rsidRPr="00243250" w:rsidRDefault="00245CC4">
            <w:pPr>
              <w:pStyle w:val="CommentText"/>
              <w:rPr>
                <w:ins w:id="1116" w:author="Qualcomm - Peng Cheng" w:date="2021-02-01T21:23:00Z"/>
                <w:rFonts w:eastAsia="Calibri"/>
                <w:lang w:val="en-US"/>
                <w:rPrChange w:id="1117" w:author="Convida" w:date="2021-02-01T21:40:00Z">
                  <w:rPr>
                    <w:ins w:id="1118" w:author="Qualcomm - Peng Cheng" w:date="2021-02-01T21:23:00Z"/>
                    <w:rFonts w:eastAsia="Calibri"/>
                    <w:lang w:val="de-DE"/>
                  </w:rPr>
                </w:rPrChange>
              </w:rPr>
            </w:pPr>
            <w:ins w:id="1119" w:author="Qualcomm - Peng Cheng" w:date="2021-02-01T21:23:00Z">
              <w:r w:rsidRPr="00243250">
                <w:rPr>
                  <w:rFonts w:eastAsia="Calibri"/>
                  <w:lang w:val="en-US"/>
                  <w:rPrChange w:id="1120" w:author="Convida" w:date="2021-02-01T21:39:00Z">
                    <w:rPr>
                      <w:rFonts w:eastAsia="Calibri"/>
                      <w:lang w:val="de-DE"/>
                    </w:rPr>
                  </w:rPrChange>
                </w:rPr>
                <w:t xml:space="preserve">We agree with OPPO’s suggestion. </w:t>
              </w:r>
              <w:r w:rsidRPr="00243250">
                <w:rPr>
                  <w:rFonts w:eastAsia="Calibri"/>
                  <w:lang w:val="en-US"/>
                  <w:rPrChange w:id="1121" w:author="Convida" w:date="2021-02-01T21:40:00Z">
                    <w:rPr>
                      <w:rFonts w:eastAsia="Calibri"/>
                      <w:lang w:val="de-DE"/>
                    </w:rPr>
                  </w:rPrChange>
                </w:rPr>
                <w:t>We think they are indeed misalignments with current SA2 TR. Thus, we think some clarification</w:t>
              </w:r>
              <w:r w:rsidRPr="00243250">
                <w:rPr>
                  <w:rFonts w:eastAsia="Calibri"/>
                  <w:lang w:val="en-US"/>
                  <w:rPrChange w:id="1122" w:author="Convida" w:date="2021-02-01T21:40:00Z">
                    <w:rPr>
                      <w:rFonts w:eastAsia="Calibri"/>
                      <w:lang w:val="de-DE"/>
                    </w:rPr>
                  </w:rPrChange>
                </w:rPr>
                <w:t xml:space="preserve">s are needed from RAN2 side. </w:t>
              </w:r>
            </w:ins>
          </w:p>
          <w:p w14:paraId="111C1E8F" w14:textId="77777777" w:rsidR="00292B29" w:rsidRPr="00243250" w:rsidRDefault="00245CC4">
            <w:pPr>
              <w:pStyle w:val="CommentText"/>
              <w:rPr>
                <w:ins w:id="1123" w:author="Interdigital" w:date="2021-02-01T11:47:00Z"/>
                <w:rFonts w:eastAsia="Calibri"/>
                <w:lang w:val="en-US"/>
                <w:rPrChange w:id="1124" w:author="Convida" w:date="2021-02-01T21:40:00Z">
                  <w:rPr>
                    <w:ins w:id="1125" w:author="Interdigital" w:date="2021-02-01T11:47:00Z"/>
                    <w:rFonts w:eastAsia="Calibri"/>
                    <w:lang w:val="de-DE"/>
                  </w:rPr>
                </w:rPrChange>
              </w:rPr>
            </w:pPr>
            <w:ins w:id="1126" w:author="Qualcomm - Peng Cheng" w:date="2021-02-01T21:23:00Z">
              <w:r w:rsidRPr="00243250">
                <w:rPr>
                  <w:rFonts w:eastAsia="Calibri"/>
                  <w:lang w:val="en-US"/>
                  <w:rPrChange w:id="1127" w:author="Convida" w:date="2021-02-01T21:40:00Z">
                    <w:rPr>
                      <w:rFonts w:eastAsia="Calibri"/>
                      <w:lang w:val="de-DE"/>
                    </w:rPr>
                  </w:rPrChange>
                </w:rPr>
                <w:t xml:space="preserve">Please note that the intention is </w:t>
              </w:r>
            </w:ins>
            <w:ins w:id="1128" w:author="Qualcomm - Peng Cheng" w:date="2021-02-01T21:24:00Z">
              <w:r w:rsidRPr="00243250">
                <w:rPr>
                  <w:rFonts w:eastAsia="Calibri"/>
                  <w:lang w:val="en-US"/>
                  <w:rPrChange w:id="1129" w:author="Convida" w:date="2021-02-01T21:40:00Z">
                    <w:rPr>
                      <w:rFonts w:eastAsia="Calibri"/>
                      <w:lang w:val="de-DE"/>
                    </w:rPr>
                  </w:rPrChange>
                </w:rPr>
                <w:t xml:space="preserve">just </w:t>
              </w:r>
            </w:ins>
            <w:ins w:id="1130" w:author="Qualcomm - Peng Cheng" w:date="2021-02-01T21:23:00Z">
              <w:r w:rsidRPr="00243250">
                <w:rPr>
                  <w:rFonts w:eastAsia="Calibri"/>
                  <w:lang w:val="en-US"/>
                  <w:rPrChange w:id="1131" w:author="Convida" w:date="2021-02-01T21:40:00Z">
                    <w:rPr>
                      <w:rFonts w:eastAsia="Calibri"/>
                      <w:lang w:val="de-DE"/>
                    </w:rPr>
                  </w:rPrChange>
                </w:rPr>
                <w:t xml:space="preserve">to avoid misunderstanding in upcoming </w:t>
              </w:r>
            </w:ins>
            <w:ins w:id="1132" w:author="Qualcomm - Peng Cheng" w:date="2021-02-01T21:28:00Z">
              <w:r w:rsidRPr="00243250">
                <w:rPr>
                  <w:rFonts w:eastAsia="Calibri"/>
                  <w:lang w:val="en-US"/>
                  <w:rPrChange w:id="1133" w:author="Convida" w:date="2021-02-01T21:40:00Z">
                    <w:rPr>
                      <w:rFonts w:eastAsia="Calibri"/>
                      <w:lang w:val="de-DE"/>
                    </w:rPr>
                  </w:rPrChange>
                </w:rPr>
                <w:t xml:space="preserve">RAN </w:t>
              </w:r>
            </w:ins>
            <w:ins w:id="1134" w:author="Qualcomm - Peng Cheng" w:date="2021-02-01T21:23:00Z">
              <w:r w:rsidRPr="00243250">
                <w:rPr>
                  <w:rFonts w:eastAsia="Calibri"/>
                  <w:lang w:val="en-US"/>
                  <w:rPrChange w:id="1135" w:author="Convida" w:date="2021-02-01T21:40:00Z">
                    <w:rPr>
                      <w:rFonts w:eastAsia="Calibri"/>
                      <w:lang w:val="de-DE"/>
                    </w:rPr>
                  </w:rPrChange>
                </w:rPr>
                <w:t xml:space="preserve">Plenary discussion: SA2 somehow had some notes require RAN2 to resolve, although we think they should be resolved by SA2. RAN2 </w:t>
              </w:r>
            </w:ins>
            <w:r w:rsidRPr="00243250">
              <w:rPr>
                <w:rFonts w:eastAsia="Calibri"/>
                <w:lang w:val="en-US"/>
                <w:rPrChange w:id="1136" w:author="Convida" w:date="2021-02-01T21:40:00Z">
                  <w:rPr>
                    <w:rFonts w:eastAsia="Calibri"/>
                    <w:lang w:val="de-DE"/>
                  </w:rPr>
                </w:rPrChange>
              </w:rPr>
              <w:t xml:space="preserve">anyway </w:t>
            </w:r>
            <w:ins w:id="1137" w:author="Qualcomm - Peng Cheng" w:date="2021-02-01T21:23:00Z">
              <w:r w:rsidRPr="00243250">
                <w:rPr>
                  <w:rFonts w:eastAsia="Calibri"/>
                  <w:lang w:val="en-US"/>
                  <w:rPrChange w:id="1138" w:author="Convida" w:date="2021-02-01T21:40:00Z">
                    <w:rPr>
                      <w:rFonts w:eastAsia="Calibri"/>
                      <w:lang w:val="de-DE"/>
                    </w:rPr>
                  </w:rPrChange>
                </w:rPr>
                <w:t>should make</w:t>
              </w:r>
              <w:r w:rsidRPr="00243250">
                <w:rPr>
                  <w:rFonts w:eastAsia="Calibri"/>
                  <w:lang w:val="en-US"/>
                  <w:rPrChange w:id="1139" w:author="Convida" w:date="2021-02-01T21:40:00Z">
                    <w:rPr>
                      <w:rFonts w:eastAsia="Calibri"/>
                      <w:lang w:val="de-DE"/>
                    </w:rPr>
                  </w:rPrChange>
                </w:rPr>
                <w:t xml:space="preserve"> further clarification</w:t>
              </w:r>
            </w:ins>
            <w:r w:rsidRPr="00243250">
              <w:rPr>
                <w:rFonts w:eastAsia="Calibri"/>
                <w:lang w:val="en-US"/>
                <w:rPrChange w:id="1140" w:author="Convida" w:date="2021-02-01T21:40:00Z">
                  <w:rPr>
                    <w:rFonts w:eastAsia="Calibri"/>
                    <w:lang w:val="de-DE"/>
                  </w:rPr>
                </w:rPrChange>
              </w:rPr>
              <w:t xml:space="preserve"> on these SA2 notes</w:t>
            </w:r>
            <w:ins w:id="1141" w:author="Qualcomm - Peng Cheng" w:date="2021-02-01T21:23:00Z">
              <w:r w:rsidRPr="00243250">
                <w:rPr>
                  <w:rFonts w:eastAsia="Calibri"/>
                  <w:lang w:val="en-US"/>
                  <w:rPrChange w:id="1142" w:author="Convida" w:date="2021-02-01T21:40:00Z">
                    <w:rPr>
                      <w:rFonts w:eastAsia="Calibri"/>
                      <w:lang w:val="de-DE"/>
                    </w:rPr>
                  </w:rPrChange>
                </w:rPr>
                <w:t xml:space="preserve">. </w:t>
              </w:r>
            </w:ins>
          </w:p>
          <w:p w14:paraId="7ECD1FA0" w14:textId="77777777" w:rsidR="00292B29" w:rsidRDefault="00245CC4">
            <w:pPr>
              <w:pStyle w:val="CommentText"/>
              <w:rPr>
                <w:ins w:id="1143" w:author="Qualcomm - Peng Cheng" w:date="2021-02-01T21:23:00Z"/>
                <w:rFonts w:eastAsia="Calibri"/>
                <w:lang w:val="de-DE"/>
              </w:rPr>
            </w:pPr>
            <w:ins w:id="1144" w:author="Interdigital" w:date="2021-02-01T11:47:00Z">
              <w:r>
                <w:rPr>
                  <w:rFonts w:eastAsia="Calibri"/>
                  <w:lang w:val="de-DE"/>
                </w:rPr>
                <w:t>[</w:t>
              </w:r>
              <w:r>
                <w:rPr>
                  <w:rFonts w:eastAsia="Calibri"/>
                  <w:highlight w:val="yellow"/>
                  <w:lang w:val="de-DE"/>
                </w:rPr>
                <w:t>Rapporteur</w:t>
              </w:r>
              <w:r>
                <w:rPr>
                  <w:rFonts w:eastAsia="Calibri"/>
                  <w:lang w:val="de-DE"/>
                </w:rPr>
                <w:t>]: See response to OPPO comment.</w:t>
              </w:r>
            </w:ins>
          </w:p>
        </w:tc>
      </w:tr>
      <w:tr w:rsidR="00292B29" w14:paraId="2B7018D4" w14:textId="77777777">
        <w:trPr>
          <w:ins w:id="1145" w:author="MT" w:date="2021-02-01T14:22:00Z"/>
        </w:trPr>
        <w:tc>
          <w:tcPr>
            <w:tcW w:w="1358" w:type="dxa"/>
          </w:tcPr>
          <w:p w14:paraId="11757538" w14:textId="77777777" w:rsidR="00292B29" w:rsidRDefault="00245CC4">
            <w:pPr>
              <w:rPr>
                <w:ins w:id="1146" w:author="MT" w:date="2021-02-01T14:22:00Z"/>
                <w:rFonts w:eastAsia="Calibri"/>
                <w:lang w:val="de-DE"/>
              </w:rPr>
            </w:pPr>
            <w:ins w:id="1147" w:author="MT" w:date="2021-02-01T14:22:00Z">
              <w:r>
                <w:rPr>
                  <w:rFonts w:eastAsia="Calibri"/>
                  <w:lang w:val="de-DE"/>
                </w:rPr>
                <w:t>Samsung</w:t>
              </w:r>
            </w:ins>
          </w:p>
        </w:tc>
        <w:tc>
          <w:tcPr>
            <w:tcW w:w="1337" w:type="dxa"/>
          </w:tcPr>
          <w:p w14:paraId="621E9A17" w14:textId="77777777" w:rsidR="00292B29" w:rsidRDefault="00245CC4">
            <w:pPr>
              <w:rPr>
                <w:ins w:id="1148" w:author="MT" w:date="2021-02-01T14:22:00Z"/>
                <w:rFonts w:eastAsia="Calibri"/>
                <w:lang w:val="de-DE"/>
              </w:rPr>
            </w:pPr>
            <w:ins w:id="1149" w:author="MT" w:date="2021-02-01T14:22:00Z">
              <w:r>
                <w:rPr>
                  <w:rFonts w:eastAsia="Calibri"/>
                  <w:lang w:val="de-DE"/>
                </w:rPr>
                <w:t>Yes</w:t>
              </w:r>
            </w:ins>
          </w:p>
        </w:tc>
        <w:tc>
          <w:tcPr>
            <w:tcW w:w="6934" w:type="dxa"/>
          </w:tcPr>
          <w:p w14:paraId="4B0A5FC3" w14:textId="77777777" w:rsidR="00292B29" w:rsidRPr="00243250" w:rsidRDefault="00245CC4">
            <w:pPr>
              <w:rPr>
                <w:ins w:id="1150" w:author="Interdigital" w:date="2021-02-01T11:48:00Z"/>
                <w:rFonts w:eastAsia="Calibri"/>
                <w:lang w:val="en-US"/>
                <w:rPrChange w:id="1151" w:author="Convida" w:date="2021-02-01T21:39:00Z">
                  <w:rPr>
                    <w:ins w:id="1152" w:author="Interdigital" w:date="2021-02-01T11:48:00Z"/>
                    <w:rFonts w:eastAsia="Calibri"/>
                    <w:lang w:val="de-DE"/>
                  </w:rPr>
                </w:rPrChange>
              </w:rPr>
            </w:pPr>
            <w:ins w:id="1153" w:author="MT" w:date="2021-02-01T14:22:00Z">
              <w:r w:rsidRPr="00243250">
                <w:rPr>
                  <w:rFonts w:eastAsia="Calibri"/>
                  <w:lang w:val="en-US"/>
                  <w:rPrChange w:id="1154" w:author="Convida" w:date="2021-02-01T21:39:00Z">
                    <w:rPr>
                      <w:rFonts w:eastAsia="Calibri"/>
                      <w:lang w:val="de-DE"/>
                    </w:rPr>
                  </w:rPrChange>
                </w:rPr>
                <w:t>Some sub-sections present a conclusion, while others (‚Protocol stack design‘) just state what’s been studied which makes it sound like an FYI.</w:t>
              </w:r>
            </w:ins>
          </w:p>
          <w:p w14:paraId="68089BE5" w14:textId="77777777" w:rsidR="00292B29" w:rsidRPr="00243250" w:rsidRDefault="00245CC4">
            <w:pPr>
              <w:rPr>
                <w:ins w:id="1155" w:author="MT" w:date="2021-02-01T14:22:00Z"/>
                <w:rFonts w:eastAsia="Calibri"/>
                <w:lang w:val="en-US"/>
                <w:rPrChange w:id="1156" w:author="Convida" w:date="2021-02-01T21:39:00Z">
                  <w:rPr>
                    <w:ins w:id="1157" w:author="MT" w:date="2021-02-01T14:22:00Z"/>
                    <w:rFonts w:eastAsia="Calibri"/>
                    <w:lang w:val="de-DE"/>
                  </w:rPr>
                </w:rPrChange>
              </w:rPr>
            </w:pPr>
            <w:ins w:id="1158" w:author="Interdigital" w:date="2021-02-01T11:48:00Z">
              <w:r w:rsidRPr="00243250">
                <w:rPr>
                  <w:rFonts w:eastAsia="Calibri"/>
                  <w:lang w:val="en-US"/>
                  <w:rPrChange w:id="1159" w:author="Convida" w:date="2021-02-01T21:39:00Z">
                    <w:rPr>
                      <w:rFonts w:eastAsia="Calibri"/>
                      <w:lang w:val="de-DE"/>
                    </w:rPr>
                  </w:rPrChange>
                </w:rPr>
                <w:t>[</w:t>
              </w:r>
              <w:r w:rsidRPr="00243250">
                <w:rPr>
                  <w:rFonts w:eastAsia="Calibri"/>
                  <w:highlight w:val="yellow"/>
                  <w:lang w:val="en-US"/>
                  <w:rPrChange w:id="1160" w:author="Convida" w:date="2021-02-01T21:39:00Z">
                    <w:rPr>
                      <w:rFonts w:eastAsia="Calibri"/>
                      <w:highlight w:val="yellow"/>
                      <w:lang w:val="de-DE"/>
                    </w:rPr>
                  </w:rPrChange>
                </w:rPr>
                <w:t>Rapporteur</w:t>
              </w:r>
              <w:r w:rsidRPr="00243250">
                <w:rPr>
                  <w:rFonts w:eastAsia="Calibri"/>
                  <w:lang w:val="en-US"/>
                  <w:rPrChange w:id="1161" w:author="Convida" w:date="2021-02-01T21:39:00Z">
                    <w:rPr>
                      <w:rFonts w:eastAsia="Calibri"/>
                      <w:lang w:val="de-DE"/>
                    </w:rPr>
                  </w:rPrChange>
                </w:rPr>
                <w:t xml:space="preserve">]: Conclusion </w:t>
              </w:r>
            </w:ins>
            <w:ins w:id="1162" w:author="Interdigital" w:date="2021-02-01T11:49:00Z">
              <w:r w:rsidRPr="00243250">
                <w:rPr>
                  <w:rFonts w:eastAsia="Calibri"/>
                  <w:lang w:val="en-US"/>
                  <w:rPrChange w:id="1163" w:author="Convida" w:date="2021-02-01T21:39:00Z">
                    <w:rPr>
                      <w:rFonts w:eastAsia="Calibri"/>
                      <w:lang w:val="de-DE"/>
                    </w:rPr>
                  </w:rPrChange>
                </w:rPr>
                <w:t>should be able to summarize what was studied</w:t>
              </w:r>
            </w:ins>
            <w:ins w:id="1164" w:author="Interdigital" w:date="2021-02-01T11:48:00Z">
              <w:r w:rsidRPr="00243250">
                <w:rPr>
                  <w:rFonts w:eastAsia="Calibri"/>
                  <w:lang w:val="en-US"/>
                  <w:rPrChange w:id="1165" w:author="Convida" w:date="2021-02-01T21:39:00Z">
                    <w:rPr>
                      <w:rFonts w:eastAsia="Calibri"/>
                      <w:lang w:val="de-DE"/>
                    </w:rPr>
                  </w:rPrChange>
                </w:rPr>
                <w:t>.</w:t>
              </w:r>
            </w:ins>
          </w:p>
          <w:p w14:paraId="2D519B26" w14:textId="77777777" w:rsidR="00292B29" w:rsidRPr="00243250" w:rsidRDefault="00245CC4">
            <w:pPr>
              <w:pStyle w:val="CommentText"/>
              <w:rPr>
                <w:ins w:id="1166" w:author="Interdigital" w:date="2021-02-01T11:48:00Z"/>
                <w:rFonts w:eastAsia="Calibri"/>
                <w:lang w:val="en-US"/>
                <w:rPrChange w:id="1167" w:author="Convida" w:date="2021-02-01T21:39:00Z">
                  <w:rPr>
                    <w:ins w:id="1168" w:author="Interdigital" w:date="2021-02-01T11:48:00Z"/>
                    <w:rFonts w:eastAsia="Calibri"/>
                    <w:lang w:val="de-DE"/>
                  </w:rPr>
                </w:rPrChange>
              </w:rPr>
            </w:pPr>
            <w:ins w:id="1169" w:author="MT" w:date="2021-02-01T14:22:00Z">
              <w:r w:rsidRPr="00243250">
                <w:rPr>
                  <w:rFonts w:eastAsia="Calibri"/>
                  <w:lang w:val="en-US"/>
                  <w:rPrChange w:id="1170" w:author="Convida" w:date="2021-02-01T21:39:00Z">
                    <w:rPr>
                      <w:rFonts w:eastAsia="Calibri"/>
                      <w:lang w:val="de-DE"/>
                    </w:rPr>
                  </w:rPrChange>
                </w:rPr>
                <w:t>We additionally share OPPO and Qualcomm‘s concerns.</w:t>
              </w:r>
            </w:ins>
          </w:p>
          <w:p w14:paraId="2EB9DD6B" w14:textId="77777777" w:rsidR="00292B29" w:rsidRDefault="00245CC4">
            <w:pPr>
              <w:pStyle w:val="CommentText"/>
              <w:rPr>
                <w:ins w:id="1171" w:author="MT" w:date="2021-02-01T14:22:00Z"/>
                <w:rFonts w:eastAsia="Calibri"/>
                <w:lang w:val="de-DE"/>
              </w:rPr>
            </w:pPr>
            <w:ins w:id="1172" w:author="Interdigital" w:date="2021-02-01T11:48:00Z">
              <w:r>
                <w:rPr>
                  <w:rFonts w:eastAsia="Calibri"/>
                  <w:lang w:val="de-DE"/>
                </w:rPr>
                <w:t>[</w:t>
              </w:r>
              <w:r>
                <w:rPr>
                  <w:rFonts w:eastAsia="Calibri"/>
                  <w:highlight w:val="yellow"/>
                  <w:lang w:val="de-DE"/>
                </w:rPr>
                <w:t>Rapporteur</w:t>
              </w:r>
              <w:r>
                <w:rPr>
                  <w:rFonts w:eastAsia="Calibri"/>
                  <w:lang w:val="de-DE"/>
                </w:rPr>
                <w:t>]: See response to OPPO comment.</w:t>
              </w:r>
            </w:ins>
          </w:p>
        </w:tc>
      </w:tr>
      <w:tr w:rsidR="00292B29" w14:paraId="13EA374D" w14:textId="77777777">
        <w:trPr>
          <w:ins w:id="1173" w:author="Nokia - jakob.buthler" w:date="2021-02-01T18:48:00Z"/>
        </w:trPr>
        <w:tc>
          <w:tcPr>
            <w:tcW w:w="1358" w:type="dxa"/>
          </w:tcPr>
          <w:p w14:paraId="06755762" w14:textId="77777777" w:rsidR="00292B29" w:rsidRPr="00292B29" w:rsidRDefault="00245CC4">
            <w:pPr>
              <w:rPr>
                <w:ins w:id="1174" w:author="Nokia - jakob.buthler" w:date="2021-02-01T18:48:00Z"/>
                <w:rFonts w:eastAsia="Calibri"/>
                <w:lang w:val="en-US"/>
                <w:rPrChange w:id="1175" w:author="Nokia - jakob.buthler" w:date="2021-02-01T18:48:00Z">
                  <w:rPr>
                    <w:ins w:id="1176" w:author="Nokia - jakob.buthler" w:date="2021-02-01T18:48:00Z"/>
                  </w:rPr>
                </w:rPrChange>
              </w:rPr>
            </w:pPr>
            <w:ins w:id="1177" w:author="Nokia - jakob.buthler" w:date="2021-02-01T18:48:00Z">
              <w:r>
                <w:rPr>
                  <w:rFonts w:eastAsia="Calibri"/>
                  <w:lang w:val="de-DE"/>
                </w:rPr>
                <w:t>Nokia</w:t>
              </w:r>
            </w:ins>
          </w:p>
        </w:tc>
        <w:tc>
          <w:tcPr>
            <w:tcW w:w="1337" w:type="dxa"/>
          </w:tcPr>
          <w:p w14:paraId="5EA60053" w14:textId="77777777" w:rsidR="00292B29" w:rsidRDefault="00245CC4">
            <w:pPr>
              <w:rPr>
                <w:ins w:id="1178" w:author="Nokia - jakob.buthler" w:date="2021-02-01T18:48:00Z"/>
                <w:rFonts w:eastAsia="Calibri"/>
                <w:lang w:val="de-DE"/>
              </w:rPr>
            </w:pPr>
            <w:ins w:id="1179" w:author="Nokia - jakob.buthler" w:date="2021-02-01T18:48:00Z">
              <w:r>
                <w:rPr>
                  <w:rFonts w:eastAsia="Calibri"/>
                  <w:lang w:val="de-DE"/>
                </w:rPr>
                <w:t>Yes</w:t>
              </w:r>
            </w:ins>
          </w:p>
        </w:tc>
        <w:tc>
          <w:tcPr>
            <w:tcW w:w="6934" w:type="dxa"/>
          </w:tcPr>
          <w:p w14:paraId="2167530F" w14:textId="77777777" w:rsidR="00292B29" w:rsidRPr="00243250" w:rsidRDefault="00245CC4">
            <w:pPr>
              <w:rPr>
                <w:ins w:id="1180" w:author="Nokia - jakob.buthler" w:date="2021-02-01T18:48:00Z"/>
                <w:rFonts w:eastAsia="Calibri"/>
                <w:lang w:val="en-US"/>
                <w:rPrChange w:id="1181" w:author="Convida" w:date="2021-02-01T21:39:00Z">
                  <w:rPr>
                    <w:ins w:id="1182" w:author="Nokia - jakob.buthler" w:date="2021-02-01T18:48:00Z"/>
                    <w:rFonts w:eastAsia="Calibri"/>
                    <w:lang w:val="de-DE"/>
                  </w:rPr>
                </w:rPrChange>
              </w:rPr>
            </w:pPr>
            <w:ins w:id="1183" w:author="Nokia - jakob.buthler" w:date="2021-02-01T18:48:00Z">
              <w:r>
                <w:rPr>
                  <w:rFonts w:eastAsia="Calibri"/>
                  <w:lang w:val="en-US"/>
                </w:rPr>
                <w:t>We agree with Oppo, Ericsson, Qualcomm.</w:t>
              </w:r>
            </w:ins>
          </w:p>
        </w:tc>
      </w:tr>
      <w:tr w:rsidR="00292B29" w14:paraId="254B9CD6" w14:textId="77777777">
        <w:trPr>
          <w:ins w:id="1184" w:author="Interdigital" w:date="2021-02-01T20:08:00Z"/>
        </w:trPr>
        <w:tc>
          <w:tcPr>
            <w:tcW w:w="1358" w:type="dxa"/>
          </w:tcPr>
          <w:p w14:paraId="1B583814" w14:textId="77777777" w:rsidR="00292B29" w:rsidRDefault="00245CC4">
            <w:pPr>
              <w:rPr>
                <w:ins w:id="1185" w:author="Interdigital" w:date="2021-02-01T20:08:00Z"/>
                <w:rFonts w:eastAsia="Calibri"/>
                <w:lang w:val="de-DE"/>
              </w:rPr>
            </w:pPr>
            <w:ins w:id="1186" w:author="Interdigital" w:date="2021-02-01T20:08:00Z">
              <w:r>
                <w:rPr>
                  <w:rFonts w:eastAsia="Calibri"/>
                  <w:lang w:val="de-DE"/>
                </w:rPr>
                <w:t>Intel</w:t>
              </w:r>
            </w:ins>
          </w:p>
        </w:tc>
        <w:tc>
          <w:tcPr>
            <w:tcW w:w="1337" w:type="dxa"/>
          </w:tcPr>
          <w:p w14:paraId="226C0619" w14:textId="77777777" w:rsidR="00292B29" w:rsidRDefault="00245CC4">
            <w:pPr>
              <w:rPr>
                <w:ins w:id="1187" w:author="Interdigital" w:date="2021-02-01T20:08:00Z"/>
                <w:rFonts w:eastAsia="Calibri"/>
                <w:lang w:val="de-DE"/>
              </w:rPr>
            </w:pPr>
            <w:ins w:id="1188" w:author="Interdigital" w:date="2021-02-01T20:08:00Z">
              <w:r>
                <w:rPr>
                  <w:rFonts w:eastAsia="Calibri"/>
                  <w:lang w:val="de-DE"/>
                </w:rPr>
                <w:t>No</w:t>
              </w:r>
            </w:ins>
          </w:p>
        </w:tc>
        <w:tc>
          <w:tcPr>
            <w:tcW w:w="6934" w:type="dxa"/>
          </w:tcPr>
          <w:p w14:paraId="2532B4B7" w14:textId="77777777" w:rsidR="00292B29" w:rsidRDefault="00245CC4">
            <w:pPr>
              <w:rPr>
                <w:ins w:id="1189" w:author="Interdigital" w:date="2021-02-01T20:08:00Z"/>
                <w:rFonts w:eastAsia="Calibri"/>
                <w:lang w:val="en-US"/>
              </w:rPr>
            </w:pPr>
            <w:ins w:id="1190" w:author="Interdigital" w:date="2021-02-01T20:08:00Z">
              <w:r>
                <w:rPr>
                  <w:rFonts w:eastAsia="Calibri"/>
                  <w:lang w:val="en-US"/>
                </w:rPr>
                <w:t xml:space="preserve">We are fine in </w:t>
              </w:r>
              <w:r>
                <w:rPr>
                  <w:rFonts w:eastAsia="Calibri"/>
                  <w:lang w:val="en-US"/>
                </w:rPr>
                <w:t>general. Please refer to our comments for consideration regarding the references to L3 based relay as in the question above</w:t>
              </w:r>
            </w:ins>
          </w:p>
        </w:tc>
      </w:tr>
      <w:tr w:rsidR="00292B29" w14:paraId="7EC9EB38" w14:textId="77777777">
        <w:trPr>
          <w:ins w:id="1191" w:author="ZTE(Miao Qu)" w:date="2021-02-02T09:24:00Z"/>
        </w:trPr>
        <w:tc>
          <w:tcPr>
            <w:tcW w:w="1358" w:type="dxa"/>
          </w:tcPr>
          <w:p w14:paraId="60CC74BD" w14:textId="77777777" w:rsidR="00292B29" w:rsidRDefault="00245CC4">
            <w:pPr>
              <w:rPr>
                <w:ins w:id="1192" w:author="ZTE(Miao Qu)" w:date="2021-02-02T09:24:00Z"/>
                <w:lang w:val="en-US" w:eastAsia="zh-CN"/>
              </w:rPr>
            </w:pPr>
            <w:ins w:id="1193" w:author="ZTE(Miao Qu)" w:date="2021-02-02T09:24:00Z">
              <w:r>
                <w:rPr>
                  <w:rFonts w:hint="eastAsia"/>
                  <w:lang w:val="en-US" w:eastAsia="zh-CN"/>
                </w:rPr>
                <w:t>ZTE</w:t>
              </w:r>
            </w:ins>
          </w:p>
        </w:tc>
        <w:tc>
          <w:tcPr>
            <w:tcW w:w="1337" w:type="dxa"/>
          </w:tcPr>
          <w:p w14:paraId="1EA75CF1" w14:textId="77777777" w:rsidR="00292B29" w:rsidRDefault="00245CC4">
            <w:pPr>
              <w:rPr>
                <w:ins w:id="1194" w:author="ZTE(Miao Qu)" w:date="2021-02-02T09:24:00Z"/>
                <w:lang w:val="en-US" w:eastAsia="zh-CN"/>
              </w:rPr>
            </w:pPr>
            <w:ins w:id="1195" w:author="ZTE(Miao Qu)" w:date="2021-02-02T09:24:00Z">
              <w:r>
                <w:rPr>
                  <w:rFonts w:hint="eastAsia"/>
                  <w:lang w:val="en-US" w:eastAsia="zh-CN"/>
                </w:rPr>
                <w:t>No</w:t>
              </w:r>
            </w:ins>
          </w:p>
        </w:tc>
        <w:tc>
          <w:tcPr>
            <w:tcW w:w="6934" w:type="dxa"/>
          </w:tcPr>
          <w:p w14:paraId="15A53AB5" w14:textId="77777777" w:rsidR="00292B29" w:rsidRDefault="00245CC4">
            <w:pPr>
              <w:rPr>
                <w:ins w:id="1196" w:author="ZTE(Miao Qu)" w:date="2021-02-02T09:24:00Z"/>
                <w:rFonts w:eastAsia="Calibri"/>
                <w:lang w:val="en-US"/>
              </w:rPr>
            </w:pPr>
            <w:bookmarkStart w:id="1197" w:name="OLE_LINK1"/>
            <w:ins w:id="1198" w:author="ZTE(Miao Qu)" w:date="2021-02-02T09:26:00Z">
              <w:r>
                <w:rPr>
                  <w:rFonts w:hint="eastAsia"/>
                  <w:lang w:val="en-US" w:eastAsia="zh-CN"/>
                </w:rPr>
                <w:t>We agree with the above conclusion</w:t>
              </w:r>
            </w:ins>
            <w:bookmarkEnd w:id="1197"/>
          </w:p>
        </w:tc>
      </w:tr>
      <w:tr w:rsidR="00243250" w14:paraId="5D74B365" w14:textId="77777777">
        <w:trPr>
          <w:ins w:id="1199" w:author="Convida" w:date="2021-02-01T21:40:00Z"/>
        </w:trPr>
        <w:tc>
          <w:tcPr>
            <w:tcW w:w="1358" w:type="dxa"/>
          </w:tcPr>
          <w:p w14:paraId="0B0CE12D" w14:textId="051AB91C" w:rsidR="00243250" w:rsidRDefault="00243250" w:rsidP="00243250">
            <w:pPr>
              <w:rPr>
                <w:ins w:id="1200" w:author="Convida" w:date="2021-02-01T21:40:00Z"/>
                <w:rFonts w:hint="eastAsia"/>
                <w:lang w:val="en-US" w:eastAsia="zh-CN"/>
              </w:rPr>
            </w:pPr>
            <w:ins w:id="1201" w:author="Convida" w:date="2021-02-01T21:40:00Z">
              <w:r>
                <w:rPr>
                  <w:rFonts w:hint="eastAsia"/>
                  <w:lang w:val="en-US" w:eastAsia="zh-CN"/>
                </w:rPr>
                <w:t>C</w:t>
              </w:r>
              <w:r>
                <w:rPr>
                  <w:lang w:val="en-US" w:eastAsia="zh-CN"/>
                </w:rPr>
                <w:t>onvida</w:t>
              </w:r>
            </w:ins>
          </w:p>
        </w:tc>
        <w:tc>
          <w:tcPr>
            <w:tcW w:w="1337" w:type="dxa"/>
          </w:tcPr>
          <w:p w14:paraId="082744DB" w14:textId="6D3C27AF" w:rsidR="00243250" w:rsidRDefault="00243250" w:rsidP="00243250">
            <w:pPr>
              <w:rPr>
                <w:ins w:id="1202" w:author="Convida" w:date="2021-02-01T21:40:00Z"/>
                <w:rFonts w:hint="eastAsia"/>
                <w:lang w:val="en-US" w:eastAsia="zh-CN"/>
              </w:rPr>
            </w:pPr>
            <w:ins w:id="1203" w:author="Convida" w:date="2021-02-01T21:40:00Z">
              <w:r>
                <w:rPr>
                  <w:lang w:val="en-US" w:eastAsia="zh-CN"/>
                </w:rPr>
                <w:t>No</w:t>
              </w:r>
            </w:ins>
          </w:p>
        </w:tc>
        <w:tc>
          <w:tcPr>
            <w:tcW w:w="6934" w:type="dxa"/>
          </w:tcPr>
          <w:p w14:paraId="6589404D" w14:textId="69DBF41F" w:rsidR="00243250" w:rsidRDefault="00243250" w:rsidP="00243250">
            <w:pPr>
              <w:rPr>
                <w:ins w:id="1204" w:author="Convida" w:date="2021-02-01T21:40:00Z"/>
                <w:rFonts w:hint="eastAsia"/>
                <w:lang w:val="en-US" w:eastAsia="zh-CN"/>
              </w:rPr>
            </w:pPr>
            <w:ins w:id="1205" w:author="Convida" w:date="2021-02-01T21:40:00Z">
              <w:r>
                <w:rPr>
                  <w:lang w:val="en-US" w:eastAsia="zh-CN"/>
                </w:rPr>
                <w:t xml:space="preserve">We agree with the above </w:t>
              </w:r>
              <w:r>
                <w:rPr>
                  <w:lang w:val="en-US" w:eastAsia="zh-CN"/>
                </w:rPr>
                <w:t>conclusion</w:t>
              </w:r>
            </w:ins>
          </w:p>
        </w:tc>
      </w:tr>
    </w:tbl>
    <w:p w14:paraId="2351CFC3" w14:textId="77777777" w:rsidR="00292B29" w:rsidRDefault="00292B29">
      <w:pPr>
        <w:rPr>
          <w:rFonts w:ascii="Arial" w:hAnsi="Arial" w:cs="Arial"/>
        </w:rPr>
      </w:pPr>
    </w:p>
    <w:p w14:paraId="149C2E9B" w14:textId="77777777" w:rsidR="00292B29" w:rsidRDefault="00245CC4">
      <w:pPr>
        <w:pStyle w:val="Heading2"/>
      </w:pPr>
      <w:r>
        <w:t xml:space="preserve">2.3 </w:t>
      </w:r>
      <w:commentRangeStart w:id="1206"/>
      <w:commentRangeStart w:id="1207"/>
      <w:r>
        <w:t>RAN2 Recommendation</w:t>
      </w:r>
      <w:commentRangeEnd w:id="1206"/>
      <w:r>
        <w:rPr>
          <w:rStyle w:val="CommentReference"/>
          <w:rFonts w:ascii="Times New Roman" w:hAnsi="Times New Roman"/>
        </w:rPr>
        <w:commentReference w:id="1206"/>
      </w:r>
      <w:commentRangeEnd w:id="1207"/>
      <w:r>
        <w:rPr>
          <w:rStyle w:val="CommentReference"/>
          <w:rFonts w:ascii="Times New Roman" w:hAnsi="Times New Roman"/>
        </w:rPr>
        <w:commentReference w:id="1207"/>
      </w:r>
    </w:p>
    <w:p w14:paraId="372F161A" w14:textId="77777777" w:rsidR="00292B29" w:rsidRDefault="00245CC4">
      <w:pPr>
        <w:rPr>
          <w:rFonts w:ascii="Arial" w:hAnsi="Arial" w:cs="Arial"/>
          <w:b/>
          <w:bCs/>
        </w:rPr>
      </w:pPr>
      <w:r>
        <w:rPr>
          <w:rFonts w:ascii="Arial" w:hAnsi="Arial" w:cs="Arial"/>
          <w:b/>
          <w:bCs/>
        </w:rPr>
        <w:t xml:space="preserve">Q3.3 Do companies agree that for L2 relay: </w:t>
      </w:r>
    </w:p>
    <w:p w14:paraId="246FBFFC" w14:textId="77777777" w:rsidR="00292B29" w:rsidRDefault="00245CC4">
      <w:pPr>
        <w:pStyle w:val="BodyText"/>
        <w:numPr>
          <w:ilvl w:val="0"/>
          <w:numId w:val="16"/>
        </w:numPr>
        <w:rPr>
          <w:b/>
          <w:bCs/>
        </w:rPr>
      </w:pPr>
      <w:r>
        <w:rPr>
          <w:b/>
          <w:bCs/>
        </w:rPr>
        <w:t>RAN2 has determined L2 relay solution to be feasible</w:t>
      </w:r>
    </w:p>
    <w:p w14:paraId="6E24E688" w14:textId="77777777" w:rsidR="00292B29" w:rsidRDefault="00245CC4">
      <w:pPr>
        <w:pStyle w:val="BodyText"/>
        <w:numPr>
          <w:ilvl w:val="0"/>
          <w:numId w:val="16"/>
        </w:numPr>
        <w:rPr>
          <w:b/>
          <w:bCs/>
        </w:rPr>
      </w:pPr>
      <w:r>
        <w:rPr>
          <w:b/>
          <w:bCs/>
        </w:rPr>
        <w:t>L2 relay meets all of the objectives of the SID</w:t>
      </w:r>
    </w:p>
    <w:p w14:paraId="18ACF442" w14:textId="77777777" w:rsidR="00292B29" w:rsidRDefault="00245CC4">
      <w:pPr>
        <w:pStyle w:val="BodyText"/>
        <w:numPr>
          <w:ilvl w:val="0"/>
          <w:numId w:val="16"/>
        </w:numPr>
        <w:rPr>
          <w:b/>
          <w:bCs/>
        </w:rPr>
      </w:pPr>
      <w:r>
        <w:rPr>
          <w:b/>
          <w:bCs/>
        </w:rPr>
        <w:t>Mechanisms for layer-2 relay with minimum specification impact have been studied and identified by RAN2</w:t>
      </w:r>
    </w:p>
    <w:p w14:paraId="3E233D67" w14:textId="77777777" w:rsidR="00292B29" w:rsidRDefault="00245CC4">
      <w:pPr>
        <w:pStyle w:val="BodyText"/>
        <w:numPr>
          <w:ilvl w:val="0"/>
          <w:numId w:val="16"/>
        </w:numPr>
        <w:rPr>
          <w:b/>
          <w:bCs/>
        </w:rPr>
      </w:pPr>
      <w:r>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292B29" w14:paraId="3CD96425" w14:textId="77777777">
        <w:tc>
          <w:tcPr>
            <w:tcW w:w="1358" w:type="dxa"/>
            <w:shd w:val="clear" w:color="auto" w:fill="D9E2F3" w:themeFill="accent1" w:themeFillTint="33"/>
          </w:tcPr>
          <w:p w14:paraId="68F75F73" w14:textId="77777777" w:rsidR="00292B29" w:rsidRDefault="00245CC4">
            <w:pPr>
              <w:rPr>
                <w:rFonts w:eastAsia="Calibri"/>
                <w:lang w:val="de-DE"/>
              </w:rPr>
            </w:pPr>
            <w:r>
              <w:rPr>
                <w:rFonts w:eastAsia="Calibri"/>
                <w:lang w:val="en-US"/>
              </w:rPr>
              <w:t>Company</w:t>
            </w:r>
          </w:p>
        </w:tc>
        <w:tc>
          <w:tcPr>
            <w:tcW w:w="1337" w:type="dxa"/>
            <w:shd w:val="clear" w:color="auto" w:fill="D9E2F3" w:themeFill="accent1" w:themeFillTint="33"/>
          </w:tcPr>
          <w:p w14:paraId="7515A01B" w14:textId="77777777" w:rsidR="00292B29" w:rsidRDefault="00245CC4">
            <w:pPr>
              <w:rPr>
                <w:rFonts w:eastAsia="Calibri"/>
                <w:lang w:val="de-DE"/>
              </w:rPr>
            </w:pPr>
            <w:r>
              <w:rPr>
                <w:rFonts w:eastAsia="Calibri"/>
                <w:lang w:val="en-US"/>
              </w:rPr>
              <w:t>Response (Y/N)</w:t>
            </w:r>
          </w:p>
        </w:tc>
        <w:tc>
          <w:tcPr>
            <w:tcW w:w="6934" w:type="dxa"/>
            <w:shd w:val="clear" w:color="auto" w:fill="D9E2F3" w:themeFill="accent1" w:themeFillTint="33"/>
          </w:tcPr>
          <w:p w14:paraId="59AC2A23" w14:textId="77777777" w:rsidR="00292B29" w:rsidRDefault="00245CC4">
            <w:pPr>
              <w:rPr>
                <w:rFonts w:eastAsia="Calibri"/>
                <w:lang w:val="de-DE"/>
              </w:rPr>
            </w:pPr>
            <w:r>
              <w:rPr>
                <w:rFonts w:eastAsia="Calibri"/>
                <w:lang w:val="en-US"/>
              </w:rPr>
              <w:t>Comments</w:t>
            </w:r>
          </w:p>
        </w:tc>
      </w:tr>
      <w:tr w:rsidR="00292B29" w14:paraId="0D00F062" w14:textId="77777777">
        <w:tc>
          <w:tcPr>
            <w:tcW w:w="1358" w:type="dxa"/>
          </w:tcPr>
          <w:p w14:paraId="7AE3BAB3" w14:textId="77777777" w:rsidR="00292B29" w:rsidRDefault="00245CC4">
            <w:pPr>
              <w:rPr>
                <w:rFonts w:eastAsia="Calibri"/>
                <w:lang w:val="de-DE"/>
              </w:rPr>
            </w:pPr>
            <w:ins w:id="1208" w:author="Xuelong Wang" w:date="2021-01-29T09:49:00Z">
              <w:r>
                <w:rPr>
                  <w:rFonts w:asciiTheme="minorEastAsia" w:eastAsiaTheme="minorEastAsia" w:hAnsiTheme="minorEastAsia" w:hint="eastAsia"/>
                  <w:lang w:val="de-DE" w:eastAsia="zh-CN"/>
                </w:rPr>
                <w:t>MediaTek</w:t>
              </w:r>
            </w:ins>
          </w:p>
        </w:tc>
        <w:tc>
          <w:tcPr>
            <w:tcW w:w="1337" w:type="dxa"/>
          </w:tcPr>
          <w:p w14:paraId="0D7E6E60" w14:textId="77777777" w:rsidR="00292B29" w:rsidRDefault="00245CC4">
            <w:pPr>
              <w:rPr>
                <w:rFonts w:eastAsia="Calibri"/>
                <w:lang w:val="de-DE"/>
              </w:rPr>
            </w:pPr>
            <w:ins w:id="1209" w:author="Xuelong Wang" w:date="2021-01-29T09:49:00Z">
              <w:r>
                <w:rPr>
                  <w:rFonts w:asciiTheme="minorEastAsia" w:eastAsiaTheme="minorEastAsia" w:hAnsiTheme="minorEastAsia" w:hint="eastAsia"/>
                  <w:lang w:val="de-DE" w:eastAsia="zh-CN"/>
                </w:rPr>
                <w:t>Yes</w:t>
              </w:r>
            </w:ins>
          </w:p>
        </w:tc>
        <w:tc>
          <w:tcPr>
            <w:tcW w:w="6934" w:type="dxa"/>
          </w:tcPr>
          <w:p w14:paraId="465D0A67" w14:textId="77777777" w:rsidR="00292B29" w:rsidRPr="00243250" w:rsidRDefault="00245CC4">
            <w:pPr>
              <w:rPr>
                <w:ins w:id="1210" w:author="Xuelong Wang" w:date="2021-01-29T09:56:00Z"/>
                <w:rFonts w:eastAsia="Calibri"/>
                <w:lang w:val="en-US"/>
                <w:rPrChange w:id="1211" w:author="Convida" w:date="2021-02-01T21:39:00Z">
                  <w:rPr>
                    <w:ins w:id="1212" w:author="Xuelong Wang" w:date="2021-01-29T09:56:00Z"/>
                    <w:rFonts w:eastAsia="Calibri"/>
                    <w:lang w:val="de-DE"/>
                  </w:rPr>
                </w:rPrChange>
              </w:rPr>
            </w:pPr>
            <w:ins w:id="1213" w:author="Xuelong Wang" w:date="2021-01-29T09:56:00Z">
              <w:r w:rsidRPr="00243250">
                <w:rPr>
                  <w:rFonts w:eastAsia="Calibri"/>
                  <w:lang w:val="en-US"/>
                  <w:rPrChange w:id="1214" w:author="Convida" w:date="2021-02-01T21:39:00Z">
                    <w:rPr>
                      <w:rFonts w:eastAsia="Calibri"/>
                      <w:lang w:val="de-DE"/>
                    </w:rPr>
                  </w:rPrChange>
                </w:rPr>
                <w:t xml:space="preserve">We agree with the current wording. </w:t>
              </w:r>
            </w:ins>
          </w:p>
          <w:p w14:paraId="7A64EDBA" w14:textId="77777777" w:rsidR="00292B29" w:rsidRPr="00243250" w:rsidRDefault="00245CC4">
            <w:pPr>
              <w:rPr>
                <w:rFonts w:eastAsia="Calibri"/>
                <w:lang w:val="en-US"/>
                <w:rPrChange w:id="1215" w:author="Convida" w:date="2021-02-01T21:39:00Z">
                  <w:rPr>
                    <w:rFonts w:eastAsia="Calibri"/>
                    <w:lang w:val="de-DE"/>
                  </w:rPr>
                </w:rPrChange>
              </w:rPr>
            </w:pPr>
            <w:ins w:id="1216" w:author="Xuelong Wang" w:date="2021-01-29T09:49:00Z">
              <w:r w:rsidRPr="00243250">
                <w:rPr>
                  <w:rFonts w:eastAsia="Calibri"/>
                  <w:lang w:val="en-US"/>
                  <w:rPrChange w:id="1217" w:author="Convida" w:date="2021-02-01T21:39:00Z">
                    <w:rPr>
                      <w:rFonts w:eastAsia="Calibri"/>
                      <w:lang w:val="de-DE"/>
                    </w:rPr>
                  </w:rPrChange>
                </w:rPr>
                <w:t>For the last bullet</w:t>
              </w:r>
            </w:ins>
            <w:ins w:id="1218" w:author="Xuelong Wang" w:date="2021-01-29T09:52:00Z">
              <w:r w:rsidRPr="00243250">
                <w:rPr>
                  <w:rFonts w:eastAsia="Calibri"/>
                  <w:lang w:val="en-US"/>
                  <w:rPrChange w:id="1219" w:author="Convida" w:date="2021-02-01T21:39:00Z">
                    <w:rPr>
                      <w:rFonts w:eastAsia="Calibri"/>
                      <w:lang w:val="de-DE"/>
                    </w:rPr>
                  </w:rPrChange>
                </w:rPr>
                <w:t xml:space="preserve"> (bullet 4)</w:t>
              </w:r>
            </w:ins>
            <w:ins w:id="1220" w:author="Xuelong Wang" w:date="2021-01-29T09:49:00Z">
              <w:r w:rsidRPr="00243250">
                <w:rPr>
                  <w:rFonts w:eastAsia="Calibri"/>
                  <w:lang w:val="en-US"/>
                  <w:rPrChange w:id="1221" w:author="Convida" w:date="2021-02-01T21:39:00Z">
                    <w:rPr>
                      <w:rFonts w:eastAsia="Calibri"/>
                      <w:lang w:val="de-DE"/>
                    </w:rPr>
                  </w:rPrChange>
                </w:rPr>
                <w:t xml:space="preserve">, one alternative is to capture the </w:t>
              </w:r>
            </w:ins>
            <w:ins w:id="1222" w:author="Xuelong Wang" w:date="2021-01-29T09:50:00Z">
              <w:r w:rsidRPr="00243250">
                <w:rPr>
                  <w:rFonts w:eastAsia="Calibri"/>
                  <w:lang w:val="en-US"/>
                  <w:rPrChange w:id="1223" w:author="Convida" w:date="2021-02-01T21:39:00Z">
                    <w:rPr>
                      <w:rFonts w:eastAsia="Calibri"/>
                      <w:lang w:val="de-DE"/>
                    </w:rPr>
                  </w:rPrChange>
                </w:rPr>
                <w:t xml:space="preserve">recommendation for normative work in a seperate subsection within conclusion section, which applies to both L2 and L3 solution. </w:t>
              </w:r>
            </w:ins>
            <w:ins w:id="1224" w:author="Xuelong Wang" w:date="2021-01-29T09:51:00Z">
              <w:r w:rsidRPr="00243250">
                <w:rPr>
                  <w:rFonts w:eastAsia="Calibri"/>
                  <w:lang w:val="en-US"/>
                  <w:rPrChange w:id="1225" w:author="Convida" w:date="2021-02-01T21:39:00Z">
                    <w:rPr>
                      <w:rFonts w:eastAsia="Calibri"/>
                      <w:lang w:val="de-DE"/>
                    </w:rPr>
                  </w:rPrChange>
                </w:rPr>
                <w:t xml:space="preserve">With this saying, the first three bullets can be kept within the conclusion for L2. </w:t>
              </w:r>
            </w:ins>
          </w:p>
        </w:tc>
      </w:tr>
      <w:tr w:rsidR="00292B29" w14:paraId="30FAF1CF" w14:textId="77777777">
        <w:tc>
          <w:tcPr>
            <w:tcW w:w="1358" w:type="dxa"/>
          </w:tcPr>
          <w:p w14:paraId="7812A428" w14:textId="77777777" w:rsidR="00292B29" w:rsidRPr="00292B29" w:rsidRDefault="00245CC4">
            <w:pPr>
              <w:rPr>
                <w:rFonts w:eastAsiaTheme="minorEastAsia"/>
                <w:lang w:val="de-DE" w:eastAsia="zh-CN"/>
                <w:rPrChange w:id="1226" w:author="OPPO (Qianxi)" w:date="2021-02-01T11:41:00Z">
                  <w:rPr/>
                </w:rPrChange>
              </w:rPr>
            </w:pPr>
            <w:ins w:id="1227" w:author="OPPO (Qianxi)" w:date="2021-02-01T11:41:00Z">
              <w:r>
                <w:rPr>
                  <w:rFonts w:eastAsiaTheme="minorEastAsia" w:hint="eastAsia"/>
                  <w:lang w:val="de-DE" w:eastAsia="zh-CN"/>
                </w:rPr>
                <w:lastRenderedPageBreak/>
                <w:t>O</w:t>
              </w:r>
              <w:r>
                <w:rPr>
                  <w:rFonts w:eastAsiaTheme="minorEastAsia"/>
                  <w:lang w:val="de-DE" w:eastAsia="zh-CN"/>
                </w:rPr>
                <w:t>PPO</w:t>
              </w:r>
            </w:ins>
          </w:p>
        </w:tc>
        <w:tc>
          <w:tcPr>
            <w:tcW w:w="1337" w:type="dxa"/>
          </w:tcPr>
          <w:p w14:paraId="7E309A73" w14:textId="77777777" w:rsidR="00292B29" w:rsidRDefault="00292B29">
            <w:pPr>
              <w:rPr>
                <w:rFonts w:eastAsia="Calibri"/>
                <w:lang w:val="de-DE"/>
              </w:rPr>
            </w:pPr>
          </w:p>
        </w:tc>
        <w:tc>
          <w:tcPr>
            <w:tcW w:w="6934" w:type="dxa"/>
          </w:tcPr>
          <w:p w14:paraId="29A21ACD" w14:textId="77777777" w:rsidR="00292B29" w:rsidRPr="00243250" w:rsidRDefault="00245CC4">
            <w:pPr>
              <w:rPr>
                <w:ins w:id="1228" w:author="OPPO (Qianxi)" w:date="2021-02-01T11:41:00Z"/>
                <w:rFonts w:eastAsiaTheme="minorEastAsia"/>
                <w:lang w:val="en-US" w:eastAsia="zh-CN"/>
                <w:rPrChange w:id="1229" w:author="Convida" w:date="2021-02-01T21:39:00Z">
                  <w:rPr>
                    <w:ins w:id="1230" w:author="OPPO (Qianxi)" w:date="2021-02-01T11:41:00Z"/>
                    <w:rFonts w:eastAsiaTheme="minorEastAsia"/>
                    <w:lang w:val="de-DE" w:eastAsia="zh-CN"/>
                  </w:rPr>
                </w:rPrChange>
              </w:rPr>
            </w:pPr>
            <w:ins w:id="1231" w:author="OPPO (Qianxi)" w:date="2021-02-01T11:41:00Z">
              <w:r w:rsidRPr="00243250">
                <w:rPr>
                  <w:rFonts w:eastAsiaTheme="minorEastAsia" w:hint="eastAsia"/>
                  <w:lang w:val="en-US" w:eastAsia="zh-CN"/>
                  <w:rPrChange w:id="1232" w:author="Convida" w:date="2021-02-01T21:39:00Z">
                    <w:rPr>
                      <w:rFonts w:eastAsiaTheme="minorEastAsia" w:hint="eastAsia"/>
                      <w:lang w:val="de-DE" w:eastAsia="zh-CN"/>
                    </w:rPr>
                  </w:rPrChange>
                </w:rPr>
                <w:t>W</w:t>
              </w:r>
              <w:r w:rsidRPr="00243250">
                <w:rPr>
                  <w:rFonts w:eastAsiaTheme="minorEastAsia"/>
                  <w:lang w:val="en-US" w:eastAsia="zh-CN"/>
                  <w:rPrChange w:id="1233" w:author="Convida" w:date="2021-02-01T21:39:00Z">
                    <w:rPr>
                      <w:rFonts w:eastAsiaTheme="minorEastAsia"/>
                      <w:lang w:val="de-DE" w:eastAsia="zh-CN"/>
                    </w:rPr>
                  </w:rPrChange>
                </w:rPr>
                <w:t xml:space="preserve">e are generally fine with the </w:t>
              </w:r>
              <w:r w:rsidRPr="00243250">
                <w:rPr>
                  <w:rFonts w:eastAsiaTheme="minorEastAsia"/>
                  <w:lang w:val="en-US" w:eastAsia="zh-CN"/>
                  <w:rPrChange w:id="1234" w:author="Convida" w:date="2021-02-01T21:39:00Z">
                    <w:rPr>
                      <w:rFonts w:eastAsiaTheme="minorEastAsia"/>
                      <w:lang w:val="de-DE" w:eastAsia="zh-CN"/>
                    </w:rPr>
                  </w:rPrChange>
                </w:rPr>
                <w:t>wording.</w:t>
              </w:r>
            </w:ins>
          </w:p>
          <w:p w14:paraId="4AEAE90A" w14:textId="77777777" w:rsidR="00292B29" w:rsidRPr="00243250" w:rsidRDefault="00245CC4">
            <w:pPr>
              <w:rPr>
                <w:rFonts w:eastAsiaTheme="minorEastAsia"/>
                <w:lang w:val="en-US" w:eastAsia="zh-CN"/>
                <w:rPrChange w:id="1235" w:author="Convida" w:date="2021-02-01T21:39:00Z">
                  <w:rPr/>
                </w:rPrChange>
              </w:rPr>
            </w:pPr>
            <w:ins w:id="1236" w:author="OPPO (Qianxi)" w:date="2021-02-01T11:41:00Z">
              <w:r w:rsidRPr="00243250">
                <w:rPr>
                  <w:rFonts w:eastAsiaTheme="minorEastAsia"/>
                  <w:lang w:val="en-US" w:eastAsia="zh-CN"/>
                  <w:rPrChange w:id="1237" w:author="Convida" w:date="2021-02-01T21:39:00Z">
                    <w:rPr>
                      <w:rFonts w:eastAsiaTheme="minorEastAsia"/>
                      <w:lang w:val="de-DE" w:eastAsia="zh-CN"/>
                    </w:rPr>
                  </w:rPrChange>
                </w:rPr>
                <w:t>But would a</w:t>
              </w:r>
            </w:ins>
            <w:ins w:id="1238" w:author="OPPO (Qianxi)" w:date="2021-02-01T11:42:00Z">
              <w:r w:rsidRPr="00243250">
                <w:rPr>
                  <w:rFonts w:eastAsiaTheme="minorEastAsia"/>
                  <w:lang w:val="en-US" w:eastAsia="zh-CN"/>
                  <w:rPrChange w:id="1239" w:author="Convida" w:date="2021-02-01T21:39:00Z">
                    <w:rPr>
                      <w:rFonts w:eastAsiaTheme="minorEastAsia"/>
                      <w:lang w:val="de-DE" w:eastAsia="zh-CN"/>
                    </w:rPr>
                  </w:rPrChange>
                </w:rPr>
                <w:t>lso assume that bullet-4 may come with similar sugggestion on L3 relay as well..</w:t>
              </w:r>
            </w:ins>
          </w:p>
        </w:tc>
      </w:tr>
      <w:tr w:rsidR="00292B29" w14:paraId="6C563BD5" w14:textId="77777777">
        <w:tc>
          <w:tcPr>
            <w:tcW w:w="1358" w:type="dxa"/>
          </w:tcPr>
          <w:p w14:paraId="261B6F7D" w14:textId="77777777" w:rsidR="00292B29" w:rsidRDefault="00245CC4">
            <w:pPr>
              <w:rPr>
                <w:rFonts w:eastAsia="Calibri"/>
                <w:lang w:val="de-DE"/>
              </w:rPr>
            </w:pPr>
            <w:ins w:id="1240" w:author="Apple - Zhibin Wu" w:date="2021-01-31T21:54:00Z">
              <w:r>
                <w:rPr>
                  <w:rFonts w:eastAsia="Calibri"/>
                  <w:lang w:val="de-DE"/>
                </w:rPr>
                <w:t>Apple</w:t>
              </w:r>
            </w:ins>
          </w:p>
        </w:tc>
        <w:tc>
          <w:tcPr>
            <w:tcW w:w="1337" w:type="dxa"/>
          </w:tcPr>
          <w:p w14:paraId="0590C75C" w14:textId="77777777" w:rsidR="00292B29" w:rsidRDefault="00245CC4">
            <w:pPr>
              <w:rPr>
                <w:rFonts w:eastAsia="Calibri"/>
                <w:lang w:val="de-DE"/>
              </w:rPr>
            </w:pPr>
            <w:ins w:id="1241" w:author="Apple - Zhibin Wu" w:date="2021-01-31T21:54:00Z">
              <w:r>
                <w:rPr>
                  <w:rFonts w:eastAsia="Calibri"/>
                  <w:lang w:val="de-DE"/>
                </w:rPr>
                <w:t>Yes</w:t>
              </w:r>
            </w:ins>
          </w:p>
        </w:tc>
        <w:tc>
          <w:tcPr>
            <w:tcW w:w="6934" w:type="dxa"/>
          </w:tcPr>
          <w:p w14:paraId="1E3CC9B3" w14:textId="77777777" w:rsidR="00292B29" w:rsidRPr="00243250" w:rsidRDefault="00245CC4">
            <w:pPr>
              <w:rPr>
                <w:ins w:id="1242" w:author="Apple - Zhibin Wu" w:date="2021-01-31T21:54:00Z"/>
                <w:rFonts w:eastAsia="Calibri"/>
                <w:lang w:val="en-US"/>
                <w:rPrChange w:id="1243" w:author="Convida" w:date="2021-02-01T21:39:00Z">
                  <w:rPr>
                    <w:ins w:id="1244" w:author="Apple - Zhibin Wu" w:date="2021-01-31T21:54:00Z"/>
                    <w:rFonts w:eastAsia="Calibri"/>
                    <w:lang w:val="de-DE"/>
                  </w:rPr>
                </w:rPrChange>
              </w:rPr>
            </w:pPr>
            <w:ins w:id="1245" w:author="Apple - Zhibin Wu" w:date="2021-01-31T21:54:00Z">
              <w:r w:rsidRPr="00243250">
                <w:rPr>
                  <w:rFonts w:eastAsia="Calibri"/>
                  <w:lang w:val="en-US"/>
                  <w:rPrChange w:id="1246" w:author="Convida" w:date="2021-02-01T21:39:00Z">
                    <w:rPr>
                      <w:rFonts w:eastAsia="Calibri"/>
                      <w:lang w:val="de-DE"/>
                    </w:rPr>
                  </w:rPrChange>
                </w:rPr>
                <w:t>We agree with all 4 bullet</w:t>
              </w:r>
            </w:ins>
            <w:ins w:id="1247" w:author="Apple - Zhibin Wu" w:date="2021-01-31T21:55:00Z">
              <w:r w:rsidRPr="00243250">
                <w:rPr>
                  <w:rFonts w:eastAsia="Calibri"/>
                  <w:lang w:val="en-US"/>
                  <w:rPrChange w:id="1248" w:author="Convida" w:date="2021-02-01T21:39:00Z">
                    <w:rPr>
                      <w:rFonts w:eastAsia="Calibri"/>
                      <w:lang w:val="de-DE"/>
                    </w:rPr>
                  </w:rPrChange>
                </w:rPr>
                <w:t>s</w:t>
              </w:r>
            </w:ins>
            <w:ins w:id="1249" w:author="Apple - Zhibin Wu" w:date="2021-01-31T21:54:00Z">
              <w:r w:rsidRPr="00243250">
                <w:rPr>
                  <w:rFonts w:eastAsia="Calibri"/>
                  <w:lang w:val="en-US"/>
                  <w:rPrChange w:id="1250" w:author="Convida" w:date="2021-02-01T21:39:00Z">
                    <w:rPr>
                      <w:rFonts w:eastAsia="Calibri"/>
                      <w:lang w:val="de-DE"/>
                    </w:rPr>
                  </w:rPrChange>
                </w:rPr>
                <w:t xml:space="preserve"> </w:t>
              </w:r>
            </w:ins>
            <w:ins w:id="1251" w:author="Apple - Zhibin Wu" w:date="2021-01-31T21:55:00Z">
              <w:r w:rsidRPr="00243250">
                <w:rPr>
                  <w:rFonts w:eastAsia="Calibri"/>
                  <w:lang w:val="en-US"/>
                  <w:rPrChange w:id="1252" w:author="Convida" w:date="2021-02-01T21:39:00Z">
                    <w:rPr>
                      <w:rFonts w:eastAsia="Calibri"/>
                      <w:lang w:val="de-DE"/>
                    </w:rPr>
                  </w:rPrChange>
                </w:rPr>
                <w:t>listed above.</w:t>
              </w:r>
            </w:ins>
          </w:p>
          <w:p w14:paraId="1D129120" w14:textId="77777777" w:rsidR="00292B29" w:rsidRPr="00243250" w:rsidRDefault="00292B29">
            <w:pPr>
              <w:rPr>
                <w:rFonts w:eastAsia="Calibri"/>
                <w:lang w:val="en-US"/>
                <w:rPrChange w:id="1253" w:author="Convida" w:date="2021-02-01T21:39:00Z">
                  <w:rPr>
                    <w:rFonts w:eastAsia="Calibri"/>
                    <w:lang w:val="de-DE"/>
                  </w:rPr>
                </w:rPrChange>
              </w:rPr>
            </w:pPr>
          </w:p>
        </w:tc>
      </w:tr>
      <w:tr w:rsidR="00292B29" w14:paraId="2E9D716A" w14:textId="77777777">
        <w:tc>
          <w:tcPr>
            <w:tcW w:w="1358" w:type="dxa"/>
          </w:tcPr>
          <w:p w14:paraId="434257F5" w14:textId="77777777" w:rsidR="00292B29" w:rsidRDefault="00245CC4">
            <w:pPr>
              <w:rPr>
                <w:rFonts w:eastAsiaTheme="minorEastAsia"/>
                <w:lang w:val="de-DE" w:eastAsia="zh-CN"/>
              </w:rPr>
            </w:pPr>
            <w:ins w:id="1254" w:author="Huawei_Rui Wang" w:date="2021-02-01T15:00:00Z">
              <w:r>
                <w:rPr>
                  <w:rFonts w:eastAsiaTheme="minorEastAsia" w:hint="eastAsia"/>
                  <w:lang w:val="de-DE" w:eastAsia="zh-CN"/>
                </w:rPr>
                <w:t>H</w:t>
              </w:r>
              <w:r>
                <w:rPr>
                  <w:rFonts w:eastAsiaTheme="minorEastAsia"/>
                  <w:lang w:val="de-DE" w:eastAsia="zh-CN"/>
                </w:rPr>
                <w:t>uawei, HiSilicon</w:t>
              </w:r>
            </w:ins>
          </w:p>
        </w:tc>
        <w:tc>
          <w:tcPr>
            <w:tcW w:w="1337" w:type="dxa"/>
          </w:tcPr>
          <w:p w14:paraId="63353C53" w14:textId="77777777" w:rsidR="00292B29" w:rsidRDefault="00245CC4">
            <w:pPr>
              <w:rPr>
                <w:rFonts w:eastAsiaTheme="minorEastAsia"/>
                <w:lang w:val="de-DE" w:eastAsia="zh-CN"/>
              </w:rPr>
            </w:pPr>
            <w:ins w:id="1255" w:author="Huawei_Rui Wang" w:date="2021-02-01T15:00:00Z">
              <w:r>
                <w:rPr>
                  <w:rFonts w:eastAsiaTheme="minorEastAsia" w:hint="eastAsia"/>
                  <w:lang w:val="de-DE" w:eastAsia="zh-CN"/>
                </w:rPr>
                <w:t>Y</w:t>
              </w:r>
              <w:r>
                <w:rPr>
                  <w:rFonts w:eastAsiaTheme="minorEastAsia"/>
                  <w:lang w:val="de-DE" w:eastAsia="zh-CN"/>
                </w:rPr>
                <w:t>es</w:t>
              </w:r>
            </w:ins>
          </w:p>
        </w:tc>
        <w:tc>
          <w:tcPr>
            <w:tcW w:w="6934" w:type="dxa"/>
          </w:tcPr>
          <w:p w14:paraId="0C5832B1" w14:textId="77777777" w:rsidR="00292B29" w:rsidRPr="00243250" w:rsidRDefault="00245CC4">
            <w:pPr>
              <w:rPr>
                <w:rFonts w:eastAsia="Calibri"/>
                <w:lang w:val="en-US"/>
                <w:rPrChange w:id="1256" w:author="Convida" w:date="2021-02-01T21:39:00Z">
                  <w:rPr>
                    <w:rFonts w:eastAsia="Calibri"/>
                    <w:lang w:val="de-DE"/>
                  </w:rPr>
                </w:rPrChange>
              </w:rPr>
            </w:pPr>
            <w:ins w:id="1257" w:author="Huawei_Rui Wang" w:date="2021-02-01T15:01:00Z">
              <w:r w:rsidRPr="00243250">
                <w:rPr>
                  <w:rFonts w:eastAsia="Calibri"/>
                  <w:lang w:val="en-US"/>
                  <w:rPrChange w:id="1258" w:author="Convida" w:date="2021-02-01T21:39:00Z">
                    <w:rPr>
                      <w:rFonts w:eastAsia="Calibri"/>
                      <w:lang w:val="de-DE"/>
                    </w:rPr>
                  </w:rPrChange>
                </w:rPr>
                <w:t>We agree with all 4 bullets listed above.</w:t>
              </w:r>
            </w:ins>
          </w:p>
        </w:tc>
      </w:tr>
      <w:tr w:rsidR="00292B29" w14:paraId="3CB0F252" w14:textId="77777777">
        <w:tc>
          <w:tcPr>
            <w:tcW w:w="1358" w:type="dxa"/>
          </w:tcPr>
          <w:p w14:paraId="6914C36D" w14:textId="77777777" w:rsidR="00292B29" w:rsidRDefault="00245CC4">
            <w:pPr>
              <w:rPr>
                <w:rFonts w:eastAsia="Calibri"/>
                <w:lang w:val="de-DE"/>
              </w:rPr>
            </w:pPr>
            <w:ins w:id="1259" w:author="Augustyniak Marcin - Hurt" w:date="2021-02-01T10:05:00Z">
              <w:r>
                <w:rPr>
                  <w:rFonts w:eastAsia="Calibri"/>
                  <w:lang w:val="de-DE"/>
                </w:rPr>
                <w:t>Orange</w:t>
              </w:r>
            </w:ins>
          </w:p>
        </w:tc>
        <w:tc>
          <w:tcPr>
            <w:tcW w:w="1337" w:type="dxa"/>
          </w:tcPr>
          <w:p w14:paraId="5C9A1738" w14:textId="77777777" w:rsidR="00292B29" w:rsidRDefault="00245CC4">
            <w:pPr>
              <w:rPr>
                <w:rFonts w:eastAsia="Calibri"/>
                <w:lang w:val="de-DE"/>
              </w:rPr>
            </w:pPr>
            <w:ins w:id="1260" w:author="Augustyniak Marcin - Hurt" w:date="2021-02-01T10:05:00Z">
              <w:r>
                <w:rPr>
                  <w:rFonts w:eastAsia="Calibri"/>
                  <w:lang w:val="de-DE"/>
                </w:rPr>
                <w:t>Yes</w:t>
              </w:r>
            </w:ins>
          </w:p>
        </w:tc>
        <w:tc>
          <w:tcPr>
            <w:tcW w:w="6934" w:type="dxa"/>
          </w:tcPr>
          <w:p w14:paraId="1E79AB65" w14:textId="77777777" w:rsidR="00292B29" w:rsidRPr="00243250" w:rsidRDefault="00245CC4">
            <w:pPr>
              <w:rPr>
                <w:rFonts w:eastAsia="Calibri"/>
                <w:lang w:val="en-US"/>
                <w:rPrChange w:id="1261" w:author="Convida" w:date="2021-02-01T21:39:00Z">
                  <w:rPr>
                    <w:rFonts w:eastAsia="Calibri"/>
                    <w:lang w:val="de-DE"/>
                  </w:rPr>
                </w:rPrChange>
              </w:rPr>
            </w:pPr>
            <w:ins w:id="1262" w:author="Augustyniak Marcin - Hurt" w:date="2021-02-01T10:05:00Z">
              <w:r w:rsidRPr="00243250">
                <w:rPr>
                  <w:rFonts w:eastAsia="Calibri"/>
                  <w:lang w:val="en-US"/>
                  <w:rPrChange w:id="1263" w:author="Convida" w:date="2021-02-01T21:39:00Z">
                    <w:rPr>
                      <w:rFonts w:eastAsia="Calibri"/>
                      <w:lang w:val="de-DE"/>
                    </w:rPr>
                  </w:rPrChange>
                </w:rPr>
                <w:t xml:space="preserve">We agree with the </w:t>
              </w:r>
              <w:r w:rsidRPr="00243250">
                <w:rPr>
                  <w:rFonts w:eastAsia="Calibri"/>
                  <w:lang w:val="en-US"/>
                  <w:rPrChange w:id="1264" w:author="Convida" w:date="2021-02-01T21:39:00Z">
                    <w:rPr>
                      <w:rFonts w:eastAsia="Calibri"/>
                      <w:lang w:val="de-DE"/>
                    </w:rPr>
                  </w:rPrChange>
                </w:rPr>
                <w:t>current wording.</w:t>
              </w:r>
            </w:ins>
          </w:p>
        </w:tc>
      </w:tr>
      <w:tr w:rsidR="00292B29" w14:paraId="3E8CFD42" w14:textId="77777777">
        <w:tc>
          <w:tcPr>
            <w:tcW w:w="1358" w:type="dxa"/>
          </w:tcPr>
          <w:p w14:paraId="6B4D0934" w14:textId="77777777" w:rsidR="00292B29" w:rsidRDefault="00245CC4">
            <w:pPr>
              <w:rPr>
                <w:rFonts w:eastAsia="Calibri"/>
                <w:lang w:val="de-DE"/>
              </w:rPr>
            </w:pPr>
            <w:ins w:id="1265" w:author="LG-SeoYoung " w:date="2021-02-01T20:03:00Z">
              <w:r>
                <w:rPr>
                  <w:rFonts w:eastAsia="Malgun Gothic" w:hint="eastAsia"/>
                  <w:lang w:val="de-DE" w:eastAsia="ko-KR"/>
                </w:rPr>
                <w:t>LG</w:t>
              </w:r>
            </w:ins>
          </w:p>
        </w:tc>
        <w:tc>
          <w:tcPr>
            <w:tcW w:w="1337" w:type="dxa"/>
          </w:tcPr>
          <w:p w14:paraId="056712CB" w14:textId="77777777" w:rsidR="00292B29" w:rsidRDefault="00245CC4">
            <w:pPr>
              <w:rPr>
                <w:rFonts w:eastAsia="Calibri"/>
                <w:lang w:val="de-DE"/>
              </w:rPr>
            </w:pPr>
            <w:commentRangeStart w:id="1266"/>
            <w:ins w:id="1267" w:author="LG-SeoYoung " w:date="2021-02-01T20:03:00Z">
              <w:r>
                <w:rPr>
                  <w:rFonts w:eastAsia="Malgun Gothic" w:hint="eastAsia"/>
                  <w:lang w:val="de-DE" w:eastAsia="ko-KR"/>
                </w:rPr>
                <w:t>No</w:t>
              </w:r>
            </w:ins>
            <w:commentRangeEnd w:id="1266"/>
            <w:r>
              <w:rPr>
                <w:rStyle w:val="CommentReference"/>
              </w:rPr>
              <w:commentReference w:id="1266"/>
            </w:r>
          </w:p>
        </w:tc>
        <w:tc>
          <w:tcPr>
            <w:tcW w:w="6934" w:type="dxa"/>
          </w:tcPr>
          <w:p w14:paraId="2673ABA7" w14:textId="77777777" w:rsidR="00292B29" w:rsidRPr="00243250" w:rsidRDefault="00245CC4">
            <w:pPr>
              <w:rPr>
                <w:rFonts w:eastAsia="Calibri"/>
                <w:lang w:val="en-US"/>
                <w:rPrChange w:id="1268" w:author="Convida" w:date="2021-02-01T21:40:00Z">
                  <w:rPr>
                    <w:rFonts w:eastAsia="Calibri"/>
                    <w:lang w:val="de-DE"/>
                  </w:rPr>
                </w:rPrChange>
              </w:rPr>
            </w:pPr>
            <w:ins w:id="1269" w:author="LG-SeoYoung " w:date="2021-02-01T20:03:00Z">
              <w:r w:rsidRPr="00243250">
                <w:rPr>
                  <w:rFonts w:eastAsia="Malgun Gothic" w:hint="eastAsia"/>
                  <w:lang w:val="en-US" w:eastAsia="ko-KR"/>
                  <w:rPrChange w:id="1270" w:author="Convida" w:date="2021-02-01T21:40:00Z">
                    <w:rPr>
                      <w:rFonts w:eastAsia="Malgun Gothic" w:hint="eastAsia"/>
                      <w:lang w:val="de-DE" w:eastAsia="ko-KR"/>
                    </w:rPr>
                  </w:rPrChange>
                </w:rPr>
                <w:t xml:space="preserve">We </w:t>
              </w:r>
            </w:ins>
            <w:ins w:id="1271" w:author="LG-SeoYoung " w:date="2021-02-01T20:04:00Z">
              <w:r w:rsidRPr="00243250">
                <w:rPr>
                  <w:rFonts w:eastAsia="Malgun Gothic"/>
                  <w:lang w:val="en-US" w:eastAsia="ko-KR"/>
                  <w:rPrChange w:id="1272" w:author="Convida" w:date="2021-02-01T21:40:00Z">
                    <w:rPr>
                      <w:rFonts w:eastAsia="Malgun Gothic"/>
                      <w:lang w:val="de-DE" w:eastAsia="ko-KR"/>
                    </w:rPr>
                  </w:rPrChange>
                </w:rPr>
                <w:t>agree with the current wording.</w:t>
              </w:r>
            </w:ins>
          </w:p>
        </w:tc>
      </w:tr>
      <w:tr w:rsidR="00292B29" w14:paraId="4583FD61" w14:textId="77777777">
        <w:tc>
          <w:tcPr>
            <w:tcW w:w="1358" w:type="dxa"/>
          </w:tcPr>
          <w:p w14:paraId="41DCB3C7" w14:textId="77777777" w:rsidR="00292B29" w:rsidRDefault="00245CC4">
            <w:pPr>
              <w:rPr>
                <w:rFonts w:eastAsia="Malgun Gothic"/>
                <w:lang w:val="de-DE"/>
              </w:rPr>
            </w:pPr>
            <w:ins w:id="1273" w:author="Ericsson" w:date="2021-02-01T13:59:00Z">
              <w:r>
                <w:rPr>
                  <w:rFonts w:eastAsia="Calibri"/>
                  <w:lang w:val="de-DE"/>
                </w:rPr>
                <w:t>Ericsson</w:t>
              </w:r>
            </w:ins>
          </w:p>
        </w:tc>
        <w:tc>
          <w:tcPr>
            <w:tcW w:w="1337" w:type="dxa"/>
          </w:tcPr>
          <w:p w14:paraId="4AE9BB39" w14:textId="77777777" w:rsidR="00292B29" w:rsidRDefault="00245CC4">
            <w:pPr>
              <w:rPr>
                <w:rFonts w:eastAsia="Malgun Gothic"/>
                <w:lang w:val="de-DE"/>
              </w:rPr>
            </w:pPr>
            <w:ins w:id="1274" w:author="Ericsson" w:date="2021-02-01T13:59:00Z">
              <w:r>
                <w:rPr>
                  <w:rFonts w:eastAsia="Calibri"/>
                  <w:lang w:val="de-DE"/>
                </w:rPr>
                <w:t>No</w:t>
              </w:r>
            </w:ins>
          </w:p>
        </w:tc>
        <w:tc>
          <w:tcPr>
            <w:tcW w:w="6934" w:type="dxa"/>
          </w:tcPr>
          <w:p w14:paraId="03C0630F" w14:textId="77777777" w:rsidR="00292B29" w:rsidRDefault="00245CC4">
            <w:pPr>
              <w:pStyle w:val="ListParagraph"/>
              <w:numPr>
                <w:ilvl w:val="0"/>
                <w:numId w:val="17"/>
              </w:numPr>
              <w:rPr>
                <w:ins w:id="1275" w:author="Ericsson" w:date="2021-02-01T13:59:00Z"/>
                <w:lang w:val="de-DE"/>
              </w:rPr>
            </w:pPr>
            <w:commentRangeStart w:id="1276"/>
            <w:ins w:id="1277" w:author="Ericsson" w:date="2021-02-01T13:59:00Z">
              <w:r w:rsidRPr="00243250">
                <w:rPr>
                  <w:lang w:val="en-US"/>
                  <w:rPrChange w:id="1278" w:author="Convida" w:date="2021-02-01T21:40:00Z">
                    <w:rPr>
                      <w:lang w:val="de-DE"/>
                    </w:rPr>
                  </w:rPrChange>
                </w:rPr>
                <w:t xml:space="preserve">As highlighted by papers [8][14][28], intensive design complexity has been identified. </w:t>
              </w:r>
              <w:r>
                <w:rPr>
                  <w:lang w:val="de-DE"/>
                </w:rPr>
                <w:t>Therefore, we don’t agree with the wording</w:t>
              </w:r>
            </w:ins>
          </w:p>
          <w:p w14:paraId="06A4F8C4" w14:textId="77777777" w:rsidR="00292B29" w:rsidRPr="00243250" w:rsidRDefault="00245CC4">
            <w:pPr>
              <w:pStyle w:val="BodyText"/>
              <w:ind w:left="360"/>
              <w:rPr>
                <w:ins w:id="1279" w:author="Ericsson" w:date="2021-02-01T13:59:00Z"/>
                <w:rFonts w:eastAsia="Calibri"/>
                <w:b/>
                <w:bCs/>
                <w:lang w:val="en-US"/>
                <w:rPrChange w:id="1280" w:author="Convida" w:date="2021-02-01T21:40:00Z">
                  <w:rPr>
                    <w:ins w:id="1281" w:author="Ericsson" w:date="2021-02-01T13:59:00Z"/>
                    <w:rFonts w:eastAsia="Calibri"/>
                    <w:b/>
                    <w:bCs/>
                    <w:lang w:val="de-DE"/>
                  </w:rPr>
                </w:rPrChange>
              </w:rPr>
            </w:pPr>
            <w:ins w:id="1282" w:author="Ericsson" w:date="2021-02-01T13:59:00Z">
              <w:r w:rsidRPr="00243250">
                <w:rPr>
                  <w:rFonts w:eastAsia="Calibri"/>
                  <w:b/>
                  <w:bCs/>
                  <w:lang w:val="en-US"/>
                  <w:rPrChange w:id="1283" w:author="Convida" w:date="2021-02-01T21:40:00Z">
                    <w:rPr>
                      <w:rFonts w:eastAsia="Calibri"/>
                      <w:b/>
                      <w:bCs/>
                      <w:lang w:val="de-DE"/>
                    </w:rPr>
                  </w:rPrChange>
                </w:rPr>
                <w:t xml:space="preserve">Mechanisms for layer-2 relay </w:t>
              </w:r>
              <w:r w:rsidRPr="00243250">
                <w:rPr>
                  <w:rFonts w:eastAsia="Calibri"/>
                  <w:b/>
                  <w:bCs/>
                  <w:strike/>
                  <w:lang w:val="en-US"/>
                  <w:rPrChange w:id="1284" w:author="Convida" w:date="2021-02-01T21:40:00Z">
                    <w:rPr>
                      <w:rFonts w:eastAsia="Calibri"/>
                      <w:b/>
                      <w:bCs/>
                      <w:strike/>
                      <w:lang w:val="de-DE"/>
                    </w:rPr>
                  </w:rPrChange>
                </w:rPr>
                <w:t>with minimum specification impact</w:t>
              </w:r>
              <w:r w:rsidRPr="00243250">
                <w:rPr>
                  <w:rFonts w:eastAsia="Calibri"/>
                  <w:b/>
                  <w:bCs/>
                  <w:lang w:val="en-US"/>
                  <w:rPrChange w:id="1285" w:author="Convida" w:date="2021-02-01T21:40:00Z">
                    <w:rPr>
                      <w:rFonts w:eastAsia="Calibri"/>
                      <w:b/>
                      <w:bCs/>
                      <w:lang w:val="de-DE"/>
                    </w:rPr>
                  </w:rPrChange>
                </w:rPr>
                <w:t xml:space="preserve"> have been studied and identified by RAN2</w:t>
              </w:r>
            </w:ins>
          </w:p>
          <w:p w14:paraId="01E8212B" w14:textId="77777777" w:rsidR="00292B29" w:rsidRPr="00243250" w:rsidRDefault="00245CC4">
            <w:pPr>
              <w:rPr>
                <w:rFonts w:eastAsia="Calibri"/>
                <w:lang w:val="en-US"/>
                <w:rPrChange w:id="1286" w:author="Convida" w:date="2021-02-01T21:40:00Z">
                  <w:rPr>
                    <w:rFonts w:eastAsia="Calibri"/>
                    <w:lang w:val="de-DE"/>
                  </w:rPr>
                </w:rPrChange>
              </w:rPr>
            </w:pPr>
            <w:ins w:id="1287" w:author="Ericsson" w:date="2021-02-01T13:59:00Z">
              <w:r>
                <w:rPr>
                  <w:rFonts w:eastAsia="Calibri"/>
                </w:rPr>
                <w:t>“With minimum specification impact” shall be removed.</w:t>
              </w:r>
            </w:ins>
            <w:commentRangeEnd w:id="1276"/>
            <w:r>
              <w:rPr>
                <w:rStyle w:val="CommentReference"/>
              </w:rPr>
              <w:commentReference w:id="1276"/>
            </w:r>
          </w:p>
        </w:tc>
      </w:tr>
      <w:tr w:rsidR="00292B29" w14:paraId="0089469F" w14:textId="77777777">
        <w:trPr>
          <w:ins w:id="1288" w:author="Qualcomm - Peng Cheng" w:date="2021-02-01T21:24:00Z"/>
        </w:trPr>
        <w:tc>
          <w:tcPr>
            <w:tcW w:w="1358" w:type="dxa"/>
          </w:tcPr>
          <w:p w14:paraId="739C4E3F" w14:textId="77777777" w:rsidR="00292B29" w:rsidRDefault="00245CC4">
            <w:pPr>
              <w:rPr>
                <w:ins w:id="1289" w:author="Qualcomm - Peng Cheng" w:date="2021-02-01T21:24:00Z"/>
                <w:rFonts w:eastAsia="Calibri"/>
                <w:lang w:val="de-DE"/>
              </w:rPr>
            </w:pPr>
            <w:ins w:id="1290" w:author="Qualcomm - Peng Cheng" w:date="2021-02-01T21:24:00Z">
              <w:r>
                <w:rPr>
                  <w:rFonts w:eastAsia="Calibri"/>
                  <w:lang w:val="de-DE"/>
                </w:rPr>
                <w:t>Qualcomm</w:t>
              </w:r>
            </w:ins>
          </w:p>
        </w:tc>
        <w:tc>
          <w:tcPr>
            <w:tcW w:w="1337" w:type="dxa"/>
          </w:tcPr>
          <w:p w14:paraId="4E72C930" w14:textId="77777777" w:rsidR="00292B29" w:rsidRDefault="00245CC4">
            <w:pPr>
              <w:rPr>
                <w:ins w:id="1291" w:author="Qualcomm - Peng Cheng" w:date="2021-02-01T21:24:00Z"/>
                <w:rFonts w:eastAsia="Calibri"/>
                <w:lang w:val="de-DE"/>
              </w:rPr>
            </w:pPr>
            <w:ins w:id="1292" w:author="Qualcomm - Peng Cheng" w:date="2021-02-01T21:24:00Z">
              <w:r>
                <w:rPr>
                  <w:rFonts w:eastAsia="Calibri"/>
                  <w:lang w:val="de-DE"/>
                </w:rPr>
                <w:t>No</w:t>
              </w:r>
            </w:ins>
          </w:p>
        </w:tc>
        <w:tc>
          <w:tcPr>
            <w:tcW w:w="6934" w:type="dxa"/>
          </w:tcPr>
          <w:p w14:paraId="249D0B7C" w14:textId="77777777" w:rsidR="00292B29" w:rsidRPr="00243250" w:rsidRDefault="00245CC4">
            <w:pPr>
              <w:rPr>
                <w:ins w:id="1293" w:author="Qualcomm - Peng Cheng" w:date="2021-02-01T21:24:00Z"/>
                <w:rFonts w:eastAsia="Calibri"/>
                <w:lang w:val="en-US"/>
                <w:rPrChange w:id="1294" w:author="Convida" w:date="2021-02-01T21:40:00Z">
                  <w:rPr>
                    <w:ins w:id="1295" w:author="Qualcomm - Peng Cheng" w:date="2021-02-01T21:24:00Z"/>
                    <w:rFonts w:eastAsia="Calibri"/>
                    <w:lang w:val="de-DE"/>
                  </w:rPr>
                </w:rPrChange>
              </w:rPr>
            </w:pPr>
            <w:ins w:id="1296" w:author="Qualcomm - Peng Cheng" w:date="2021-02-01T21:24:00Z">
              <w:r w:rsidRPr="00243250">
                <w:rPr>
                  <w:rFonts w:eastAsia="Calibri"/>
                  <w:lang w:val="en-US"/>
                  <w:rPrChange w:id="1297" w:author="Convida" w:date="2021-02-01T21:40:00Z">
                    <w:rPr>
                      <w:rFonts w:eastAsia="Calibri"/>
                      <w:lang w:val="de-DE"/>
                    </w:rPr>
                  </w:rPrChange>
                </w:rPr>
                <w:t>For 3rd bullet, we don’t think the conclusion wth “minimum spec impact“ can be mad</w:t>
              </w:r>
              <w:r w:rsidRPr="00243250">
                <w:rPr>
                  <w:rFonts w:eastAsia="Calibri"/>
                  <w:lang w:val="en-US"/>
                  <w:rPrChange w:id="1298" w:author="Convida" w:date="2021-02-01T21:40:00Z">
                    <w:rPr>
                      <w:rFonts w:eastAsia="Calibri"/>
                      <w:lang w:val="de-DE"/>
                    </w:rPr>
                  </w:rPrChange>
                </w:rPr>
                <w:t xml:space="preserve">e for now. Maybe we can discuss it with L3 </w:t>
              </w:r>
            </w:ins>
            <w:ins w:id="1299" w:author="Qualcomm - Peng Cheng" w:date="2021-02-01T21:25:00Z">
              <w:r w:rsidRPr="00243250">
                <w:rPr>
                  <w:rFonts w:eastAsia="Calibri"/>
                  <w:lang w:val="en-US"/>
                  <w:rPrChange w:id="1300" w:author="Convida" w:date="2021-02-01T21:40:00Z">
                    <w:rPr>
                      <w:rFonts w:eastAsia="Calibri"/>
                      <w:lang w:val="de-DE"/>
                    </w:rPr>
                  </w:rPrChange>
                </w:rPr>
                <w:t xml:space="preserve">conclusion </w:t>
              </w:r>
            </w:ins>
            <w:ins w:id="1301" w:author="Qualcomm - Peng Cheng" w:date="2021-02-01T21:24:00Z">
              <w:r w:rsidRPr="00243250">
                <w:rPr>
                  <w:rFonts w:eastAsia="Calibri"/>
                  <w:lang w:val="en-US"/>
                  <w:rPrChange w:id="1302" w:author="Convida" w:date="2021-02-01T21:40:00Z">
                    <w:rPr>
                      <w:rFonts w:eastAsia="Calibri"/>
                      <w:lang w:val="de-DE"/>
                    </w:rPr>
                  </w:rPrChange>
                </w:rPr>
                <w:t>togother.</w:t>
              </w:r>
            </w:ins>
          </w:p>
          <w:p w14:paraId="37CE4DBE" w14:textId="77777777" w:rsidR="00292B29" w:rsidRPr="00243250" w:rsidRDefault="00245CC4">
            <w:pPr>
              <w:rPr>
                <w:ins w:id="1303" w:author="Qualcomm - Peng Cheng" w:date="2021-02-01T21:24:00Z"/>
                <w:rFonts w:eastAsia="Calibri"/>
                <w:lang w:val="en-US"/>
                <w:rPrChange w:id="1304" w:author="Convida" w:date="2021-02-01T21:40:00Z">
                  <w:rPr>
                    <w:ins w:id="1305" w:author="Qualcomm - Peng Cheng" w:date="2021-02-01T21:24:00Z"/>
                    <w:rFonts w:eastAsia="Calibri"/>
                    <w:lang w:val="de-DE"/>
                  </w:rPr>
                </w:rPrChange>
              </w:rPr>
            </w:pPr>
            <w:ins w:id="1306" w:author="Qualcomm - Peng Cheng" w:date="2021-02-01T21:24:00Z">
              <w:r w:rsidRPr="00243250">
                <w:rPr>
                  <w:rFonts w:eastAsia="Calibri"/>
                  <w:lang w:val="en-US"/>
                  <w:rPrChange w:id="1307" w:author="Convida" w:date="2021-02-01T21:40:00Z">
                    <w:rPr>
                      <w:rFonts w:eastAsia="Calibri"/>
                      <w:lang w:val="de-DE"/>
                    </w:rPr>
                  </w:rPrChange>
                </w:rPr>
                <w:t xml:space="preserve">For 4th bullet, given the current situation, we agree with MediaTek’s suggested alternative. </w:t>
              </w:r>
            </w:ins>
          </w:p>
        </w:tc>
      </w:tr>
      <w:tr w:rsidR="00292B29" w14:paraId="28225832" w14:textId="77777777">
        <w:trPr>
          <w:ins w:id="1308" w:author="MT" w:date="2021-02-01T14:23:00Z"/>
        </w:trPr>
        <w:tc>
          <w:tcPr>
            <w:tcW w:w="1358" w:type="dxa"/>
          </w:tcPr>
          <w:p w14:paraId="2D66F803" w14:textId="77777777" w:rsidR="00292B29" w:rsidRDefault="00245CC4">
            <w:pPr>
              <w:rPr>
                <w:ins w:id="1309" w:author="MT" w:date="2021-02-01T14:23:00Z"/>
                <w:rFonts w:eastAsia="Calibri"/>
                <w:lang w:val="de-DE"/>
              </w:rPr>
            </w:pPr>
            <w:ins w:id="1310" w:author="MT" w:date="2021-02-01T14:23:00Z">
              <w:r>
                <w:rPr>
                  <w:rFonts w:eastAsia="Calibri"/>
                  <w:lang w:val="de-DE"/>
                </w:rPr>
                <w:t>Samsung</w:t>
              </w:r>
            </w:ins>
          </w:p>
        </w:tc>
        <w:tc>
          <w:tcPr>
            <w:tcW w:w="1337" w:type="dxa"/>
          </w:tcPr>
          <w:p w14:paraId="6245520C" w14:textId="77777777" w:rsidR="00292B29" w:rsidRDefault="00245CC4">
            <w:pPr>
              <w:rPr>
                <w:ins w:id="1311" w:author="MT" w:date="2021-02-01T14:23:00Z"/>
                <w:rFonts w:eastAsia="Calibri"/>
                <w:lang w:val="de-DE"/>
              </w:rPr>
            </w:pPr>
            <w:ins w:id="1312" w:author="MT" w:date="2021-02-01T14:23:00Z">
              <w:r>
                <w:rPr>
                  <w:rFonts w:eastAsia="Calibri"/>
                  <w:lang w:val="de-DE"/>
                </w:rPr>
                <w:t>No</w:t>
              </w:r>
            </w:ins>
          </w:p>
        </w:tc>
        <w:tc>
          <w:tcPr>
            <w:tcW w:w="6934" w:type="dxa"/>
          </w:tcPr>
          <w:p w14:paraId="18697C3A" w14:textId="77777777" w:rsidR="00292B29" w:rsidRPr="00243250" w:rsidRDefault="00245CC4">
            <w:pPr>
              <w:rPr>
                <w:ins w:id="1313" w:author="MT" w:date="2021-02-01T14:23:00Z"/>
                <w:rFonts w:eastAsia="Calibri"/>
                <w:lang w:val="en-US"/>
                <w:rPrChange w:id="1314" w:author="Convida" w:date="2021-02-01T21:40:00Z">
                  <w:rPr>
                    <w:ins w:id="1315" w:author="MT" w:date="2021-02-01T14:23:00Z"/>
                    <w:rFonts w:eastAsia="Calibri"/>
                    <w:lang w:val="de-DE"/>
                  </w:rPr>
                </w:rPrChange>
              </w:rPr>
            </w:pPr>
            <w:ins w:id="1316" w:author="MT" w:date="2021-02-01T14:23:00Z">
              <w:r w:rsidRPr="00243250">
                <w:rPr>
                  <w:rFonts w:eastAsia="Calibri"/>
                  <w:lang w:val="en-US"/>
                  <w:rPrChange w:id="1317" w:author="Convida" w:date="2021-02-01T21:40:00Z">
                    <w:rPr>
                      <w:rFonts w:eastAsia="Calibri"/>
                      <w:lang w:val="de-DE"/>
                    </w:rPr>
                  </w:rPrChange>
                </w:rPr>
                <w:t xml:space="preserve">Regarding third bullet point, we do not think it captures the whole story and </w:t>
              </w:r>
              <w:r w:rsidRPr="00243250">
                <w:rPr>
                  <w:rFonts w:eastAsia="Calibri"/>
                  <w:lang w:val="en-US"/>
                  <w:rPrChange w:id="1318" w:author="Convida" w:date="2021-02-01T21:40:00Z">
                    <w:rPr>
                      <w:rFonts w:eastAsia="Calibri"/>
                      <w:lang w:val="de-DE"/>
                    </w:rPr>
                  </w:rPrChange>
                </w:rPr>
                <w:t>agree with Ericsson that „minimum specification impact“ should be removed. As a compromise, we could also consider the following change:</w:t>
              </w:r>
            </w:ins>
          </w:p>
          <w:p w14:paraId="21CF8168" w14:textId="77777777" w:rsidR="00292B29" w:rsidRPr="00243250" w:rsidRDefault="00245CC4">
            <w:pPr>
              <w:pStyle w:val="BodyText"/>
              <w:numPr>
                <w:ilvl w:val="0"/>
                <w:numId w:val="16"/>
              </w:numPr>
              <w:rPr>
                <w:ins w:id="1319" w:author="MT" w:date="2021-02-01T14:23:00Z"/>
                <w:rFonts w:eastAsia="Calibri"/>
                <w:bCs/>
                <w:lang w:val="en-US"/>
                <w:rPrChange w:id="1320" w:author="Convida" w:date="2021-02-01T21:40:00Z">
                  <w:rPr>
                    <w:ins w:id="1321" w:author="MT" w:date="2021-02-01T14:23:00Z"/>
                    <w:rFonts w:eastAsia="Calibri"/>
                    <w:bCs/>
                    <w:lang w:val="de-DE"/>
                  </w:rPr>
                </w:rPrChange>
              </w:rPr>
            </w:pPr>
            <w:ins w:id="1322" w:author="MT" w:date="2021-02-01T14:23:00Z">
              <w:r w:rsidRPr="00243250">
                <w:rPr>
                  <w:rFonts w:eastAsia="Calibri"/>
                  <w:bCs/>
                  <w:lang w:val="en-US"/>
                  <w:rPrChange w:id="1323" w:author="Convida" w:date="2021-02-01T21:40:00Z">
                    <w:rPr>
                      <w:rFonts w:eastAsia="Calibri"/>
                      <w:bCs/>
                      <w:lang w:val="de-DE"/>
                    </w:rPr>
                  </w:rPrChange>
                </w:rPr>
                <w:t xml:space="preserve">Mechanisms for layer-2 relay with minimum specification impact have been </w:t>
              </w:r>
              <w:r w:rsidRPr="00243250">
                <w:rPr>
                  <w:rFonts w:eastAsia="Calibri"/>
                  <w:bCs/>
                  <w:dstrike/>
                  <w:lang w:val="en-US"/>
                  <w:rPrChange w:id="1324" w:author="Convida" w:date="2021-02-01T21:40:00Z">
                    <w:rPr>
                      <w:rFonts w:eastAsia="Calibri"/>
                      <w:bCs/>
                      <w:dstrike/>
                      <w:lang w:val="de-DE"/>
                    </w:rPr>
                  </w:rPrChange>
                </w:rPr>
                <w:t>studied and</w:t>
              </w:r>
              <w:r w:rsidRPr="00243250">
                <w:rPr>
                  <w:rFonts w:eastAsia="Calibri"/>
                  <w:bCs/>
                  <w:lang w:val="en-US"/>
                  <w:rPrChange w:id="1325" w:author="Convida" w:date="2021-02-01T21:40:00Z">
                    <w:rPr>
                      <w:rFonts w:eastAsia="Calibri"/>
                      <w:bCs/>
                      <w:lang w:val="de-DE"/>
                    </w:rPr>
                  </w:rPrChange>
                </w:rPr>
                <w:t xml:space="preserve"> identified by RAN2; </w:t>
              </w:r>
              <w:r w:rsidRPr="00243250">
                <w:rPr>
                  <w:rFonts w:eastAsia="Calibri"/>
                  <w:b/>
                  <w:bCs/>
                  <w:lang w:val="en-US"/>
                  <w:rPrChange w:id="1326" w:author="Convida" w:date="2021-02-01T21:40:00Z">
                    <w:rPr>
                      <w:rFonts w:eastAsia="Calibri"/>
                      <w:b/>
                      <w:bCs/>
                      <w:lang w:val="de-DE"/>
                    </w:rPr>
                  </w:rPrChange>
                </w:rPr>
                <w:t>the full exten</w:t>
              </w:r>
              <w:r w:rsidRPr="00243250">
                <w:rPr>
                  <w:rFonts w:eastAsia="Calibri"/>
                  <w:b/>
                  <w:bCs/>
                  <w:lang w:val="en-US"/>
                  <w:rPrChange w:id="1327" w:author="Convida" w:date="2021-02-01T21:40:00Z">
                    <w:rPr>
                      <w:rFonts w:eastAsia="Calibri"/>
                      <w:b/>
                      <w:bCs/>
                      <w:lang w:val="de-DE"/>
                    </w:rPr>
                  </w:rPrChange>
                </w:rPr>
                <w:t>t of the specification impact of identified mechanisms will only become clear in the normative phase</w:t>
              </w:r>
            </w:ins>
          </w:p>
          <w:p w14:paraId="30A43F6F" w14:textId="77777777" w:rsidR="00292B29" w:rsidRPr="00243250" w:rsidRDefault="00292B29">
            <w:pPr>
              <w:rPr>
                <w:ins w:id="1328" w:author="MT" w:date="2021-02-01T14:23:00Z"/>
                <w:rFonts w:eastAsia="Calibri"/>
                <w:lang w:val="en-US"/>
                <w:rPrChange w:id="1329" w:author="Convida" w:date="2021-02-01T21:40:00Z">
                  <w:rPr>
                    <w:ins w:id="1330" w:author="MT" w:date="2021-02-01T14:23:00Z"/>
                    <w:rFonts w:eastAsia="Calibri"/>
                    <w:lang w:val="de-DE"/>
                  </w:rPr>
                </w:rPrChange>
              </w:rPr>
            </w:pPr>
          </w:p>
        </w:tc>
      </w:tr>
      <w:tr w:rsidR="00292B29" w14:paraId="2955F4D7" w14:textId="77777777">
        <w:trPr>
          <w:ins w:id="1331" w:author="Nokia - jakob.buthler" w:date="2021-02-01T18:48:00Z"/>
        </w:trPr>
        <w:tc>
          <w:tcPr>
            <w:tcW w:w="1358" w:type="dxa"/>
          </w:tcPr>
          <w:p w14:paraId="489E4BF5" w14:textId="77777777" w:rsidR="00292B29" w:rsidRDefault="00245CC4">
            <w:pPr>
              <w:rPr>
                <w:ins w:id="1332" w:author="Nokia - jakob.buthler" w:date="2021-02-01T18:48:00Z"/>
                <w:rFonts w:eastAsia="Calibri"/>
                <w:lang w:val="de-DE"/>
              </w:rPr>
            </w:pPr>
            <w:ins w:id="1333" w:author="Nokia - jakob.buthler" w:date="2021-02-01T18:48:00Z">
              <w:r>
                <w:rPr>
                  <w:rFonts w:eastAsia="Calibri"/>
                  <w:lang w:val="de-DE"/>
                </w:rPr>
                <w:t>Nokia</w:t>
              </w:r>
            </w:ins>
          </w:p>
        </w:tc>
        <w:tc>
          <w:tcPr>
            <w:tcW w:w="1337" w:type="dxa"/>
          </w:tcPr>
          <w:p w14:paraId="7BD4CF04" w14:textId="77777777" w:rsidR="00292B29" w:rsidRDefault="00245CC4">
            <w:pPr>
              <w:rPr>
                <w:ins w:id="1334" w:author="Nokia - jakob.buthler" w:date="2021-02-01T18:48:00Z"/>
                <w:rFonts w:eastAsia="Calibri"/>
                <w:lang w:val="de-DE"/>
              </w:rPr>
            </w:pPr>
            <w:ins w:id="1335" w:author="Nokia - jakob.buthler" w:date="2021-02-01T18:48:00Z">
              <w:r>
                <w:rPr>
                  <w:rFonts w:eastAsia="Calibri"/>
                  <w:lang w:val="de-DE"/>
                </w:rPr>
                <w:t>No</w:t>
              </w:r>
            </w:ins>
          </w:p>
        </w:tc>
        <w:tc>
          <w:tcPr>
            <w:tcW w:w="6934" w:type="dxa"/>
          </w:tcPr>
          <w:p w14:paraId="2E16C491" w14:textId="77777777" w:rsidR="00292B29" w:rsidRDefault="00245CC4">
            <w:pPr>
              <w:rPr>
                <w:ins w:id="1336" w:author="Nokia - jakob.buthler" w:date="2021-02-01T18:48:00Z"/>
                <w:rFonts w:eastAsia="Calibri"/>
                <w:lang w:val="en-US"/>
              </w:rPr>
            </w:pPr>
            <w:ins w:id="1337" w:author="Nokia - jakob.buthler" w:date="2021-02-01T18:48:00Z">
              <w:r>
                <w:rPr>
                  <w:rFonts w:eastAsia="Calibri"/>
                  <w:lang w:val="en-US"/>
                </w:rPr>
                <w:t xml:space="preserve">We also have concern on the third bullet, as this has not been the main focus of the study. A good example of this ist he adaptation </w:t>
              </w:r>
              <w:r>
                <w:rPr>
                  <w:rFonts w:eastAsia="Calibri"/>
                  <w:lang w:val="en-US"/>
                </w:rPr>
                <w:t>layer, and RRC state transitions.</w:t>
              </w:r>
            </w:ins>
          </w:p>
          <w:p w14:paraId="3A7FA8BF" w14:textId="77777777" w:rsidR="00292B29" w:rsidRDefault="00245CC4">
            <w:pPr>
              <w:rPr>
                <w:ins w:id="1338" w:author="Nokia - jakob.buthler" w:date="2021-02-01T18:48:00Z"/>
                <w:rFonts w:eastAsia="Calibri"/>
                <w:lang w:val="en-US"/>
              </w:rPr>
            </w:pPr>
            <w:ins w:id="1339" w:author="Nokia - jakob.buthler" w:date="2021-02-01T18:48:00Z">
              <w:r>
                <w:rPr>
                  <w:rFonts w:eastAsia="Calibri"/>
                  <w:lang w:val="en-US"/>
                </w:rPr>
                <w:t>Furthermore, we would like to echo Ericsson‘s comments that it would be a good approach to add the items which is pushed for further study in the work item into a list, indicating the necessary work to be made in RAN2. Suc</w:t>
              </w:r>
              <w:r>
                <w:rPr>
                  <w:rFonts w:eastAsia="Calibri"/>
                  <w:lang w:val="en-US"/>
                </w:rPr>
                <w:t>h a statement should also include the work pushed to the WI, such as;</w:t>
              </w:r>
            </w:ins>
          </w:p>
          <w:p w14:paraId="4E797875" w14:textId="77777777" w:rsidR="00292B29" w:rsidRDefault="00245CC4">
            <w:pPr>
              <w:pStyle w:val="ListParagraph"/>
              <w:numPr>
                <w:ilvl w:val="0"/>
                <w:numId w:val="18"/>
              </w:numPr>
              <w:textAlignment w:val="auto"/>
              <w:rPr>
                <w:ins w:id="1340" w:author="Nokia - jakob.buthler" w:date="2021-02-01T18:48:00Z"/>
                <w:rFonts w:ascii="Times New Roman" w:hAnsi="Times New Roman"/>
                <w:lang w:val="en-US" w:eastAsia="ja-JP"/>
              </w:rPr>
            </w:pPr>
            <w:ins w:id="1341" w:author="Nokia - jakob.buthler" w:date="2021-02-01T18:48:00Z">
              <w:r>
                <w:rPr>
                  <w:rFonts w:ascii="Times New Roman" w:hAnsi="Times New Roman"/>
                  <w:lang w:val="en-US" w:eastAsia="ja-JP"/>
                </w:rPr>
                <w:t>gNB decision and assistance on relay (re)selection,</w:t>
              </w:r>
            </w:ins>
          </w:p>
          <w:p w14:paraId="250F0EE0" w14:textId="77777777" w:rsidR="00292B29" w:rsidRDefault="00245CC4">
            <w:pPr>
              <w:pStyle w:val="ListParagraph"/>
              <w:numPr>
                <w:ilvl w:val="0"/>
                <w:numId w:val="18"/>
              </w:numPr>
              <w:textAlignment w:val="auto"/>
              <w:rPr>
                <w:ins w:id="1342" w:author="Nokia - jakob.buthler" w:date="2021-02-01T18:48:00Z"/>
                <w:rFonts w:ascii="Times New Roman" w:hAnsi="Times New Roman"/>
                <w:lang w:val="en-US" w:eastAsia="ja-JP"/>
              </w:rPr>
            </w:pPr>
            <w:ins w:id="1343" w:author="Nokia - jakob.buthler" w:date="2021-02-01T18:48:00Z">
              <w:r>
                <w:rPr>
                  <w:rFonts w:ascii="Times New Roman" w:hAnsi="Times New Roman"/>
                  <w:lang w:val="en-US" w:eastAsia="ja-JP"/>
                </w:rPr>
                <w:t>details of discovery configuration for the remote UE</w:t>
              </w:r>
            </w:ins>
          </w:p>
          <w:p w14:paraId="4DBA7034" w14:textId="77777777" w:rsidR="00292B29" w:rsidRDefault="00245CC4">
            <w:pPr>
              <w:pStyle w:val="ListParagraph"/>
              <w:numPr>
                <w:ilvl w:val="0"/>
                <w:numId w:val="18"/>
              </w:numPr>
              <w:textAlignment w:val="auto"/>
              <w:rPr>
                <w:ins w:id="1344" w:author="Nokia - jakob.buthler" w:date="2021-02-01T18:48:00Z"/>
                <w:rFonts w:ascii="Times New Roman" w:hAnsi="Times New Roman"/>
                <w:lang w:val="en-US" w:eastAsia="ja-JP"/>
              </w:rPr>
            </w:pPr>
            <w:ins w:id="1345" w:author="Nokia - jakob.buthler" w:date="2021-02-01T18:48:00Z">
              <w:r>
                <w:rPr>
                  <w:rFonts w:ascii="Times New Roman" w:hAnsi="Times New Roman"/>
                  <w:lang w:val="en-US" w:eastAsia="ja-JP"/>
                </w:rPr>
                <w:t xml:space="preserve">Whether the adaptation layer is also supported at the PC5 interface </w:t>
              </w:r>
              <w:r>
                <w:rPr>
                  <w:rFonts w:ascii="Times New Roman" w:hAnsi="Times New Roman"/>
                  <w:lang w:val="en-US" w:eastAsia="ja-JP"/>
                </w:rPr>
                <w:t>between Remote UE and Relay UE</w:t>
              </w:r>
            </w:ins>
          </w:p>
          <w:p w14:paraId="046F6A03" w14:textId="77777777" w:rsidR="00292B29" w:rsidRDefault="00245CC4">
            <w:pPr>
              <w:pStyle w:val="ListParagraph"/>
              <w:numPr>
                <w:ilvl w:val="0"/>
                <w:numId w:val="18"/>
              </w:numPr>
              <w:textAlignment w:val="auto"/>
              <w:rPr>
                <w:ins w:id="1346" w:author="Nokia - jakob.buthler" w:date="2021-02-01T18:48:00Z"/>
                <w:rFonts w:ascii="Times New Roman" w:hAnsi="Times New Roman"/>
                <w:lang w:val="en-US" w:eastAsia="ja-JP"/>
              </w:rPr>
            </w:pPr>
            <w:ins w:id="1347" w:author="Nokia - jakob.buthler" w:date="2021-02-01T18:48:00Z">
              <w:r>
                <w:rPr>
                  <w:rFonts w:ascii="Times New Roman" w:hAnsi="Times New Roman"/>
                  <w:lang w:val="en-US" w:eastAsia="ja-JP"/>
                </w:rPr>
                <w:t>The N:1 mapping on PC5</w:t>
              </w:r>
            </w:ins>
          </w:p>
          <w:p w14:paraId="4142B6E1" w14:textId="77777777" w:rsidR="00292B29" w:rsidRPr="00243250" w:rsidRDefault="00245CC4">
            <w:pPr>
              <w:pStyle w:val="ListParagraph"/>
              <w:numPr>
                <w:ilvl w:val="0"/>
                <w:numId w:val="18"/>
              </w:numPr>
              <w:textAlignment w:val="auto"/>
              <w:rPr>
                <w:ins w:id="1348" w:author="Nokia - jakob.buthler" w:date="2021-02-01T18:48:00Z"/>
                <w:lang w:val="en-US"/>
                <w:rPrChange w:id="1349" w:author="Convida" w:date="2021-02-01T21:40:00Z">
                  <w:rPr>
                    <w:ins w:id="1350" w:author="Nokia - jakob.buthler" w:date="2021-02-01T18:48:00Z"/>
                  </w:rPr>
                </w:rPrChange>
              </w:rPr>
            </w:pPr>
            <w:ins w:id="1351" w:author="Nokia - jakob.buthler" w:date="2021-02-01T18:48:00Z">
              <w:r>
                <w:rPr>
                  <w:rFonts w:ascii="Times New Roman" w:hAnsi="Times New Roman"/>
                  <w:lang w:val="en-US" w:eastAsia="ja-JP"/>
                </w:rPr>
                <w:lastRenderedPageBreak/>
                <w:t>Details of handling in case PC5 RLC channels with different e2e QoS are mapped to the same Uu RLC channel</w:t>
              </w:r>
            </w:ins>
          </w:p>
          <w:p w14:paraId="376E9BA6" w14:textId="77777777" w:rsidR="00292B29" w:rsidRPr="00243250" w:rsidRDefault="00245CC4">
            <w:pPr>
              <w:rPr>
                <w:ins w:id="1352" w:author="Nokia - jakob.buthler" w:date="2021-02-01T18:48:00Z"/>
                <w:rFonts w:eastAsia="Calibri"/>
                <w:lang w:val="en-US"/>
                <w:rPrChange w:id="1353" w:author="Convida" w:date="2021-02-01T21:40:00Z">
                  <w:rPr>
                    <w:ins w:id="1354" w:author="Nokia - jakob.buthler" w:date="2021-02-01T18:48:00Z"/>
                    <w:rFonts w:eastAsia="Calibri"/>
                    <w:lang w:val="de-DE"/>
                  </w:rPr>
                </w:rPrChange>
              </w:rPr>
            </w:pPr>
            <w:ins w:id="1355" w:author="Nokia - jakob.buthler" w:date="2021-02-01T18:48:00Z">
              <w:r>
                <w:rPr>
                  <w:rFonts w:eastAsia="Calibri"/>
                  <w:lang w:val="en-US"/>
                </w:rPr>
                <w:t>Details of forwarding system information mechanisms of broadcast, groupcast and PC5-RRC signalli</w:t>
              </w:r>
              <w:r>
                <w:rPr>
                  <w:rFonts w:eastAsia="Calibri"/>
                  <w:lang w:val="en-US"/>
                </w:rPr>
                <w:t>ng design and what system information can be relayed to Remote UEs</w:t>
              </w:r>
            </w:ins>
          </w:p>
        </w:tc>
      </w:tr>
      <w:tr w:rsidR="00292B29" w14:paraId="281BABE9" w14:textId="77777777">
        <w:trPr>
          <w:ins w:id="1356" w:author="Interdigital" w:date="2021-02-01T20:09:00Z"/>
        </w:trPr>
        <w:tc>
          <w:tcPr>
            <w:tcW w:w="1358" w:type="dxa"/>
          </w:tcPr>
          <w:p w14:paraId="619EA529" w14:textId="77777777" w:rsidR="00292B29" w:rsidRDefault="00245CC4">
            <w:pPr>
              <w:rPr>
                <w:ins w:id="1357" w:author="Interdigital" w:date="2021-02-01T20:09:00Z"/>
                <w:rFonts w:eastAsia="Calibri"/>
                <w:lang w:val="de-DE"/>
              </w:rPr>
            </w:pPr>
            <w:ins w:id="1358" w:author="Interdigital" w:date="2021-02-01T20:09:00Z">
              <w:r>
                <w:rPr>
                  <w:rFonts w:eastAsia="Calibri"/>
                  <w:lang w:val="de-DE"/>
                </w:rPr>
                <w:lastRenderedPageBreak/>
                <w:t>Intel</w:t>
              </w:r>
            </w:ins>
          </w:p>
        </w:tc>
        <w:tc>
          <w:tcPr>
            <w:tcW w:w="1337" w:type="dxa"/>
          </w:tcPr>
          <w:p w14:paraId="1E32F38F" w14:textId="77777777" w:rsidR="00292B29" w:rsidRDefault="00245CC4">
            <w:pPr>
              <w:rPr>
                <w:ins w:id="1359" w:author="Interdigital" w:date="2021-02-01T20:09:00Z"/>
                <w:rFonts w:eastAsia="Calibri"/>
                <w:lang w:val="de-DE"/>
              </w:rPr>
            </w:pPr>
            <w:ins w:id="1360" w:author="Interdigital" w:date="2021-02-01T20:09:00Z">
              <w:r>
                <w:rPr>
                  <w:rFonts w:eastAsia="Calibri"/>
                  <w:lang w:val="de-DE"/>
                </w:rPr>
                <w:t>Yes</w:t>
              </w:r>
            </w:ins>
          </w:p>
        </w:tc>
        <w:tc>
          <w:tcPr>
            <w:tcW w:w="6934" w:type="dxa"/>
          </w:tcPr>
          <w:p w14:paraId="23B66A60" w14:textId="77777777" w:rsidR="00292B29" w:rsidRDefault="00245CC4">
            <w:pPr>
              <w:rPr>
                <w:ins w:id="1361" w:author="Interdigital" w:date="2021-02-01T20:09:00Z"/>
                <w:rFonts w:eastAsia="Calibri"/>
                <w:lang w:val="en-US"/>
              </w:rPr>
            </w:pPr>
            <w:ins w:id="1362" w:author="Interdigital" w:date="2021-02-01T20:09:00Z">
              <w:r>
                <w:rPr>
                  <w:rFonts w:eastAsia="Calibri"/>
                  <w:lang w:val="en-US"/>
                </w:rPr>
                <w:t>We are fine with the current text</w:t>
              </w:r>
            </w:ins>
          </w:p>
        </w:tc>
      </w:tr>
      <w:tr w:rsidR="00292B29" w14:paraId="6363797B" w14:textId="77777777">
        <w:trPr>
          <w:ins w:id="1363" w:author="ZTE(Miao Qu)" w:date="2021-02-02T09:25:00Z"/>
        </w:trPr>
        <w:tc>
          <w:tcPr>
            <w:tcW w:w="1358" w:type="dxa"/>
          </w:tcPr>
          <w:p w14:paraId="489EC49D" w14:textId="77777777" w:rsidR="00292B29" w:rsidRDefault="00245CC4">
            <w:pPr>
              <w:rPr>
                <w:ins w:id="1364" w:author="ZTE(Miao Qu)" w:date="2021-02-02T09:25:00Z"/>
                <w:lang w:val="en-US" w:eastAsia="zh-CN"/>
              </w:rPr>
            </w:pPr>
            <w:ins w:id="1365" w:author="ZTE(Miao Qu)" w:date="2021-02-02T09:25:00Z">
              <w:r>
                <w:rPr>
                  <w:rFonts w:hint="eastAsia"/>
                  <w:lang w:val="en-US" w:eastAsia="zh-CN"/>
                </w:rPr>
                <w:t>ZTE</w:t>
              </w:r>
            </w:ins>
          </w:p>
        </w:tc>
        <w:tc>
          <w:tcPr>
            <w:tcW w:w="1337" w:type="dxa"/>
          </w:tcPr>
          <w:p w14:paraId="0DE99301" w14:textId="77777777" w:rsidR="00292B29" w:rsidRDefault="00245CC4">
            <w:pPr>
              <w:rPr>
                <w:ins w:id="1366" w:author="ZTE(Miao Qu)" w:date="2021-02-02T09:25:00Z"/>
                <w:lang w:val="en-US" w:eastAsia="zh-CN"/>
              </w:rPr>
            </w:pPr>
            <w:ins w:id="1367" w:author="ZTE(Miao Qu)" w:date="2021-02-02T09:25:00Z">
              <w:r>
                <w:rPr>
                  <w:rFonts w:hint="eastAsia"/>
                  <w:lang w:val="en-US" w:eastAsia="zh-CN"/>
                </w:rPr>
                <w:t>Yes</w:t>
              </w:r>
            </w:ins>
          </w:p>
        </w:tc>
        <w:tc>
          <w:tcPr>
            <w:tcW w:w="6934" w:type="dxa"/>
          </w:tcPr>
          <w:p w14:paraId="54B94A47" w14:textId="77777777" w:rsidR="00292B29" w:rsidRDefault="00245CC4">
            <w:pPr>
              <w:rPr>
                <w:ins w:id="1368" w:author="ZTE(Miao Qu)" w:date="2021-02-02T09:25:00Z"/>
                <w:lang w:val="en-US" w:eastAsia="zh-CN"/>
              </w:rPr>
            </w:pPr>
            <w:ins w:id="1369" w:author="ZTE(Miao Qu)" w:date="2021-02-02T09:28:00Z">
              <w:r>
                <w:rPr>
                  <w:rFonts w:hint="eastAsia"/>
                  <w:lang w:val="en-US" w:eastAsia="zh-CN"/>
                </w:rPr>
                <w:t xml:space="preserve">We are fine with the above 4 bullets. </w:t>
              </w:r>
            </w:ins>
          </w:p>
        </w:tc>
      </w:tr>
      <w:tr w:rsidR="00243250" w14:paraId="34F2B1A4" w14:textId="77777777">
        <w:trPr>
          <w:ins w:id="1370" w:author="Convida" w:date="2021-02-01T21:41:00Z"/>
        </w:trPr>
        <w:tc>
          <w:tcPr>
            <w:tcW w:w="1358" w:type="dxa"/>
          </w:tcPr>
          <w:p w14:paraId="5EBB6B31" w14:textId="5DCA2829" w:rsidR="00243250" w:rsidRDefault="0079404A" w:rsidP="00243250">
            <w:pPr>
              <w:rPr>
                <w:ins w:id="1371" w:author="Convida" w:date="2021-02-01T21:41:00Z"/>
                <w:rFonts w:hint="eastAsia"/>
                <w:lang w:val="en-US" w:eastAsia="zh-CN"/>
              </w:rPr>
            </w:pPr>
            <w:ins w:id="1372" w:author="Convida" w:date="2021-02-01T21:41:00Z">
              <w:r>
                <w:rPr>
                  <w:rFonts w:eastAsia="Calibri"/>
                  <w:lang w:val="de-DE"/>
                </w:rPr>
                <w:t>Convida</w:t>
              </w:r>
            </w:ins>
          </w:p>
        </w:tc>
        <w:tc>
          <w:tcPr>
            <w:tcW w:w="1337" w:type="dxa"/>
          </w:tcPr>
          <w:p w14:paraId="570C10A4" w14:textId="7FAF9B90" w:rsidR="00243250" w:rsidRDefault="00243250" w:rsidP="00243250">
            <w:pPr>
              <w:rPr>
                <w:ins w:id="1373" w:author="Convida" w:date="2021-02-01T21:41:00Z"/>
                <w:rFonts w:hint="eastAsia"/>
                <w:lang w:val="en-US" w:eastAsia="zh-CN"/>
              </w:rPr>
            </w:pPr>
            <w:ins w:id="1374" w:author="Convida" w:date="2021-02-01T21:41:00Z">
              <w:r>
                <w:rPr>
                  <w:rFonts w:eastAsia="Calibri"/>
                  <w:lang w:val="de-DE"/>
                </w:rPr>
                <w:t>Yes</w:t>
              </w:r>
            </w:ins>
          </w:p>
        </w:tc>
        <w:tc>
          <w:tcPr>
            <w:tcW w:w="6934" w:type="dxa"/>
          </w:tcPr>
          <w:p w14:paraId="04E73541" w14:textId="21C1CA41" w:rsidR="00243250" w:rsidRDefault="00243250" w:rsidP="00243250">
            <w:pPr>
              <w:rPr>
                <w:ins w:id="1375" w:author="Convida" w:date="2021-02-01T21:41:00Z"/>
                <w:rFonts w:hint="eastAsia"/>
                <w:lang w:val="en-US" w:eastAsia="zh-CN"/>
              </w:rPr>
            </w:pPr>
            <w:ins w:id="1376" w:author="Convida" w:date="2021-02-01T21:41:00Z">
              <w:r w:rsidRPr="00506BA2">
                <w:rPr>
                  <w:rFonts w:eastAsia="Calibri"/>
                  <w:lang w:val="en-US"/>
                </w:rPr>
                <w:t>We agree with all 4 bullets listed above.</w:t>
              </w:r>
            </w:ins>
          </w:p>
        </w:tc>
      </w:tr>
    </w:tbl>
    <w:p w14:paraId="7A384EE7" w14:textId="77777777" w:rsidR="00292B29" w:rsidRPr="00243250" w:rsidRDefault="00292B29">
      <w:pPr>
        <w:pStyle w:val="ListParagraph"/>
        <w:rPr>
          <w:rFonts w:ascii="Arial" w:hAnsi="Arial" w:cs="Arial"/>
          <w:lang w:val="en-US"/>
          <w:rPrChange w:id="1377" w:author="Convida" w:date="2021-02-01T21:40:00Z">
            <w:rPr>
              <w:rFonts w:ascii="Arial" w:hAnsi="Arial" w:cs="Arial"/>
            </w:rPr>
          </w:rPrChange>
        </w:rPr>
      </w:pPr>
    </w:p>
    <w:p w14:paraId="5D37F159" w14:textId="77777777" w:rsidR="00292B29" w:rsidRDefault="00292B29">
      <w:pPr>
        <w:pStyle w:val="BodyText"/>
        <w:ind w:left="360"/>
      </w:pPr>
    </w:p>
    <w:p w14:paraId="4632BFDE" w14:textId="77777777" w:rsidR="00292B29" w:rsidRDefault="00292B29">
      <w:pPr>
        <w:pStyle w:val="BodyText"/>
        <w:ind w:left="720"/>
      </w:pPr>
    </w:p>
    <w:p w14:paraId="23F78E01" w14:textId="77777777" w:rsidR="00292B29" w:rsidRDefault="00292B29">
      <w:pPr>
        <w:pStyle w:val="BodyText"/>
        <w:ind w:left="720"/>
      </w:pPr>
    </w:p>
    <w:p w14:paraId="6B0F747B" w14:textId="77777777" w:rsidR="00292B29" w:rsidRDefault="00245CC4">
      <w:pPr>
        <w:pStyle w:val="Heading1"/>
      </w:pPr>
      <w:r>
        <w:t>4</w:t>
      </w:r>
      <w:r>
        <w:tab/>
        <w:t>References</w:t>
      </w:r>
    </w:p>
    <w:p w14:paraId="4AF494C2" w14:textId="77777777" w:rsidR="00292B29" w:rsidRDefault="00245CC4">
      <w:pPr>
        <w:pStyle w:val="Reference"/>
      </w:pPr>
      <w:bookmarkStart w:id="1378" w:name="_Ref61890846"/>
      <w:r>
        <w:t>R2-2100111</w:t>
      </w:r>
      <w:r>
        <w:tab/>
        <w:t>Left issues on L2 Relay</w:t>
      </w:r>
      <w:r>
        <w:tab/>
        <w:t>OPPO</w:t>
      </w:r>
      <w:r>
        <w:tab/>
        <w:t>discussion</w:t>
      </w:r>
      <w:r>
        <w:tab/>
        <w:t>Rel-17</w:t>
      </w:r>
      <w:r>
        <w:tab/>
      </w:r>
      <w:r>
        <w:t>FS_NR_SL_relay</w:t>
      </w:r>
      <w:bookmarkEnd w:id="1378"/>
    </w:p>
    <w:p w14:paraId="23FBBCE8" w14:textId="77777777" w:rsidR="00292B29" w:rsidRDefault="00245CC4">
      <w:pPr>
        <w:pStyle w:val="Reference"/>
      </w:pPr>
      <w:bookmarkStart w:id="1379" w:name="_Ref61866912"/>
      <w:r>
        <w:t>R2-2100124</w:t>
      </w:r>
      <w:r>
        <w:tab/>
        <w:t>Remaining issues on L2 U2N relay</w:t>
      </w:r>
      <w:r>
        <w:tab/>
        <w:t>Qualcomm Incorporated</w:t>
      </w:r>
      <w:r>
        <w:tab/>
        <w:t>discussion</w:t>
      </w:r>
      <w:r>
        <w:tab/>
        <w:t>Rel-17</w:t>
      </w:r>
      <w:bookmarkEnd w:id="1379"/>
    </w:p>
    <w:p w14:paraId="0B8ACF60" w14:textId="77777777" w:rsidR="00292B29" w:rsidRDefault="00245CC4">
      <w:pPr>
        <w:pStyle w:val="Reference"/>
      </w:pPr>
      <w:bookmarkStart w:id="1380" w:name="_Ref61902074"/>
      <w:r>
        <w:t>R2-2100169</w:t>
      </w:r>
      <w:r>
        <w:tab/>
        <w:t>Evaluation and Conclusion for L2 UE-to-Network Relay and L2 UE-to-UE Relay</w:t>
      </w:r>
      <w:r>
        <w:tab/>
        <w:t>MediaTek Inc., Apple, Interdigital, Futurewei, Huawei, Hisilicon, Convi</w:t>
      </w:r>
      <w:r>
        <w:t>da</w:t>
      </w:r>
      <w:r>
        <w:tab/>
        <w:t>discussion</w:t>
      </w:r>
      <w:r>
        <w:tab/>
        <w:t>Rel-17</w:t>
      </w:r>
      <w:r>
        <w:tab/>
        <w:t>FS_NR_SL_relay</w:t>
      </w:r>
      <w:bookmarkEnd w:id="1380"/>
    </w:p>
    <w:p w14:paraId="6742471A" w14:textId="77777777" w:rsidR="00292B29" w:rsidRDefault="00245CC4">
      <w:pPr>
        <w:pStyle w:val="Reference"/>
      </w:pPr>
      <w:bookmarkStart w:id="1381" w:name="_Ref61902080"/>
      <w:r>
        <w:t>R2-2100202</w:t>
      </w:r>
      <w:r>
        <w:tab/>
        <w:t>Feasibility for Layer2 Relay</w:t>
      </w:r>
      <w:r>
        <w:tab/>
        <w:t>CATT</w:t>
      </w:r>
      <w:r>
        <w:tab/>
        <w:t>discussion</w:t>
      </w:r>
      <w:r>
        <w:tab/>
        <w:t>Rel-17</w:t>
      </w:r>
      <w:r>
        <w:tab/>
        <w:t>FS_NR_SL_relay</w:t>
      </w:r>
      <w:bookmarkEnd w:id="1381"/>
    </w:p>
    <w:p w14:paraId="74AE973E" w14:textId="77777777" w:rsidR="00292B29" w:rsidRDefault="00245CC4">
      <w:pPr>
        <w:pStyle w:val="Reference"/>
      </w:pPr>
      <w:bookmarkStart w:id="1382" w:name="_Ref61866806"/>
      <w:r>
        <w:t>R2-2100300</w:t>
      </w:r>
      <w:r>
        <w:tab/>
        <w:t>Discussion on remaining issues on L2 UE-to-Network Relay</w:t>
      </w:r>
      <w:r>
        <w:tab/>
        <w:t>ZTE Corporation</w:t>
      </w:r>
      <w:r>
        <w:tab/>
        <w:t>discussion</w:t>
      </w:r>
      <w:bookmarkEnd w:id="1382"/>
    </w:p>
    <w:p w14:paraId="68ED2DD1" w14:textId="77777777" w:rsidR="00292B29" w:rsidRDefault="00245CC4">
      <w:pPr>
        <w:pStyle w:val="Reference"/>
      </w:pPr>
      <w:bookmarkStart w:id="1383" w:name="_Ref61870615"/>
      <w:r>
        <w:t>R2-2100520</w:t>
      </w:r>
      <w:r>
        <w:tab/>
        <w:t xml:space="preserve">Remaining Control Plane Aspects for </w:t>
      </w:r>
      <w:r>
        <w:t>L2 Relays</w:t>
      </w:r>
      <w:r>
        <w:tab/>
        <w:t>InterDigital</w:t>
      </w:r>
      <w:r>
        <w:tab/>
        <w:t>discussion</w:t>
      </w:r>
      <w:r>
        <w:tab/>
        <w:t>Rel-17</w:t>
      </w:r>
      <w:r>
        <w:tab/>
        <w:t>FS_NR_SL_relay</w:t>
      </w:r>
      <w:bookmarkEnd w:id="1383"/>
    </w:p>
    <w:p w14:paraId="6E039459" w14:textId="77777777" w:rsidR="00292B29" w:rsidRDefault="00245CC4">
      <w:pPr>
        <w:pStyle w:val="Reference"/>
      </w:pPr>
      <w:bookmarkStart w:id="1384" w:name="_Ref61898825"/>
      <w:r>
        <w:t>R2-2100521</w:t>
      </w:r>
      <w:r>
        <w:tab/>
        <w:t>Discussion on L2 Relay Architecture and QoS</w:t>
      </w:r>
      <w:r>
        <w:tab/>
        <w:t>InterDigital</w:t>
      </w:r>
      <w:r>
        <w:tab/>
        <w:t>discussion</w:t>
      </w:r>
      <w:r>
        <w:tab/>
        <w:t>Rel-17</w:t>
      </w:r>
      <w:r>
        <w:tab/>
        <w:t>FS_NR_SL_relay</w:t>
      </w:r>
      <w:bookmarkEnd w:id="1384"/>
    </w:p>
    <w:p w14:paraId="1A5F09FA" w14:textId="77777777" w:rsidR="00292B29" w:rsidRDefault="00245CC4">
      <w:pPr>
        <w:pStyle w:val="Reference"/>
      </w:pPr>
      <w:bookmarkStart w:id="1385" w:name="_Ref61866826"/>
      <w:r>
        <w:t>R2-2100535</w:t>
      </w:r>
      <w:r>
        <w:tab/>
        <w:t>Further discussions on L2 SL relay</w:t>
      </w:r>
      <w:r>
        <w:tab/>
        <w:t>Ericsson</w:t>
      </w:r>
      <w:r>
        <w:tab/>
        <w:t>discussion</w:t>
      </w:r>
      <w:r>
        <w:tab/>
        <w:t>Rel-17</w:t>
      </w:r>
      <w:r>
        <w:tab/>
        <w:t>FS_NR_SL_relay</w:t>
      </w:r>
      <w:r>
        <w:tab/>
      </w:r>
      <w:hyperlink r:id="rId17" w:history="1">
        <w:r>
          <w:rPr>
            <w:rStyle w:val="Hyperlink"/>
          </w:rPr>
          <w:t>R2-2009230</w:t>
        </w:r>
      </w:hyperlink>
      <w:bookmarkEnd w:id="1385"/>
    </w:p>
    <w:p w14:paraId="4B0E882C" w14:textId="77777777" w:rsidR="00292B29" w:rsidRDefault="00245CC4">
      <w:pPr>
        <w:pStyle w:val="Reference"/>
      </w:pPr>
      <w:bookmarkStart w:id="1386" w:name="_Ref61866843"/>
      <w:bookmarkStart w:id="1387" w:name="_Ref61883003"/>
      <w:r>
        <w:t>R2-2100656</w:t>
      </w:r>
      <w:r>
        <w:tab/>
        <w:t>Remaining issues for L2 relay</w:t>
      </w:r>
      <w:r>
        <w:tab/>
        <w:t>Spreadtrum Communications</w:t>
      </w:r>
      <w:r>
        <w:tab/>
        <w:t>discussion</w:t>
      </w:r>
      <w:r>
        <w:tab/>
        <w:t>Rel-17</w:t>
      </w:r>
      <w:r>
        <w:tab/>
        <w:t>FS_NR_SL_relay</w:t>
      </w:r>
      <w:bookmarkEnd w:id="1386"/>
      <w:r>
        <w:fldChar w:fldCharType="begin"/>
      </w:r>
      <w:r>
        <w:instrText xml:space="preserve"> REF _Ref61868018 \r \h </w:instrText>
      </w:r>
      <w:r>
        <w:fldChar w:fldCharType="separate"/>
      </w:r>
      <w:r>
        <w:t>[11]</w:t>
      </w:r>
      <w:r>
        <w:fldChar w:fldCharType="end"/>
      </w:r>
      <w:bookmarkEnd w:id="1387"/>
    </w:p>
    <w:p w14:paraId="078ADD59" w14:textId="77777777" w:rsidR="00292B29" w:rsidRDefault="00245CC4">
      <w:pPr>
        <w:pStyle w:val="Reference"/>
      </w:pPr>
      <w:bookmarkStart w:id="1388" w:name="_Ref61873267"/>
      <w:r>
        <w:t>R2-2100867</w:t>
      </w:r>
      <w:r>
        <w:tab/>
        <w:t>Discussion on Layer 2 Solutions for UE-to-NW relay and UE-to-UE relay</w:t>
      </w:r>
      <w:r>
        <w:tab/>
        <w:t>Apple</w:t>
      </w:r>
      <w:r>
        <w:tab/>
        <w:t>discussion</w:t>
      </w:r>
      <w:r>
        <w:tab/>
        <w:t>Rel-17</w:t>
      </w:r>
      <w:r>
        <w:tab/>
        <w:t>FS_NR_SL_relay</w:t>
      </w:r>
      <w:bookmarkEnd w:id="1388"/>
    </w:p>
    <w:p w14:paraId="755A5F3E" w14:textId="77777777" w:rsidR="00292B29" w:rsidRDefault="00245CC4">
      <w:pPr>
        <w:pStyle w:val="Reference"/>
      </w:pPr>
      <w:bookmarkStart w:id="1389" w:name="_Ref61868018"/>
      <w:r>
        <w:t>R2-2100910</w:t>
      </w:r>
      <w:r>
        <w:tab/>
        <w:t>Remaining issues on L2 relay</w:t>
      </w:r>
      <w:r>
        <w:tab/>
        <w:t>Sony</w:t>
      </w:r>
      <w:r>
        <w:tab/>
        <w:t>discussion</w:t>
      </w:r>
      <w:r>
        <w:tab/>
        <w:t>Rel-17</w:t>
      </w:r>
      <w:r>
        <w:tab/>
        <w:t>FS_NR_SL_relay</w:t>
      </w:r>
      <w:bookmarkEnd w:id="1389"/>
    </w:p>
    <w:p w14:paraId="2704CB68" w14:textId="77777777" w:rsidR="00292B29" w:rsidRDefault="00245CC4">
      <w:pPr>
        <w:pStyle w:val="Reference"/>
      </w:pPr>
      <w:bookmarkStart w:id="1390" w:name="_Ref61882827"/>
      <w:r>
        <w:t>R2-2101107</w:t>
      </w:r>
      <w:r>
        <w:tab/>
        <w:t>Consideration on U2</w:t>
      </w:r>
      <w:r>
        <w:t>N relay and U2U relay</w:t>
      </w:r>
      <w:r>
        <w:tab/>
        <w:t>Lenovo, Motorola Mobility</w:t>
      </w:r>
      <w:r>
        <w:tab/>
        <w:t>discussion</w:t>
      </w:r>
      <w:r>
        <w:tab/>
        <w:t>Rel-17</w:t>
      </w:r>
      <w:bookmarkEnd w:id="1390"/>
    </w:p>
    <w:p w14:paraId="7DFC0E3F" w14:textId="77777777" w:rsidR="00292B29" w:rsidRDefault="00245CC4">
      <w:pPr>
        <w:pStyle w:val="Reference"/>
      </w:pPr>
      <w:bookmarkStart w:id="1391" w:name="_Ref61876659"/>
      <w:r>
        <w:t>R2-2101179</w:t>
      </w:r>
      <w:r>
        <w:tab/>
        <w:t>Remaining issues on L2 U2N Relay</w:t>
      </w:r>
      <w:r>
        <w:tab/>
        <w:t>vivo</w:t>
      </w:r>
      <w:r>
        <w:tab/>
        <w:t>discussion</w:t>
      </w:r>
      <w:r>
        <w:tab/>
        <w:t>Rel-17</w:t>
      </w:r>
      <w:bookmarkEnd w:id="1391"/>
    </w:p>
    <w:p w14:paraId="49BB934D" w14:textId="77777777" w:rsidR="00292B29" w:rsidRDefault="00245CC4">
      <w:pPr>
        <w:pStyle w:val="Reference"/>
      </w:pPr>
      <w:bookmarkStart w:id="1392" w:name="_Ref61902384"/>
      <w:r>
        <w:t>R2-2101206</w:t>
      </w:r>
      <w:r>
        <w:tab/>
        <w:t>L3 vs L2 relaying</w:t>
      </w:r>
      <w:r>
        <w:tab/>
        <w:t>Samsung, Ericsson, Nokia, Nokia Shanghai Bell</w:t>
      </w:r>
      <w:r>
        <w:tab/>
        <w:t>discussion</w:t>
      </w:r>
      <w:bookmarkEnd w:id="1392"/>
    </w:p>
    <w:p w14:paraId="3C0EDA19" w14:textId="77777777" w:rsidR="00292B29" w:rsidRDefault="00245CC4">
      <w:pPr>
        <w:pStyle w:val="Reference"/>
      </w:pPr>
      <w:bookmarkStart w:id="1393" w:name="_Ref61896770"/>
      <w:r>
        <w:t>R2-2101300</w:t>
      </w:r>
      <w:r>
        <w:tab/>
        <w:t>Inter-gNB Path Switching f</w:t>
      </w:r>
      <w:r>
        <w:t>or L2 U2N Relay</w:t>
      </w:r>
      <w:r>
        <w:tab/>
        <w:t>Intel Corporation</w:t>
      </w:r>
      <w:r>
        <w:tab/>
        <w:t>discussion</w:t>
      </w:r>
      <w:r>
        <w:tab/>
        <w:t>Rel-17</w:t>
      </w:r>
      <w:r>
        <w:tab/>
        <w:t>FS_NR_SL_relay</w:t>
      </w:r>
      <w:bookmarkEnd w:id="1393"/>
    </w:p>
    <w:p w14:paraId="20D1C4DB" w14:textId="77777777" w:rsidR="00292B29" w:rsidRDefault="00245CC4">
      <w:pPr>
        <w:pStyle w:val="Reference"/>
      </w:pPr>
      <w:bookmarkStart w:id="1394" w:name="_Ref61866969"/>
      <w:r>
        <w:t>R2-2101601</w:t>
      </w:r>
      <w:r>
        <w:tab/>
        <w:t>Open issues on L2 relay</w:t>
      </w:r>
      <w:r>
        <w:tab/>
        <w:t>Xiaomi communications</w:t>
      </w:r>
      <w:r>
        <w:tab/>
        <w:t>discussion</w:t>
      </w:r>
      <w:bookmarkEnd w:id="1394"/>
    </w:p>
    <w:p w14:paraId="2A79BBE2" w14:textId="77777777" w:rsidR="00292B29" w:rsidRDefault="00245CC4">
      <w:pPr>
        <w:pStyle w:val="Reference"/>
      </w:pPr>
      <w:bookmarkStart w:id="1395" w:name="_Ref61866862"/>
      <w:r>
        <w:t>R2-2101623</w:t>
      </w:r>
      <w:r>
        <w:tab/>
        <w:t>Remaining issue on RRC state for L2 relay</w:t>
      </w:r>
      <w:r>
        <w:tab/>
        <w:t>CMCC</w:t>
      </w:r>
      <w:r>
        <w:tab/>
        <w:t>discussion</w:t>
      </w:r>
      <w:r>
        <w:tab/>
        <w:t>Rel-17</w:t>
      </w:r>
      <w:r>
        <w:tab/>
        <w:t>FS_NR_SL_relay</w:t>
      </w:r>
      <w:bookmarkEnd w:id="1395"/>
    </w:p>
    <w:p w14:paraId="1B299B08" w14:textId="77777777" w:rsidR="00292B29" w:rsidRDefault="00245CC4">
      <w:pPr>
        <w:pStyle w:val="Reference"/>
      </w:pPr>
      <w:bookmarkStart w:id="1396" w:name="_Ref61897180"/>
      <w:r>
        <w:lastRenderedPageBreak/>
        <w:t>R2-2101754</w:t>
      </w:r>
      <w:r>
        <w:tab/>
        <w:t>Discussion on CP pr</w:t>
      </w:r>
      <w:r>
        <w:t>otocol stack for L2 U2U relay</w:t>
      </w:r>
      <w:r>
        <w:tab/>
        <w:t>ASUSTeK</w:t>
      </w:r>
      <w:r>
        <w:tab/>
        <w:t>discussion</w:t>
      </w:r>
      <w:r>
        <w:tab/>
        <w:t>Rel-17</w:t>
      </w:r>
      <w:r>
        <w:tab/>
        <w:t>FS_NR_SL_relay</w:t>
      </w:r>
      <w:bookmarkEnd w:id="1396"/>
    </w:p>
    <w:p w14:paraId="262D31CA" w14:textId="77777777" w:rsidR="00292B29" w:rsidRDefault="00245CC4">
      <w:pPr>
        <w:pStyle w:val="Reference"/>
      </w:pPr>
      <w:bookmarkStart w:id="1397" w:name="_Ref62476364"/>
      <w:r>
        <w:t>R2-2101768</w:t>
      </w:r>
      <w:r>
        <w:tab/>
        <w:t>RRC status transition reporting procedure</w:t>
      </w:r>
      <w:r>
        <w:tab/>
        <w:t>LG Electronics Inc</w:t>
      </w:r>
      <w:r>
        <w:tab/>
        <w:t>discussion</w:t>
      </w:r>
      <w:r>
        <w:tab/>
        <w:t>Rel-17</w:t>
      </w:r>
      <w:r>
        <w:tab/>
        <w:t>FS_NR_SL_relay</w:t>
      </w:r>
      <w:bookmarkEnd w:id="1397"/>
    </w:p>
    <w:p w14:paraId="2EDBC87B" w14:textId="77777777" w:rsidR="00292B29" w:rsidRDefault="00245CC4">
      <w:pPr>
        <w:pStyle w:val="Reference"/>
      </w:pPr>
      <w:bookmarkStart w:id="1398" w:name="_Ref61893373"/>
      <w:r>
        <w:t>R2-2101778</w:t>
      </w:r>
      <w:r>
        <w:tab/>
        <w:t>Further consideration of relay selection and reselection criteria</w:t>
      </w:r>
      <w:r>
        <w:tab/>
        <w:t xml:space="preserve">LG </w:t>
      </w:r>
      <w:r>
        <w:t>Electronics Inc.</w:t>
      </w:r>
      <w:r>
        <w:tab/>
        <w:t>discussion</w:t>
      </w:r>
      <w:r>
        <w:tab/>
        <w:t>Rel-17</w:t>
      </w:r>
      <w:r>
        <w:tab/>
        <w:t>FS_NR_SL_relay</w:t>
      </w:r>
      <w:bookmarkEnd w:id="1398"/>
    </w:p>
    <w:p w14:paraId="40A6F611" w14:textId="77777777" w:rsidR="00292B29" w:rsidRDefault="00245CC4">
      <w:pPr>
        <w:pStyle w:val="Reference"/>
      </w:pPr>
      <w:bookmarkStart w:id="1399" w:name="_Ref62041818"/>
      <w:r>
        <w:t>R2-2101782</w:t>
      </w:r>
      <w:r>
        <w:tab/>
        <w:t>Clean-up of L2 sidelink relay</w:t>
      </w:r>
      <w:r>
        <w:tab/>
        <w:t>Huawei, HiSilicon</w:t>
      </w:r>
      <w:r>
        <w:tab/>
        <w:t>discussion</w:t>
      </w:r>
      <w:r>
        <w:tab/>
        <w:t>Rel-17</w:t>
      </w:r>
      <w:r>
        <w:tab/>
        <w:t>FS_NR_SL_relay</w:t>
      </w:r>
      <w:bookmarkEnd w:id="1399"/>
    </w:p>
    <w:p w14:paraId="603ACCC8" w14:textId="77777777" w:rsidR="00292B29" w:rsidRDefault="00245CC4">
      <w:pPr>
        <w:pStyle w:val="Reference"/>
      </w:pPr>
      <w:bookmarkStart w:id="1400" w:name="_Ref61894176"/>
      <w:r>
        <w:t>R2-2101785</w:t>
      </w:r>
      <w:r>
        <w:tab/>
        <w:t>Relay UE selection and reselection prioritization</w:t>
      </w:r>
      <w:r>
        <w:tab/>
        <w:t>LG Electronics Inc.</w:t>
      </w:r>
      <w:r>
        <w:tab/>
        <w:t>discussion</w:t>
      </w:r>
      <w:r>
        <w:tab/>
        <w:t>Rel-17</w:t>
      </w:r>
      <w:r>
        <w:tab/>
        <w:t>FS_NR_SL_relay</w:t>
      </w:r>
      <w:bookmarkEnd w:id="1400"/>
    </w:p>
    <w:p w14:paraId="4ACEEFFE" w14:textId="77777777" w:rsidR="00292B29" w:rsidRDefault="00245CC4">
      <w:pPr>
        <w:pStyle w:val="Reference"/>
      </w:pPr>
      <w:bookmarkStart w:id="1401" w:name="_Ref61893535"/>
      <w:r>
        <w:t>R2-2101788</w:t>
      </w:r>
      <w:r>
        <w:tab/>
        <w:t>Relay reselection using discovery message and sidelink unicast link</w:t>
      </w:r>
      <w:r>
        <w:tab/>
        <w:t>LG Electronics Inc.</w:t>
      </w:r>
      <w:r>
        <w:tab/>
        <w:t>discussion</w:t>
      </w:r>
      <w:r>
        <w:tab/>
        <w:t>Rel-17</w:t>
      </w:r>
      <w:r>
        <w:tab/>
        <w:t>FS_NR_SL_relay</w:t>
      </w:r>
      <w:bookmarkEnd w:id="1401"/>
    </w:p>
    <w:p w14:paraId="7FD9CD38" w14:textId="77777777" w:rsidR="00292B29" w:rsidRDefault="00245CC4">
      <w:pPr>
        <w:pStyle w:val="Reference"/>
      </w:pPr>
      <w:bookmarkStart w:id="1402" w:name="_Ref61886258"/>
      <w:r>
        <w:t>R2-2101890</w:t>
      </w:r>
      <w:r>
        <w:tab/>
        <w:t>discussion on RRC procedures of L2 U2N relay</w:t>
      </w:r>
      <w:r>
        <w:tab/>
        <w:t>ETRI</w:t>
      </w:r>
      <w:r>
        <w:tab/>
        <w:t>discussion</w:t>
      </w:r>
      <w:r>
        <w:tab/>
        <w:t>Rel-17</w:t>
      </w:r>
      <w:r>
        <w:tab/>
        <w:t>FS_NR_SL_relay</w:t>
      </w:r>
      <w:bookmarkEnd w:id="1402"/>
    </w:p>
    <w:p w14:paraId="61A2D766" w14:textId="77777777" w:rsidR="00292B29" w:rsidRDefault="00245CC4">
      <w:pPr>
        <w:pStyle w:val="Reference"/>
      </w:pPr>
      <w:bookmarkStart w:id="1403" w:name="_Ref62654429"/>
      <w:r>
        <w:t>R2-2100309 Comparison of L2 an</w:t>
      </w:r>
      <w:r>
        <w:t>d L3 Relays</w:t>
      </w:r>
      <w:r>
        <w:tab/>
        <w:t>ZTE Corporation</w:t>
      </w:r>
      <w:bookmarkEnd w:id="1403"/>
    </w:p>
    <w:p w14:paraId="3F2E6036" w14:textId="77777777" w:rsidR="00292B29" w:rsidRDefault="00245CC4">
      <w:pPr>
        <w:pStyle w:val="Reference"/>
      </w:pPr>
      <w:bookmarkStart w:id="1404" w:name="_Ref62654495"/>
      <w:r>
        <w:t xml:space="preserve">R2-2100616 Conclusion on the feasibility of L2 and L3 based Sidelink Relaying </w:t>
      </w:r>
      <w:r>
        <w:tab/>
        <w:t>Intel</w:t>
      </w:r>
      <w:bookmarkEnd w:id="1404"/>
    </w:p>
    <w:p w14:paraId="712DD0A1" w14:textId="77777777" w:rsidR="00292B29" w:rsidRDefault="00245CC4">
      <w:pPr>
        <w:pStyle w:val="Reference"/>
      </w:pPr>
      <w:bookmarkStart w:id="1405" w:name="_Ref62654593"/>
      <w:r>
        <w:t xml:space="preserve">R2-2100123 Finalize the comparison and conclusion section of TR 38.836 </w:t>
      </w:r>
      <w:r>
        <w:tab/>
        <w:t>Qualcomm</w:t>
      </w:r>
      <w:bookmarkEnd w:id="1405"/>
    </w:p>
    <w:p w14:paraId="05A9A89A" w14:textId="77777777" w:rsidR="00292B29" w:rsidRDefault="00245CC4">
      <w:pPr>
        <w:pStyle w:val="Reference"/>
      </w:pPr>
      <w:bookmarkStart w:id="1406" w:name="_Ref62654695"/>
      <w:r>
        <w:t xml:space="preserve">R2-2100980 Comparative Analysis of L2 and L3 SL Relay </w:t>
      </w:r>
      <w:r>
        <w:t>Architecture Ericsson, Samsung, Nokia, Nokia Shanghai Bell</w:t>
      </w:r>
      <w:bookmarkEnd w:id="1406"/>
    </w:p>
    <w:p w14:paraId="58B5D603" w14:textId="77777777" w:rsidR="00292B29" w:rsidRDefault="00245CC4">
      <w:pPr>
        <w:pStyle w:val="Reference"/>
      </w:pPr>
      <w:bookmarkStart w:id="1407" w:name="_Ref62654900"/>
      <w:r>
        <w:t>R2-2102091 Summary Document for AI 8.7.2.1</w:t>
      </w:r>
      <w:r>
        <w:tab/>
        <w:t>InterDigital</w:t>
      </w:r>
      <w:bookmarkEnd w:id="1407"/>
    </w:p>
    <w:sectPr w:rsidR="00292B29">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06" w:author="Ericsson" w:date="2021-02-01T13:59:00Z" w:initials="">
    <w:p w14:paraId="22035B29" w14:textId="77777777" w:rsidR="00292B29" w:rsidRDefault="00245CC4">
      <w:pPr>
        <w:pStyle w:val="CommentText"/>
      </w:pPr>
      <w:r>
        <w:t xml:space="preserve">It would be good to have a same section regarding </w:t>
      </w:r>
      <w:r>
        <w:rPr>
          <w:b/>
          <w:bCs/>
        </w:rPr>
        <w:t>RAN standardization impact</w:t>
      </w:r>
      <w:r>
        <w:t xml:space="preserve"> as in L3 relay conclusion TP.</w:t>
      </w:r>
    </w:p>
    <w:p w14:paraId="3D2D1B48" w14:textId="77777777" w:rsidR="00292B29" w:rsidRDefault="00292B29">
      <w:pPr>
        <w:pStyle w:val="CommentText"/>
      </w:pPr>
    </w:p>
  </w:comment>
  <w:comment w:id="1207" w:author="Interdigital" w:date="2021-02-01T11:54:00Z" w:initials="">
    <w:p w14:paraId="429908D1" w14:textId="77777777" w:rsidR="00292B29" w:rsidRDefault="00245CC4">
      <w:pPr>
        <w:pStyle w:val="CommentText"/>
      </w:pPr>
      <w:r>
        <w:t>Standards impact has been outlined in the TR itself, and in the conclusion of each section.  So section on standardization impact will just re-itera</w:t>
      </w:r>
      <w:r>
        <w:t>te this.</w:t>
      </w:r>
    </w:p>
  </w:comment>
  <w:comment w:id="1266" w:author="Interdigital" w:date="2021-02-01T19:49:00Z" w:initials="">
    <w:p w14:paraId="1C3F6D1A" w14:textId="77777777" w:rsidR="00292B29" w:rsidRDefault="00245CC4">
      <w:pPr>
        <w:pStyle w:val="CommentText"/>
      </w:pPr>
      <w:r>
        <w:t>Rapporteur assumes the desired answer here is yes – given the comment.</w:t>
      </w:r>
    </w:p>
  </w:comment>
  <w:comment w:id="1276" w:author="Interdigital" w:date="2021-02-01T12:03:00Z" w:initials="">
    <w:p w14:paraId="47832044" w14:textId="77777777" w:rsidR="00292B29" w:rsidRDefault="00245CC4">
      <w:pPr>
        <w:pStyle w:val="CommentText"/>
      </w:pPr>
      <w:r>
        <w:t>The intent here is to indicate that RAN2 have studied and preferred, in the context of L2 relay, the solutions which minimize the standards impact.  This is not in reference to</w:t>
      </w:r>
      <w:r>
        <w:t xml:space="preserve"> L3.  Since the SI description indicated to study solutions for both L2 and L3 which minimize standards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2D1B48" w15:done="0"/>
  <w15:commentEx w15:paraId="429908D1" w15:paraIdParent="3D2D1B48" w15:done="0"/>
  <w15:commentEx w15:paraId="1C3F6D1A" w15:done="0"/>
  <w15:commentEx w15:paraId="478320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2D1B48" w16cid:durableId="23C2F391"/>
  <w16cid:commentId w16cid:paraId="429908D1" w16cid:durableId="23C2F392"/>
  <w16cid:commentId w16cid:paraId="1C3F6D1A" w16cid:durableId="23C2F393"/>
  <w16cid:commentId w16cid:paraId="47832044" w16cid:durableId="23C2F3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40118" w14:textId="77777777" w:rsidR="00245CC4" w:rsidRDefault="00245CC4">
      <w:pPr>
        <w:spacing w:after="0" w:line="240" w:lineRule="auto"/>
      </w:pPr>
      <w:r>
        <w:separator/>
      </w:r>
    </w:p>
  </w:endnote>
  <w:endnote w:type="continuationSeparator" w:id="0">
    <w:p w14:paraId="4F389F39" w14:textId="77777777" w:rsidR="00245CC4" w:rsidRDefault="00245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1E5E7" w14:textId="77777777" w:rsidR="00292B29" w:rsidRDefault="00245C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B444D" w14:textId="77777777" w:rsidR="00245CC4" w:rsidRDefault="00245CC4">
      <w:pPr>
        <w:spacing w:after="0" w:line="240" w:lineRule="auto"/>
      </w:pPr>
      <w:r>
        <w:separator/>
      </w:r>
    </w:p>
  </w:footnote>
  <w:footnote w:type="continuationSeparator" w:id="0">
    <w:p w14:paraId="5F198ADF" w14:textId="77777777" w:rsidR="00245CC4" w:rsidRDefault="00245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3E1A1" w14:textId="77777777" w:rsidR="00292B29" w:rsidRDefault="00245CC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7C16B6F"/>
    <w:multiLevelType w:val="multilevel"/>
    <w:tmpl w:val="17C16B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2040CF"/>
    <w:multiLevelType w:val="multilevel"/>
    <w:tmpl w:val="1B2040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53250C"/>
    <w:multiLevelType w:val="multilevel"/>
    <w:tmpl w:val="34532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D32813"/>
    <w:multiLevelType w:val="multilevel"/>
    <w:tmpl w:val="56D328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F015E"/>
    <w:multiLevelType w:val="multilevel"/>
    <w:tmpl w:val="56DF01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7"/>
  </w:num>
  <w:num w:numId="3">
    <w:abstractNumId w:val="1"/>
  </w:num>
  <w:num w:numId="4">
    <w:abstractNumId w:val="6"/>
  </w:num>
  <w:num w:numId="5">
    <w:abstractNumId w:val="5"/>
  </w:num>
  <w:num w:numId="6">
    <w:abstractNumId w:val="15"/>
  </w:num>
  <w:num w:numId="7">
    <w:abstractNumId w:val="0"/>
  </w:num>
  <w:num w:numId="8">
    <w:abstractNumId w:val="17"/>
  </w:num>
  <w:num w:numId="9">
    <w:abstractNumId w:val="10"/>
  </w:num>
  <w:num w:numId="10">
    <w:abstractNumId w:val="9"/>
  </w:num>
  <w:num w:numId="11">
    <w:abstractNumId w:val="11"/>
  </w:num>
  <w:num w:numId="12">
    <w:abstractNumId w:val="12"/>
  </w:num>
  <w:num w:numId="13">
    <w:abstractNumId w:val="2"/>
  </w:num>
  <w:num w:numId="14">
    <w:abstractNumId w:val="8"/>
  </w:num>
  <w:num w:numId="15">
    <w:abstractNumId w:val="13"/>
  </w:num>
  <w:num w:numId="16">
    <w:abstractNumId w:val="4"/>
  </w:num>
  <w:num w:numId="17">
    <w:abstractNumId w:val="14"/>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Xuelong Wang">
    <w15:presenceInfo w15:providerId="None" w15:userId="Xuelong Wang"/>
  </w15:person>
  <w15:person w15:author="Convida">
    <w15:presenceInfo w15:providerId="None" w15:userId="Convida"/>
  </w15:person>
  <w15:person w15:author="Apple - Zhibin Wu">
    <w15:presenceInfo w15:providerId="None" w15:userId="Apple - Zhibin Wu"/>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Nokia - jakob.buthler">
    <w15:presenceInfo w15:providerId="None" w15:userId="Nokia - jakob.buthler"/>
  </w15:person>
  <w15:person w15:author="ZTE(Miao Qu)">
    <w15:presenceInfo w15:providerId="None" w15:userId="ZTE(Miao Qu)"/>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177C"/>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C7D58"/>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250"/>
    <w:rsid w:val="002435B3"/>
    <w:rsid w:val="002458EB"/>
    <w:rsid w:val="00245CC4"/>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B29"/>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194"/>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A4B"/>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E7FD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404A"/>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2997"/>
    <w:rsid w:val="009139D9"/>
    <w:rsid w:val="00914AD8"/>
    <w:rsid w:val="00916079"/>
    <w:rsid w:val="00917CE9"/>
    <w:rsid w:val="00920BF2"/>
    <w:rsid w:val="00922010"/>
    <w:rsid w:val="00923A55"/>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2FBB"/>
    <w:rsid w:val="009F344F"/>
    <w:rsid w:val="009F7D4B"/>
    <w:rsid w:val="00A031D8"/>
    <w:rsid w:val="00A048A8"/>
    <w:rsid w:val="00A04F49"/>
    <w:rsid w:val="00A07964"/>
    <w:rsid w:val="00A10EE5"/>
    <w:rsid w:val="00A13E54"/>
    <w:rsid w:val="00A17F63"/>
    <w:rsid w:val="00A2193B"/>
    <w:rsid w:val="00A2351A"/>
    <w:rsid w:val="00A2632B"/>
    <w:rsid w:val="00A264A9"/>
    <w:rsid w:val="00A26DCF"/>
    <w:rsid w:val="00A27785"/>
    <w:rsid w:val="00A30187"/>
    <w:rsid w:val="00A31DAD"/>
    <w:rsid w:val="00A3448A"/>
    <w:rsid w:val="00A36297"/>
    <w:rsid w:val="00A36A1E"/>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3F4D"/>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3DD3"/>
    <w:rsid w:val="00CE7561"/>
    <w:rsid w:val="00CE77A3"/>
    <w:rsid w:val="00CF1354"/>
    <w:rsid w:val="00CF21A4"/>
    <w:rsid w:val="00CF3B1F"/>
    <w:rsid w:val="00CF3BF6"/>
    <w:rsid w:val="00CF4EBE"/>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D3DEC"/>
    <w:rsid w:val="00DE0D84"/>
    <w:rsid w:val="00DE298D"/>
    <w:rsid w:val="00DE2A86"/>
    <w:rsid w:val="00DE5608"/>
    <w:rsid w:val="00DE58D0"/>
    <w:rsid w:val="00DE654F"/>
    <w:rsid w:val="00DF0AAD"/>
    <w:rsid w:val="00DF0B6E"/>
    <w:rsid w:val="00DF15E0"/>
    <w:rsid w:val="00DF37A0"/>
    <w:rsid w:val="00DF43EF"/>
    <w:rsid w:val="00E012B4"/>
    <w:rsid w:val="00E05183"/>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5C7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4D52"/>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 w:val="12731F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7D202"/>
  <w15:docId w15:val="{42774711-1CBA-4FDD-AEAB-38D58582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xmsonormal">
    <w:name w:val="x_msonormal"/>
    <w:basedOn w:val="Normal"/>
    <w:qFormat/>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fredamx\Desktop\LTE\RAN2\113\Docs\R2-2009230.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2FAF29-A3F3-4368-BEB7-DC18532489D7}">
  <ds:schemaRefs>
    <ds:schemaRef ds:uri="Microsoft.SharePoint.Taxonomy.ContentTypeSync"/>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B64A7F-5C18-4CBC-9397-E652821EFBF5}">
  <ds:schemaRefs>
    <ds:schemaRef ds:uri="http://schemas.openxmlformats.org/officeDocument/2006/bibliography"/>
  </ds:schemaRefs>
</ds:datastoreItem>
</file>

<file path=customXml/itemProps6.xml><?xml version="1.0" encoding="utf-8"?>
<ds:datastoreItem xmlns:ds="http://schemas.openxmlformats.org/officeDocument/2006/customXml" ds:itemID="{99957EE8-B355-41BB-BB99-63D317AB4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TotalTime>
  <Pages>15</Pages>
  <Words>5133</Words>
  <Characters>29259</Characters>
  <Application>Microsoft Office Word</Application>
  <DocSecurity>0</DocSecurity>
  <Lines>243</Lines>
  <Paragraphs>68</Paragraphs>
  <ScaleCrop>false</ScaleCrop>
  <Company>Ericsson</Company>
  <LinksUpToDate>false</LinksUpToDate>
  <CharactersWithSpaces>3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onvida</cp:lastModifiedBy>
  <cp:revision>3</cp:revision>
  <cp:lastPrinted>2008-01-31T07:09:00Z</cp:lastPrinted>
  <dcterms:created xsi:type="dcterms:W3CDTF">2021-02-02T02:41:00Z</dcterms:created>
  <dcterms:modified xsi:type="dcterms:W3CDTF">2021-02-0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